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4A0" w:firstRow="1" w:lastRow="0" w:firstColumn="1" w:lastColumn="0" w:noHBand="0" w:noVBand="1"/>
      </w:tblPr>
      <w:tblGrid>
        <w:gridCol w:w="1080"/>
        <w:gridCol w:w="230"/>
        <w:gridCol w:w="1872"/>
        <w:gridCol w:w="971"/>
        <w:gridCol w:w="969"/>
        <w:gridCol w:w="971"/>
        <w:gridCol w:w="876"/>
        <w:gridCol w:w="876"/>
        <w:gridCol w:w="983"/>
      </w:tblGrid>
      <w:tr w:rsidR="00C905D4" w:rsidRPr="00C905D4" w14:paraId="376FD22F" w14:textId="77777777" w:rsidTr="00F51D20">
        <w:trPr>
          <w:trHeight w:val="758"/>
        </w:trPr>
        <w:tc>
          <w:tcPr>
            <w:tcW w:w="235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765E52" w14:textId="77777777" w:rsidR="00C65004" w:rsidRPr="00C905D4" w:rsidRDefault="003012B2" w:rsidP="003A09FA">
            <w:pPr>
              <w:widowControl w:val="0"/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 w:rsidRPr="00C905D4">
              <w:rPr>
                <w:rFonts w:ascii="Calibri" w:hAnsi="Calibri"/>
                <w:b/>
                <w:sz w:val="24"/>
                <w:szCs w:val="24"/>
                <w:u w:val="single"/>
              </w:rPr>
              <w:t xml:space="preserve">Documento dirigido a </w:t>
            </w:r>
            <w:r w:rsidR="00C65004" w:rsidRPr="00C905D4">
              <w:rPr>
                <w:rFonts w:ascii="Calibri" w:hAnsi="Calibri"/>
                <w:b/>
                <w:sz w:val="24"/>
                <w:szCs w:val="24"/>
                <w:u w:val="single"/>
              </w:rPr>
              <w:t>:</w:t>
            </w:r>
          </w:p>
          <w:p w14:paraId="380D6068" w14:textId="77777777" w:rsidR="003D7518" w:rsidRPr="00C905D4" w:rsidRDefault="003D7518" w:rsidP="003D7518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Directores(as) de Proyectos</w:t>
            </w:r>
          </w:p>
          <w:p w14:paraId="74384FD8" w14:textId="77777777" w:rsidR="00C65004" w:rsidRPr="00C905D4" w:rsidRDefault="003D7518" w:rsidP="003D7518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Gestores(as) de Proyectos</w:t>
            </w:r>
          </w:p>
        </w:tc>
        <w:tc>
          <w:tcPr>
            <w:tcW w:w="264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BF80C" w14:textId="77777777" w:rsidR="00C65004" w:rsidRPr="00C905D4" w:rsidRDefault="008F3AE0" w:rsidP="003A09FA">
            <w:pPr>
              <w:widowControl w:val="0"/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 w:rsidRPr="00C905D4">
              <w:rPr>
                <w:rFonts w:ascii="Calibri" w:hAnsi="Calibri"/>
                <w:b/>
                <w:sz w:val="24"/>
                <w:szCs w:val="24"/>
                <w:u w:val="single"/>
              </w:rPr>
              <w:t>Alcance</w:t>
            </w:r>
            <w:r w:rsidR="00C65004" w:rsidRPr="00C905D4">
              <w:rPr>
                <w:rFonts w:ascii="Calibri" w:hAnsi="Calibri"/>
                <w:b/>
                <w:sz w:val="24"/>
                <w:szCs w:val="24"/>
                <w:u w:val="single"/>
              </w:rPr>
              <w:t>:</w:t>
            </w:r>
          </w:p>
          <w:p w14:paraId="7647B175" w14:textId="21D54C2A" w:rsidR="00C65004" w:rsidRPr="00C905D4" w:rsidRDefault="003D7518" w:rsidP="0024013A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 xml:space="preserve">Contrataciones de personal </w:t>
            </w:r>
            <w:r w:rsidR="0024013A">
              <w:rPr>
                <w:rFonts w:ascii="Calibri" w:hAnsi="Calibri"/>
                <w:sz w:val="24"/>
                <w:szCs w:val="24"/>
              </w:rPr>
              <w:t>estudiante.</w:t>
            </w:r>
            <w:r w:rsidRPr="00C905D4">
              <w:rPr>
                <w:rFonts w:ascii="Calibri" w:hAnsi="Calibri"/>
                <w:sz w:val="24"/>
                <w:szCs w:val="24"/>
              </w:rPr>
              <w:t xml:space="preserve"> </w:t>
            </w:r>
          </w:p>
        </w:tc>
      </w:tr>
      <w:tr w:rsidR="00C905D4" w:rsidRPr="00C905D4" w14:paraId="1D9BAFAA" w14:textId="77777777" w:rsidTr="00F51D20">
        <w:trPr>
          <w:trHeight w:val="582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DF3881" w14:textId="77777777" w:rsidR="00C65004" w:rsidRPr="00C905D4" w:rsidRDefault="003012B2" w:rsidP="003A09FA">
            <w:pPr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 w:rsidRPr="00C905D4">
              <w:rPr>
                <w:rFonts w:ascii="Calibri" w:hAnsi="Calibri"/>
                <w:b/>
                <w:sz w:val="24"/>
                <w:szCs w:val="24"/>
                <w:u w:val="single"/>
              </w:rPr>
              <w:t>Observaciones</w:t>
            </w:r>
            <w:r w:rsidR="00C65004" w:rsidRPr="00C905D4">
              <w:rPr>
                <w:rFonts w:ascii="Calibri" w:hAnsi="Calibri"/>
                <w:b/>
                <w:sz w:val="24"/>
                <w:szCs w:val="24"/>
                <w:u w:val="single"/>
              </w:rPr>
              <w:t>:</w:t>
            </w:r>
          </w:p>
          <w:p w14:paraId="29878821" w14:textId="77777777" w:rsidR="003012B2" w:rsidRPr="00C905D4" w:rsidRDefault="003012B2" w:rsidP="003A09FA">
            <w:pPr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4F7E169B" w14:textId="36C4706E" w:rsidR="005F2D42" w:rsidRPr="00C905D4" w:rsidRDefault="005F2D42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 xml:space="preserve">Cuando los proyectos requieran </w:t>
            </w:r>
            <w:r w:rsidR="0024013A">
              <w:rPr>
                <w:rFonts w:ascii="Calibri" w:hAnsi="Calibri"/>
                <w:sz w:val="24"/>
                <w:szCs w:val="24"/>
              </w:rPr>
              <w:t xml:space="preserve">desarrollar </w:t>
            </w:r>
            <w:r w:rsidRPr="00C905D4">
              <w:rPr>
                <w:rFonts w:ascii="Calibri" w:hAnsi="Calibri"/>
                <w:sz w:val="24"/>
                <w:szCs w:val="24"/>
              </w:rPr>
              <w:t xml:space="preserve">actividades, </w:t>
            </w:r>
            <w:r w:rsidR="0024013A">
              <w:rPr>
                <w:rFonts w:ascii="Calibri" w:hAnsi="Calibri"/>
                <w:sz w:val="24"/>
                <w:szCs w:val="24"/>
              </w:rPr>
              <w:t xml:space="preserve">con el apoyo de estudiantes </w:t>
            </w:r>
            <w:r w:rsidRPr="00C905D4">
              <w:rPr>
                <w:rFonts w:ascii="Calibri" w:hAnsi="Calibri"/>
                <w:sz w:val="24"/>
                <w:szCs w:val="24"/>
              </w:rPr>
              <w:t>ayudantes, memoristas,</w:t>
            </w:r>
            <w:r w:rsidR="0024013A">
              <w:rPr>
                <w:rFonts w:ascii="Calibri" w:hAnsi="Calibri"/>
                <w:sz w:val="24"/>
                <w:szCs w:val="24"/>
              </w:rPr>
              <w:t xml:space="preserve"> tutores</w:t>
            </w:r>
            <w:r w:rsidRPr="00C905D4">
              <w:rPr>
                <w:rFonts w:ascii="Calibri" w:hAnsi="Calibri"/>
                <w:sz w:val="24"/>
                <w:szCs w:val="24"/>
              </w:rPr>
              <w:t xml:space="preserve"> etc.,</w:t>
            </w:r>
            <w:r w:rsidR="0024013A">
              <w:rPr>
                <w:rFonts w:ascii="Calibri" w:hAnsi="Calibri"/>
                <w:sz w:val="24"/>
                <w:szCs w:val="24"/>
              </w:rPr>
              <w:t xml:space="preserve"> u otros de carácter transitorio,</w:t>
            </w:r>
            <w:r w:rsidRPr="00C905D4">
              <w:rPr>
                <w:rFonts w:ascii="Calibri" w:hAnsi="Calibri"/>
                <w:sz w:val="24"/>
                <w:szCs w:val="24"/>
              </w:rPr>
              <w:t xml:space="preserve"> deberán </w:t>
            </w:r>
            <w:r w:rsidR="0024013A">
              <w:rPr>
                <w:rFonts w:ascii="Calibri" w:hAnsi="Calibri"/>
                <w:sz w:val="24"/>
                <w:szCs w:val="24"/>
              </w:rPr>
              <w:t>prestar servicios mediante un contrato de especialización</w:t>
            </w:r>
            <w:r w:rsidRPr="00C905D4">
              <w:rPr>
                <w:rFonts w:ascii="Calibri" w:hAnsi="Calibri"/>
                <w:sz w:val="24"/>
                <w:szCs w:val="24"/>
              </w:rPr>
              <w:t xml:space="preserve">, </w:t>
            </w:r>
            <w:r w:rsidR="005D5D23" w:rsidRPr="00C905D4">
              <w:rPr>
                <w:rFonts w:ascii="Calibri" w:hAnsi="Calibri"/>
                <w:sz w:val="24"/>
                <w:szCs w:val="24"/>
              </w:rPr>
              <w:t xml:space="preserve">lo cual debe ser </w:t>
            </w:r>
            <w:r w:rsidRPr="00C905D4">
              <w:rPr>
                <w:rFonts w:ascii="Calibri" w:hAnsi="Calibri"/>
                <w:sz w:val="24"/>
                <w:szCs w:val="24"/>
              </w:rPr>
              <w:t xml:space="preserve">solicitado </w:t>
            </w:r>
            <w:r w:rsidR="0024013A">
              <w:rPr>
                <w:rFonts w:ascii="Calibri" w:hAnsi="Calibri"/>
                <w:sz w:val="24"/>
                <w:szCs w:val="24"/>
              </w:rPr>
              <w:t>por</w:t>
            </w:r>
            <w:r w:rsidRPr="00C905D4">
              <w:rPr>
                <w:rFonts w:ascii="Calibri" w:hAnsi="Calibri"/>
                <w:sz w:val="24"/>
                <w:szCs w:val="24"/>
              </w:rPr>
              <w:t xml:space="preserve"> el director(a) del proyecto.</w:t>
            </w:r>
          </w:p>
          <w:p w14:paraId="33361020" w14:textId="3BEC6C37" w:rsidR="003012B2" w:rsidRPr="00C905D4" w:rsidRDefault="005F2D42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 xml:space="preserve">El proceso de contratación </w:t>
            </w:r>
            <w:r w:rsidR="005D5D23" w:rsidRPr="00C905D4">
              <w:rPr>
                <w:rFonts w:ascii="Calibri" w:hAnsi="Calibri"/>
                <w:sz w:val="24"/>
                <w:szCs w:val="24"/>
              </w:rPr>
              <w:t>considera</w:t>
            </w:r>
            <w:r w:rsidRPr="00C905D4">
              <w:rPr>
                <w:rFonts w:ascii="Calibri" w:hAnsi="Calibri"/>
                <w:sz w:val="24"/>
                <w:szCs w:val="24"/>
              </w:rPr>
              <w:t xml:space="preserve"> las siguientes etapas:</w:t>
            </w:r>
          </w:p>
          <w:p w14:paraId="3C1570F8" w14:textId="77777777" w:rsidR="000537FE" w:rsidRPr="00C905D4" w:rsidRDefault="000537FE" w:rsidP="00F2591F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</w:tr>
      <w:tr w:rsidR="00C905D4" w:rsidRPr="00C905D4" w14:paraId="41C52397" w14:textId="77777777" w:rsidTr="003D6FDF">
        <w:trPr>
          <w:trHeight w:val="280"/>
        </w:trPr>
        <w:tc>
          <w:tcPr>
            <w:tcW w:w="612" w:type="pct"/>
            <w:tcBorders>
              <w:top w:val="single" w:sz="4" w:space="0" w:color="auto"/>
            </w:tcBorders>
            <w:shd w:val="clear" w:color="auto" w:fill="auto"/>
          </w:tcPr>
          <w:p w14:paraId="78AED0DD" w14:textId="77777777" w:rsidR="00C65004" w:rsidRPr="00C905D4" w:rsidRDefault="00C65004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58FB2C2" w14:textId="77777777" w:rsidR="00C65004" w:rsidRPr="00C905D4" w:rsidRDefault="00C65004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C99BB6" w14:textId="77777777" w:rsidR="00C65004" w:rsidRPr="00C905D4" w:rsidRDefault="00C65004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6769C9" w14:textId="77777777" w:rsidR="00C65004" w:rsidRPr="00C905D4" w:rsidRDefault="00C65004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4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522799" w14:textId="77777777" w:rsidR="00C65004" w:rsidRPr="00C905D4" w:rsidRDefault="00C65004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9C601C9" w14:textId="77777777" w:rsidR="00C65004" w:rsidRPr="00C905D4" w:rsidRDefault="00C65004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3F3065" w14:textId="77777777" w:rsidR="00C65004" w:rsidRPr="00C905D4" w:rsidRDefault="00C65004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F306B41" w14:textId="77777777" w:rsidR="003012B2" w:rsidRPr="00C905D4" w:rsidRDefault="003012B2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F8F9146" w14:textId="77777777" w:rsidR="00C65004" w:rsidRPr="00C905D4" w:rsidRDefault="00C65004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</w:tr>
      <w:tr w:rsidR="00C905D4" w:rsidRPr="00C905D4" w14:paraId="1C1C9799" w14:textId="77777777" w:rsidTr="003D6FDF">
        <w:tc>
          <w:tcPr>
            <w:tcW w:w="612" w:type="pct"/>
            <w:tcBorders>
              <w:right w:val="single" w:sz="4" w:space="0" w:color="auto"/>
            </w:tcBorders>
            <w:shd w:val="clear" w:color="auto" w:fill="auto"/>
          </w:tcPr>
          <w:p w14:paraId="42F326C1" w14:textId="77777777" w:rsidR="003D6FDF" w:rsidRPr="00C905D4" w:rsidRDefault="003D6FDF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388" w:type="pct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229E39" w14:textId="77777777" w:rsidR="003D6FDF" w:rsidRPr="00C905D4" w:rsidRDefault="005F2D42" w:rsidP="003D6FDF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b/>
                <w:sz w:val="24"/>
                <w:szCs w:val="24"/>
              </w:rPr>
              <w:t xml:space="preserve">Etapa I: </w:t>
            </w:r>
            <w:r w:rsidR="003D6FDF" w:rsidRPr="00C905D4">
              <w:rPr>
                <w:rFonts w:ascii="Calibri" w:hAnsi="Calibri"/>
                <w:b/>
                <w:sz w:val="24"/>
                <w:szCs w:val="24"/>
              </w:rPr>
              <w:t>Descripción de Actividades</w:t>
            </w:r>
          </w:p>
        </w:tc>
      </w:tr>
      <w:tr w:rsidR="00C905D4" w:rsidRPr="00C905D4" w14:paraId="1FA98675" w14:textId="77777777" w:rsidTr="003D6FDF">
        <w:tc>
          <w:tcPr>
            <w:tcW w:w="612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0867A" w14:textId="77777777" w:rsidR="003D6FDF" w:rsidRPr="00C905D4" w:rsidRDefault="003D6FDF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388" w:type="pct"/>
            <w:gridSpan w:val="8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63AB26" w14:textId="77777777" w:rsidR="003D6FDF" w:rsidRPr="00C905D4" w:rsidRDefault="003D6FDF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</w:tr>
      <w:tr w:rsidR="00C905D4" w:rsidRPr="00C905D4" w14:paraId="5B2AAB41" w14:textId="77777777" w:rsidTr="003D6FDF">
        <w:trPr>
          <w:trHeight w:val="313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97EC14" w14:textId="77777777" w:rsidR="003D6FDF" w:rsidRPr="00C905D4" w:rsidRDefault="003D6FDF" w:rsidP="00F2591F">
            <w:pPr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Paso 1</w:t>
            </w:r>
          </w:p>
        </w:tc>
        <w:tc>
          <w:tcPr>
            <w:tcW w:w="438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48903B" w14:textId="1EBE9BC0" w:rsidR="003D6FDF" w:rsidRPr="00C905D4" w:rsidRDefault="005F2D42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Llenar</w:t>
            </w:r>
            <w:r w:rsidR="005D5D23" w:rsidRPr="00C905D4">
              <w:rPr>
                <w:rFonts w:ascii="Calibri" w:hAnsi="Calibri"/>
                <w:sz w:val="24"/>
                <w:szCs w:val="24"/>
              </w:rPr>
              <w:t xml:space="preserve"> formulario de</w:t>
            </w:r>
            <w:r w:rsidRPr="00C905D4">
              <w:rPr>
                <w:rFonts w:ascii="Calibri" w:hAnsi="Calibri"/>
                <w:sz w:val="24"/>
                <w:szCs w:val="24"/>
              </w:rPr>
              <w:t xml:space="preserve"> </w:t>
            </w:r>
            <w:r w:rsidR="00E80557">
              <w:rPr>
                <w:rFonts w:ascii="Calibri" w:hAnsi="Calibri"/>
                <w:sz w:val="24"/>
                <w:szCs w:val="24"/>
              </w:rPr>
              <w:t xml:space="preserve">postulación para el </w:t>
            </w:r>
            <w:r w:rsidRPr="00C905D4">
              <w:rPr>
                <w:rFonts w:ascii="Calibri" w:hAnsi="Calibri"/>
                <w:sz w:val="24"/>
                <w:szCs w:val="24"/>
              </w:rPr>
              <w:t>llamado a</w:t>
            </w:r>
            <w:r w:rsidR="001C60FF" w:rsidRPr="00C905D4">
              <w:rPr>
                <w:rFonts w:ascii="Calibri" w:hAnsi="Calibri"/>
                <w:sz w:val="24"/>
                <w:szCs w:val="24"/>
              </w:rPr>
              <w:t xml:space="preserve"> concurso (formato en </w:t>
            </w:r>
            <w:r w:rsidR="00B91AE8" w:rsidRPr="00C905D4">
              <w:rPr>
                <w:rFonts w:ascii="Calibri" w:hAnsi="Calibri"/>
                <w:b/>
                <w:sz w:val="24"/>
                <w:szCs w:val="24"/>
              </w:rPr>
              <w:t xml:space="preserve">ANEXO </w:t>
            </w:r>
            <w:r w:rsidR="001C60FF" w:rsidRPr="00C905D4">
              <w:rPr>
                <w:rFonts w:ascii="Calibri" w:hAnsi="Calibri"/>
                <w:b/>
                <w:sz w:val="24"/>
                <w:szCs w:val="24"/>
              </w:rPr>
              <w:t>I</w:t>
            </w:r>
            <w:r w:rsidRPr="00C905D4">
              <w:rPr>
                <w:rFonts w:ascii="Calibri" w:hAnsi="Calibri"/>
                <w:sz w:val="24"/>
                <w:szCs w:val="24"/>
              </w:rPr>
              <w:t>).</w:t>
            </w:r>
          </w:p>
          <w:p w14:paraId="2AD226E3" w14:textId="77777777" w:rsidR="003D6FDF" w:rsidRPr="00C905D4" w:rsidRDefault="003D6FDF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</w:tr>
      <w:tr w:rsidR="00C905D4" w:rsidRPr="00C905D4" w14:paraId="5D72955C" w14:textId="77777777" w:rsidTr="003D6FDF">
        <w:trPr>
          <w:trHeight w:val="313"/>
        </w:trPr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F8BFD2" w14:textId="77777777" w:rsidR="00C65004" w:rsidRPr="00C905D4" w:rsidRDefault="00C65004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383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E3A1A5" w14:textId="77777777" w:rsidR="00C65004" w:rsidRPr="00C905D4" w:rsidRDefault="00C65004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BD2648" w14:textId="77777777" w:rsidR="00C65004" w:rsidRPr="00C905D4" w:rsidRDefault="00C65004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</w:tr>
      <w:tr w:rsidR="00C905D4" w:rsidRPr="00C905D4" w14:paraId="59DA5F40" w14:textId="77777777" w:rsidTr="003D6FDF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D8D858" w14:textId="77777777" w:rsidR="003D6FDF" w:rsidRPr="00C905D4" w:rsidRDefault="003D6FDF" w:rsidP="003A09FA">
            <w:pPr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Paso 2</w:t>
            </w:r>
          </w:p>
        </w:tc>
        <w:tc>
          <w:tcPr>
            <w:tcW w:w="438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F06D5B" w14:textId="54D26365" w:rsidR="003D6FDF" w:rsidRPr="00C905D4" w:rsidRDefault="005D5D23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Confeccionar y e</w:t>
            </w:r>
            <w:r w:rsidR="005F2D42" w:rsidRPr="00C905D4">
              <w:rPr>
                <w:rFonts w:ascii="Calibri" w:hAnsi="Calibri"/>
                <w:sz w:val="24"/>
                <w:szCs w:val="24"/>
              </w:rPr>
              <w:t xml:space="preserve">nviar rubrica de evaluación (formato en </w:t>
            </w:r>
            <w:r w:rsidR="005F2D42" w:rsidRPr="00C905D4">
              <w:rPr>
                <w:rFonts w:ascii="Calibri" w:hAnsi="Calibri"/>
                <w:b/>
                <w:sz w:val="24"/>
                <w:szCs w:val="24"/>
              </w:rPr>
              <w:t xml:space="preserve">ANEXO </w:t>
            </w:r>
            <w:r w:rsidR="001C60FF" w:rsidRPr="00C905D4">
              <w:rPr>
                <w:rFonts w:ascii="Calibri" w:hAnsi="Calibri"/>
                <w:b/>
                <w:sz w:val="24"/>
                <w:szCs w:val="24"/>
              </w:rPr>
              <w:t>II</w:t>
            </w:r>
            <w:r w:rsidR="005F2D42" w:rsidRPr="00C905D4">
              <w:rPr>
                <w:rFonts w:ascii="Calibri" w:hAnsi="Calibri"/>
                <w:sz w:val="24"/>
                <w:szCs w:val="24"/>
              </w:rPr>
              <w:t>).</w:t>
            </w:r>
          </w:p>
          <w:p w14:paraId="7E9FF72C" w14:textId="77777777" w:rsidR="003D6FDF" w:rsidRPr="00C905D4" w:rsidRDefault="003D6FDF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</w:tr>
      <w:tr w:rsidR="00C905D4" w:rsidRPr="00C905D4" w14:paraId="7C31FB5D" w14:textId="77777777" w:rsidTr="003D6FDF">
        <w:trPr>
          <w:trHeight w:val="352"/>
        </w:trPr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984F54A" w14:textId="77777777" w:rsidR="00F2591F" w:rsidRPr="00C905D4" w:rsidRDefault="00F2591F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383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C2E5F5" w14:textId="77777777" w:rsidR="00F2591F" w:rsidRPr="00C905D4" w:rsidRDefault="00F2591F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FCCC30" w14:textId="77777777" w:rsidR="00F2591F" w:rsidRPr="00C905D4" w:rsidRDefault="00F2591F" w:rsidP="003A09FA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  <w:tr w:rsidR="003D6FDF" w:rsidRPr="00C905D4" w14:paraId="3B46F26F" w14:textId="77777777" w:rsidTr="003D6FDF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52C40" w14:textId="77777777" w:rsidR="003D6FDF" w:rsidRPr="00C905D4" w:rsidRDefault="003D6FDF" w:rsidP="003A09FA">
            <w:pPr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Paso 3</w:t>
            </w:r>
          </w:p>
        </w:tc>
        <w:tc>
          <w:tcPr>
            <w:tcW w:w="438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FF6AB1" w14:textId="7D4C1EAB" w:rsidR="003D6FDF" w:rsidRPr="00C905D4" w:rsidRDefault="005F2D42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 xml:space="preserve">Llenar ficha de revisión previa (formato en </w:t>
            </w:r>
            <w:r w:rsidRPr="00C905D4">
              <w:rPr>
                <w:rFonts w:ascii="Calibri" w:hAnsi="Calibri"/>
                <w:b/>
                <w:sz w:val="24"/>
                <w:szCs w:val="24"/>
              </w:rPr>
              <w:t xml:space="preserve">ANEXO </w:t>
            </w:r>
            <w:r w:rsidR="001C60FF" w:rsidRPr="00C905D4">
              <w:rPr>
                <w:rFonts w:ascii="Calibri" w:hAnsi="Calibri"/>
                <w:b/>
                <w:sz w:val="24"/>
                <w:szCs w:val="24"/>
              </w:rPr>
              <w:t>I</w:t>
            </w:r>
            <w:r w:rsidR="00B91AE8" w:rsidRPr="00C905D4">
              <w:rPr>
                <w:rFonts w:ascii="Calibri" w:hAnsi="Calibri"/>
                <w:b/>
                <w:sz w:val="24"/>
                <w:szCs w:val="24"/>
              </w:rPr>
              <w:t>II</w:t>
            </w:r>
            <w:r w:rsidRPr="00C905D4">
              <w:rPr>
                <w:rFonts w:ascii="Calibri" w:hAnsi="Calibri"/>
                <w:sz w:val="24"/>
                <w:szCs w:val="24"/>
              </w:rPr>
              <w:t>).</w:t>
            </w:r>
          </w:p>
          <w:p w14:paraId="18ACE12B" w14:textId="77777777" w:rsidR="003D6FDF" w:rsidRPr="00C905D4" w:rsidRDefault="003D6FDF" w:rsidP="003A09FA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2BCF4E90" w14:textId="77777777" w:rsidR="00CF2F8F" w:rsidRPr="00C905D4" w:rsidRDefault="00CF2F8F"/>
    <w:tbl>
      <w:tblPr>
        <w:tblW w:w="5000" w:type="pct"/>
        <w:tblLook w:val="04A0" w:firstRow="1" w:lastRow="0" w:firstColumn="1" w:lastColumn="0" w:noHBand="0" w:noVBand="1"/>
      </w:tblPr>
      <w:tblGrid>
        <w:gridCol w:w="1081"/>
        <w:gridCol w:w="7747"/>
      </w:tblGrid>
      <w:tr w:rsidR="003D6FDF" w:rsidRPr="00C905D4" w14:paraId="79189BC0" w14:textId="77777777" w:rsidTr="003A09FA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5B3AB" w14:textId="77777777" w:rsidR="003D6FDF" w:rsidRPr="00C905D4" w:rsidRDefault="003D6FDF" w:rsidP="003A09FA">
            <w:pPr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Paso 4</w:t>
            </w:r>
          </w:p>
        </w:tc>
        <w:tc>
          <w:tcPr>
            <w:tcW w:w="4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A7A4B" w14:textId="5D8F5E96" w:rsidR="003D6FDF" w:rsidRPr="00C905D4" w:rsidRDefault="005F2D42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Enviar por oficio al Director(a) de la Dirección de Proyectos de Desarrollo Institucional</w:t>
            </w:r>
            <w:r w:rsidR="00B91AE8" w:rsidRPr="00C905D4">
              <w:rPr>
                <w:rFonts w:ascii="Calibri" w:hAnsi="Calibri"/>
                <w:sz w:val="24"/>
                <w:szCs w:val="24"/>
              </w:rPr>
              <w:t>,</w:t>
            </w:r>
            <w:r w:rsidRPr="00C905D4">
              <w:rPr>
                <w:rFonts w:ascii="Calibri" w:hAnsi="Calibri"/>
                <w:sz w:val="24"/>
                <w:szCs w:val="24"/>
              </w:rPr>
              <w:t xml:space="preserve"> con al menos 2 meses de anticipación.</w:t>
            </w:r>
            <w:r w:rsidR="0024013A">
              <w:rPr>
                <w:rFonts w:ascii="Calibri" w:hAnsi="Calibri"/>
                <w:sz w:val="24"/>
                <w:szCs w:val="24"/>
              </w:rPr>
              <w:t xml:space="preserve"> Documentos anteriores.</w:t>
            </w:r>
          </w:p>
          <w:p w14:paraId="56C25A8C" w14:textId="77777777" w:rsidR="003D6FDF" w:rsidRPr="00C905D4" w:rsidRDefault="003D6FDF" w:rsidP="003A09FA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401C0E5C" w14:textId="77777777" w:rsidR="003D6FDF" w:rsidRPr="00C905D4" w:rsidRDefault="003D6FDF"/>
    <w:p w14:paraId="0F5FB1C5" w14:textId="77777777" w:rsidR="006C10AF" w:rsidRPr="00C905D4" w:rsidRDefault="006C10AF"/>
    <w:p w14:paraId="65339DF1" w14:textId="77777777" w:rsidR="006C10AF" w:rsidRPr="00C905D4" w:rsidRDefault="006C10AF"/>
    <w:p w14:paraId="083F1C6B" w14:textId="77777777" w:rsidR="006C10AF" w:rsidRPr="00C905D4" w:rsidRDefault="006C10AF"/>
    <w:p w14:paraId="7831DDA1" w14:textId="77777777" w:rsidR="006C10AF" w:rsidRPr="00C905D4" w:rsidRDefault="006C10AF"/>
    <w:p w14:paraId="2C106280" w14:textId="77777777" w:rsidR="006C10AF" w:rsidRPr="00C905D4" w:rsidRDefault="006C10AF"/>
    <w:p w14:paraId="0B9F8977" w14:textId="77777777" w:rsidR="006C10AF" w:rsidRPr="00C905D4" w:rsidRDefault="006C10AF"/>
    <w:tbl>
      <w:tblPr>
        <w:tblW w:w="5000" w:type="pct"/>
        <w:tblLook w:val="04A0" w:firstRow="1" w:lastRow="0" w:firstColumn="1" w:lastColumn="0" w:noHBand="0" w:noVBand="1"/>
      </w:tblPr>
      <w:tblGrid>
        <w:gridCol w:w="8828"/>
      </w:tblGrid>
      <w:tr w:rsidR="005F2D42" w:rsidRPr="00C905D4" w14:paraId="47D14352" w14:textId="77777777" w:rsidTr="003A09FA">
        <w:trPr>
          <w:trHeight w:val="58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96038" w14:textId="77777777" w:rsidR="005F2D42" w:rsidRPr="00C905D4" w:rsidRDefault="005F2D42" w:rsidP="003A09FA">
            <w:pPr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 w:rsidRPr="00C905D4">
              <w:rPr>
                <w:rFonts w:ascii="Calibri" w:hAnsi="Calibri"/>
                <w:b/>
                <w:sz w:val="24"/>
                <w:szCs w:val="24"/>
                <w:u w:val="single"/>
              </w:rPr>
              <w:lastRenderedPageBreak/>
              <w:t>Observaciones:</w:t>
            </w:r>
          </w:p>
          <w:p w14:paraId="1F9CEA7C" w14:textId="77777777" w:rsidR="005F2D42" w:rsidRPr="00C905D4" w:rsidRDefault="005F2D42" w:rsidP="003A09FA">
            <w:pPr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</w:p>
          <w:p w14:paraId="61DC5BFB" w14:textId="77777777" w:rsidR="006C10AF" w:rsidRPr="00A54197" w:rsidRDefault="006C10AF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A54197">
              <w:rPr>
                <w:rFonts w:ascii="Calibri" w:hAnsi="Calibri"/>
                <w:sz w:val="24"/>
                <w:szCs w:val="24"/>
              </w:rPr>
              <w:t xml:space="preserve">Es responsabilidad del director(a) del proyecto guardar copia de los antecedentes de selección, esto es importante porque tanto el MINEDUC como Contraloría podrían auditar este procedimiento.   </w:t>
            </w:r>
          </w:p>
          <w:p w14:paraId="6852D6E7" w14:textId="784C7777" w:rsidR="006C10AF" w:rsidRPr="00C905D4" w:rsidRDefault="005F2D42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A54197">
              <w:rPr>
                <w:rFonts w:ascii="Calibri" w:hAnsi="Calibri"/>
                <w:sz w:val="24"/>
                <w:szCs w:val="24"/>
              </w:rPr>
              <w:t xml:space="preserve">La documentación será enviada al </w:t>
            </w:r>
            <w:r w:rsidR="00B91AE8" w:rsidRPr="00A54197">
              <w:rPr>
                <w:rFonts w:ascii="Calibri" w:hAnsi="Calibri"/>
                <w:sz w:val="24"/>
                <w:szCs w:val="24"/>
              </w:rPr>
              <w:t>Depto</w:t>
            </w:r>
            <w:r w:rsidR="00C905D4" w:rsidRPr="00A54197">
              <w:rPr>
                <w:rFonts w:ascii="Calibri" w:hAnsi="Calibri"/>
                <w:sz w:val="24"/>
                <w:szCs w:val="24"/>
              </w:rPr>
              <w:t>.</w:t>
            </w:r>
            <w:r w:rsidR="00B91AE8" w:rsidRPr="00A54197">
              <w:rPr>
                <w:rFonts w:ascii="Calibri" w:hAnsi="Calibri"/>
                <w:sz w:val="24"/>
                <w:szCs w:val="24"/>
              </w:rPr>
              <w:t xml:space="preserve"> de Financiamiento Institucional </w:t>
            </w:r>
            <w:r w:rsidR="001F5A05" w:rsidRPr="00A54197">
              <w:rPr>
                <w:rFonts w:ascii="Calibri" w:hAnsi="Calibri"/>
                <w:sz w:val="24"/>
                <w:szCs w:val="24"/>
              </w:rPr>
              <w:t xml:space="preserve">“DFI” </w:t>
            </w:r>
            <w:r w:rsidR="00B91AE8" w:rsidRPr="00A54197">
              <w:rPr>
                <w:rFonts w:ascii="Calibri" w:hAnsi="Calibri"/>
                <w:sz w:val="24"/>
                <w:szCs w:val="24"/>
              </w:rPr>
              <w:t>MINEDUC</w:t>
            </w:r>
            <w:r w:rsidRPr="00A54197">
              <w:rPr>
                <w:rFonts w:ascii="Calibri" w:hAnsi="Calibri"/>
                <w:sz w:val="24"/>
                <w:szCs w:val="24"/>
              </w:rPr>
              <w:t xml:space="preserve"> para su revisión previa. </w:t>
            </w:r>
            <w:r w:rsidR="006C10AF" w:rsidRPr="00A54197">
              <w:rPr>
                <w:rFonts w:ascii="Calibri" w:hAnsi="Calibri"/>
                <w:sz w:val="24"/>
                <w:szCs w:val="24"/>
              </w:rPr>
              <w:t xml:space="preserve"> </w:t>
            </w:r>
            <w:r w:rsidRPr="00A54197">
              <w:rPr>
                <w:rFonts w:ascii="Calibri" w:hAnsi="Calibri"/>
                <w:sz w:val="24"/>
                <w:szCs w:val="24"/>
              </w:rPr>
              <w:t>Tener presente que cuando se cuente con el visto bueno del MINEDUC se</w:t>
            </w:r>
            <w:r w:rsidR="00A54197">
              <w:rPr>
                <w:rFonts w:ascii="Calibri" w:hAnsi="Calibri"/>
                <w:sz w:val="24"/>
                <w:szCs w:val="24"/>
              </w:rPr>
              <w:t xml:space="preserve"> publica el llamado a concurso. </w:t>
            </w:r>
            <w:bookmarkStart w:id="0" w:name="_GoBack"/>
            <w:bookmarkEnd w:id="0"/>
            <w:r w:rsidR="006C10AF" w:rsidRPr="00A54197">
              <w:rPr>
                <w:rFonts w:ascii="Calibri" w:hAnsi="Calibri"/>
                <w:sz w:val="24"/>
                <w:szCs w:val="24"/>
              </w:rPr>
              <w:t>Cuando se envíe el acta</w:t>
            </w:r>
            <w:r w:rsidR="005D5D23" w:rsidRPr="00A54197">
              <w:rPr>
                <w:rFonts w:ascii="Calibri" w:hAnsi="Calibri"/>
                <w:sz w:val="24"/>
                <w:szCs w:val="24"/>
              </w:rPr>
              <w:t xml:space="preserve"> de resultados de la convocatoria</w:t>
            </w:r>
            <w:r w:rsidR="006C10AF" w:rsidRPr="00A54197">
              <w:rPr>
                <w:rFonts w:ascii="Calibri" w:hAnsi="Calibri"/>
                <w:sz w:val="24"/>
                <w:szCs w:val="24"/>
              </w:rPr>
              <w:t xml:space="preserve"> a MINEDUC y se cuente con visto bueno se puede contratar.</w:t>
            </w:r>
          </w:p>
          <w:p w14:paraId="4D0B5BE5" w14:textId="77777777" w:rsidR="005F2D42" w:rsidRPr="00C905D4" w:rsidRDefault="005F2D42" w:rsidP="003A09FA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4210868B" w14:textId="77777777" w:rsidR="005F2D42" w:rsidRPr="00C905D4" w:rsidRDefault="005F2D42"/>
    <w:p w14:paraId="0F064F9A" w14:textId="77777777" w:rsidR="005F2D42" w:rsidRPr="00C905D4" w:rsidRDefault="005F2D42"/>
    <w:p w14:paraId="002876E7" w14:textId="77777777" w:rsidR="005F2D42" w:rsidRPr="00C905D4" w:rsidRDefault="005F2D42"/>
    <w:tbl>
      <w:tblPr>
        <w:tblW w:w="5000" w:type="pct"/>
        <w:tblLook w:val="04A0" w:firstRow="1" w:lastRow="0" w:firstColumn="1" w:lastColumn="0" w:noHBand="0" w:noVBand="1"/>
      </w:tblPr>
      <w:tblGrid>
        <w:gridCol w:w="1081"/>
        <w:gridCol w:w="6766"/>
        <w:gridCol w:w="986"/>
      </w:tblGrid>
      <w:tr w:rsidR="00C905D4" w:rsidRPr="00C905D4" w14:paraId="529D5491" w14:textId="77777777" w:rsidTr="003A09FA">
        <w:tc>
          <w:tcPr>
            <w:tcW w:w="612" w:type="pct"/>
            <w:tcBorders>
              <w:right w:val="single" w:sz="4" w:space="0" w:color="auto"/>
            </w:tcBorders>
            <w:shd w:val="clear" w:color="auto" w:fill="auto"/>
          </w:tcPr>
          <w:p w14:paraId="2B6638FC" w14:textId="77777777" w:rsidR="005F2D42" w:rsidRPr="00C905D4" w:rsidRDefault="005F2D42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38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4F6D1" w14:textId="77777777" w:rsidR="005F2D42" w:rsidRPr="00C905D4" w:rsidRDefault="005F2D42" w:rsidP="003A09FA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b/>
                <w:sz w:val="24"/>
                <w:szCs w:val="24"/>
              </w:rPr>
              <w:t>Etapa II: Descripción de Actividades</w:t>
            </w:r>
          </w:p>
        </w:tc>
      </w:tr>
      <w:tr w:rsidR="00C905D4" w:rsidRPr="00C905D4" w14:paraId="1DC79C8B" w14:textId="77777777" w:rsidTr="003A09FA">
        <w:tc>
          <w:tcPr>
            <w:tcW w:w="612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C211B1" w14:textId="77777777" w:rsidR="005F2D42" w:rsidRPr="00C905D4" w:rsidRDefault="005F2D42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388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2DBD65" w14:textId="77777777" w:rsidR="005F2D42" w:rsidRPr="00C905D4" w:rsidRDefault="005F2D42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</w:tr>
      <w:tr w:rsidR="00C905D4" w:rsidRPr="00C905D4" w14:paraId="27B81EED" w14:textId="77777777" w:rsidTr="003A09FA">
        <w:trPr>
          <w:trHeight w:val="313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D339A" w14:textId="77777777" w:rsidR="005F2D42" w:rsidRPr="00C905D4" w:rsidRDefault="005F2D42" w:rsidP="003A09FA">
            <w:pPr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Paso 1</w:t>
            </w:r>
          </w:p>
        </w:tc>
        <w:tc>
          <w:tcPr>
            <w:tcW w:w="43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149C7" w14:textId="4535BFCC" w:rsidR="005F2D42" w:rsidRPr="00C905D4" w:rsidRDefault="001F5A05" w:rsidP="003A09FA">
            <w:pPr>
              <w:jc w:val="both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Los postulantes tienen que llenar las fichas de postulación (</w:t>
            </w:r>
            <w:r w:rsidRPr="00C905D4">
              <w:rPr>
                <w:rFonts w:ascii="Calibri" w:hAnsi="Calibri"/>
                <w:b/>
                <w:sz w:val="24"/>
                <w:szCs w:val="24"/>
              </w:rPr>
              <w:t>ANEXO I</w:t>
            </w:r>
            <w:r>
              <w:rPr>
                <w:rFonts w:ascii="Calibri" w:hAnsi="Calibri"/>
                <w:b/>
                <w:sz w:val="24"/>
                <w:szCs w:val="24"/>
              </w:rPr>
              <w:t>V</w:t>
            </w:r>
            <w:r>
              <w:rPr>
                <w:rFonts w:ascii="Calibri" w:hAnsi="Calibri"/>
                <w:sz w:val="24"/>
                <w:szCs w:val="24"/>
              </w:rPr>
              <w:t xml:space="preserve">) para ser presentada en el concurso.  </w:t>
            </w:r>
          </w:p>
        </w:tc>
      </w:tr>
      <w:tr w:rsidR="00C905D4" w:rsidRPr="00C905D4" w14:paraId="440CAACA" w14:textId="77777777" w:rsidTr="00DB36ED">
        <w:trPr>
          <w:trHeight w:val="313"/>
        </w:trPr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873673" w14:textId="77777777" w:rsidR="005F2D42" w:rsidRPr="00C905D4" w:rsidRDefault="005F2D42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38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740B724" w14:textId="77777777" w:rsidR="005F2D42" w:rsidRPr="00C905D4" w:rsidRDefault="005F2D42" w:rsidP="003A09FA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BE9FFD" w14:textId="77777777" w:rsidR="005F2D42" w:rsidRPr="00C905D4" w:rsidRDefault="005F2D42" w:rsidP="003A09FA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</w:tr>
      <w:tr w:rsidR="00C905D4" w:rsidRPr="00C905D4" w14:paraId="36548EE2" w14:textId="77777777" w:rsidTr="003A09FA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0E738" w14:textId="77777777" w:rsidR="005F2D42" w:rsidRPr="00C905D4" w:rsidRDefault="005F2D42" w:rsidP="003A09FA">
            <w:pPr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Paso 2</w:t>
            </w:r>
          </w:p>
        </w:tc>
        <w:tc>
          <w:tcPr>
            <w:tcW w:w="43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B30F08" w14:textId="4F0A8A5D" w:rsidR="005F2D42" w:rsidRPr="00C905D4" w:rsidRDefault="004911CC" w:rsidP="003A09FA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Enviar acta de selección y adjudicación (acta de resultados de la convocatoria).</w:t>
            </w:r>
            <w:r>
              <w:rPr>
                <w:rFonts w:ascii="Calibri" w:hAnsi="Calibri"/>
                <w:sz w:val="24"/>
                <w:szCs w:val="24"/>
              </w:rPr>
              <w:t xml:space="preserve"> </w:t>
            </w:r>
            <w:r w:rsidRPr="00C905D4">
              <w:rPr>
                <w:rFonts w:ascii="Calibri" w:hAnsi="Calibri"/>
                <w:b/>
                <w:sz w:val="24"/>
                <w:szCs w:val="24"/>
              </w:rPr>
              <w:t xml:space="preserve">ANEXO </w:t>
            </w:r>
            <w:r>
              <w:rPr>
                <w:rFonts w:ascii="Calibri" w:hAnsi="Calibri"/>
                <w:b/>
                <w:sz w:val="24"/>
                <w:szCs w:val="24"/>
              </w:rPr>
              <w:t>V.</w:t>
            </w:r>
          </w:p>
        </w:tc>
      </w:tr>
      <w:tr w:rsidR="00C905D4" w:rsidRPr="00C905D4" w14:paraId="784CB371" w14:textId="77777777" w:rsidTr="00DB36ED">
        <w:trPr>
          <w:trHeight w:val="352"/>
        </w:trPr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4FA3A02" w14:textId="77777777" w:rsidR="005F2D42" w:rsidRPr="00C905D4" w:rsidRDefault="005F2D42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38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904A9F" w14:textId="77777777" w:rsidR="005F2D42" w:rsidRPr="00C905D4" w:rsidRDefault="005F2D42" w:rsidP="003A09FA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08BA52E" w14:textId="77777777" w:rsidR="005F2D42" w:rsidRPr="00C905D4" w:rsidRDefault="005F2D42" w:rsidP="003A09FA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  <w:tr w:rsidR="00C905D4" w:rsidRPr="00C905D4" w14:paraId="118FDBA4" w14:textId="77777777" w:rsidTr="003A09FA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8CFF2C" w14:textId="77777777" w:rsidR="005F2D42" w:rsidRPr="00C905D4" w:rsidRDefault="005F2D42" w:rsidP="003A09FA">
            <w:pPr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Paso 3</w:t>
            </w:r>
          </w:p>
        </w:tc>
        <w:tc>
          <w:tcPr>
            <w:tcW w:w="438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5FE0D" w14:textId="667E5994" w:rsidR="005F2D42" w:rsidRPr="00C905D4" w:rsidRDefault="004911CC" w:rsidP="004911CC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 xml:space="preserve">Adjuntar cv y antecedentes solicitados en el llamado a concurso de los </w:t>
            </w:r>
            <w:r>
              <w:rPr>
                <w:rFonts w:ascii="Calibri" w:hAnsi="Calibri"/>
                <w:sz w:val="24"/>
                <w:szCs w:val="24"/>
              </w:rPr>
              <w:t>participantes, incluyendo formulario de postulación</w:t>
            </w:r>
            <w:r>
              <w:rPr>
                <w:rFonts w:ascii="Calibri" w:hAnsi="Calibri"/>
                <w:sz w:val="24"/>
                <w:szCs w:val="24"/>
              </w:rPr>
              <w:t>.</w:t>
            </w:r>
          </w:p>
        </w:tc>
      </w:tr>
    </w:tbl>
    <w:p w14:paraId="677A3E14" w14:textId="618F6050" w:rsidR="005F2D42" w:rsidRDefault="005F2D42"/>
    <w:tbl>
      <w:tblPr>
        <w:tblW w:w="5000" w:type="pct"/>
        <w:tblLook w:val="04A0" w:firstRow="1" w:lastRow="0" w:firstColumn="1" w:lastColumn="0" w:noHBand="0" w:noVBand="1"/>
      </w:tblPr>
      <w:tblGrid>
        <w:gridCol w:w="1081"/>
        <w:gridCol w:w="7747"/>
      </w:tblGrid>
      <w:tr w:rsidR="004911CC" w:rsidRPr="00C905D4" w14:paraId="07C17886" w14:textId="77777777" w:rsidTr="001E65F0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12E1F" w14:textId="77777777" w:rsidR="004911CC" w:rsidRPr="00C905D4" w:rsidRDefault="004911CC" w:rsidP="001E65F0">
            <w:pPr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Paso 3</w:t>
            </w:r>
          </w:p>
        </w:tc>
        <w:tc>
          <w:tcPr>
            <w:tcW w:w="4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430FC9" w14:textId="77777777" w:rsidR="004911CC" w:rsidRPr="00C905D4" w:rsidRDefault="004911CC" w:rsidP="001E65F0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C905D4">
              <w:rPr>
                <w:rFonts w:ascii="Calibri" w:hAnsi="Calibri"/>
                <w:sz w:val="24"/>
                <w:szCs w:val="24"/>
              </w:rPr>
              <w:t>Enviar todos los documentos por oficio al Director(a) de la Dirección de Proyectos de Desarrollo Institucional.</w:t>
            </w:r>
          </w:p>
        </w:tc>
      </w:tr>
    </w:tbl>
    <w:p w14:paraId="546EC7E9" w14:textId="77777777" w:rsidR="004911CC" w:rsidRDefault="004911CC"/>
    <w:tbl>
      <w:tblPr>
        <w:tblW w:w="5000" w:type="pct"/>
        <w:tblLook w:val="04A0" w:firstRow="1" w:lastRow="0" w:firstColumn="1" w:lastColumn="0" w:noHBand="0" w:noVBand="1"/>
      </w:tblPr>
      <w:tblGrid>
        <w:gridCol w:w="1081"/>
        <w:gridCol w:w="6764"/>
        <w:gridCol w:w="983"/>
      </w:tblGrid>
      <w:tr w:rsidR="0024013A" w:rsidRPr="00C905D4" w14:paraId="1EB37B86" w14:textId="77777777" w:rsidTr="004911CC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67022B" w14:textId="68CD7639" w:rsidR="0024013A" w:rsidRPr="00C905D4" w:rsidRDefault="00DB36ED" w:rsidP="00412679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Paso 4</w:t>
            </w:r>
          </w:p>
        </w:tc>
        <w:tc>
          <w:tcPr>
            <w:tcW w:w="3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FCB00AA" w14:textId="16F5F13D" w:rsidR="0024013A" w:rsidRPr="00C905D4" w:rsidRDefault="0024013A" w:rsidP="00412679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Se solicitara autorización a DFI MINEDUC</w:t>
            </w: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E559D0" w14:textId="77777777" w:rsidR="0024013A" w:rsidRPr="00C905D4" w:rsidRDefault="0024013A" w:rsidP="00412679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0B8C3CCE" w14:textId="77777777" w:rsidR="005F2D42" w:rsidRDefault="005F2D42"/>
    <w:p w14:paraId="1E055ADE" w14:textId="77777777" w:rsidR="006C10AF" w:rsidRDefault="006C10AF"/>
    <w:p w14:paraId="6F4E64B1" w14:textId="77777777" w:rsidR="0024013A" w:rsidRDefault="0024013A">
      <w:pPr>
        <w:spacing w:after="120" w:line="276" w:lineRule="auto"/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b/>
          <w:sz w:val="24"/>
          <w:szCs w:val="24"/>
          <w:u w:val="single"/>
        </w:rPr>
        <w:br w:type="page"/>
      </w:r>
    </w:p>
    <w:p w14:paraId="4E7BBAAF" w14:textId="1A66A82C" w:rsidR="00C65004" w:rsidRDefault="00C65004" w:rsidP="00C65004">
      <w:pPr>
        <w:widowControl w:val="0"/>
        <w:jc w:val="both"/>
        <w:rPr>
          <w:rFonts w:ascii="Calibri" w:hAnsi="Calibri"/>
          <w:b/>
          <w:u w:val="single"/>
        </w:rPr>
      </w:pPr>
      <w:r w:rsidRPr="00C5144D">
        <w:rPr>
          <w:rFonts w:ascii="Calibri" w:hAnsi="Calibri"/>
          <w:b/>
          <w:sz w:val="24"/>
          <w:szCs w:val="24"/>
          <w:u w:val="single"/>
        </w:rPr>
        <w:lastRenderedPageBreak/>
        <w:t>Referencias</w:t>
      </w:r>
      <w:r w:rsidRPr="00274334">
        <w:rPr>
          <w:rFonts w:ascii="Calibri" w:hAnsi="Calibri"/>
          <w:b/>
          <w:u w:val="single"/>
        </w:rPr>
        <w:t>:</w:t>
      </w:r>
    </w:p>
    <w:p w14:paraId="7BB5A2B6" w14:textId="77777777" w:rsidR="00F2591F" w:rsidRDefault="00F2591F" w:rsidP="00C65004">
      <w:pPr>
        <w:widowControl w:val="0"/>
        <w:jc w:val="both"/>
        <w:rPr>
          <w:rFonts w:ascii="Calibri" w:hAnsi="Calibri"/>
          <w:b/>
          <w:u w:val="single"/>
        </w:rPr>
      </w:pPr>
    </w:p>
    <w:p w14:paraId="023029D7" w14:textId="77777777" w:rsidR="00C52FF7" w:rsidRPr="00C52FF7" w:rsidRDefault="00C52FF7" w:rsidP="00C65004">
      <w:pPr>
        <w:widowControl w:val="0"/>
        <w:jc w:val="both"/>
        <w:rPr>
          <w:rFonts w:ascii="Calibri" w:hAnsi="Calibri"/>
          <w:b/>
          <w:sz w:val="24"/>
          <w:szCs w:val="24"/>
          <w:u w:val="single"/>
        </w:rPr>
      </w:pPr>
      <w:r w:rsidRPr="00C52FF7">
        <w:rPr>
          <w:rFonts w:ascii="Calibri" w:hAnsi="Calibri"/>
          <w:b/>
          <w:sz w:val="24"/>
          <w:szCs w:val="24"/>
          <w:u w:val="single"/>
        </w:rPr>
        <w:t>Modificaciones al documento:</w:t>
      </w:r>
    </w:p>
    <w:p w14:paraId="0CC1CB31" w14:textId="77777777" w:rsidR="00F2591F" w:rsidRDefault="00F2591F" w:rsidP="00C65004">
      <w:pPr>
        <w:widowControl w:val="0"/>
        <w:jc w:val="both"/>
        <w:rPr>
          <w:rFonts w:ascii="Calibri" w:hAnsi="Calibri"/>
          <w:b/>
          <w:u w:val="single"/>
        </w:rPr>
      </w:pPr>
    </w:p>
    <w:tbl>
      <w:tblPr>
        <w:tblW w:w="9333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10"/>
        <w:gridCol w:w="4678"/>
        <w:gridCol w:w="2245"/>
      </w:tblGrid>
      <w:tr w:rsidR="00C52FF7" w:rsidRPr="00C52FF7" w14:paraId="2E073386" w14:textId="77777777" w:rsidTr="00793F97">
        <w:tc>
          <w:tcPr>
            <w:tcW w:w="2410" w:type="dxa"/>
            <w:vAlign w:val="center"/>
          </w:tcPr>
          <w:p w14:paraId="019CBF1E" w14:textId="77777777" w:rsidR="00C52FF7" w:rsidRPr="00C52FF7" w:rsidRDefault="00C52FF7" w:rsidP="00793F97">
            <w:pPr>
              <w:jc w:val="center"/>
              <w:rPr>
                <w:rFonts w:ascii="Calibri" w:hAnsi="Calibri"/>
                <w:b/>
                <w:sz w:val="24"/>
                <w:szCs w:val="24"/>
                <w:lang w:val="es-ES_tradnl"/>
              </w:rPr>
            </w:pPr>
            <w:r w:rsidRPr="00C52FF7">
              <w:rPr>
                <w:rFonts w:ascii="Calibri" w:hAnsi="Calibri"/>
                <w:b/>
                <w:sz w:val="24"/>
                <w:szCs w:val="24"/>
                <w:lang w:val="es-ES_tradnl"/>
              </w:rPr>
              <w:t xml:space="preserve">Punto </w:t>
            </w:r>
            <w:r w:rsidR="00793F97">
              <w:rPr>
                <w:rFonts w:ascii="Calibri" w:hAnsi="Calibri"/>
                <w:b/>
                <w:sz w:val="24"/>
                <w:szCs w:val="24"/>
                <w:lang w:val="es-ES_tradnl"/>
              </w:rPr>
              <w:t>a Modificar</w:t>
            </w:r>
          </w:p>
        </w:tc>
        <w:tc>
          <w:tcPr>
            <w:tcW w:w="4678" w:type="dxa"/>
            <w:vAlign w:val="center"/>
          </w:tcPr>
          <w:p w14:paraId="755CA1BA" w14:textId="77777777" w:rsidR="00C52FF7" w:rsidRPr="00C52FF7" w:rsidRDefault="00C52FF7" w:rsidP="00C52FF7">
            <w:pPr>
              <w:jc w:val="center"/>
              <w:rPr>
                <w:rFonts w:ascii="Calibri" w:hAnsi="Calibri"/>
                <w:b/>
                <w:sz w:val="24"/>
                <w:szCs w:val="24"/>
                <w:lang w:val="es-ES_tradnl"/>
              </w:rPr>
            </w:pPr>
            <w:r w:rsidRPr="00C52FF7">
              <w:rPr>
                <w:rFonts w:ascii="Calibri" w:hAnsi="Calibri"/>
                <w:b/>
                <w:sz w:val="24"/>
                <w:szCs w:val="24"/>
                <w:lang w:val="es-ES_tradnl"/>
              </w:rPr>
              <w:t>Descripción de la Modificación</w:t>
            </w:r>
          </w:p>
        </w:tc>
        <w:tc>
          <w:tcPr>
            <w:tcW w:w="2245" w:type="dxa"/>
            <w:vAlign w:val="center"/>
          </w:tcPr>
          <w:p w14:paraId="7DB54439" w14:textId="77777777" w:rsidR="00C52FF7" w:rsidRPr="00C52FF7" w:rsidRDefault="00C52FF7" w:rsidP="00C52FF7">
            <w:pPr>
              <w:jc w:val="center"/>
              <w:rPr>
                <w:rFonts w:ascii="Calibri" w:hAnsi="Calibri"/>
                <w:b/>
                <w:sz w:val="24"/>
                <w:szCs w:val="24"/>
                <w:lang w:val="es-ES_tradnl"/>
              </w:rPr>
            </w:pPr>
            <w:r w:rsidRPr="00C52FF7">
              <w:rPr>
                <w:rFonts w:ascii="Calibri" w:hAnsi="Calibri"/>
                <w:b/>
                <w:sz w:val="24"/>
                <w:szCs w:val="24"/>
                <w:lang w:val="es-ES_tradnl"/>
              </w:rPr>
              <w:t>Fecha</w:t>
            </w:r>
            <w:r w:rsidR="00793F97">
              <w:rPr>
                <w:rFonts w:ascii="Calibri" w:hAnsi="Calibri"/>
                <w:b/>
                <w:sz w:val="24"/>
                <w:szCs w:val="24"/>
                <w:lang w:val="es-ES_tradnl"/>
              </w:rPr>
              <w:t xml:space="preserve"> de modificación</w:t>
            </w:r>
          </w:p>
        </w:tc>
      </w:tr>
      <w:tr w:rsidR="00C52FF7" w:rsidRPr="00C52FF7" w14:paraId="5BFADA09" w14:textId="77777777" w:rsidTr="00793F97">
        <w:trPr>
          <w:trHeight w:val="471"/>
        </w:trPr>
        <w:tc>
          <w:tcPr>
            <w:tcW w:w="2410" w:type="dxa"/>
            <w:vAlign w:val="center"/>
          </w:tcPr>
          <w:p w14:paraId="6550560C" w14:textId="77777777" w:rsidR="00C52FF7" w:rsidRPr="00C52FF7" w:rsidRDefault="00C52FF7" w:rsidP="00C52FF7">
            <w:pPr>
              <w:jc w:val="center"/>
              <w:rPr>
                <w:rFonts w:ascii="Calibri" w:hAnsi="Calibri"/>
                <w:sz w:val="24"/>
                <w:szCs w:val="24"/>
                <w:lang w:val="es-ES_tradnl"/>
              </w:rPr>
            </w:pPr>
          </w:p>
        </w:tc>
        <w:tc>
          <w:tcPr>
            <w:tcW w:w="4678" w:type="dxa"/>
            <w:vAlign w:val="center"/>
          </w:tcPr>
          <w:p w14:paraId="5601F74E" w14:textId="77777777" w:rsidR="00C52FF7" w:rsidRPr="00C52FF7" w:rsidRDefault="00C52FF7" w:rsidP="00C52FF7">
            <w:pPr>
              <w:jc w:val="both"/>
              <w:rPr>
                <w:rFonts w:ascii="Calibri" w:hAnsi="Calibri"/>
                <w:sz w:val="24"/>
                <w:szCs w:val="24"/>
                <w:lang w:val="es-ES_tradnl"/>
              </w:rPr>
            </w:pPr>
          </w:p>
        </w:tc>
        <w:tc>
          <w:tcPr>
            <w:tcW w:w="2245" w:type="dxa"/>
            <w:vAlign w:val="center"/>
          </w:tcPr>
          <w:p w14:paraId="24794939" w14:textId="77777777" w:rsidR="00C52FF7" w:rsidRPr="00C52FF7" w:rsidRDefault="00C52FF7" w:rsidP="00C52FF7">
            <w:pPr>
              <w:jc w:val="center"/>
              <w:rPr>
                <w:rFonts w:ascii="Calibri" w:hAnsi="Calibri"/>
                <w:sz w:val="24"/>
                <w:szCs w:val="24"/>
                <w:lang w:val="es-ES_tradnl"/>
              </w:rPr>
            </w:pPr>
          </w:p>
        </w:tc>
      </w:tr>
    </w:tbl>
    <w:p w14:paraId="418B6C4D" w14:textId="77777777" w:rsidR="00F2591F" w:rsidRDefault="00F2591F" w:rsidP="00C65004">
      <w:pPr>
        <w:widowControl w:val="0"/>
        <w:jc w:val="both"/>
        <w:rPr>
          <w:rFonts w:ascii="Calibri" w:hAnsi="Calibri"/>
          <w:b/>
          <w:u w:val="single"/>
        </w:rPr>
      </w:pPr>
    </w:p>
    <w:p w14:paraId="4FBEC25D" w14:textId="77777777" w:rsidR="00A67D8B" w:rsidRDefault="00A67D8B" w:rsidP="00C65004">
      <w:pPr>
        <w:widowControl w:val="0"/>
        <w:jc w:val="both"/>
        <w:rPr>
          <w:rFonts w:ascii="Calibri" w:hAnsi="Calibri"/>
          <w:b/>
          <w:u w:val="single"/>
        </w:rPr>
        <w:sectPr w:rsidR="00A67D8B" w:rsidSect="00CF2F8F">
          <w:headerReference w:type="even" r:id="rId8"/>
          <w:headerReference w:type="default" r:id="rId9"/>
          <w:headerReference w:type="first" r:id="rId10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14:paraId="1CC6A86E" w14:textId="2941DB25" w:rsidR="00A67D8B" w:rsidRDefault="00A67D8B" w:rsidP="00C65004">
      <w:pPr>
        <w:widowControl w:val="0"/>
        <w:jc w:val="both"/>
        <w:rPr>
          <w:rFonts w:ascii="Calibri" w:hAnsi="Calibri"/>
          <w:b/>
          <w:u w:val="single"/>
        </w:rPr>
      </w:pPr>
    </w:p>
    <w:p w14:paraId="36A052F4" w14:textId="77777777" w:rsidR="00A67D8B" w:rsidRPr="00A67D8B" w:rsidRDefault="00A67D8B" w:rsidP="00A67D8B">
      <w:pPr>
        <w:rPr>
          <w:rFonts w:ascii="Calibri" w:hAnsi="Calibri"/>
        </w:rPr>
      </w:pPr>
    </w:p>
    <w:p w14:paraId="5E80D7CE" w14:textId="043DAD2F" w:rsidR="00A67D8B" w:rsidRDefault="00A67D8B" w:rsidP="00A67D8B">
      <w:pPr>
        <w:rPr>
          <w:rFonts w:ascii="Calibri" w:hAnsi="Calibri"/>
        </w:rPr>
      </w:pPr>
    </w:p>
    <w:p w14:paraId="393BED10" w14:textId="77777777" w:rsidR="00A67D8B" w:rsidRDefault="00A67D8B" w:rsidP="00A67D8B">
      <w:pPr>
        <w:pStyle w:val="Encabezado"/>
        <w:jc w:val="center"/>
        <w:rPr>
          <w:rFonts w:asciiTheme="minorHAnsi" w:hAnsiTheme="minorHAnsi" w:cs="Arial"/>
          <w:b/>
          <w:sz w:val="28"/>
          <w:lang w:val="es-ES_tradnl"/>
        </w:rPr>
      </w:pPr>
      <w:r w:rsidRPr="005C146B">
        <w:rPr>
          <w:rFonts w:asciiTheme="minorHAnsi" w:hAnsiTheme="minorHAnsi" w:cs="Arial"/>
          <w:b/>
          <w:sz w:val="28"/>
          <w:lang w:val="es-ES_tradnl"/>
        </w:rPr>
        <w:t xml:space="preserve">LLAMADO A CONCURSO </w:t>
      </w:r>
      <w:r>
        <w:rPr>
          <w:rFonts w:asciiTheme="minorHAnsi" w:hAnsiTheme="minorHAnsi" w:cs="Arial"/>
          <w:b/>
          <w:sz w:val="28"/>
          <w:lang w:val="es-ES_tradnl"/>
        </w:rPr>
        <w:t>2</w:t>
      </w:r>
      <w:r w:rsidRPr="005C146B">
        <w:rPr>
          <w:rFonts w:asciiTheme="minorHAnsi" w:hAnsiTheme="minorHAnsi" w:cs="Arial"/>
          <w:b/>
          <w:sz w:val="28"/>
          <w:lang w:val="es-ES_tradnl"/>
        </w:rPr>
        <w:t>° SEMESTRE ACADÉMICO 201</w:t>
      </w:r>
      <w:r>
        <w:rPr>
          <w:rFonts w:asciiTheme="minorHAnsi" w:hAnsiTheme="minorHAnsi" w:cs="Arial"/>
          <w:b/>
          <w:sz w:val="28"/>
          <w:lang w:val="es-ES_tradnl"/>
        </w:rPr>
        <w:t>9</w:t>
      </w:r>
    </w:p>
    <w:p w14:paraId="4B024C83" w14:textId="77777777" w:rsidR="00A67D8B" w:rsidRPr="00F2755A" w:rsidRDefault="00A67D8B" w:rsidP="00A67D8B">
      <w:pPr>
        <w:pStyle w:val="Encabezado"/>
        <w:tabs>
          <w:tab w:val="center" w:pos="4844"/>
          <w:tab w:val="right" w:pos="9688"/>
        </w:tabs>
        <w:spacing w:line="276" w:lineRule="auto"/>
        <w:jc w:val="center"/>
        <w:rPr>
          <w:rFonts w:asciiTheme="minorHAnsi" w:hAnsiTheme="minorHAnsi" w:cs="Arial"/>
          <w:b/>
          <w:sz w:val="32"/>
          <w:szCs w:val="32"/>
          <w:u w:val="single"/>
          <w:lang w:val="es-ES_tradnl"/>
        </w:rPr>
      </w:pPr>
      <w:r w:rsidRPr="00472684">
        <w:rPr>
          <w:rFonts w:asciiTheme="minorHAnsi" w:hAnsiTheme="minorHAnsi" w:cs="Arial"/>
          <w:b/>
          <w:sz w:val="40"/>
          <w:szCs w:val="32"/>
          <w:u w:val="single"/>
          <w:lang w:val="es-ES_tradnl"/>
        </w:rPr>
        <w:t>PROGRAMA DE TUTORÍA ACADÉMICA</w:t>
      </w:r>
    </w:p>
    <w:p w14:paraId="323E254B" w14:textId="77777777" w:rsidR="00A67D8B" w:rsidRDefault="00A67D8B" w:rsidP="00A67D8B">
      <w:pPr>
        <w:autoSpaceDE w:val="0"/>
        <w:autoSpaceDN w:val="0"/>
        <w:adjustRightInd w:val="0"/>
        <w:jc w:val="center"/>
        <w:rPr>
          <w:rFonts w:asciiTheme="minorHAnsi" w:hAnsiTheme="minorHAnsi" w:cs="Arial"/>
          <w:b/>
          <w:sz w:val="22"/>
          <w:szCs w:val="22"/>
          <w:lang w:val="es-ES_tradnl"/>
        </w:rPr>
      </w:pPr>
      <w:r w:rsidRPr="005C146B">
        <w:rPr>
          <w:rFonts w:asciiTheme="minorHAnsi" w:hAnsiTheme="minorHAnsi" w:cs="Arial"/>
          <w:b/>
          <w:sz w:val="22"/>
          <w:szCs w:val="22"/>
          <w:lang w:val="es-ES_tradnl"/>
        </w:rPr>
        <w:t>CONTRATACION DE PERSONAL TRANSITORIO</w:t>
      </w:r>
    </w:p>
    <w:p w14:paraId="152970B6" w14:textId="77777777" w:rsidR="00A67D8B" w:rsidRPr="00550165" w:rsidRDefault="00A67D8B" w:rsidP="00A67D8B">
      <w:pPr>
        <w:autoSpaceDE w:val="0"/>
        <w:autoSpaceDN w:val="0"/>
        <w:adjustRightInd w:val="0"/>
        <w:jc w:val="center"/>
        <w:rPr>
          <w:rFonts w:asciiTheme="minorHAnsi" w:hAnsiTheme="minorHAnsi" w:cs="Arial"/>
          <w:b/>
          <w:sz w:val="22"/>
          <w:szCs w:val="22"/>
        </w:rPr>
      </w:pPr>
      <w:r w:rsidRPr="00550165">
        <w:rPr>
          <w:rFonts w:asciiTheme="minorHAnsi" w:hAnsiTheme="minorHAnsi" w:cs="Arial"/>
          <w:b/>
          <w:sz w:val="22"/>
          <w:szCs w:val="22"/>
        </w:rPr>
        <w:t>CODIGO PROCEDIMIENTO: ANT1899GRH_9</w:t>
      </w:r>
    </w:p>
    <w:p w14:paraId="71D5AE03" w14:textId="77777777" w:rsidR="00A67D8B" w:rsidRPr="005C146B" w:rsidRDefault="00A67D8B" w:rsidP="00A67D8B">
      <w:pPr>
        <w:autoSpaceDE w:val="0"/>
        <w:autoSpaceDN w:val="0"/>
        <w:adjustRightInd w:val="0"/>
        <w:jc w:val="both"/>
        <w:rPr>
          <w:rFonts w:asciiTheme="minorHAnsi" w:hAnsiTheme="minorHAnsi" w:cs="Arial"/>
          <w:sz w:val="22"/>
          <w:szCs w:val="22"/>
        </w:rPr>
      </w:pPr>
    </w:p>
    <w:p w14:paraId="2D819643" w14:textId="77777777" w:rsidR="00A67D8B" w:rsidRDefault="00A67D8B" w:rsidP="00A67D8B">
      <w:pPr>
        <w:pStyle w:val="HTMLBody"/>
        <w:jc w:val="both"/>
        <w:rPr>
          <w:rFonts w:asciiTheme="minorHAnsi" w:hAnsiTheme="minorHAnsi" w:cs="Arial"/>
          <w:b/>
          <w:bCs/>
          <w:sz w:val="28"/>
          <w:szCs w:val="28"/>
          <w:u w:val="single"/>
        </w:rPr>
      </w:pPr>
      <w:r w:rsidRPr="00B95A57">
        <w:rPr>
          <w:rFonts w:asciiTheme="minorHAnsi" w:hAnsiTheme="minorHAnsi" w:cs="Arial"/>
          <w:b/>
          <w:bCs/>
          <w:sz w:val="28"/>
          <w:szCs w:val="28"/>
          <w:u w:val="single"/>
        </w:rPr>
        <w:t>Fecha publicación de convocatoria (</w:t>
      </w:r>
      <w:r>
        <w:rPr>
          <w:rFonts w:asciiTheme="minorHAnsi" w:hAnsiTheme="minorHAnsi" w:cs="Arial"/>
          <w:b/>
          <w:bCs/>
          <w:sz w:val="28"/>
          <w:szCs w:val="28"/>
          <w:u w:val="single"/>
        </w:rPr>
        <w:t>21 de agosto</w:t>
      </w:r>
      <w:r w:rsidRPr="00B95A57">
        <w:rPr>
          <w:rFonts w:asciiTheme="minorHAnsi" w:hAnsiTheme="minorHAnsi" w:cs="Arial"/>
          <w:b/>
          <w:bCs/>
          <w:sz w:val="28"/>
          <w:szCs w:val="28"/>
          <w:u w:val="single"/>
        </w:rPr>
        <w:t xml:space="preserve"> del 2019)</w:t>
      </w:r>
    </w:p>
    <w:p w14:paraId="5F6E54D7" w14:textId="77777777" w:rsidR="00A67D8B" w:rsidRPr="00072678" w:rsidRDefault="00A67D8B" w:rsidP="00A67D8B">
      <w:pPr>
        <w:pStyle w:val="HTMLBody"/>
        <w:jc w:val="both"/>
        <w:rPr>
          <w:rFonts w:asciiTheme="minorHAnsi" w:hAnsiTheme="minorHAnsi" w:cs="Arial"/>
          <w:b/>
          <w:bCs/>
          <w:sz w:val="18"/>
          <w:szCs w:val="18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828"/>
      </w:tblGrid>
      <w:tr w:rsidR="00A67D8B" w:rsidRPr="005C146B" w14:paraId="3B57F874" w14:textId="77777777" w:rsidTr="001E65F0">
        <w:trPr>
          <w:trHeight w:val="416"/>
        </w:trPr>
        <w:tc>
          <w:tcPr>
            <w:tcW w:w="9709" w:type="dxa"/>
            <w:tcBorders>
              <w:bottom w:val="single" w:sz="4" w:space="0" w:color="auto"/>
            </w:tcBorders>
            <w:shd w:val="clear" w:color="auto" w:fill="CCFFFF"/>
          </w:tcPr>
          <w:p w14:paraId="26B9A768" w14:textId="77777777" w:rsidR="00A67D8B" w:rsidRPr="005C146B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b/>
                <w:bCs/>
                <w:sz w:val="24"/>
              </w:rPr>
            </w:pPr>
            <w:r w:rsidRPr="005C146B">
              <w:rPr>
                <w:rFonts w:asciiTheme="minorHAnsi" w:hAnsiTheme="minorHAnsi" w:cs="Arial"/>
                <w:b/>
                <w:bCs/>
                <w:sz w:val="24"/>
              </w:rPr>
              <w:t xml:space="preserve">Antecedentes Generales </w:t>
            </w:r>
          </w:p>
        </w:tc>
      </w:tr>
      <w:tr w:rsidR="00A67D8B" w:rsidRPr="005C146B" w14:paraId="30C3B45E" w14:textId="77777777" w:rsidTr="001E65F0">
        <w:trPr>
          <w:trHeight w:val="1237"/>
        </w:trPr>
        <w:tc>
          <w:tcPr>
            <w:tcW w:w="9709" w:type="dxa"/>
            <w:tcBorders>
              <w:bottom w:val="single" w:sz="4" w:space="0" w:color="auto"/>
            </w:tcBorders>
          </w:tcPr>
          <w:p w14:paraId="38E35268" w14:textId="77777777" w:rsidR="00A67D8B" w:rsidRPr="00E548E1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E548E1">
              <w:rPr>
                <w:rFonts w:asciiTheme="minorHAnsi" w:hAnsiTheme="minorHAnsi" w:cs="Arial"/>
                <w:b/>
                <w:sz w:val="22"/>
                <w:szCs w:val="22"/>
              </w:rPr>
              <w:t>El Gobierno de Chile y el Ministerio de Educación, mediante la Ley N° 21.053, de Presupuestos del Sector Público para el año 2018, en su Partida 09, Capítulo 01, Programa 29, Subtítulo 24, Ítem 03, Asignación 221 y Subtítulo 33, Ítem 03, Asignación 417, ambas glosas 08, contempla recursos para “Plan de Fortalecimiento Universidades Estatales, año 2018”.</w:t>
            </w:r>
          </w:p>
          <w:p w14:paraId="03DD3893" w14:textId="77777777" w:rsidR="00A67D8B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</w:p>
          <w:p w14:paraId="58D01C3E" w14:textId="77777777" w:rsidR="00A67D8B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E548E1">
              <w:rPr>
                <w:rFonts w:asciiTheme="minorHAnsi" w:hAnsiTheme="minorHAnsi" w:cs="Arial"/>
                <w:sz w:val="22"/>
                <w:szCs w:val="22"/>
              </w:rPr>
              <w:t>La Universidad de Antofagasta se propone utilizar los recursos adjudicados en el Proyecto denominado “Fortalecimiento, con calidad, inclusión y equidad de los procesos formativos y los ámbitos misionales de gestión e investigación” Código ANT1899, para efectuar pagos elegibles en virtud del presente Llamado a Concurso.</w:t>
            </w:r>
          </w:p>
          <w:p w14:paraId="42D8633F" w14:textId="77777777" w:rsidR="00A67D8B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</w:p>
          <w:p w14:paraId="026430DF" w14:textId="77777777" w:rsidR="00A67D8B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5C146B">
              <w:rPr>
                <w:rFonts w:asciiTheme="minorHAnsi" w:hAnsiTheme="minorHAnsi" w:cs="Arial"/>
                <w:sz w:val="22"/>
                <w:szCs w:val="22"/>
              </w:rPr>
              <w:t>La Universidad de Antofagasta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se encuentra implementando un p</w:t>
            </w:r>
            <w:r w:rsidRPr="005C146B">
              <w:rPr>
                <w:rFonts w:asciiTheme="minorHAnsi" w:hAnsiTheme="minorHAnsi" w:cs="Arial"/>
                <w:sz w:val="22"/>
                <w:szCs w:val="22"/>
              </w:rPr>
              <w:t>lan de intervención que pone énfasis en las necesidades de los estudiantes. En razón de ello</w:t>
            </w:r>
            <w:r>
              <w:rPr>
                <w:rFonts w:asciiTheme="minorHAnsi" w:hAnsiTheme="minorHAnsi" w:cs="Arial"/>
                <w:sz w:val="22"/>
                <w:szCs w:val="22"/>
              </w:rPr>
              <w:t>,</w:t>
            </w:r>
            <w:r w:rsidRPr="005C146B">
              <w:rPr>
                <w:rFonts w:asciiTheme="minorHAnsi" w:hAnsiTheme="minorHAnsi" w:cs="Arial"/>
                <w:sz w:val="22"/>
                <w:szCs w:val="22"/>
              </w:rPr>
              <w:t xml:space="preserve"> y como una manera de apoyar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de manera efectiva</w:t>
            </w:r>
            <w:r w:rsidRPr="005C146B">
              <w:rPr>
                <w:rFonts w:asciiTheme="minorHAnsi" w:hAnsiTheme="minorHAnsi" w:cs="Arial"/>
                <w:sz w:val="22"/>
                <w:szCs w:val="22"/>
              </w:rPr>
              <w:t xml:space="preserve"> la </w:t>
            </w:r>
            <w:r>
              <w:rPr>
                <w:rFonts w:asciiTheme="minorHAnsi" w:hAnsiTheme="minorHAnsi" w:cs="Arial"/>
                <w:sz w:val="22"/>
                <w:szCs w:val="22"/>
              </w:rPr>
              <w:t>trayectoria académica</w:t>
            </w:r>
            <w:r w:rsidRPr="005C146B">
              <w:rPr>
                <w:rFonts w:asciiTheme="minorHAnsi" w:hAnsiTheme="minorHAnsi" w:cs="Arial"/>
                <w:sz w:val="22"/>
                <w:szCs w:val="22"/>
              </w:rPr>
              <w:t xml:space="preserve"> de los </w:t>
            </w:r>
            <w:r>
              <w:rPr>
                <w:rFonts w:asciiTheme="minorHAnsi" w:hAnsiTheme="minorHAnsi" w:cs="Arial"/>
                <w:sz w:val="22"/>
                <w:szCs w:val="22"/>
              </w:rPr>
              <w:t>estudiantes</w:t>
            </w:r>
            <w:r w:rsidRPr="005C146B">
              <w:rPr>
                <w:rFonts w:asciiTheme="minorHAnsi" w:hAnsiTheme="minorHAnsi" w:cs="Arial"/>
                <w:sz w:val="22"/>
                <w:szCs w:val="22"/>
              </w:rPr>
              <w:t xml:space="preserve"> de primer año en asignaturas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que históricamente han presentado </w:t>
            </w:r>
            <w:r w:rsidRPr="005C146B">
              <w:rPr>
                <w:rFonts w:asciiTheme="minorHAnsi" w:hAnsiTheme="minorHAnsi" w:cs="Arial"/>
                <w:sz w:val="22"/>
                <w:szCs w:val="22"/>
              </w:rPr>
              <w:t xml:space="preserve">altas tasas de reprobación, desarrollará </w:t>
            </w:r>
            <w:r>
              <w:rPr>
                <w:rFonts w:asciiTheme="minorHAnsi" w:hAnsiTheme="minorHAnsi" w:cs="Arial"/>
                <w:sz w:val="22"/>
                <w:szCs w:val="22"/>
              </w:rPr>
              <w:t>el</w:t>
            </w:r>
            <w:r w:rsidRPr="005C146B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472684">
              <w:rPr>
                <w:rFonts w:asciiTheme="minorHAnsi" w:hAnsiTheme="minorHAnsi" w:cs="Arial"/>
                <w:b/>
                <w:sz w:val="24"/>
                <w:szCs w:val="22"/>
                <w:u w:val="single"/>
              </w:rPr>
              <w:t>Programa de Tutoría Académica</w:t>
            </w:r>
            <w:r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58B38B57" w14:textId="77777777" w:rsidR="00A67D8B" w:rsidRPr="005C146B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</w:p>
          <w:p w14:paraId="7AF56883" w14:textId="77777777" w:rsidR="00A67D8B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La T</w:t>
            </w:r>
            <w:r w:rsidRPr="006C5255">
              <w:rPr>
                <w:rFonts w:asciiTheme="minorHAnsi" w:hAnsiTheme="minorHAnsi" w:cs="Arial"/>
                <w:sz w:val="22"/>
                <w:szCs w:val="22"/>
              </w:rPr>
              <w:t xml:space="preserve">utoría </w:t>
            </w:r>
            <w:r>
              <w:rPr>
                <w:rFonts w:asciiTheme="minorHAnsi" w:hAnsiTheme="minorHAnsi" w:cs="Arial"/>
                <w:sz w:val="22"/>
                <w:szCs w:val="22"/>
              </w:rPr>
              <w:t>Académica tiene por objetivo apoyar</w:t>
            </w:r>
            <w:r w:rsidRPr="006C5255">
              <w:rPr>
                <w:rFonts w:asciiTheme="minorHAnsi" w:hAnsiTheme="minorHAnsi" w:cs="Arial"/>
                <w:sz w:val="22"/>
                <w:szCs w:val="22"/>
              </w:rPr>
              <w:t xml:space="preserve"> el proceso de formación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de los estudiantes de primer año, </w:t>
            </w:r>
            <w:r w:rsidRPr="006C5255">
              <w:rPr>
                <w:rFonts w:asciiTheme="minorHAnsi" w:hAnsiTheme="minorHAnsi" w:cs="Arial"/>
                <w:sz w:val="22"/>
                <w:szCs w:val="22"/>
              </w:rPr>
              <w:t>disminuyendo los índices de reprobación</w:t>
            </w:r>
            <w:r>
              <w:rPr>
                <w:rFonts w:asciiTheme="minorHAnsi" w:hAnsiTheme="minorHAnsi" w:cs="Arial"/>
                <w:sz w:val="22"/>
                <w:szCs w:val="22"/>
              </w:rPr>
              <w:t>,</w:t>
            </w:r>
            <w:r w:rsidRPr="006C5255">
              <w:rPr>
                <w:rFonts w:asciiTheme="minorHAnsi" w:hAnsiTheme="minorHAnsi" w:cs="Arial"/>
                <w:sz w:val="22"/>
                <w:szCs w:val="22"/>
              </w:rPr>
              <w:t xml:space="preserve"> con el propósito de permitir el normal avance curricular de los estudiantes, lo que involucra un </w:t>
            </w:r>
            <w:r>
              <w:rPr>
                <w:rFonts w:asciiTheme="minorHAnsi" w:hAnsiTheme="minorHAnsi" w:cs="Arial"/>
                <w:b/>
                <w:sz w:val="22"/>
                <w:szCs w:val="22"/>
                <w:u w:val="single"/>
              </w:rPr>
              <w:t xml:space="preserve">trabajo de acompañamiento semanal, no sólo disciplinar, </w:t>
            </w:r>
            <w:r w:rsidRPr="006C5255">
              <w:rPr>
                <w:rFonts w:asciiTheme="minorHAnsi" w:hAnsiTheme="minorHAnsi" w:cs="Arial"/>
                <w:sz w:val="22"/>
                <w:szCs w:val="22"/>
              </w:rPr>
              <w:t>que potencie el desarrollo de competencias y actitudes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de los estudiantes</w:t>
            </w:r>
            <w:r w:rsidRPr="006C5255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14:paraId="33B76D9D" w14:textId="77777777" w:rsidR="00A67D8B" w:rsidRPr="005C146B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</w:p>
          <w:p w14:paraId="1EF4FBF9" w14:textId="77777777" w:rsidR="00A67D8B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Las áreas a postular son </w:t>
            </w:r>
            <w:r>
              <w:rPr>
                <w:rFonts w:asciiTheme="minorHAnsi" w:hAnsiTheme="minorHAnsi" w:cs="Arial"/>
                <w:b/>
                <w:sz w:val="24"/>
                <w:szCs w:val="22"/>
                <w:u w:val="single"/>
              </w:rPr>
              <w:t>Ciencias Matemáticas, Biológicas y Químicas</w:t>
            </w:r>
            <w:r>
              <w:rPr>
                <w:rFonts w:asciiTheme="minorHAnsi" w:hAnsiTheme="minorHAnsi" w:cs="Arial"/>
                <w:b/>
                <w:sz w:val="22"/>
                <w:szCs w:val="22"/>
                <w:u w:val="single"/>
              </w:rPr>
              <w:t xml:space="preserve">. </w:t>
            </w:r>
            <w:r w:rsidRPr="00AD54BE">
              <w:rPr>
                <w:rFonts w:asciiTheme="minorHAnsi" w:hAnsiTheme="minorHAnsi" w:cs="Arial"/>
                <w:sz w:val="22"/>
                <w:szCs w:val="22"/>
              </w:rPr>
              <w:t>Es así</w:t>
            </w:r>
            <w:r>
              <w:rPr>
                <w:rFonts w:asciiTheme="minorHAnsi" w:hAnsiTheme="minorHAnsi" w:cs="Arial"/>
                <w:sz w:val="22"/>
                <w:szCs w:val="22"/>
              </w:rPr>
              <w:t>,</w:t>
            </w:r>
            <w:r w:rsidRPr="00AD54BE">
              <w:rPr>
                <w:rFonts w:asciiTheme="minorHAnsi" w:hAnsiTheme="minorHAnsi" w:cs="Arial"/>
                <w:sz w:val="22"/>
                <w:szCs w:val="22"/>
              </w:rPr>
              <w:t xml:space="preserve"> como los aspirantes a tutor</w:t>
            </w:r>
            <w:r>
              <w:rPr>
                <w:rFonts w:asciiTheme="minorHAnsi" w:hAnsiTheme="minorHAnsi" w:cs="Arial"/>
                <w:sz w:val="22"/>
                <w:szCs w:val="22"/>
              </w:rPr>
              <w:t>/a</w:t>
            </w:r>
            <w:r w:rsidRPr="00AD54BE">
              <w:rPr>
                <w:rFonts w:asciiTheme="minorHAnsi" w:hAnsiTheme="minorHAnsi" w:cs="Arial"/>
                <w:sz w:val="22"/>
                <w:szCs w:val="22"/>
              </w:rPr>
              <w:t xml:space="preserve"> deben demostrar dominio de los contenidos de las asignaturas de primer año en una de estas áreas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. </w:t>
            </w:r>
          </w:p>
          <w:p w14:paraId="3773546D" w14:textId="77777777" w:rsidR="00A67D8B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</w:p>
          <w:p w14:paraId="5E7AB2B0" w14:textId="77777777" w:rsidR="00A67D8B" w:rsidRPr="00472684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sz w:val="24"/>
                <w:szCs w:val="22"/>
              </w:rPr>
            </w:pPr>
            <w:r w:rsidRPr="00472684">
              <w:rPr>
                <w:rFonts w:asciiTheme="minorHAnsi" w:hAnsiTheme="minorHAnsi" w:cs="Arial"/>
                <w:sz w:val="24"/>
                <w:szCs w:val="22"/>
              </w:rPr>
              <w:t>Cada estudiante que postule al Programa de Tutoría Académica debe</w:t>
            </w:r>
            <w:r>
              <w:rPr>
                <w:rFonts w:asciiTheme="minorHAnsi" w:hAnsiTheme="minorHAnsi" w:cs="Arial"/>
                <w:sz w:val="24"/>
                <w:szCs w:val="22"/>
              </w:rPr>
              <w:t>rá apoyar entre</w:t>
            </w:r>
            <w:r w:rsidRPr="00472684">
              <w:rPr>
                <w:rFonts w:asciiTheme="minorHAnsi" w:hAnsiTheme="minorHAnsi" w:cs="Arial"/>
                <w:sz w:val="24"/>
                <w:szCs w:val="22"/>
              </w:rPr>
              <w:t xml:space="preserve"> </w:t>
            </w:r>
            <w:r w:rsidRPr="00472684">
              <w:rPr>
                <w:rFonts w:asciiTheme="minorHAnsi" w:hAnsiTheme="minorHAnsi" w:cs="Arial"/>
                <w:b/>
                <w:sz w:val="24"/>
                <w:szCs w:val="22"/>
                <w:u w:val="single"/>
              </w:rPr>
              <w:t>cuatro</w:t>
            </w:r>
            <w:r>
              <w:rPr>
                <w:rFonts w:asciiTheme="minorHAnsi" w:hAnsiTheme="minorHAnsi" w:cs="Arial"/>
                <w:b/>
                <w:sz w:val="24"/>
                <w:szCs w:val="22"/>
                <w:u w:val="single"/>
              </w:rPr>
              <w:t xml:space="preserve"> a cinco</w:t>
            </w:r>
            <w:r w:rsidRPr="00472684">
              <w:rPr>
                <w:rFonts w:asciiTheme="minorHAnsi" w:hAnsiTheme="minorHAnsi" w:cs="Arial"/>
                <w:b/>
                <w:sz w:val="24"/>
                <w:szCs w:val="22"/>
                <w:u w:val="single"/>
              </w:rPr>
              <w:t xml:space="preserve"> estudiantes</w:t>
            </w:r>
            <w:r w:rsidRPr="00472684">
              <w:rPr>
                <w:rFonts w:asciiTheme="minorHAnsi" w:hAnsiTheme="minorHAnsi" w:cs="Arial"/>
                <w:sz w:val="24"/>
                <w:szCs w:val="22"/>
              </w:rPr>
              <w:t xml:space="preserve"> de primer año, con los cuales podrán trabajar en grupos, dedicando a lo menos </w:t>
            </w:r>
            <w:r w:rsidRPr="00472684">
              <w:rPr>
                <w:rFonts w:asciiTheme="minorHAnsi" w:hAnsiTheme="minorHAnsi" w:cs="Arial"/>
                <w:b/>
                <w:sz w:val="24"/>
                <w:szCs w:val="22"/>
                <w:u w:val="single"/>
              </w:rPr>
              <w:t xml:space="preserve">8 horas pedagógicas semanales distribuidas en 2 horarios por </w:t>
            </w:r>
            <w:r w:rsidRPr="00472684">
              <w:rPr>
                <w:rFonts w:asciiTheme="minorHAnsi" w:hAnsiTheme="minorHAnsi" w:cs="Arial"/>
                <w:b/>
                <w:sz w:val="24"/>
                <w:szCs w:val="22"/>
                <w:u w:val="single"/>
              </w:rPr>
              <w:lastRenderedPageBreak/>
              <w:t>semana de 2 bloques</w:t>
            </w:r>
            <w:r w:rsidRPr="00472684">
              <w:rPr>
                <w:rFonts w:asciiTheme="minorHAnsi" w:hAnsiTheme="minorHAnsi" w:cs="Arial"/>
                <w:sz w:val="24"/>
                <w:szCs w:val="22"/>
              </w:rPr>
              <w:t xml:space="preserve"> para el acompañamiento de los estudiantes, las cuales serán verificadas a través de las bitácoras de trabajo. Además, deberá reunirse con su coordinador del área de trayectoria del estudiante semanalmente al menos </w:t>
            </w:r>
            <w:r w:rsidRPr="00472684">
              <w:rPr>
                <w:rFonts w:asciiTheme="minorHAnsi" w:hAnsiTheme="minorHAnsi" w:cs="Arial"/>
                <w:b/>
                <w:sz w:val="24"/>
                <w:szCs w:val="22"/>
                <w:u w:val="single"/>
              </w:rPr>
              <w:t>2 horas pedagógica</w:t>
            </w:r>
            <w:r w:rsidRPr="00472684">
              <w:rPr>
                <w:rFonts w:asciiTheme="minorHAnsi" w:hAnsiTheme="minorHAnsi" w:cs="Arial"/>
                <w:sz w:val="24"/>
                <w:szCs w:val="22"/>
              </w:rPr>
              <w:t>.</w:t>
            </w:r>
          </w:p>
          <w:p w14:paraId="2425E2A8" w14:textId="77777777" w:rsidR="00A67D8B" w:rsidRPr="00472684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sz w:val="24"/>
                <w:szCs w:val="22"/>
              </w:rPr>
            </w:pPr>
          </w:p>
          <w:p w14:paraId="5C74FCE7" w14:textId="77777777" w:rsidR="00A67D8B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sz w:val="24"/>
                <w:szCs w:val="22"/>
              </w:rPr>
            </w:pPr>
            <w:r w:rsidRPr="00472684">
              <w:rPr>
                <w:rFonts w:asciiTheme="minorHAnsi" w:hAnsiTheme="minorHAnsi" w:cs="Arial"/>
                <w:sz w:val="24"/>
                <w:szCs w:val="22"/>
              </w:rPr>
              <w:t xml:space="preserve">El trabajo se realizará entre </w:t>
            </w:r>
            <w:r w:rsidRPr="00472684">
              <w:rPr>
                <w:rFonts w:asciiTheme="minorHAnsi" w:hAnsiTheme="minorHAnsi" w:cs="Arial"/>
                <w:b/>
                <w:sz w:val="24"/>
                <w:szCs w:val="22"/>
                <w:u w:val="single"/>
              </w:rPr>
              <w:t xml:space="preserve">el </w:t>
            </w:r>
            <w:r>
              <w:rPr>
                <w:rFonts w:asciiTheme="minorHAnsi" w:hAnsiTheme="minorHAnsi" w:cs="Arial"/>
                <w:b/>
                <w:sz w:val="24"/>
                <w:szCs w:val="22"/>
                <w:u w:val="single"/>
              </w:rPr>
              <w:t>2</w:t>
            </w:r>
            <w:r w:rsidRPr="00472684">
              <w:rPr>
                <w:rFonts w:asciiTheme="minorHAnsi" w:hAnsiTheme="minorHAnsi" w:cs="Arial"/>
                <w:b/>
                <w:sz w:val="24"/>
                <w:szCs w:val="22"/>
                <w:u w:val="single"/>
              </w:rPr>
              <w:t xml:space="preserve"> de </w:t>
            </w:r>
            <w:r>
              <w:rPr>
                <w:rFonts w:asciiTheme="minorHAnsi" w:hAnsiTheme="minorHAnsi" w:cs="Arial"/>
                <w:b/>
                <w:sz w:val="24"/>
                <w:szCs w:val="22"/>
                <w:u w:val="single"/>
              </w:rPr>
              <w:t>septiembre</w:t>
            </w:r>
            <w:r w:rsidRPr="00472684">
              <w:rPr>
                <w:rFonts w:asciiTheme="minorHAnsi" w:hAnsiTheme="minorHAnsi" w:cs="Arial"/>
                <w:b/>
                <w:sz w:val="24"/>
                <w:szCs w:val="22"/>
                <w:u w:val="single"/>
              </w:rPr>
              <w:t xml:space="preserve"> y </w:t>
            </w:r>
            <w:r>
              <w:rPr>
                <w:rFonts w:asciiTheme="minorHAnsi" w:hAnsiTheme="minorHAnsi" w:cs="Arial"/>
                <w:b/>
                <w:sz w:val="24"/>
                <w:szCs w:val="22"/>
                <w:u w:val="single"/>
              </w:rPr>
              <w:t>31</w:t>
            </w:r>
            <w:r w:rsidRPr="00472684">
              <w:rPr>
                <w:rFonts w:asciiTheme="minorHAnsi" w:hAnsiTheme="minorHAnsi" w:cs="Arial"/>
                <w:b/>
                <w:sz w:val="24"/>
                <w:szCs w:val="22"/>
                <w:u w:val="single"/>
              </w:rPr>
              <w:t xml:space="preserve"> de </w:t>
            </w:r>
            <w:r>
              <w:rPr>
                <w:rFonts w:asciiTheme="minorHAnsi" w:hAnsiTheme="minorHAnsi" w:cs="Arial"/>
                <w:b/>
                <w:sz w:val="24"/>
                <w:szCs w:val="22"/>
                <w:u w:val="single"/>
              </w:rPr>
              <w:t>diciembre</w:t>
            </w:r>
            <w:r w:rsidRPr="00472684">
              <w:rPr>
                <w:rFonts w:asciiTheme="minorHAnsi" w:hAnsiTheme="minorHAnsi" w:cs="Arial"/>
                <w:b/>
                <w:sz w:val="24"/>
                <w:szCs w:val="22"/>
                <w:u w:val="single"/>
              </w:rPr>
              <w:t xml:space="preserve"> de 2019</w:t>
            </w:r>
            <w:r w:rsidRPr="00472684">
              <w:rPr>
                <w:rFonts w:asciiTheme="minorHAnsi" w:hAnsiTheme="minorHAnsi" w:cs="Arial"/>
                <w:sz w:val="24"/>
                <w:szCs w:val="22"/>
              </w:rPr>
              <w:t xml:space="preserve">, correspondiendo un pago total de </w:t>
            </w:r>
            <w:r w:rsidRPr="00472684">
              <w:rPr>
                <w:rFonts w:asciiTheme="minorHAnsi" w:hAnsiTheme="minorHAnsi" w:cs="Arial"/>
                <w:b/>
                <w:sz w:val="24"/>
                <w:szCs w:val="22"/>
                <w:u w:val="single"/>
              </w:rPr>
              <w:t>$280.000</w:t>
            </w:r>
            <w:r>
              <w:rPr>
                <w:rFonts w:asciiTheme="minorHAnsi" w:hAnsiTheme="minorHAnsi" w:cs="Arial"/>
                <w:b/>
                <w:sz w:val="24"/>
                <w:szCs w:val="22"/>
                <w:u w:val="single"/>
              </w:rPr>
              <w:t xml:space="preserve"> </w:t>
            </w:r>
            <w:r w:rsidRPr="008E211A">
              <w:rPr>
                <w:rFonts w:asciiTheme="minorHAnsi" w:hAnsiTheme="minorHAnsi" w:cs="Arial"/>
                <w:sz w:val="24"/>
                <w:szCs w:val="22"/>
              </w:rPr>
              <w:t>por tutor</w:t>
            </w:r>
            <w:r w:rsidRPr="00472684">
              <w:rPr>
                <w:rFonts w:asciiTheme="minorHAnsi" w:hAnsiTheme="minorHAnsi" w:cs="Arial"/>
                <w:sz w:val="24"/>
                <w:szCs w:val="22"/>
              </w:rPr>
              <w:t xml:space="preserve">. </w:t>
            </w:r>
          </w:p>
          <w:p w14:paraId="0F171AC3" w14:textId="77777777" w:rsidR="00A67D8B" w:rsidRPr="00472684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sz w:val="24"/>
                <w:szCs w:val="22"/>
              </w:rPr>
            </w:pPr>
          </w:p>
          <w:p w14:paraId="046A7373" w14:textId="77777777" w:rsidR="00A67D8B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</w:p>
          <w:p w14:paraId="02DBB6A2" w14:textId="7898F4F9" w:rsidR="00A67D8B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Cada estudiante seleccionad@ como Tutor/a, que es seleccionado por </w:t>
            </w:r>
            <w:r w:rsidRPr="00A9635A">
              <w:rPr>
                <w:rFonts w:asciiTheme="minorHAnsi" w:hAnsiTheme="minorHAnsi" w:cs="Arial"/>
                <w:i/>
                <w:sz w:val="22"/>
                <w:szCs w:val="22"/>
              </w:rPr>
              <w:t>primera vez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, debe participar, con 100% de asistencia, del curso de inducción para tutores y ayudantes académicos (12 horas pedagógicas):  Este curso lo habilitará para desempeñarse como tutor/a. </w:t>
            </w:r>
            <w:r>
              <w:rPr>
                <w:rFonts w:cs="Arial"/>
                <w:b/>
                <w:color w:val="00B0F0"/>
                <w:sz w:val="28"/>
              </w:rPr>
              <w:t>Ejemplo.</w:t>
            </w:r>
            <w:r w:rsidRPr="00C905D4">
              <w:rPr>
                <w:rFonts w:cs="Arial"/>
                <w:b/>
                <w:color w:val="00B0F0"/>
                <w:sz w:val="28"/>
              </w:rPr>
              <w:t xml:space="preserve"> </w:t>
            </w:r>
            <w:r>
              <w:rPr>
                <w:rFonts w:cs="Arial"/>
                <w:b/>
                <w:color w:val="00B0F0"/>
                <w:sz w:val="28"/>
              </w:rPr>
              <w:t>P</w:t>
            </w:r>
            <w:r>
              <w:rPr>
                <w:rFonts w:cs="Arial"/>
                <w:b/>
                <w:color w:val="00B0F0"/>
                <w:sz w:val="28"/>
              </w:rPr>
              <w:t xml:space="preserve">ara </w:t>
            </w:r>
            <w:r w:rsidRPr="00C905D4">
              <w:rPr>
                <w:rFonts w:cs="Arial"/>
                <w:b/>
                <w:color w:val="00B0F0"/>
                <w:sz w:val="28"/>
              </w:rPr>
              <w:t>el texto particular del proyecto</w:t>
            </w:r>
            <w:r>
              <w:rPr>
                <w:rFonts w:cs="Arial"/>
                <w:b/>
                <w:color w:val="00B0F0"/>
                <w:sz w:val="28"/>
              </w:rPr>
              <w:t>, c</w:t>
            </w:r>
            <w:r w:rsidRPr="00C905D4">
              <w:rPr>
                <w:rFonts w:cs="Arial"/>
                <w:b/>
                <w:color w:val="00B0F0"/>
                <w:sz w:val="28"/>
              </w:rPr>
              <w:t>onsultar por llenado a la unidad de gestión presupuestaria.</w:t>
            </w:r>
          </w:p>
          <w:p w14:paraId="41FA0CA4" w14:textId="77777777" w:rsidR="00A67D8B" w:rsidRPr="005C146B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i/>
                <w:sz w:val="22"/>
                <w:szCs w:val="22"/>
              </w:rPr>
            </w:pPr>
          </w:p>
        </w:tc>
      </w:tr>
      <w:tr w:rsidR="00A67D8B" w:rsidRPr="005C146B" w14:paraId="013EEDE9" w14:textId="77777777" w:rsidTr="001E65F0">
        <w:trPr>
          <w:trHeight w:val="407"/>
        </w:trPr>
        <w:tc>
          <w:tcPr>
            <w:tcW w:w="9709" w:type="dxa"/>
            <w:shd w:val="clear" w:color="auto" w:fill="CCFFFF"/>
          </w:tcPr>
          <w:p w14:paraId="5EEB3AE3" w14:textId="77777777" w:rsidR="00A67D8B" w:rsidRPr="005C146B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b/>
                <w:bCs/>
                <w:sz w:val="24"/>
              </w:rPr>
            </w:pPr>
            <w:r w:rsidRPr="005C146B">
              <w:rPr>
                <w:rFonts w:asciiTheme="minorHAnsi" w:hAnsiTheme="minorHAnsi" w:cs="Arial"/>
                <w:b/>
                <w:bCs/>
                <w:sz w:val="24"/>
              </w:rPr>
              <w:lastRenderedPageBreak/>
              <w:t>Requisitos de postulación</w:t>
            </w:r>
          </w:p>
        </w:tc>
      </w:tr>
      <w:tr w:rsidR="00A67D8B" w:rsidRPr="005C146B" w14:paraId="04C1C9F3" w14:textId="77777777" w:rsidTr="001E65F0">
        <w:trPr>
          <w:trHeight w:val="1503"/>
        </w:trPr>
        <w:tc>
          <w:tcPr>
            <w:tcW w:w="9709" w:type="dxa"/>
          </w:tcPr>
          <w:p w14:paraId="6639B625" w14:textId="77777777" w:rsidR="00A67D8B" w:rsidRPr="005C146B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b/>
                <w:bCs/>
                <w:sz w:val="16"/>
                <w:lang w:val="es-MX"/>
              </w:rPr>
            </w:pPr>
          </w:p>
          <w:p w14:paraId="4F0D939E" w14:textId="77777777" w:rsidR="00A67D8B" w:rsidRPr="005C146B" w:rsidRDefault="00A67D8B" w:rsidP="00A67D8B">
            <w:pPr>
              <w:pStyle w:val="HTMLBody"/>
              <w:numPr>
                <w:ilvl w:val="0"/>
                <w:numId w:val="15"/>
              </w:numPr>
              <w:spacing w:after="240" w:line="276" w:lineRule="auto"/>
              <w:jc w:val="both"/>
              <w:rPr>
                <w:rFonts w:asciiTheme="minorHAnsi" w:hAnsiTheme="minorHAnsi" w:cs="Arial"/>
                <w:sz w:val="22"/>
                <w:szCs w:val="22"/>
                <w:lang w:val="es-MX"/>
              </w:rPr>
            </w:pPr>
            <w:r w:rsidRPr="005C146B">
              <w:rPr>
                <w:rFonts w:asciiTheme="minorHAnsi" w:hAnsiTheme="minorHAnsi" w:cs="Arial"/>
                <w:sz w:val="22"/>
                <w:szCs w:val="22"/>
                <w:lang w:val="es-MX"/>
              </w:rPr>
              <w:t xml:space="preserve">Ser alumno de </w:t>
            </w:r>
            <w:r>
              <w:rPr>
                <w:rFonts w:asciiTheme="minorHAnsi" w:hAnsiTheme="minorHAnsi" w:cs="Arial"/>
                <w:sz w:val="22"/>
                <w:szCs w:val="22"/>
                <w:lang w:val="es-MX"/>
              </w:rPr>
              <w:t>segundo</w:t>
            </w:r>
            <w:r w:rsidRPr="005C146B">
              <w:rPr>
                <w:rFonts w:asciiTheme="minorHAnsi" w:hAnsiTheme="minorHAnsi" w:cs="Arial"/>
                <w:sz w:val="22"/>
                <w:szCs w:val="22"/>
                <w:lang w:val="es-MX"/>
              </w:rPr>
              <w:t xml:space="preserve"> año o superior de una Carrera</w:t>
            </w:r>
            <w:r>
              <w:rPr>
                <w:rFonts w:asciiTheme="minorHAnsi" w:hAnsiTheme="minorHAnsi" w:cs="Arial"/>
                <w:sz w:val="22"/>
                <w:szCs w:val="22"/>
                <w:lang w:val="es-MX"/>
              </w:rPr>
              <w:t xml:space="preserve"> </w:t>
            </w:r>
            <w:r w:rsidRPr="005C146B">
              <w:rPr>
                <w:rFonts w:asciiTheme="minorHAnsi" w:hAnsiTheme="minorHAnsi" w:cs="Arial"/>
                <w:sz w:val="22"/>
                <w:szCs w:val="22"/>
                <w:lang w:val="es-MX"/>
              </w:rPr>
              <w:t>de Pregrado de la Universidad de Antofagasta</w:t>
            </w:r>
            <w:r>
              <w:rPr>
                <w:rFonts w:asciiTheme="minorHAnsi" w:hAnsiTheme="minorHAnsi" w:cs="Arial"/>
                <w:sz w:val="22"/>
                <w:szCs w:val="22"/>
                <w:lang w:val="es-MX"/>
              </w:rPr>
              <w:t>, a fin con el área de tutoría a la que postula.</w:t>
            </w:r>
          </w:p>
          <w:p w14:paraId="56E4E219" w14:textId="77777777" w:rsidR="00A67D8B" w:rsidRDefault="00A67D8B" w:rsidP="00A67D8B">
            <w:pPr>
              <w:pStyle w:val="HTMLBody"/>
              <w:numPr>
                <w:ilvl w:val="0"/>
                <w:numId w:val="15"/>
              </w:numPr>
              <w:spacing w:after="240" w:line="276" w:lineRule="auto"/>
              <w:jc w:val="both"/>
              <w:rPr>
                <w:rFonts w:asciiTheme="minorHAnsi" w:hAnsiTheme="minorHAnsi" w:cs="Arial"/>
                <w:sz w:val="22"/>
                <w:szCs w:val="22"/>
                <w:lang w:val="es-MX"/>
              </w:rPr>
            </w:pPr>
            <w:r w:rsidRPr="005C146B">
              <w:rPr>
                <w:rFonts w:asciiTheme="minorHAnsi" w:hAnsiTheme="minorHAnsi" w:cs="Arial"/>
                <w:sz w:val="22"/>
                <w:szCs w:val="22"/>
                <w:lang w:val="es-MX"/>
              </w:rPr>
              <w:t>Poseer calificación promedio general igual o superior a 4.5, o estar ubicado en el 10% superior de rendimiento académico de su cohorte de ingreso.</w:t>
            </w:r>
          </w:p>
          <w:p w14:paraId="25C2C0C9" w14:textId="77777777" w:rsidR="00A67D8B" w:rsidRPr="003F1FC8" w:rsidRDefault="00A67D8B" w:rsidP="00A67D8B">
            <w:pPr>
              <w:pStyle w:val="HTMLBody"/>
              <w:numPr>
                <w:ilvl w:val="0"/>
                <w:numId w:val="15"/>
              </w:numPr>
              <w:spacing w:after="240" w:line="276" w:lineRule="auto"/>
              <w:jc w:val="both"/>
              <w:rPr>
                <w:rFonts w:asciiTheme="minorHAnsi" w:hAnsiTheme="minorHAnsi" w:cs="Arial"/>
                <w:sz w:val="22"/>
                <w:szCs w:val="22"/>
                <w:lang w:val="es-MX"/>
              </w:rPr>
            </w:pPr>
            <w:r w:rsidRPr="005C146B">
              <w:rPr>
                <w:rFonts w:asciiTheme="minorHAnsi" w:hAnsiTheme="minorHAnsi" w:cs="Arial"/>
                <w:sz w:val="22"/>
                <w:szCs w:val="22"/>
                <w:lang w:val="es-MX"/>
              </w:rPr>
              <w:t xml:space="preserve">Poseer calificación promedio </w:t>
            </w:r>
            <w:r>
              <w:rPr>
                <w:rFonts w:asciiTheme="minorHAnsi" w:hAnsiTheme="minorHAnsi" w:cs="Arial"/>
                <w:sz w:val="22"/>
                <w:szCs w:val="22"/>
                <w:lang w:val="es-MX"/>
              </w:rPr>
              <w:t>de la asignatura a tutorar,</w:t>
            </w:r>
            <w:r w:rsidRPr="005C146B">
              <w:rPr>
                <w:rFonts w:asciiTheme="minorHAnsi" w:hAnsiTheme="minorHAnsi" w:cs="Arial"/>
                <w:sz w:val="22"/>
                <w:szCs w:val="22"/>
                <w:lang w:val="es-MX"/>
              </w:rPr>
              <w:t xml:space="preserve"> igual o superior a 4.5, o estar ubicado en el 10% s</w:t>
            </w:r>
            <w:r>
              <w:rPr>
                <w:rFonts w:asciiTheme="minorHAnsi" w:hAnsiTheme="minorHAnsi" w:cs="Arial"/>
                <w:sz w:val="22"/>
                <w:szCs w:val="22"/>
                <w:lang w:val="es-MX"/>
              </w:rPr>
              <w:t>uperior de notas de la asignatura a tutorar</w:t>
            </w:r>
            <w:r w:rsidRPr="005C146B">
              <w:rPr>
                <w:rFonts w:asciiTheme="minorHAnsi" w:hAnsiTheme="minorHAnsi" w:cs="Arial"/>
                <w:sz w:val="22"/>
                <w:szCs w:val="22"/>
                <w:lang w:val="es-MX"/>
              </w:rPr>
              <w:t>.</w:t>
            </w:r>
          </w:p>
          <w:p w14:paraId="3B6AA17B" w14:textId="77777777" w:rsidR="00A67D8B" w:rsidRPr="00777577" w:rsidRDefault="00A67D8B" w:rsidP="00A67D8B">
            <w:pPr>
              <w:pStyle w:val="HTMLBody"/>
              <w:numPr>
                <w:ilvl w:val="0"/>
                <w:numId w:val="15"/>
              </w:numPr>
              <w:spacing w:after="240" w:line="276" w:lineRule="auto"/>
              <w:jc w:val="both"/>
              <w:rPr>
                <w:rFonts w:asciiTheme="minorHAnsi" w:hAnsiTheme="minorHAnsi" w:cs="Arial"/>
                <w:sz w:val="22"/>
                <w:szCs w:val="22"/>
                <w:lang w:val="es-MX"/>
              </w:rPr>
            </w:pPr>
            <w:r>
              <w:rPr>
                <w:rFonts w:asciiTheme="minorHAnsi" w:hAnsiTheme="minorHAnsi" w:cs="Arial"/>
                <w:sz w:val="22"/>
                <w:szCs w:val="22"/>
                <w:lang w:val="es-MX"/>
              </w:rPr>
              <w:t>Disponer de al menos 10 horas pedagógicas semanales para el trabajo de Tutoría.</w:t>
            </w:r>
          </w:p>
        </w:tc>
      </w:tr>
      <w:tr w:rsidR="00A67D8B" w:rsidRPr="005C146B" w14:paraId="0800F8A3" w14:textId="77777777" w:rsidTr="001E65F0">
        <w:trPr>
          <w:cantSplit/>
        </w:trPr>
        <w:tc>
          <w:tcPr>
            <w:tcW w:w="9709" w:type="dxa"/>
            <w:tcBorders>
              <w:bottom w:val="single" w:sz="4" w:space="0" w:color="auto"/>
            </w:tcBorders>
            <w:shd w:val="clear" w:color="auto" w:fill="CCFFFF"/>
          </w:tcPr>
          <w:p w14:paraId="196D0FB9" w14:textId="77777777" w:rsidR="00A67D8B" w:rsidRPr="005C146B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b/>
                <w:bCs/>
                <w:sz w:val="24"/>
              </w:rPr>
            </w:pPr>
            <w:r w:rsidRPr="005C146B">
              <w:rPr>
                <w:rFonts w:asciiTheme="minorHAnsi" w:hAnsiTheme="minorHAnsi" w:cs="Arial"/>
                <w:b/>
                <w:bCs/>
                <w:sz w:val="24"/>
              </w:rPr>
              <w:t>Antecedentes requeridos para postular</w:t>
            </w:r>
          </w:p>
        </w:tc>
      </w:tr>
      <w:tr w:rsidR="00A67D8B" w:rsidRPr="005C146B" w14:paraId="2822AE33" w14:textId="77777777" w:rsidTr="001E65F0">
        <w:trPr>
          <w:cantSplit/>
        </w:trPr>
        <w:tc>
          <w:tcPr>
            <w:tcW w:w="9709" w:type="dxa"/>
            <w:tcBorders>
              <w:bottom w:val="single" w:sz="4" w:space="0" w:color="auto"/>
            </w:tcBorders>
          </w:tcPr>
          <w:p w14:paraId="284F432F" w14:textId="77777777" w:rsidR="00A67D8B" w:rsidRPr="005C146B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03D11DDF" w14:textId="77777777" w:rsidR="00A67D8B" w:rsidRDefault="00A67D8B" w:rsidP="00A67D8B">
            <w:pPr>
              <w:pStyle w:val="HTMLBody"/>
              <w:numPr>
                <w:ilvl w:val="0"/>
                <w:numId w:val="15"/>
              </w:numPr>
              <w:spacing w:after="240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5C146B">
              <w:rPr>
                <w:rFonts w:asciiTheme="minorHAnsi" w:hAnsiTheme="minorHAnsi" w:cs="Arial"/>
                <w:bCs/>
                <w:sz w:val="22"/>
                <w:szCs w:val="22"/>
              </w:rPr>
              <w:t xml:space="preserve">Completar 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formulario</w:t>
            </w:r>
            <w:r w:rsidRPr="005C146B">
              <w:rPr>
                <w:rFonts w:asciiTheme="minorHAnsi" w:hAnsiTheme="minorHAnsi" w:cs="Arial"/>
                <w:bCs/>
                <w:sz w:val="22"/>
                <w:szCs w:val="22"/>
              </w:rPr>
              <w:t xml:space="preserve"> de postulación</w:t>
            </w:r>
          </w:p>
          <w:p w14:paraId="0873A58B" w14:textId="77777777" w:rsidR="00A67D8B" w:rsidRPr="005C146B" w:rsidRDefault="00A67D8B" w:rsidP="00A67D8B">
            <w:pPr>
              <w:pStyle w:val="HTMLBody"/>
              <w:numPr>
                <w:ilvl w:val="0"/>
                <w:numId w:val="15"/>
              </w:numPr>
              <w:spacing w:after="240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5C146B">
              <w:rPr>
                <w:rFonts w:asciiTheme="minorHAnsi" w:hAnsiTheme="minorHAnsi" w:cs="Arial"/>
                <w:bCs/>
                <w:sz w:val="22"/>
                <w:szCs w:val="22"/>
              </w:rPr>
              <w:t>Fotocopia Cédula de Identidad</w:t>
            </w:r>
          </w:p>
          <w:p w14:paraId="57A27B71" w14:textId="77777777" w:rsidR="00A67D8B" w:rsidRPr="005C146B" w:rsidRDefault="00A67D8B" w:rsidP="00A67D8B">
            <w:pPr>
              <w:pStyle w:val="HTMLBody"/>
              <w:numPr>
                <w:ilvl w:val="0"/>
                <w:numId w:val="15"/>
              </w:numPr>
              <w:spacing w:after="240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5C146B">
              <w:rPr>
                <w:rFonts w:asciiTheme="minorHAnsi" w:hAnsiTheme="minorHAnsi" w:cs="Arial"/>
                <w:bCs/>
                <w:sz w:val="22"/>
                <w:szCs w:val="22"/>
              </w:rPr>
              <w:t>Certificado de n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otas</w:t>
            </w:r>
          </w:p>
          <w:p w14:paraId="0F6695DD" w14:textId="77777777" w:rsidR="00A67D8B" w:rsidRPr="00FF56F9" w:rsidRDefault="00A67D8B" w:rsidP="00A67D8B">
            <w:pPr>
              <w:pStyle w:val="HTMLBody"/>
              <w:numPr>
                <w:ilvl w:val="0"/>
                <w:numId w:val="15"/>
              </w:numPr>
              <w:spacing w:after="240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5C146B">
              <w:rPr>
                <w:rFonts w:asciiTheme="minorHAnsi" w:hAnsiTheme="minorHAnsi" w:cs="Arial"/>
                <w:bCs/>
                <w:sz w:val="22"/>
                <w:szCs w:val="22"/>
              </w:rPr>
              <w:t>Acreditar calidad de alumno regular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 xml:space="preserve"> de pregrado o postgrado</w:t>
            </w:r>
          </w:p>
          <w:p w14:paraId="6D9003C4" w14:textId="77777777" w:rsidR="00A67D8B" w:rsidRPr="005C146B" w:rsidRDefault="00A67D8B" w:rsidP="00A67D8B">
            <w:pPr>
              <w:pStyle w:val="HTMLBody"/>
              <w:numPr>
                <w:ilvl w:val="0"/>
                <w:numId w:val="15"/>
              </w:numPr>
              <w:spacing w:after="240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5C146B">
              <w:rPr>
                <w:rFonts w:asciiTheme="minorHAnsi" w:hAnsiTheme="minorHAnsi" w:cs="Arial"/>
                <w:bCs/>
                <w:sz w:val="22"/>
                <w:szCs w:val="22"/>
              </w:rPr>
              <w:t xml:space="preserve">Carta de 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Recomendación de Académic@ del área de tutoría a la cual postula</w:t>
            </w:r>
          </w:p>
          <w:p w14:paraId="48ED7728" w14:textId="77777777" w:rsidR="00A67D8B" w:rsidRPr="005C146B" w:rsidRDefault="00A67D8B" w:rsidP="00A67D8B">
            <w:pPr>
              <w:pStyle w:val="HTMLBody"/>
              <w:numPr>
                <w:ilvl w:val="0"/>
                <w:numId w:val="15"/>
              </w:numPr>
              <w:spacing w:after="240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Currículum</w:t>
            </w:r>
          </w:p>
          <w:p w14:paraId="5901043C" w14:textId="77777777" w:rsidR="00A67D8B" w:rsidRPr="005C146B" w:rsidRDefault="00A67D8B" w:rsidP="00A67D8B">
            <w:pPr>
              <w:pStyle w:val="HTMLBody"/>
              <w:numPr>
                <w:ilvl w:val="0"/>
                <w:numId w:val="15"/>
              </w:numPr>
              <w:spacing w:after="240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  <w:lang w:val="es-MX"/>
              </w:rPr>
              <w:t>Cumplir con la entrevista personal realizada por área de nivelación académica dependiente de la Dirección de Desarrollo Curricular. (Sólo para aquellos que postulan por primera vez).</w:t>
            </w:r>
          </w:p>
          <w:p w14:paraId="170C4F4F" w14:textId="77777777" w:rsidR="00A67D8B" w:rsidRPr="005C146B" w:rsidRDefault="00A67D8B" w:rsidP="001E65F0">
            <w:pPr>
              <w:pStyle w:val="HTMLBody"/>
              <w:ind w:left="360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4E4B578D" w14:textId="77777777" w:rsidR="00A67D8B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5C146B">
              <w:rPr>
                <w:rFonts w:asciiTheme="minorHAnsi" w:hAnsiTheme="minorHAnsi" w:cs="Arial"/>
                <w:bCs/>
                <w:sz w:val="22"/>
                <w:szCs w:val="22"/>
              </w:rPr>
              <w:t xml:space="preserve">Los antecedentes deben ser entregados 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 xml:space="preserve">impresos </w:t>
            </w:r>
            <w:r w:rsidRPr="005C146B">
              <w:rPr>
                <w:rFonts w:asciiTheme="minorHAnsi" w:hAnsiTheme="minorHAnsi" w:cs="Arial"/>
                <w:bCs/>
                <w:sz w:val="22"/>
                <w:szCs w:val="22"/>
              </w:rPr>
              <w:t xml:space="preserve">en Oficina 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del área</w:t>
            </w:r>
            <w:r w:rsidRPr="005C146B">
              <w:rPr>
                <w:rFonts w:asciiTheme="minorHAnsi" w:hAnsiTheme="minorHAnsi" w:cs="Arial"/>
                <w:bCs/>
                <w:sz w:val="22"/>
                <w:szCs w:val="22"/>
              </w:rPr>
              <w:t xml:space="preserve"> de Nivelación Académica 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y Acompañamiento Curricular NAAC-UA</w:t>
            </w:r>
            <w:r w:rsidRPr="005C146B">
              <w:rPr>
                <w:rFonts w:asciiTheme="minorHAnsi" w:hAnsiTheme="minorHAnsi" w:cs="Arial"/>
                <w:bCs/>
                <w:sz w:val="22"/>
                <w:szCs w:val="22"/>
              </w:rPr>
              <w:t xml:space="preserve">, 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Campus Coloso, ubicadas al frente de las canchas de tenis, en el 1er piso del edificio de fortalecimiento donde está ubicada la Facultad de Educación.</w:t>
            </w:r>
          </w:p>
          <w:p w14:paraId="3B6A8B7F" w14:textId="77777777" w:rsidR="00A67D8B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017667B9" w14:textId="77777777" w:rsidR="00A67D8B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b/>
                <w:bCs/>
                <w:sz w:val="28"/>
                <w:szCs w:val="28"/>
                <w:u w:val="single"/>
              </w:rPr>
            </w:pPr>
            <w:r w:rsidRPr="00F8232E">
              <w:rPr>
                <w:rFonts w:asciiTheme="minorHAnsi" w:hAnsiTheme="minorHAnsi" w:cs="Arial"/>
                <w:b/>
                <w:bCs/>
                <w:sz w:val="28"/>
                <w:szCs w:val="28"/>
                <w:u w:val="single"/>
              </w:rPr>
              <w:t>Plazo</w:t>
            </w:r>
            <w:r>
              <w:rPr>
                <w:rFonts w:asciiTheme="minorHAnsi" w:hAnsiTheme="minorHAnsi" w:cs="Arial"/>
                <w:b/>
                <w:bCs/>
                <w:sz w:val="28"/>
                <w:szCs w:val="28"/>
                <w:u w:val="single"/>
              </w:rPr>
              <w:t xml:space="preserve"> de entrega de antecedentes 28 de agosto d</w:t>
            </w:r>
            <w:r w:rsidRPr="00F8232E">
              <w:rPr>
                <w:rFonts w:asciiTheme="minorHAnsi" w:hAnsiTheme="minorHAnsi" w:cs="Arial"/>
                <w:b/>
                <w:bCs/>
                <w:sz w:val="28"/>
                <w:szCs w:val="28"/>
                <w:u w:val="single"/>
              </w:rPr>
              <w:t>e 201</w:t>
            </w:r>
            <w:r>
              <w:rPr>
                <w:rFonts w:asciiTheme="minorHAnsi" w:hAnsiTheme="minorHAnsi" w:cs="Arial"/>
                <w:b/>
                <w:bCs/>
                <w:sz w:val="28"/>
                <w:szCs w:val="28"/>
                <w:u w:val="single"/>
              </w:rPr>
              <w:t>9.</w:t>
            </w:r>
          </w:p>
          <w:p w14:paraId="3675DCDB" w14:textId="77777777" w:rsidR="00A67D8B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b/>
                <w:bCs/>
                <w:sz w:val="28"/>
                <w:szCs w:val="28"/>
                <w:u w:val="single"/>
              </w:rPr>
            </w:pPr>
          </w:p>
          <w:p w14:paraId="62A67D52" w14:textId="77777777" w:rsidR="00A67D8B" w:rsidRPr="005C146B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472684">
              <w:rPr>
                <w:rFonts w:asciiTheme="minorHAnsi" w:hAnsiTheme="minorHAnsi" w:cs="Arial"/>
                <w:b/>
                <w:bCs/>
                <w:sz w:val="32"/>
                <w:szCs w:val="28"/>
                <w:u w:val="single"/>
              </w:rPr>
              <w:t xml:space="preserve">Entrega de resultados a partir del </w:t>
            </w:r>
            <w:r>
              <w:rPr>
                <w:rFonts w:asciiTheme="minorHAnsi" w:hAnsiTheme="minorHAnsi" w:cs="Arial"/>
                <w:b/>
                <w:bCs/>
                <w:sz w:val="32"/>
                <w:szCs w:val="28"/>
                <w:u w:val="single"/>
              </w:rPr>
              <w:t>30</w:t>
            </w:r>
            <w:r w:rsidRPr="00472684">
              <w:rPr>
                <w:rFonts w:asciiTheme="minorHAnsi" w:hAnsiTheme="minorHAnsi" w:cs="Arial"/>
                <w:b/>
                <w:bCs/>
                <w:sz w:val="32"/>
                <w:szCs w:val="28"/>
                <w:u w:val="single"/>
              </w:rPr>
              <w:t xml:space="preserve"> de</w:t>
            </w:r>
            <w:r>
              <w:rPr>
                <w:rFonts w:asciiTheme="minorHAnsi" w:hAnsiTheme="minorHAnsi" w:cs="Arial"/>
                <w:b/>
                <w:bCs/>
                <w:sz w:val="32"/>
                <w:szCs w:val="28"/>
                <w:u w:val="single"/>
              </w:rPr>
              <w:t xml:space="preserve"> agosto</w:t>
            </w:r>
            <w:r w:rsidRPr="00472684">
              <w:rPr>
                <w:rFonts w:asciiTheme="minorHAnsi" w:hAnsiTheme="minorHAnsi" w:cs="Arial"/>
                <w:b/>
                <w:bCs/>
                <w:sz w:val="32"/>
                <w:szCs w:val="28"/>
                <w:u w:val="single"/>
              </w:rPr>
              <w:t xml:space="preserve"> de 2019.</w:t>
            </w:r>
          </w:p>
        </w:tc>
      </w:tr>
      <w:tr w:rsidR="00A67D8B" w:rsidRPr="005C146B" w14:paraId="6720234D" w14:textId="77777777" w:rsidTr="001E65F0">
        <w:trPr>
          <w:cantSplit/>
          <w:trHeight w:val="578"/>
        </w:trPr>
        <w:tc>
          <w:tcPr>
            <w:tcW w:w="9709" w:type="dxa"/>
            <w:tcBorders>
              <w:bottom w:val="single" w:sz="4" w:space="0" w:color="auto"/>
            </w:tcBorders>
            <w:shd w:val="clear" w:color="auto" w:fill="CCFFFF"/>
          </w:tcPr>
          <w:p w14:paraId="55819439" w14:textId="77777777" w:rsidR="00A67D8B" w:rsidRPr="000535F0" w:rsidRDefault="00A67D8B" w:rsidP="001E65F0">
            <w:pPr>
              <w:pStyle w:val="HTMLBody"/>
              <w:jc w:val="both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0535F0">
              <w:rPr>
                <w:rFonts w:asciiTheme="minorHAnsi" w:hAnsiTheme="minorHAnsi" w:cs="Arial"/>
                <w:b/>
                <w:bCs/>
                <w:sz w:val="32"/>
                <w:szCs w:val="22"/>
              </w:rPr>
              <w:t xml:space="preserve">Consultas y/o solicitar información: </w:t>
            </w:r>
            <w:hyperlink r:id="rId11" w:history="1">
              <w:r w:rsidRPr="003647A7">
                <w:rPr>
                  <w:rStyle w:val="Hipervnculo"/>
                  <w:rFonts w:asciiTheme="minorHAnsi" w:hAnsiTheme="minorHAnsi" w:cs="Arial"/>
                  <w:b/>
                  <w:bCs/>
                  <w:sz w:val="32"/>
                  <w:szCs w:val="22"/>
                </w:rPr>
                <w:t>nivelacion@uantof.cl</w:t>
              </w:r>
            </w:hyperlink>
          </w:p>
        </w:tc>
      </w:tr>
    </w:tbl>
    <w:p w14:paraId="56F71D95" w14:textId="77777777" w:rsidR="00A67D8B" w:rsidRPr="005C146B" w:rsidRDefault="00A67D8B" w:rsidP="00A67D8B">
      <w:pPr>
        <w:rPr>
          <w:rFonts w:asciiTheme="minorHAnsi" w:hAnsiTheme="minorHAnsi"/>
        </w:rPr>
      </w:pPr>
    </w:p>
    <w:p w14:paraId="4D298FC2" w14:textId="4E7CDB58" w:rsidR="00A67D8B" w:rsidRDefault="00A67D8B" w:rsidP="00A67D8B">
      <w:pPr>
        <w:rPr>
          <w:rFonts w:ascii="Calibri" w:hAnsi="Calibri"/>
        </w:rPr>
      </w:pPr>
    </w:p>
    <w:p w14:paraId="26F79EF4" w14:textId="0499C445" w:rsidR="00A67D8B" w:rsidRDefault="00A67D8B" w:rsidP="00A67D8B">
      <w:pPr>
        <w:rPr>
          <w:rFonts w:ascii="Calibri" w:hAnsi="Calibri"/>
        </w:rPr>
      </w:pPr>
    </w:p>
    <w:p w14:paraId="0C38515E" w14:textId="77777777" w:rsidR="00B65F82" w:rsidRDefault="00B65F82" w:rsidP="00C65004">
      <w:pPr>
        <w:widowControl w:val="0"/>
        <w:jc w:val="both"/>
        <w:rPr>
          <w:rFonts w:ascii="Calibri" w:hAnsi="Calibri"/>
          <w:b/>
          <w:u w:val="single"/>
        </w:rPr>
      </w:pPr>
    </w:p>
    <w:p w14:paraId="6796289C" w14:textId="77777777" w:rsidR="00B65F82" w:rsidRPr="00B65F82" w:rsidRDefault="00B65F82" w:rsidP="00B65F82">
      <w:pPr>
        <w:rPr>
          <w:rFonts w:ascii="Calibri" w:hAnsi="Calibri"/>
        </w:rPr>
      </w:pPr>
    </w:p>
    <w:p w14:paraId="6093D6AB" w14:textId="77777777" w:rsidR="00B65F82" w:rsidRDefault="00B65F82" w:rsidP="00B65F82">
      <w:pPr>
        <w:tabs>
          <w:tab w:val="left" w:pos="2326"/>
        </w:tabs>
        <w:rPr>
          <w:rFonts w:ascii="Calibri" w:hAnsi="Calibri"/>
        </w:rPr>
        <w:sectPr w:rsidR="00B65F82" w:rsidSect="00CF2F8F">
          <w:headerReference w:type="default" r:id="rId12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14:paraId="229F39C3" w14:textId="77777777" w:rsidR="00CE0CD3" w:rsidRDefault="00CE0CD3" w:rsidP="00B65F82">
      <w:pPr>
        <w:tabs>
          <w:tab w:val="left" w:pos="2326"/>
        </w:tabs>
        <w:rPr>
          <w:rFonts w:ascii="Calibri" w:hAnsi="Calibri"/>
        </w:rPr>
      </w:pPr>
    </w:p>
    <w:p w14:paraId="5177A6EF" w14:textId="77777777" w:rsidR="00B65F82" w:rsidRDefault="00B65F82" w:rsidP="00B65F82">
      <w:pPr>
        <w:tabs>
          <w:tab w:val="left" w:pos="2326"/>
        </w:tabs>
        <w:rPr>
          <w:rFonts w:ascii="Calibri" w:hAnsi="Calibri"/>
        </w:rPr>
      </w:pPr>
    </w:p>
    <w:p w14:paraId="764C0865" w14:textId="77777777" w:rsidR="00B65F82" w:rsidRPr="00B65F82" w:rsidRDefault="00B65F82" w:rsidP="00B65F82">
      <w:pPr>
        <w:rPr>
          <w:rFonts w:ascii="Calibri" w:hAnsi="Calibri"/>
        </w:rPr>
      </w:pPr>
    </w:p>
    <w:p w14:paraId="5DEB0845" w14:textId="77777777" w:rsidR="00B65F82" w:rsidRPr="00B65F82" w:rsidRDefault="00B65F82" w:rsidP="00B65F82">
      <w:pPr>
        <w:rPr>
          <w:rFonts w:ascii="Calibri" w:hAnsi="Calibri"/>
        </w:rPr>
      </w:pPr>
    </w:p>
    <w:p w14:paraId="1CA92964" w14:textId="77777777" w:rsidR="00B65F82" w:rsidRDefault="00B65F82" w:rsidP="00B65F82">
      <w:pPr>
        <w:rPr>
          <w:rFonts w:ascii="Calibri" w:hAnsi="Calibri"/>
        </w:rPr>
      </w:pPr>
    </w:p>
    <w:p w14:paraId="20A5B181" w14:textId="77777777" w:rsidR="00B65F82" w:rsidRPr="005A5C45" w:rsidRDefault="00B65F82" w:rsidP="00B65F82">
      <w:pPr>
        <w:pStyle w:val="TG"/>
        <w:rPr>
          <w:sz w:val="24"/>
          <w:szCs w:val="24"/>
        </w:rPr>
      </w:pPr>
      <w:r>
        <w:rPr>
          <w:sz w:val="24"/>
          <w:szCs w:val="24"/>
        </w:rPr>
        <w:t>Pauta de Evaluación</w:t>
      </w:r>
    </w:p>
    <w:p w14:paraId="0F9762FB" w14:textId="77777777" w:rsidR="00B65F82" w:rsidRDefault="00B65F82" w:rsidP="00B65F82">
      <w:pPr>
        <w:pStyle w:val="Espaciado"/>
      </w:pPr>
    </w:p>
    <w:p w14:paraId="3DBCE4BE" w14:textId="77777777" w:rsidR="00B65F82" w:rsidRDefault="00B65F82" w:rsidP="00B65F82">
      <w:pPr>
        <w:pStyle w:val="Espaciado"/>
      </w:pPr>
    </w:p>
    <w:p w14:paraId="12A01149" w14:textId="77777777" w:rsidR="00B65F82" w:rsidRDefault="00B65F82" w:rsidP="00B65F82">
      <w:pPr>
        <w:pStyle w:val="llamado-Cuerpo"/>
      </w:pPr>
    </w:p>
    <w:p w14:paraId="21C3E334" w14:textId="77777777" w:rsidR="00B65F82" w:rsidRDefault="00B65F82" w:rsidP="00B65F82">
      <w:pPr>
        <w:pStyle w:val="Espaciado"/>
      </w:pPr>
    </w:p>
    <w:p w14:paraId="72F018E1" w14:textId="77777777" w:rsidR="00B65F82" w:rsidRDefault="00B65F82" w:rsidP="00B65F82">
      <w:pPr>
        <w:pStyle w:val="pauta-TG"/>
      </w:pPr>
      <w:r>
        <w:t>Tabla 1:</w:t>
      </w:r>
      <w:r w:rsidRPr="00714939">
        <w:rPr>
          <w:b w:val="0"/>
        </w:rPr>
        <w:t xml:space="preserve"> Rúbrica de evaluación de antecedentes</w:t>
      </w:r>
    </w:p>
    <w:p w14:paraId="7FF76B84" w14:textId="77777777" w:rsidR="00B65F82" w:rsidRDefault="00B65F82" w:rsidP="00B65F82">
      <w:pPr>
        <w:pStyle w:val="Espaciado"/>
      </w:pPr>
    </w:p>
    <w:tbl>
      <w:tblPr>
        <w:tblStyle w:val="Tablaconcuadrcula"/>
        <w:tblW w:w="883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2"/>
        <w:gridCol w:w="571"/>
        <w:gridCol w:w="1640"/>
        <w:gridCol w:w="1640"/>
        <w:gridCol w:w="1640"/>
        <w:gridCol w:w="1640"/>
      </w:tblGrid>
      <w:tr w:rsidR="00B65F82" w14:paraId="1D357093" w14:textId="77777777" w:rsidTr="003A09FA">
        <w:trPr>
          <w:jc w:val="center"/>
        </w:trPr>
        <w:tc>
          <w:tcPr>
            <w:tcW w:w="170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1E4A9DA" w14:textId="77777777" w:rsidR="00B65F82" w:rsidRPr="001E7D22" w:rsidRDefault="00B65F82" w:rsidP="003A09FA">
            <w:pPr>
              <w:pStyle w:val="CuerpoTabla"/>
              <w:jc w:val="center"/>
              <w:rPr>
                <w:b/>
              </w:rPr>
            </w:pPr>
          </w:p>
        </w:tc>
        <w:tc>
          <w:tcPr>
            <w:tcW w:w="555" w:type="dxa"/>
            <w:tcBorders>
              <w:top w:val="nil"/>
              <w:left w:val="nil"/>
            </w:tcBorders>
            <w:shd w:val="clear" w:color="auto" w:fill="auto"/>
          </w:tcPr>
          <w:p w14:paraId="4C54F69F" w14:textId="77777777" w:rsidR="00B65F82" w:rsidRDefault="00B65F82" w:rsidP="003A09FA">
            <w:pPr>
              <w:pStyle w:val="CuerpoTabla"/>
              <w:jc w:val="center"/>
              <w:rPr>
                <w:b/>
              </w:rPr>
            </w:pPr>
          </w:p>
        </w:tc>
        <w:tc>
          <w:tcPr>
            <w:tcW w:w="6572" w:type="dxa"/>
            <w:gridSpan w:val="4"/>
            <w:shd w:val="clear" w:color="auto" w:fill="EEECE1" w:themeFill="background2"/>
            <w:vAlign w:val="center"/>
          </w:tcPr>
          <w:p w14:paraId="72861736" w14:textId="77777777" w:rsidR="00B65F82" w:rsidRPr="001E7D22" w:rsidRDefault="00B65F82" w:rsidP="003A09FA">
            <w:pPr>
              <w:pStyle w:val="CuerpoTabla"/>
              <w:jc w:val="center"/>
              <w:rPr>
                <w:b/>
              </w:rPr>
            </w:pPr>
            <w:r>
              <w:rPr>
                <w:b/>
              </w:rPr>
              <w:t>Puntaje</w:t>
            </w:r>
          </w:p>
        </w:tc>
      </w:tr>
      <w:tr w:rsidR="00B65F82" w14:paraId="77FFE317" w14:textId="77777777" w:rsidTr="003A09FA">
        <w:trPr>
          <w:jc w:val="center"/>
        </w:trPr>
        <w:tc>
          <w:tcPr>
            <w:tcW w:w="1706" w:type="dxa"/>
            <w:shd w:val="clear" w:color="auto" w:fill="DBE5F1" w:themeFill="accent1" w:themeFillTint="33"/>
            <w:vAlign w:val="center"/>
          </w:tcPr>
          <w:p w14:paraId="262C77EB" w14:textId="77777777" w:rsidR="00B65F82" w:rsidRPr="00B632B5" w:rsidRDefault="00B65F82" w:rsidP="003A09FA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Ámbitos</w:t>
            </w:r>
          </w:p>
        </w:tc>
        <w:tc>
          <w:tcPr>
            <w:tcW w:w="555" w:type="dxa"/>
            <w:shd w:val="clear" w:color="auto" w:fill="DBE5F1" w:themeFill="accent1" w:themeFillTint="33"/>
          </w:tcPr>
          <w:p w14:paraId="130134E9" w14:textId="77777777" w:rsidR="00B65F82" w:rsidRPr="00B632B5" w:rsidRDefault="00B65F82" w:rsidP="003A09FA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%</w:t>
            </w:r>
          </w:p>
        </w:tc>
        <w:tc>
          <w:tcPr>
            <w:tcW w:w="1643" w:type="dxa"/>
            <w:shd w:val="clear" w:color="auto" w:fill="EEECE1" w:themeFill="background2"/>
            <w:vAlign w:val="center"/>
          </w:tcPr>
          <w:p w14:paraId="30578D83" w14:textId="77777777" w:rsidR="00B65F82" w:rsidRPr="00B632B5" w:rsidRDefault="00B65F82" w:rsidP="003A09FA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0</w:t>
            </w:r>
          </w:p>
        </w:tc>
        <w:tc>
          <w:tcPr>
            <w:tcW w:w="1643" w:type="dxa"/>
            <w:shd w:val="clear" w:color="auto" w:fill="EEECE1" w:themeFill="background2"/>
            <w:vAlign w:val="center"/>
          </w:tcPr>
          <w:p w14:paraId="29DC9D47" w14:textId="77777777" w:rsidR="00B65F82" w:rsidRPr="00B632B5" w:rsidRDefault="00B65F82" w:rsidP="003A09FA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1</w:t>
            </w:r>
          </w:p>
        </w:tc>
        <w:tc>
          <w:tcPr>
            <w:tcW w:w="1643" w:type="dxa"/>
            <w:shd w:val="clear" w:color="auto" w:fill="EEECE1" w:themeFill="background2"/>
            <w:vAlign w:val="center"/>
          </w:tcPr>
          <w:p w14:paraId="0F8A7999" w14:textId="77777777" w:rsidR="00B65F82" w:rsidRPr="00B632B5" w:rsidRDefault="00B65F82" w:rsidP="003A09FA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2</w:t>
            </w:r>
          </w:p>
        </w:tc>
        <w:tc>
          <w:tcPr>
            <w:tcW w:w="1643" w:type="dxa"/>
            <w:shd w:val="clear" w:color="auto" w:fill="EEECE1" w:themeFill="background2"/>
            <w:vAlign w:val="center"/>
          </w:tcPr>
          <w:p w14:paraId="4E679D07" w14:textId="77777777" w:rsidR="00B65F82" w:rsidRPr="00B632B5" w:rsidRDefault="00B65F82" w:rsidP="003A09FA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3</w:t>
            </w:r>
          </w:p>
        </w:tc>
      </w:tr>
      <w:tr w:rsidR="00B65F82" w14:paraId="0A8FCCDF" w14:textId="77777777" w:rsidTr="003A09FA">
        <w:trPr>
          <w:jc w:val="center"/>
        </w:trPr>
        <w:tc>
          <w:tcPr>
            <w:tcW w:w="1706" w:type="dxa"/>
            <w:shd w:val="clear" w:color="auto" w:fill="DBE5F1" w:themeFill="accent1" w:themeFillTint="33"/>
          </w:tcPr>
          <w:p w14:paraId="2EB7E97C" w14:textId="77777777" w:rsidR="00B65F82" w:rsidRPr="001E7D22" w:rsidRDefault="00B65F82" w:rsidP="003A09FA">
            <w:pPr>
              <w:pStyle w:val="CuerpoTabla"/>
              <w:jc w:val="left"/>
              <w:rPr>
                <w:b/>
              </w:rPr>
            </w:pPr>
            <w:r w:rsidRPr="001E7D22">
              <w:rPr>
                <w:b/>
              </w:rPr>
              <w:t>Formación</w:t>
            </w:r>
            <w:r>
              <w:rPr>
                <w:b/>
              </w:rPr>
              <w:t xml:space="preserve"> o estudios en XX</w:t>
            </w:r>
          </w:p>
        </w:tc>
        <w:tc>
          <w:tcPr>
            <w:tcW w:w="555" w:type="dxa"/>
          </w:tcPr>
          <w:p w14:paraId="608504E6" w14:textId="77777777" w:rsidR="00B65F82" w:rsidRDefault="00B65F82" w:rsidP="003A09FA">
            <w:pPr>
              <w:pStyle w:val="CuerpoTabla"/>
              <w:jc w:val="center"/>
            </w:pPr>
            <w:r>
              <w:t>25%</w:t>
            </w:r>
          </w:p>
        </w:tc>
        <w:tc>
          <w:tcPr>
            <w:tcW w:w="1643" w:type="dxa"/>
          </w:tcPr>
          <w:p w14:paraId="6A19D700" w14:textId="77777777" w:rsidR="00B65F82" w:rsidRDefault="00B65F82" w:rsidP="003A09FA">
            <w:pPr>
              <w:pStyle w:val="CuerpoTabla"/>
              <w:jc w:val="left"/>
            </w:pPr>
            <w:r>
              <w:t>El postulante no posee formación o estudios en XX</w:t>
            </w:r>
          </w:p>
        </w:tc>
        <w:tc>
          <w:tcPr>
            <w:tcW w:w="1643" w:type="dxa"/>
          </w:tcPr>
          <w:p w14:paraId="7C5A06F8" w14:textId="77777777" w:rsidR="00B65F82" w:rsidRDefault="00B65F82" w:rsidP="003A09FA">
            <w:pPr>
              <w:pStyle w:val="CuerpoTabla"/>
              <w:jc w:val="left"/>
            </w:pPr>
            <w:r>
              <w:t>El postulante acredita cursos o programas en XX</w:t>
            </w:r>
          </w:p>
        </w:tc>
        <w:tc>
          <w:tcPr>
            <w:tcW w:w="1643" w:type="dxa"/>
          </w:tcPr>
          <w:p w14:paraId="24CA4E7C" w14:textId="77777777" w:rsidR="00B65F82" w:rsidRDefault="00B65F82" w:rsidP="003A09FA">
            <w:pPr>
              <w:pStyle w:val="CuerpoTabla"/>
              <w:jc w:val="left"/>
            </w:pPr>
            <w:r>
              <w:t>El postulante acredita una licenciatura o grado académico en XX</w:t>
            </w:r>
          </w:p>
        </w:tc>
        <w:tc>
          <w:tcPr>
            <w:tcW w:w="1643" w:type="dxa"/>
          </w:tcPr>
          <w:p w14:paraId="00319E3A" w14:textId="77777777" w:rsidR="00B65F82" w:rsidRDefault="00B65F82" w:rsidP="003A09FA">
            <w:pPr>
              <w:pStyle w:val="CuerpoTabla"/>
              <w:jc w:val="left"/>
            </w:pPr>
            <w:r>
              <w:t>El postulante acredita una licenciatura o grado académico y cursos o programas en XX</w:t>
            </w:r>
          </w:p>
        </w:tc>
      </w:tr>
      <w:tr w:rsidR="00B65F82" w14:paraId="6498549E" w14:textId="77777777" w:rsidTr="003A09FA">
        <w:trPr>
          <w:jc w:val="center"/>
        </w:trPr>
        <w:tc>
          <w:tcPr>
            <w:tcW w:w="1706" w:type="dxa"/>
            <w:shd w:val="clear" w:color="auto" w:fill="DBE5F1" w:themeFill="accent1" w:themeFillTint="33"/>
          </w:tcPr>
          <w:p w14:paraId="49B34A86" w14:textId="77777777" w:rsidR="00B65F82" w:rsidRPr="001E7D22" w:rsidRDefault="00B65F82" w:rsidP="003A09FA">
            <w:pPr>
              <w:pStyle w:val="CuerpoTabla"/>
              <w:jc w:val="left"/>
              <w:rPr>
                <w:b/>
              </w:rPr>
            </w:pPr>
            <w:r w:rsidRPr="001E7D22">
              <w:rPr>
                <w:b/>
              </w:rPr>
              <w:t xml:space="preserve">Experiencia en </w:t>
            </w:r>
            <w:r>
              <w:rPr>
                <w:b/>
              </w:rPr>
              <w:t>XX</w:t>
            </w:r>
          </w:p>
        </w:tc>
        <w:tc>
          <w:tcPr>
            <w:tcW w:w="555" w:type="dxa"/>
          </w:tcPr>
          <w:p w14:paraId="7E3ED1C8" w14:textId="77777777" w:rsidR="00B65F82" w:rsidRDefault="00B65F82" w:rsidP="003A09FA">
            <w:pPr>
              <w:pStyle w:val="CuerpoTabla"/>
              <w:jc w:val="center"/>
            </w:pPr>
            <w:r>
              <w:t>25%</w:t>
            </w:r>
          </w:p>
        </w:tc>
        <w:tc>
          <w:tcPr>
            <w:tcW w:w="1643" w:type="dxa"/>
          </w:tcPr>
          <w:p w14:paraId="4B02D1C7" w14:textId="77777777" w:rsidR="00B65F82" w:rsidRDefault="00B65F82" w:rsidP="003A09FA">
            <w:pPr>
              <w:pStyle w:val="CuerpoTabla"/>
              <w:jc w:val="left"/>
            </w:pPr>
            <w:r>
              <w:t>El postulante no posee experiencia en XX.</w:t>
            </w:r>
          </w:p>
        </w:tc>
        <w:tc>
          <w:tcPr>
            <w:tcW w:w="1643" w:type="dxa"/>
          </w:tcPr>
          <w:p w14:paraId="46369D54" w14:textId="77777777" w:rsidR="00B65F82" w:rsidRDefault="00B65F82" w:rsidP="003A09FA">
            <w:pPr>
              <w:pStyle w:val="CuerpoTabla"/>
              <w:jc w:val="left"/>
            </w:pPr>
            <w:r>
              <w:t>El postulante posee una experiencia menor a 1 año en XX.</w:t>
            </w:r>
          </w:p>
        </w:tc>
        <w:tc>
          <w:tcPr>
            <w:tcW w:w="1643" w:type="dxa"/>
          </w:tcPr>
          <w:p w14:paraId="383E77C8" w14:textId="77777777" w:rsidR="00B65F82" w:rsidRDefault="00B65F82" w:rsidP="003A09FA">
            <w:pPr>
              <w:pStyle w:val="CuerpoTabla"/>
              <w:jc w:val="left"/>
            </w:pPr>
            <w:r>
              <w:t>El postulante posee una experiencia entre 1 a 2 años en XX.</w:t>
            </w:r>
          </w:p>
        </w:tc>
        <w:tc>
          <w:tcPr>
            <w:tcW w:w="1643" w:type="dxa"/>
          </w:tcPr>
          <w:p w14:paraId="4F860C72" w14:textId="77777777" w:rsidR="00B65F82" w:rsidRDefault="00B65F82" w:rsidP="003A09FA">
            <w:pPr>
              <w:pStyle w:val="CuerpoTabla"/>
              <w:jc w:val="left"/>
            </w:pPr>
            <w:r>
              <w:t>El postulante posee una experiencia mayor a 2 años en XX.</w:t>
            </w:r>
          </w:p>
        </w:tc>
      </w:tr>
      <w:tr w:rsidR="00B65F82" w14:paraId="49CED820" w14:textId="77777777" w:rsidTr="003A09FA">
        <w:trPr>
          <w:jc w:val="center"/>
        </w:trPr>
        <w:tc>
          <w:tcPr>
            <w:tcW w:w="1706" w:type="dxa"/>
            <w:shd w:val="clear" w:color="auto" w:fill="DBE5F1" w:themeFill="accent1" w:themeFillTint="33"/>
          </w:tcPr>
          <w:p w14:paraId="42F31E1F" w14:textId="77777777" w:rsidR="00B65F82" w:rsidRPr="001E7D22" w:rsidRDefault="00B65F82" w:rsidP="003A09FA">
            <w:pPr>
              <w:pStyle w:val="CuerpoTabla"/>
              <w:jc w:val="left"/>
              <w:rPr>
                <w:b/>
              </w:rPr>
            </w:pPr>
            <w:r>
              <w:rPr>
                <w:b/>
              </w:rPr>
              <w:t>Competencias en XX</w:t>
            </w:r>
          </w:p>
        </w:tc>
        <w:tc>
          <w:tcPr>
            <w:tcW w:w="555" w:type="dxa"/>
          </w:tcPr>
          <w:p w14:paraId="03D7543F" w14:textId="77777777" w:rsidR="00B65F82" w:rsidRDefault="00B65F82" w:rsidP="003A09FA">
            <w:pPr>
              <w:pStyle w:val="CuerpoTabla"/>
              <w:jc w:val="center"/>
            </w:pPr>
            <w:r>
              <w:t>25%</w:t>
            </w:r>
          </w:p>
        </w:tc>
        <w:tc>
          <w:tcPr>
            <w:tcW w:w="1643" w:type="dxa"/>
          </w:tcPr>
          <w:p w14:paraId="76C7A536" w14:textId="77777777" w:rsidR="00B65F82" w:rsidRDefault="00B65F82" w:rsidP="003A09FA">
            <w:pPr>
              <w:pStyle w:val="CuerpoTabla"/>
              <w:jc w:val="left"/>
            </w:pPr>
            <w:r>
              <w:t>El postulante no se ha desempeñado en cargos que implican trabajo</w:t>
            </w:r>
            <w:r w:rsidRPr="00F160C9">
              <w:t xml:space="preserve"> en equipo</w:t>
            </w:r>
            <w:r>
              <w:t>.</w:t>
            </w:r>
          </w:p>
        </w:tc>
        <w:tc>
          <w:tcPr>
            <w:tcW w:w="1643" w:type="dxa"/>
          </w:tcPr>
          <w:p w14:paraId="641A0EE3" w14:textId="77777777" w:rsidR="00B65F82" w:rsidRDefault="00B65F82" w:rsidP="003A09FA">
            <w:pPr>
              <w:pStyle w:val="CuerpoTabla"/>
              <w:jc w:val="left"/>
            </w:pPr>
            <w:r>
              <w:t>El postulante se ha desempeñado en un cargo que implica trabajo</w:t>
            </w:r>
            <w:r w:rsidRPr="00F160C9">
              <w:t xml:space="preserve"> en equipo</w:t>
            </w:r>
            <w:r>
              <w:t>.</w:t>
            </w:r>
          </w:p>
        </w:tc>
        <w:tc>
          <w:tcPr>
            <w:tcW w:w="1643" w:type="dxa"/>
          </w:tcPr>
          <w:p w14:paraId="56BA077C" w14:textId="77777777" w:rsidR="00B65F82" w:rsidRDefault="00B65F82" w:rsidP="003A09FA">
            <w:pPr>
              <w:pStyle w:val="CuerpoTabla"/>
              <w:jc w:val="left"/>
            </w:pPr>
            <w:r>
              <w:t>El postulante se ha desempeñado en dos cargos que implican trabajo</w:t>
            </w:r>
            <w:r w:rsidRPr="00F160C9">
              <w:t xml:space="preserve"> en equipo</w:t>
            </w:r>
            <w:r>
              <w:t>.</w:t>
            </w:r>
          </w:p>
        </w:tc>
        <w:tc>
          <w:tcPr>
            <w:tcW w:w="1643" w:type="dxa"/>
          </w:tcPr>
          <w:p w14:paraId="39BE04E7" w14:textId="77777777" w:rsidR="00B65F82" w:rsidRDefault="00B65F82" w:rsidP="003A09FA">
            <w:pPr>
              <w:pStyle w:val="CuerpoTabla"/>
              <w:jc w:val="left"/>
            </w:pPr>
            <w:r>
              <w:t>El postulante se ha desempeñado en tres o más cargos que implican trabajo</w:t>
            </w:r>
            <w:r w:rsidRPr="00F160C9">
              <w:t xml:space="preserve"> en equipo</w:t>
            </w:r>
            <w:r>
              <w:t>.</w:t>
            </w:r>
          </w:p>
        </w:tc>
      </w:tr>
      <w:tr w:rsidR="00B65F82" w14:paraId="51E5D25B" w14:textId="77777777" w:rsidTr="003A09FA">
        <w:trPr>
          <w:jc w:val="center"/>
        </w:trPr>
        <w:tc>
          <w:tcPr>
            <w:tcW w:w="1706" w:type="dxa"/>
            <w:shd w:val="clear" w:color="auto" w:fill="DBE5F1" w:themeFill="accent1" w:themeFillTint="33"/>
          </w:tcPr>
          <w:p w14:paraId="1F462509" w14:textId="77777777" w:rsidR="00B65F82" w:rsidRPr="001E7D22" w:rsidRDefault="00B65F82" w:rsidP="003A09FA">
            <w:pPr>
              <w:pStyle w:val="CuerpoTabla"/>
              <w:jc w:val="left"/>
              <w:rPr>
                <w:b/>
              </w:rPr>
            </w:pPr>
            <w:r>
              <w:rPr>
                <w:b/>
              </w:rPr>
              <w:t>Competencias Técnicas: XX</w:t>
            </w:r>
          </w:p>
        </w:tc>
        <w:tc>
          <w:tcPr>
            <w:tcW w:w="555" w:type="dxa"/>
          </w:tcPr>
          <w:p w14:paraId="610782D7" w14:textId="77777777" w:rsidR="00B65F82" w:rsidRDefault="00B65F82" w:rsidP="003A09FA">
            <w:pPr>
              <w:pStyle w:val="CuerpoTabla"/>
              <w:jc w:val="center"/>
            </w:pPr>
            <w:r>
              <w:t>25%</w:t>
            </w:r>
          </w:p>
        </w:tc>
        <w:tc>
          <w:tcPr>
            <w:tcW w:w="1643" w:type="dxa"/>
          </w:tcPr>
          <w:p w14:paraId="78335143" w14:textId="77777777" w:rsidR="00B65F82" w:rsidRDefault="00B65F82" w:rsidP="003A09FA">
            <w:pPr>
              <w:pStyle w:val="CuerpoTabla"/>
              <w:jc w:val="left"/>
            </w:pPr>
            <w:r>
              <w:t>El postulante no se ha desempeñado en cargos que implican h</w:t>
            </w:r>
            <w:r w:rsidRPr="00F160C9">
              <w:t xml:space="preserve">abilidades </w:t>
            </w:r>
            <w:r>
              <w:t>en XX</w:t>
            </w:r>
          </w:p>
        </w:tc>
        <w:tc>
          <w:tcPr>
            <w:tcW w:w="1643" w:type="dxa"/>
          </w:tcPr>
          <w:p w14:paraId="63C16B67" w14:textId="77777777" w:rsidR="00B65F82" w:rsidRDefault="00B65F82" w:rsidP="003A09FA">
            <w:pPr>
              <w:pStyle w:val="CuerpoTabla"/>
              <w:jc w:val="left"/>
            </w:pPr>
            <w:r>
              <w:t>El postulante se ha desempeñado en un cargo que implican h</w:t>
            </w:r>
            <w:r w:rsidRPr="00F160C9">
              <w:t xml:space="preserve">abilidades </w:t>
            </w:r>
            <w:r>
              <w:t>en XX</w:t>
            </w:r>
          </w:p>
        </w:tc>
        <w:tc>
          <w:tcPr>
            <w:tcW w:w="1643" w:type="dxa"/>
          </w:tcPr>
          <w:p w14:paraId="0E423632" w14:textId="77777777" w:rsidR="00B65F82" w:rsidRDefault="00B65F82" w:rsidP="003A09FA">
            <w:pPr>
              <w:pStyle w:val="CuerpoTabla"/>
              <w:jc w:val="left"/>
            </w:pPr>
            <w:r>
              <w:t>El postulante se ha desempeñado en dos cargos que implican h</w:t>
            </w:r>
            <w:r w:rsidRPr="00F160C9">
              <w:t xml:space="preserve">abilidades </w:t>
            </w:r>
            <w:r>
              <w:t>en XX</w:t>
            </w:r>
          </w:p>
        </w:tc>
        <w:tc>
          <w:tcPr>
            <w:tcW w:w="1643" w:type="dxa"/>
          </w:tcPr>
          <w:p w14:paraId="1D25E599" w14:textId="77777777" w:rsidR="00B65F82" w:rsidRDefault="00B65F82" w:rsidP="003A09FA">
            <w:pPr>
              <w:pStyle w:val="CuerpoTabla"/>
              <w:jc w:val="left"/>
            </w:pPr>
            <w:r>
              <w:t>El postulante se ha desempeñado en tres o más cargos que implican h</w:t>
            </w:r>
            <w:r w:rsidRPr="00F160C9">
              <w:t xml:space="preserve">abilidades </w:t>
            </w:r>
            <w:r>
              <w:t>en XX</w:t>
            </w:r>
          </w:p>
        </w:tc>
      </w:tr>
    </w:tbl>
    <w:p w14:paraId="78C3DA9A" w14:textId="77777777" w:rsidR="00B65F82" w:rsidRDefault="00B65F82" w:rsidP="00B65F82">
      <w:pPr>
        <w:pStyle w:val="Espaciado"/>
      </w:pPr>
    </w:p>
    <w:p w14:paraId="0CA63538" w14:textId="77777777" w:rsidR="00B65F82" w:rsidRDefault="00B65F82" w:rsidP="00B65F82">
      <w:pPr>
        <w:pStyle w:val="Espaciado"/>
      </w:pPr>
    </w:p>
    <w:p w14:paraId="5F544EC7" w14:textId="77777777" w:rsidR="00B65F82" w:rsidRDefault="00B65F82" w:rsidP="00B65F82">
      <w:pPr>
        <w:pStyle w:val="Espaciado"/>
      </w:pPr>
    </w:p>
    <w:p w14:paraId="405F134A" w14:textId="77777777" w:rsidR="00B65F82" w:rsidRDefault="00B65F82" w:rsidP="00B65F82">
      <w:pPr>
        <w:pStyle w:val="Espaciado"/>
      </w:pPr>
    </w:p>
    <w:p w14:paraId="1A73E669" w14:textId="77777777" w:rsidR="00B65F82" w:rsidRDefault="00B65F82" w:rsidP="00B65F82">
      <w:pPr>
        <w:pStyle w:val="Espaciado"/>
      </w:pPr>
    </w:p>
    <w:p w14:paraId="6B5B0C87" w14:textId="77777777" w:rsidR="00B65F82" w:rsidRDefault="00B65F82" w:rsidP="00B65F82">
      <w:pPr>
        <w:pStyle w:val="Espaciado"/>
      </w:pPr>
    </w:p>
    <w:p w14:paraId="1EFC94B3" w14:textId="77777777" w:rsidR="00B65F82" w:rsidRDefault="00B65F82" w:rsidP="00B65F82">
      <w:pPr>
        <w:pStyle w:val="Espaciado"/>
      </w:pPr>
    </w:p>
    <w:p w14:paraId="5AE16207" w14:textId="77777777" w:rsidR="00B65F82" w:rsidRDefault="00B65F82" w:rsidP="00B65F82">
      <w:pPr>
        <w:pStyle w:val="Espaciado"/>
      </w:pPr>
    </w:p>
    <w:p w14:paraId="137A9FEE" w14:textId="77777777" w:rsidR="00B65F82" w:rsidRDefault="00B65F82" w:rsidP="00B65F82">
      <w:pPr>
        <w:pStyle w:val="Espaciado"/>
      </w:pPr>
    </w:p>
    <w:p w14:paraId="62562AD3" w14:textId="77777777" w:rsidR="00B65F82" w:rsidRDefault="00B65F82" w:rsidP="00B65F82">
      <w:pPr>
        <w:pStyle w:val="Espaciado"/>
      </w:pPr>
    </w:p>
    <w:p w14:paraId="1EB5D7CA" w14:textId="77777777" w:rsidR="00B65F82" w:rsidRDefault="00B65F82" w:rsidP="00B65F82">
      <w:pPr>
        <w:pStyle w:val="Espaciado"/>
      </w:pPr>
    </w:p>
    <w:p w14:paraId="412432E1" w14:textId="77777777" w:rsidR="00B65F82" w:rsidRDefault="00B65F82" w:rsidP="00B65F82">
      <w:pPr>
        <w:pStyle w:val="Espaciado"/>
      </w:pPr>
    </w:p>
    <w:p w14:paraId="24C0BB0E" w14:textId="77777777" w:rsidR="00B65F82" w:rsidRDefault="00B65F82" w:rsidP="00B65F82">
      <w:pPr>
        <w:pStyle w:val="Espaciado"/>
      </w:pPr>
    </w:p>
    <w:p w14:paraId="10D4CF59" w14:textId="77777777" w:rsidR="00B65F82" w:rsidRDefault="00B65F82" w:rsidP="00B65F82">
      <w:pPr>
        <w:pStyle w:val="Espaciado"/>
      </w:pPr>
    </w:p>
    <w:p w14:paraId="4F2332D7" w14:textId="77777777" w:rsidR="00B65F82" w:rsidRDefault="00B65F82" w:rsidP="00B65F82">
      <w:pPr>
        <w:pStyle w:val="Espaciado"/>
      </w:pPr>
    </w:p>
    <w:p w14:paraId="14625413" w14:textId="77777777" w:rsidR="00B65F82" w:rsidRDefault="00B65F82" w:rsidP="00B65F82">
      <w:pPr>
        <w:pStyle w:val="pauta-TG"/>
      </w:pPr>
      <w:r>
        <w:t>Tabla 2:</w:t>
      </w:r>
      <w:r w:rsidRPr="00714939">
        <w:rPr>
          <w:b w:val="0"/>
        </w:rPr>
        <w:t xml:space="preserve"> </w:t>
      </w:r>
      <w:r>
        <w:rPr>
          <w:b w:val="0"/>
        </w:rPr>
        <w:t>Pauta de evaluación para entrevista personal</w:t>
      </w:r>
    </w:p>
    <w:p w14:paraId="1B401AF2" w14:textId="77777777" w:rsidR="00B65F82" w:rsidRDefault="00B65F82" w:rsidP="00B65F82">
      <w:pPr>
        <w:pStyle w:val="Espaciado"/>
      </w:pPr>
    </w:p>
    <w:tbl>
      <w:tblPr>
        <w:tblStyle w:val="Tablaconcuadrcula"/>
        <w:tblW w:w="8754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7"/>
        <w:gridCol w:w="6658"/>
        <w:gridCol w:w="1529"/>
      </w:tblGrid>
      <w:tr w:rsidR="00B65F82" w:rsidRPr="00083927" w14:paraId="216F53EB" w14:textId="77777777" w:rsidTr="003A09FA">
        <w:trPr>
          <w:jc w:val="center"/>
        </w:trPr>
        <w:tc>
          <w:tcPr>
            <w:tcW w:w="567" w:type="dxa"/>
            <w:shd w:val="clear" w:color="auto" w:fill="DBE5F1" w:themeFill="accent1" w:themeFillTint="33"/>
            <w:vAlign w:val="center"/>
          </w:tcPr>
          <w:p w14:paraId="055678AE" w14:textId="77777777" w:rsidR="00B65F82" w:rsidRPr="00C5560A" w:rsidRDefault="00B65F82" w:rsidP="003A09FA">
            <w:pPr>
              <w:pStyle w:val="CuerpoTabla"/>
              <w:jc w:val="center"/>
              <w:rPr>
                <w:b/>
              </w:rPr>
            </w:pPr>
            <w:r>
              <w:rPr>
                <w:b/>
              </w:rPr>
              <w:t>N°</w:t>
            </w:r>
          </w:p>
        </w:tc>
        <w:tc>
          <w:tcPr>
            <w:tcW w:w="6658" w:type="dxa"/>
            <w:shd w:val="clear" w:color="auto" w:fill="DBE5F1" w:themeFill="accent1" w:themeFillTint="33"/>
            <w:vAlign w:val="center"/>
          </w:tcPr>
          <w:p w14:paraId="6160589E" w14:textId="77777777" w:rsidR="00B65F82" w:rsidRPr="00C5560A" w:rsidRDefault="00B65F82" w:rsidP="003A09FA">
            <w:pPr>
              <w:pStyle w:val="CuerpoTabla"/>
              <w:jc w:val="center"/>
              <w:rPr>
                <w:b/>
              </w:rPr>
            </w:pPr>
            <w:r w:rsidRPr="00C5560A">
              <w:rPr>
                <w:b/>
              </w:rPr>
              <w:t>Criterio</w:t>
            </w:r>
            <w:r>
              <w:rPr>
                <w:b/>
              </w:rPr>
              <w:t>s</w:t>
            </w:r>
          </w:p>
        </w:tc>
        <w:tc>
          <w:tcPr>
            <w:tcW w:w="1529" w:type="dxa"/>
            <w:shd w:val="clear" w:color="auto" w:fill="DBE5F1" w:themeFill="accent1" w:themeFillTint="33"/>
            <w:vAlign w:val="center"/>
          </w:tcPr>
          <w:p w14:paraId="48348216" w14:textId="77777777" w:rsidR="00B65F82" w:rsidRPr="00C5560A" w:rsidRDefault="00B65F82" w:rsidP="003A09FA">
            <w:pPr>
              <w:pStyle w:val="CuerpoTabla"/>
              <w:jc w:val="center"/>
              <w:rPr>
                <w:b/>
              </w:rPr>
            </w:pPr>
            <w:r w:rsidRPr="00C5560A">
              <w:rPr>
                <w:b/>
              </w:rPr>
              <w:t>Ponderación</w:t>
            </w:r>
          </w:p>
        </w:tc>
      </w:tr>
      <w:tr w:rsidR="00B65F82" w:rsidRPr="00083927" w14:paraId="7B0A7AFE" w14:textId="77777777" w:rsidTr="003A09FA">
        <w:trPr>
          <w:jc w:val="center"/>
        </w:trPr>
        <w:tc>
          <w:tcPr>
            <w:tcW w:w="567" w:type="dxa"/>
            <w:vAlign w:val="center"/>
          </w:tcPr>
          <w:p w14:paraId="46F3349D" w14:textId="77777777" w:rsidR="00B65F82" w:rsidRDefault="00B65F82" w:rsidP="003A09FA">
            <w:pPr>
              <w:pStyle w:val="CuerpoTabla"/>
              <w:jc w:val="center"/>
            </w:pPr>
            <w:r>
              <w:t>1.</w:t>
            </w:r>
          </w:p>
        </w:tc>
        <w:tc>
          <w:tcPr>
            <w:tcW w:w="6658" w:type="dxa"/>
          </w:tcPr>
          <w:p w14:paraId="7B36477E" w14:textId="77777777" w:rsidR="00B65F82" w:rsidRPr="00083927" w:rsidRDefault="00B65F82" w:rsidP="003A09FA">
            <w:pPr>
              <w:pStyle w:val="CuerpoTabla"/>
            </w:pPr>
            <w:r>
              <w:t>El postulante muestra un interés genuino por desempeñar el cargo y participar del proyecto.</w:t>
            </w:r>
          </w:p>
        </w:tc>
        <w:tc>
          <w:tcPr>
            <w:tcW w:w="1529" w:type="dxa"/>
            <w:vAlign w:val="center"/>
          </w:tcPr>
          <w:p w14:paraId="6C61B285" w14:textId="77777777" w:rsidR="00B65F82" w:rsidRPr="00083927" w:rsidRDefault="00B65F82" w:rsidP="003A09FA">
            <w:pPr>
              <w:pStyle w:val="CuerpoTabla"/>
              <w:jc w:val="center"/>
            </w:pPr>
            <w:r>
              <w:t>25%</w:t>
            </w:r>
          </w:p>
        </w:tc>
      </w:tr>
      <w:tr w:rsidR="00B65F82" w:rsidRPr="00083927" w14:paraId="607F98FD" w14:textId="77777777" w:rsidTr="003A09FA">
        <w:trPr>
          <w:jc w:val="center"/>
        </w:trPr>
        <w:tc>
          <w:tcPr>
            <w:tcW w:w="567" w:type="dxa"/>
            <w:vAlign w:val="center"/>
          </w:tcPr>
          <w:p w14:paraId="5C1D6B04" w14:textId="77777777" w:rsidR="00B65F82" w:rsidRDefault="00B65F82" w:rsidP="003A09FA">
            <w:pPr>
              <w:pStyle w:val="CuerpoTabla"/>
              <w:jc w:val="center"/>
            </w:pPr>
            <w:r>
              <w:t>2.</w:t>
            </w:r>
          </w:p>
        </w:tc>
        <w:tc>
          <w:tcPr>
            <w:tcW w:w="6658" w:type="dxa"/>
          </w:tcPr>
          <w:p w14:paraId="6F9F6552" w14:textId="77777777" w:rsidR="00B65F82" w:rsidRPr="00083927" w:rsidRDefault="00B65F82" w:rsidP="003A09FA">
            <w:pPr>
              <w:pStyle w:val="CuerpoTabla"/>
            </w:pPr>
            <w:r>
              <w:t>El postulante se muestra propositivo respecto de las funciones que debería desempeñar.</w:t>
            </w:r>
          </w:p>
        </w:tc>
        <w:tc>
          <w:tcPr>
            <w:tcW w:w="1529" w:type="dxa"/>
            <w:vAlign w:val="center"/>
          </w:tcPr>
          <w:p w14:paraId="50FEF812" w14:textId="77777777" w:rsidR="00B65F82" w:rsidRPr="00083927" w:rsidRDefault="00B65F82" w:rsidP="003A09FA">
            <w:pPr>
              <w:pStyle w:val="CuerpoTabla"/>
              <w:jc w:val="center"/>
            </w:pPr>
            <w:r>
              <w:t>25%</w:t>
            </w:r>
          </w:p>
        </w:tc>
      </w:tr>
      <w:tr w:rsidR="00B65F82" w:rsidRPr="00774259" w14:paraId="28CCA8CE" w14:textId="77777777" w:rsidTr="003A09FA">
        <w:trPr>
          <w:jc w:val="center"/>
        </w:trPr>
        <w:tc>
          <w:tcPr>
            <w:tcW w:w="567" w:type="dxa"/>
            <w:vAlign w:val="center"/>
          </w:tcPr>
          <w:p w14:paraId="1A1D0292" w14:textId="77777777" w:rsidR="00B65F82" w:rsidRDefault="00B65F82" w:rsidP="003A09FA">
            <w:pPr>
              <w:pStyle w:val="CuerpoTabla"/>
              <w:jc w:val="center"/>
            </w:pPr>
            <w:r>
              <w:t>3.</w:t>
            </w:r>
          </w:p>
        </w:tc>
        <w:tc>
          <w:tcPr>
            <w:tcW w:w="6658" w:type="dxa"/>
          </w:tcPr>
          <w:p w14:paraId="65F85AA7" w14:textId="77777777" w:rsidR="00B65F82" w:rsidRPr="00083927" w:rsidRDefault="00B65F82" w:rsidP="003A09FA">
            <w:pPr>
              <w:pStyle w:val="CuerpoTabla"/>
            </w:pPr>
            <w:r>
              <w:t>El postulante se muestra propositivo y creativo respecto de las acciones y gestiones necesarias para el logro de los objetivos del proyecto relacionados a su cargo.</w:t>
            </w:r>
          </w:p>
        </w:tc>
        <w:tc>
          <w:tcPr>
            <w:tcW w:w="1529" w:type="dxa"/>
            <w:vAlign w:val="center"/>
          </w:tcPr>
          <w:p w14:paraId="03BA9AAE" w14:textId="77777777" w:rsidR="00B65F82" w:rsidRPr="00774259" w:rsidRDefault="00B65F82" w:rsidP="003A09FA">
            <w:pPr>
              <w:pStyle w:val="CuerpoTabla"/>
              <w:jc w:val="center"/>
            </w:pPr>
            <w:r w:rsidRPr="00774259">
              <w:t>25%</w:t>
            </w:r>
          </w:p>
        </w:tc>
      </w:tr>
      <w:tr w:rsidR="00B65F82" w:rsidRPr="00774259" w14:paraId="3E938C29" w14:textId="77777777" w:rsidTr="003A09FA">
        <w:trPr>
          <w:jc w:val="center"/>
        </w:trPr>
        <w:tc>
          <w:tcPr>
            <w:tcW w:w="567" w:type="dxa"/>
            <w:vAlign w:val="center"/>
          </w:tcPr>
          <w:p w14:paraId="4E74A507" w14:textId="77777777" w:rsidR="00B65F82" w:rsidRDefault="00B65F82" w:rsidP="003A09FA">
            <w:pPr>
              <w:pStyle w:val="CuerpoTabla"/>
              <w:jc w:val="center"/>
            </w:pPr>
            <w:r>
              <w:t>4.</w:t>
            </w:r>
          </w:p>
        </w:tc>
        <w:tc>
          <w:tcPr>
            <w:tcW w:w="6658" w:type="dxa"/>
          </w:tcPr>
          <w:p w14:paraId="6BEBCE3D" w14:textId="77777777" w:rsidR="00B65F82" w:rsidRDefault="00B65F82" w:rsidP="003A09FA">
            <w:pPr>
              <w:pStyle w:val="CuerpoTabla"/>
            </w:pPr>
            <w:r>
              <w:t>El postulante es capaz de dimensionar apropiadamente los requerimientos asociados al cargo y muestra capacidad de autorregulación, considerando extensión, presupuesto y fuente de financiamiento del proyecto.</w:t>
            </w:r>
          </w:p>
        </w:tc>
        <w:tc>
          <w:tcPr>
            <w:tcW w:w="1529" w:type="dxa"/>
            <w:vAlign w:val="center"/>
          </w:tcPr>
          <w:p w14:paraId="5053EC0D" w14:textId="77777777" w:rsidR="00B65F82" w:rsidRPr="00774259" w:rsidRDefault="00B65F82" w:rsidP="003A09FA">
            <w:pPr>
              <w:pStyle w:val="CuerpoTabla"/>
              <w:jc w:val="center"/>
            </w:pPr>
            <w:r w:rsidRPr="00774259">
              <w:t>25%</w:t>
            </w:r>
          </w:p>
        </w:tc>
      </w:tr>
    </w:tbl>
    <w:p w14:paraId="3D74C7C7" w14:textId="77777777" w:rsidR="00B65F82" w:rsidRDefault="00B65F82" w:rsidP="00B65F82">
      <w:pPr>
        <w:pStyle w:val="Espaciado"/>
      </w:pPr>
    </w:p>
    <w:p w14:paraId="4420F0B0" w14:textId="77777777" w:rsidR="00B65F82" w:rsidRDefault="00B65F82" w:rsidP="00B65F82">
      <w:pPr>
        <w:pStyle w:val="Espaciado"/>
      </w:pPr>
    </w:p>
    <w:p w14:paraId="3EBE7025" w14:textId="77777777" w:rsidR="00B65F82" w:rsidRDefault="00B65F82" w:rsidP="00B65F82">
      <w:pPr>
        <w:pStyle w:val="Cuerpo"/>
      </w:pPr>
      <w:r>
        <w:t>Cada criterio será evaluado en tres niveles: alto, medio o bajo. A la vez, a cada nivel se asociará el siguiente puntaje:</w:t>
      </w:r>
    </w:p>
    <w:p w14:paraId="2AE11DF9" w14:textId="77777777" w:rsidR="00B65F82" w:rsidRDefault="00B65F82" w:rsidP="00B65F82">
      <w:pPr>
        <w:pStyle w:val="Espaciado"/>
      </w:pPr>
    </w:p>
    <w:tbl>
      <w:tblPr>
        <w:tblStyle w:val="Tablaconcuadrcula"/>
        <w:tblW w:w="0" w:type="auto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701"/>
      </w:tblGrid>
      <w:tr w:rsidR="00B65F82" w:rsidRPr="00083927" w14:paraId="6E1F3D86" w14:textId="77777777" w:rsidTr="003A09FA">
        <w:trPr>
          <w:jc w:val="center"/>
        </w:trPr>
        <w:tc>
          <w:tcPr>
            <w:tcW w:w="1701" w:type="dxa"/>
            <w:shd w:val="clear" w:color="auto" w:fill="DBE5F1" w:themeFill="accent1" w:themeFillTint="33"/>
            <w:vAlign w:val="center"/>
          </w:tcPr>
          <w:p w14:paraId="1947ADD4" w14:textId="77777777" w:rsidR="00B65F82" w:rsidRPr="00C5560A" w:rsidRDefault="00B65F82" w:rsidP="003A09FA">
            <w:pPr>
              <w:pStyle w:val="CuerpoTabla"/>
              <w:jc w:val="center"/>
              <w:rPr>
                <w:b/>
              </w:rPr>
            </w:pPr>
            <w:r w:rsidRPr="00C5560A">
              <w:rPr>
                <w:b/>
              </w:rPr>
              <w:t>Nivel</w:t>
            </w:r>
          </w:p>
        </w:tc>
        <w:tc>
          <w:tcPr>
            <w:tcW w:w="1701" w:type="dxa"/>
            <w:shd w:val="clear" w:color="auto" w:fill="DBE5F1" w:themeFill="accent1" w:themeFillTint="33"/>
            <w:vAlign w:val="center"/>
          </w:tcPr>
          <w:p w14:paraId="6DE465B8" w14:textId="77777777" w:rsidR="00B65F82" w:rsidRPr="00C5560A" w:rsidRDefault="00B65F82" w:rsidP="003A09FA">
            <w:pPr>
              <w:pStyle w:val="CuerpoTabla"/>
              <w:jc w:val="center"/>
              <w:rPr>
                <w:b/>
              </w:rPr>
            </w:pPr>
            <w:r w:rsidRPr="00C5560A">
              <w:rPr>
                <w:b/>
              </w:rPr>
              <w:t>Puntaje</w:t>
            </w:r>
          </w:p>
        </w:tc>
      </w:tr>
      <w:tr w:rsidR="00B65F82" w:rsidRPr="00083927" w14:paraId="70EA8E10" w14:textId="77777777" w:rsidTr="003A09FA">
        <w:trPr>
          <w:jc w:val="center"/>
        </w:trPr>
        <w:tc>
          <w:tcPr>
            <w:tcW w:w="1701" w:type="dxa"/>
            <w:vAlign w:val="center"/>
          </w:tcPr>
          <w:p w14:paraId="3F883D48" w14:textId="77777777" w:rsidR="00B65F82" w:rsidRPr="00083927" w:rsidRDefault="00B65F82" w:rsidP="003A09FA">
            <w:pPr>
              <w:pStyle w:val="CuerpoTabla"/>
              <w:jc w:val="center"/>
            </w:pPr>
            <w:r>
              <w:t>Alto</w:t>
            </w:r>
          </w:p>
        </w:tc>
        <w:tc>
          <w:tcPr>
            <w:tcW w:w="1701" w:type="dxa"/>
            <w:vAlign w:val="center"/>
          </w:tcPr>
          <w:p w14:paraId="68A3D9E1" w14:textId="77777777" w:rsidR="00B65F82" w:rsidRPr="00083927" w:rsidRDefault="00B65F82" w:rsidP="003A09FA">
            <w:pPr>
              <w:pStyle w:val="CuerpoTabla"/>
              <w:jc w:val="center"/>
            </w:pPr>
            <w:r>
              <w:t>3</w:t>
            </w:r>
          </w:p>
        </w:tc>
      </w:tr>
      <w:tr w:rsidR="00B65F82" w:rsidRPr="00083927" w14:paraId="70FCD74B" w14:textId="77777777" w:rsidTr="003A09FA">
        <w:trPr>
          <w:jc w:val="center"/>
        </w:trPr>
        <w:tc>
          <w:tcPr>
            <w:tcW w:w="1701" w:type="dxa"/>
            <w:vAlign w:val="center"/>
          </w:tcPr>
          <w:p w14:paraId="7158E948" w14:textId="77777777" w:rsidR="00B65F82" w:rsidRPr="00083927" w:rsidRDefault="00B65F82" w:rsidP="003A09FA">
            <w:pPr>
              <w:pStyle w:val="CuerpoTabla"/>
              <w:jc w:val="center"/>
            </w:pPr>
            <w:r>
              <w:t>Medio</w:t>
            </w:r>
          </w:p>
        </w:tc>
        <w:tc>
          <w:tcPr>
            <w:tcW w:w="1701" w:type="dxa"/>
            <w:vAlign w:val="center"/>
          </w:tcPr>
          <w:p w14:paraId="7AFA5787" w14:textId="77777777" w:rsidR="00B65F82" w:rsidRPr="00083927" w:rsidRDefault="00B65F82" w:rsidP="003A09FA">
            <w:pPr>
              <w:pStyle w:val="CuerpoTabla"/>
              <w:jc w:val="center"/>
            </w:pPr>
            <w:r>
              <w:t>1</w:t>
            </w:r>
          </w:p>
        </w:tc>
      </w:tr>
      <w:tr w:rsidR="00B65F82" w:rsidRPr="00083927" w14:paraId="38E14F6E" w14:textId="77777777" w:rsidTr="003A09FA">
        <w:trPr>
          <w:jc w:val="center"/>
        </w:trPr>
        <w:tc>
          <w:tcPr>
            <w:tcW w:w="1701" w:type="dxa"/>
            <w:vAlign w:val="center"/>
          </w:tcPr>
          <w:p w14:paraId="2EDC3ED3" w14:textId="77777777" w:rsidR="00B65F82" w:rsidRPr="00083927" w:rsidRDefault="00B65F82" w:rsidP="003A09FA">
            <w:pPr>
              <w:pStyle w:val="CuerpoTabla"/>
              <w:jc w:val="center"/>
            </w:pPr>
            <w:r>
              <w:t>Bajo</w:t>
            </w:r>
          </w:p>
        </w:tc>
        <w:tc>
          <w:tcPr>
            <w:tcW w:w="1701" w:type="dxa"/>
            <w:vAlign w:val="center"/>
          </w:tcPr>
          <w:p w14:paraId="5262F1C1" w14:textId="77777777" w:rsidR="00B65F82" w:rsidRPr="00083927" w:rsidRDefault="00B65F82" w:rsidP="003A09FA">
            <w:pPr>
              <w:pStyle w:val="CuerpoTabla"/>
              <w:jc w:val="center"/>
            </w:pPr>
            <w:r>
              <w:t>0</w:t>
            </w:r>
          </w:p>
        </w:tc>
      </w:tr>
    </w:tbl>
    <w:p w14:paraId="36B11264" w14:textId="77777777" w:rsidR="00B65F82" w:rsidRDefault="00B65F82" w:rsidP="00B65F82">
      <w:pPr>
        <w:pStyle w:val="Espaciado"/>
      </w:pPr>
    </w:p>
    <w:p w14:paraId="421B6197" w14:textId="77777777" w:rsidR="00B65F82" w:rsidRDefault="00B65F82" w:rsidP="00B65F82">
      <w:pPr>
        <w:pStyle w:val="Espaciado"/>
      </w:pPr>
    </w:p>
    <w:p w14:paraId="2F7BC0D6" w14:textId="77777777" w:rsidR="00B65F82" w:rsidRPr="00555301" w:rsidRDefault="00B65F82" w:rsidP="00B65F82">
      <w:pPr>
        <w:pStyle w:val="Cuerpo"/>
      </w:pPr>
      <w:r w:rsidRPr="00555301">
        <w:t>Por último, se calculará un puntaje final para cada postulante, a partir del cual se elaborará un ranking para la selección, considerando las siguientes ponderaciones:</w:t>
      </w:r>
    </w:p>
    <w:p w14:paraId="39A1A98F" w14:textId="77777777" w:rsidR="00B65F82" w:rsidRPr="00555301" w:rsidRDefault="00B65F82" w:rsidP="00B65F82">
      <w:pPr>
        <w:pStyle w:val="Espaciado"/>
      </w:pPr>
    </w:p>
    <w:p w14:paraId="09F2A84C" w14:textId="77777777" w:rsidR="00B65F82" w:rsidRPr="005934A0" w:rsidRDefault="00B65F82" w:rsidP="00B65F82">
      <w:pPr>
        <w:pStyle w:val="acta-LS"/>
        <w:tabs>
          <w:tab w:val="clear" w:pos="360"/>
        </w:tabs>
        <w:ind w:left="255" w:hanging="255"/>
      </w:pPr>
      <w:r w:rsidRPr="00555301">
        <w:t xml:space="preserve">Evaluación de antecedentes: </w:t>
      </w:r>
      <w:r w:rsidRPr="005934A0">
        <w:t xml:space="preserve">85% </w:t>
      </w:r>
    </w:p>
    <w:p w14:paraId="3D2F1AD1" w14:textId="77777777" w:rsidR="00B65F82" w:rsidRPr="005934A0" w:rsidRDefault="00B65F82" w:rsidP="00B65F82">
      <w:pPr>
        <w:pStyle w:val="acta-LS"/>
        <w:tabs>
          <w:tab w:val="clear" w:pos="360"/>
        </w:tabs>
        <w:ind w:left="255" w:hanging="255"/>
      </w:pPr>
      <w:r w:rsidRPr="005934A0">
        <w:t>Entrevista de apreciación: 15%</w:t>
      </w:r>
    </w:p>
    <w:p w14:paraId="53248809" w14:textId="77777777" w:rsidR="00B65F82" w:rsidRDefault="00B65F82" w:rsidP="00B65F82">
      <w:pPr>
        <w:pStyle w:val="Espaciado"/>
      </w:pPr>
    </w:p>
    <w:p w14:paraId="3B839F61" w14:textId="77777777" w:rsidR="00B65F82" w:rsidRDefault="00B65F82" w:rsidP="00B65F82">
      <w:pPr>
        <w:pStyle w:val="Espaciado"/>
      </w:pPr>
    </w:p>
    <w:p w14:paraId="43862B79" w14:textId="77777777" w:rsidR="00B65F82" w:rsidRDefault="00B65F82" w:rsidP="00B65F82">
      <w:pPr>
        <w:jc w:val="center"/>
        <w:rPr>
          <w:rFonts w:ascii="Calibri" w:hAnsi="Calibri"/>
        </w:rPr>
        <w:sectPr w:rsidR="00B65F82" w:rsidSect="00CF2F8F">
          <w:headerReference w:type="default" r:id="rId13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14:paraId="0D3E95A1" w14:textId="77777777" w:rsidR="00DD00B4" w:rsidRPr="005C0C75" w:rsidRDefault="00DD00B4" w:rsidP="00DD00B4">
      <w:pPr>
        <w:pStyle w:val="Titular"/>
        <w:rPr>
          <w:sz w:val="28"/>
          <w:szCs w:val="28"/>
        </w:rPr>
      </w:pPr>
      <w:r w:rsidRPr="005C0C75">
        <w:rPr>
          <w:sz w:val="28"/>
          <w:szCs w:val="28"/>
        </w:rPr>
        <w:lastRenderedPageBreak/>
        <w:t>FICHA DE REVISIÓN PREVIA DE ACTIVIDADES ESTRATÉGICAS N° __</w:t>
      </w:r>
    </w:p>
    <w:p w14:paraId="34FEFEB5" w14:textId="77777777" w:rsidR="00DD00B4" w:rsidRPr="005C0C75" w:rsidRDefault="00DD00B4" w:rsidP="00DD00B4">
      <w:pPr>
        <w:pStyle w:val="titular2DFI"/>
        <w:rPr>
          <w:sz w:val="20"/>
        </w:rPr>
      </w:pPr>
      <w:r w:rsidRPr="005C0C75">
        <w:rPr>
          <w:sz w:val="20"/>
        </w:rPr>
        <w:t xml:space="preserve">Gasto excepcional </w:t>
      </w:r>
      <w:sdt>
        <w:sdtPr>
          <w:rPr>
            <w:sz w:val="20"/>
          </w:rPr>
          <w:id w:val="772752758"/>
          <w:placeholder>
            <w:docPart w:val="9298BEFC4F7B4EA687EAB06475AB271D"/>
          </w:placeholder>
          <w:showingPlcHdr/>
          <w:dropDownList>
            <w:listItem w:value="Elija un elemento."/>
            <w:listItem w:displayText="SÍ" w:value="SÍ"/>
            <w:listItem w:displayText="NO" w:value="NO"/>
          </w:dropDownList>
        </w:sdtPr>
        <w:sdtContent>
          <w:r w:rsidRPr="005C0C75">
            <w:rPr>
              <w:rStyle w:val="Textodelmarcadordeposicin"/>
              <w:sz w:val="20"/>
            </w:rPr>
            <w:t>SÍ o NO</w:t>
          </w:r>
        </w:sdtContent>
      </w:sdt>
    </w:p>
    <w:p w14:paraId="357E2897" w14:textId="77777777" w:rsidR="00DD00B4" w:rsidRPr="005C0C75" w:rsidRDefault="00DD00B4" w:rsidP="00DD00B4">
      <w:pPr>
        <w:jc w:val="center"/>
        <w:rPr>
          <w:rFonts w:ascii="Verdana" w:hAnsi="Verdana" w:cstheme="minorHAnsi"/>
          <w:b/>
        </w:rPr>
      </w:pPr>
    </w:p>
    <w:p w14:paraId="43E80398" w14:textId="77777777" w:rsidR="00DD00B4" w:rsidRPr="005C0C75" w:rsidRDefault="00DD00B4" w:rsidP="00DD00B4">
      <w:pPr>
        <w:pStyle w:val="titular2DFI"/>
        <w:rPr>
          <w:b/>
          <w:sz w:val="20"/>
        </w:rPr>
      </w:pPr>
      <w:r w:rsidRPr="005C0C75">
        <w:rPr>
          <w:b/>
          <w:sz w:val="20"/>
        </w:rPr>
        <w:t>IESXXXX (Insertar código del proyecto)</w:t>
      </w:r>
    </w:p>
    <w:p w14:paraId="36DEB6C9" w14:textId="77777777" w:rsidR="00DD00B4" w:rsidRPr="005C0C75" w:rsidRDefault="00DD00B4" w:rsidP="00DD00B4">
      <w:pPr>
        <w:pStyle w:val="titular2DFI"/>
        <w:rPr>
          <w:b/>
          <w:sz w:val="20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822"/>
        <w:gridCol w:w="7006"/>
      </w:tblGrid>
      <w:tr w:rsidR="00DD00B4" w:rsidRPr="005C0C75" w14:paraId="241A1B83" w14:textId="77777777" w:rsidTr="00DD00B4">
        <w:trPr>
          <w:trHeight w:val="471"/>
        </w:trPr>
        <w:tc>
          <w:tcPr>
            <w:tcW w:w="5000" w:type="pct"/>
            <w:gridSpan w:val="2"/>
            <w:vAlign w:val="center"/>
          </w:tcPr>
          <w:p w14:paraId="19170B53" w14:textId="77777777" w:rsidR="00DD00B4" w:rsidRPr="005C0C75" w:rsidRDefault="00DD00B4" w:rsidP="00DD00B4">
            <w:pPr>
              <w:pStyle w:val="Prrafodelista"/>
              <w:numPr>
                <w:ilvl w:val="0"/>
                <w:numId w:val="18"/>
              </w:numPr>
              <w:ind w:left="1017"/>
              <w:rPr>
                <w:rFonts w:ascii="Verdana" w:hAnsi="Verdana"/>
                <w:b/>
                <w:lang w:val="es-CL"/>
              </w:rPr>
            </w:pPr>
            <w:r w:rsidRPr="005C0C75">
              <w:rPr>
                <w:rFonts w:ascii="Verdana" w:hAnsi="Verdana"/>
                <w:lang w:val="es-CL"/>
              </w:rPr>
              <w:t>ANTECEDENTES GENERALES DE LA ACTIVIDAD y/o GASTO</w:t>
            </w:r>
          </w:p>
        </w:tc>
      </w:tr>
      <w:tr w:rsidR="00DD00B4" w:rsidRPr="005C0C75" w14:paraId="64896F15" w14:textId="77777777" w:rsidTr="00DD00B4">
        <w:trPr>
          <w:trHeight w:val="334"/>
        </w:trPr>
        <w:tc>
          <w:tcPr>
            <w:tcW w:w="1032" w:type="pct"/>
          </w:tcPr>
          <w:p w14:paraId="189E3873" w14:textId="77777777"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>Nombre</w:t>
            </w:r>
          </w:p>
        </w:tc>
        <w:tc>
          <w:tcPr>
            <w:tcW w:w="3968" w:type="pct"/>
          </w:tcPr>
          <w:p w14:paraId="08E84EAD" w14:textId="77777777" w:rsidR="00DD00B4" w:rsidRPr="005C0C75" w:rsidRDefault="00DD00B4" w:rsidP="003A09FA">
            <w:pPr>
              <w:rPr>
                <w:rFonts w:ascii="Verdana" w:hAnsi="Verdana" w:cstheme="minorHAnsi"/>
              </w:rPr>
            </w:pPr>
          </w:p>
          <w:p w14:paraId="531EED7B" w14:textId="77777777" w:rsidR="00DD00B4" w:rsidRPr="005C0C75" w:rsidRDefault="00DD00B4" w:rsidP="003A09FA">
            <w:pPr>
              <w:rPr>
                <w:rFonts w:ascii="Verdana" w:hAnsi="Verdana" w:cstheme="minorHAnsi"/>
              </w:rPr>
            </w:pPr>
          </w:p>
        </w:tc>
      </w:tr>
      <w:tr w:rsidR="00DD00B4" w:rsidRPr="005C0C75" w14:paraId="2E321CE3" w14:textId="77777777" w:rsidTr="00DD00B4">
        <w:trPr>
          <w:trHeight w:val="475"/>
        </w:trPr>
        <w:tc>
          <w:tcPr>
            <w:tcW w:w="1032" w:type="pct"/>
          </w:tcPr>
          <w:p w14:paraId="07776BF3" w14:textId="77777777"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 xml:space="preserve">Duración y/o fechas </w:t>
            </w:r>
          </w:p>
          <w:p w14:paraId="0B74EB4C" w14:textId="77777777" w:rsidR="00DD00B4" w:rsidRPr="005C0C75" w:rsidRDefault="00DD00B4" w:rsidP="003A09FA">
            <w:pPr>
              <w:pStyle w:val="tablaint-DFI"/>
              <w:rPr>
                <w:i w:val="0"/>
              </w:rPr>
            </w:pPr>
          </w:p>
        </w:tc>
        <w:tc>
          <w:tcPr>
            <w:tcW w:w="3968" w:type="pct"/>
          </w:tcPr>
          <w:p w14:paraId="1F7387EC" w14:textId="77777777"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 xml:space="preserve">(para el caso de bienes, poner fecha estimada de compra) </w:t>
            </w:r>
          </w:p>
        </w:tc>
      </w:tr>
      <w:tr w:rsidR="00DD00B4" w:rsidRPr="005C0C75" w14:paraId="5CC41527" w14:textId="77777777" w:rsidTr="00DD00B4">
        <w:trPr>
          <w:trHeight w:val="1026"/>
        </w:trPr>
        <w:tc>
          <w:tcPr>
            <w:tcW w:w="1032" w:type="pct"/>
          </w:tcPr>
          <w:p w14:paraId="538AF420" w14:textId="77777777"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>Descripción</w:t>
            </w:r>
          </w:p>
          <w:p w14:paraId="14C44A4B" w14:textId="77777777" w:rsidR="00DD00B4" w:rsidRPr="005C0C75" w:rsidRDefault="00DD00B4" w:rsidP="003A09FA">
            <w:pPr>
              <w:pStyle w:val="tablaint-DFI"/>
              <w:rPr>
                <w:i w:val="0"/>
              </w:rPr>
            </w:pPr>
          </w:p>
          <w:p w14:paraId="4962CA7B" w14:textId="77777777" w:rsidR="00DD00B4" w:rsidRPr="005C0C75" w:rsidRDefault="00DD00B4" w:rsidP="003A09FA">
            <w:pPr>
              <w:pStyle w:val="tablaint-DFI"/>
              <w:rPr>
                <w:i w:val="0"/>
              </w:rPr>
            </w:pPr>
          </w:p>
        </w:tc>
        <w:tc>
          <w:tcPr>
            <w:tcW w:w="3968" w:type="pct"/>
          </w:tcPr>
          <w:p w14:paraId="6DFEA31A" w14:textId="77777777" w:rsidR="00DD00B4" w:rsidRPr="005C0C75" w:rsidRDefault="00DD00B4" w:rsidP="003A09FA">
            <w:pPr>
              <w:pStyle w:val="tablaint-DFI"/>
              <w:jc w:val="both"/>
              <w:rPr>
                <w:i w:val="0"/>
              </w:rPr>
            </w:pPr>
            <w:r w:rsidRPr="005C0C75">
              <w:rPr>
                <w:i w:val="0"/>
              </w:rPr>
              <w:t>(para el caso de gastos por servicios o artículos de difusión financiados por el DFI, mantener la siguiente frase: “En cuanto a los productos y servicios digitales o impresos vinculados a difusión y actividades, como IES nos obligamos en el uso de logos y normas gráficas, en el caso de que el convenio respectivo así lo establezca.”)</w:t>
            </w:r>
          </w:p>
        </w:tc>
      </w:tr>
      <w:tr w:rsidR="00DD00B4" w:rsidRPr="005C0C75" w14:paraId="2179F748" w14:textId="77777777" w:rsidTr="00DD00B4">
        <w:trPr>
          <w:trHeight w:val="285"/>
        </w:trPr>
        <w:tc>
          <w:tcPr>
            <w:tcW w:w="1032" w:type="pct"/>
          </w:tcPr>
          <w:p w14:paraId="696C6AFB" w14:textId="77777777"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>Objetivo, hito,</w:t>
            </w:r>
          </w:p>
          <w:p w14:paraId="7F511C03" w14:textId="77777777"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>indicador</w:t>
            </w:r>
          </w:p>
        </w:tc>
        <w:tc>
          <w:tcPr>
            <w:tcW w:w="3968" w:type="pct"/>
          </w:tcPr>
          <w:p w14:paraId="65AC9074" w14:textId="77777777"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>(nombrar de forma literal objetivo-hito-indicador asociado de manera directa a la actividad y/o gasto, según proyecto definitivo)</w:t>
            </w:r>
          </w:p>
          <w:p w14:paraId="282EAB9A" w14:textId="77777777" w:rsidR="00DD00B4" w:rsidRPr="005C0C75" w:rsidRDefault="00DD00B4" w:rsidP="003A09FA">
            <w:pPr>
              <w:pStyle w:val="tablaint-DFI"/>
              <w:rPr>
                <w:i w:val="0"/>
              </w:rPr>
            </w:pPr>
          </w:p>
        </w:tc>
      </w:tr>
      <w:tr w:rsidR="00DD00B4" w:rsidRPr="005C0C75" w14:paraId="0BB664F1" w14:textId="77777777" w:rsidTr="00DD00B4">
        <w:trPr>
          <w:trHeight w:val="674"/>
        </w:trPr>
        <w:tc>
          <w:tcPr>
            <w:tcW w:w="1032" w:type="pct"/>
          </w:tcPr>
          <w:p w14:paraId="5F1051CE" w14:textId="77777777"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 xml:space="preserve">Justificación </w:t>
            </w:r>
          </w:p>
          <w:p w14:paraId="101F4513" w14:textId="77777777"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>general</w:t>
            </w:r>
          </w:p>
        </w:tc>
        <w:tc>
          <w:tcPr>
            <w:tcW w:w="3968" w:type="pct"/>
          </w:tcPr>
          <w:p w14:paraId="1AA99956" w14:textId="77777777"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 xml:space="preserve">(indicar contextualización de la solicitud, considerando de qué manera aporta al desarrollo de la iniciativa) </w:t>
            </w:r>
          </w:p>
          <w:p w14:paraId="776C2AE4" w14:textId="77777777" w:rsidR="00DD00B4" w:rsidRPr="005C0C75" w:rsidRDefault="00DD00B4" w:rsidP="003A09FA">
            <w:pPr>
              <w:pStyle w:val="tablaint-DFI"/>
              <w:rPr>
                <w:i w:val="0"/>
              </w:rPr>
            </w:pPr>
          </w:p>
        </w:tc>
      </w:tr>
    </w:tbl>
    <w:p w14:paraId="6F4B2B9E" w14:textId="77777777" w:rsidR="00DD00B4" w:rsidRPr="005C0C75" w:rsidRDefault="00DD00B4" w:rsidP="00DD00B4">
      <w:pPr>
        <w:rPr>
          <w:rFonts w:ascii="Verdana" w:hAnsi="Verdana" w:cstheme="minorHAnsi"/>
          <w:b/>
        </w:rPr>
      </w:pPr>
      <w:bookmarkStart w:id="1" w:name="_MON_1430038766"/>
      <w:bookmarkStart w:id="2" w:name="_MON_1430038873"/>
      <w:bookmarkStart w:id="3" w:name="_MON_1430038975"/>
      <w:bookmarkStart w:id="4" w:name="_MON_1430039025"/>
      <w:bookmarkStart w:id="5" w:name="_MON_1430039033"/>
      <w:bookmarkStart w:id="6" w:name="_MON_1430039043"/>
      <w:bookmarkStart w:id="7" w:name="_MON_1430039094"/>
      <w:bookmarkStart w:id="8" w:name="_MON_1430039186"/>
      <w:bookmarkStart w:id="9" w:name="_MON_1430039276"/>
      <w:bookmarkStart w:id="10" w:name="_MON_1430039320"/>
      <w:bookmarkStart w:id="11" w:name="_MON_1430039327"/>
      <w:bookmarkStart w:id="12" w:name="_MON_1430039335"/>
      <w:bookmarkStart w:id="13" w:name="_MON_1430039352"/>
      <w:bookmarkStart w:id="14" w:name="_MON_1430039447"/>
      <w:bookmarkStart w:id="15" w:name="_MON_1430039476"/>
      <w:bookmarkStart w:id="16" w:name="_MON_1430039499"/>
      <w:bookmarkStart w:id="17" w:name="_MON_1430039521"/>
      <w:bookmarkStart w:id="18" w:name="_MON_1430039562"/>
      <w:bookmarkStart w:id="19" w:name="_MON_1430039622"/>
      <w:bookmarkStart w:id="20" w:name="_MON_1430039638"/>
      <w:bookmarkStart w:id="21" w:name="_MON_1430039680"/>
      <w:bookmarkStart w:id="22" w:name="_MON_1430039706"/>
      <w:bookmarkStart w:id="23" w:name="_MON_1430039765"/>
      <w:bookmarkStart w:id="24" w:name="_MON_1430039809"/>
      <w:bookmarkStart w:id="25" w:name="_MON_1430039830"/>
      <w:bookmarkStart w:id="26" w:name="_MON_1430039850"/>
      <w:bookmarkStart w:id="27" w:name="_MON_1430039878"/>
      <w:bookmarkStart w:id="28" w:name="_MON_1430039903"/>
      <w:bookmarkStart w:id="29" w:name="_MON_1430039933"/>
      <w:bookmarkStart w:id="30" w:name="_MON_1430039940"/>
      <w:bookmarkStart w:id="31" w:name="_MON_1430039966"/>
      <w:bookmarkStart w:id="32" w:name="_MON_1430039984"/>
      <w:bookmarkStart w:id="33" w:name="_MON_1430040044"/>
      <w:bookmarkStart w:id="34" w:name="_MON_1430040070"/>
      <w:bookmarkStart w:id="35" w:name="_MON_1430040098"/>
      <w:bookmarkStart w:id="36" w:name="_MON_1429625965"/>
      <w:bookmarkStart w:id="37" w:name="_MON_1429625976"/>
      <w:bookmarkStart w:id="38" w:name="_MON_1429625988"/>
      <w:bookmarkStart w:id="39" w:name="_MON_1429626007"/>
      <w:bookmarkStart w:id="40" w:name="_MON_1430313575"/>
      <w:bookmarkStart w:id="41" w:name="_MON_1429626027"/>
      <w:bookmarkStart w:id="42" w:name="_MON_1431246623"/>
      <w:bookmarkStart w:id="43" w:name="_MON_1431246632"/>
      <w:bookmarkStart w:id="44" w:name="_MON_1431246707"/>
      <w:bookmarkStart w:id="45" w:name="_MON_1431246748"/>
      <w:bookmarkStart w:id="46" w:name="_MON_1431246998"/>
      <w:bookmarkStart w:id="47" w:name="_MON_1431247082"/>
      <w:bookmarkStart w:id="48" w:name="_MON_1429626092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</w:p>
    <w:tbl>
      <w:tblPr>
        <w:tblStyle w:val="Tablaconcuadrcula"/>
        <w:tblW w:w="5000" w:type="pct"/>
        <w:tblCellMar>
          <w:top w:w="85" w:type="dxa"/>
          <w:right w:w="57" w:type="dxa"/>
        </w:tblCellMar>
        <w:tblLook w:val="04A0" w:firstRow="1" w:lastRow="0" w:firstColumn="1" w:lastColumn="0" w:noHBand="0" w:noVBand="1"/>
      </w:tblPr>
      <w:tblGrid>
        <w:gridCol w:w="1651"/>
        <w:gridCol w:w="966"/>
        <w:gridCol w:w="1531"/>
        <w:gridCol w:w="1399"/>
        <w:gridCol w:w="1524"/>
        <w:gridCol w:w="1757"/>
      </w:tblGrid>
      <w:tr w:rsidR="00DD00B4" w:rsidRPr="005C0C75" w14:paraId="5D9830E6" w14:textId="77777777" w:rsidTr="00DD00B4">
        <w:trPr>
          <w:trHeight w:val="394"/>
        </w:trPr>
        <w:tc>
          <w:tcPr>
            <w:tcW w:w="5000" w:type="pct"/>
            <w:gridSpan w:val="6"/>
            <w:tcBorders>
              <w:bottom w:val="single" w:sz="4" w:space="0" w:color="auto"/>
            </w:tcBorders>
          </w:tcPr>
          <w:p w14:paraId="31D543D6" w14:textId="77777777" w:rsidR="00DD00B4" w:rsidRPr="005C0C75" w:rsidRDefault="00DD00B4" w:rsidP="00DD00B4">
            <w:pPr>
              <w:pStyle w:val="Asuntodelcomentario"/>
              <w:numPr>
                <w:ilvl w:val="0"/>
                <w:numId w:val="18"/>
              </w:numPr>
              <w:tabs>
                <w:tab w:val="left" w:pos="1349"/>
                <w:tab w:val="right" w:pos="2268"/>
              </w:tabs>
              <w:spacing w:after="0"/>
              <w:ind w:right="51"/>
              <w:rPr>
                <w:rFonts w:ascii="Verdana" w:hAnsi="Verdana" w:cstheme="minorHAnsi"/>
              </w:rPr>
            </w:pPr>
            <w:r w:rsidRPr="005C0C75">
              <w:rPr>
                <w:rFonts w:ascii="Verdana" w:hAnsi="Verdana" w:cstheme="minorHAnsi"/>
              </w:rPr>
              <w:t xml:space="preserve">DETALLE DE GASTOS </w:t>
            </w:r>
            <w:r w:rsidRPr="005C0C75">
              <w:rPr>
                <w:rFonts w:ascii="Verdana" w:hAnsi="Verdana"/>
                <w:b w:val="0"/>
                <w:bCs w:val="0"/>
                <w:color w:val="595959" w:themeColor="text1" w:themeTint="A6"/>
                <w:sz w:val="18"/>
                <w:szCs w:val="18"/>
                <w:lang w:val="es-ES_tradnl"/>
              </w:rPr>
              <w:t>(los gastos aquí señalados deben estar justificados en el punto I).</w:t>
            </w:r>
            <w:r w:rsidRPr="005C0C75">
              <w:rPr>
                <w:rFonts w:ascii="Verdana" w:hAnsi="Verdana"/>
              </w:rPr>
              <w:t xml:space="preserve"> </w:t>
            </w:r>
          </w:p>
        </w:tc>
      </w:tr>
      <w:tr w:rsidR="00DD00B4" w:rsidRPr="005C0C75" w14:paraId="674C9EAA" w14:textId="77777777" w:rsidTr="00DD00B4">
        <w:tc>
          <w:tcPr>
            <w:tcW w:w="950" w:type="pct"/>
          </w:tcPr>
          <w:p w14:paraId="3298BE53" w14:textId="77777777"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>Gastos</w:t>
            </w:r>
          </w:p>
        </w:tc>
        <w:tc>
          <w:tcPr>
            <w:tcW w:w="473" w:type="pct"/>
          </w:tcPr>
          <w:p w14:paraId="28CA36AB" w14:textId="77777777"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>Cantidad</w:t>
            </w:r>
          </w:p>
        </w:tc>
        <w:tc>
          <w:tcPr>
            <w:tcW w:w="878" w:type="pct"/>
          </w:tcPr>
          <w:p w14:paraId="70A000A8" w14:textId="77777777"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>Fuente de Financiamiento</w:t>
            </w:r>
          </w:p>
        </w:tc>
        <w:tc>
          <w:tcPr>
            <w:tcW w:w="811" w:type="pct"/>
          </w:tcPr>
          <w:p w14:paraId="45461242" w14:textId="77777777"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>Monto</w:t>
            </w:r>
          </w:p>
        </w:tc>
        <w:tc>
          <w:tcPr>
            <w:tcW w:w="878" w:type="pct"/>
          </w:tcPr>
          <w:p w14:paraId="2C37571A" w14:textId="77777777" w:rsidR="00DD00B4" w:rsidRPr="005C0C75" w:rsidRDefault="00DD00B4" w:rsidP="003A09FA">
            <w:pPr>
              <w:pStyle w:val="tablaint-DFI"/>
              <w:rPr>
                <w:i w:val="0"/>
              </w:rPr>
            </w:pPr>
            <w:r w:rsidRPr="005C0C75">
              <w:rPr>
                <w:i w:val="0"/>
              </w:rPr>
              <w:t>Procedimiento</w:t>
            </w:r>
          </w:p>
        </w:tc>
        <w:sdt>
          <w:sdtPr>
            <w:rPr>
              <w:i w:val="0"/>
            </w:rPr>
            <w:id w:val="1942108024"/>
            <w:placeholder>
              <w:docPart w:val="7727B32BF2534A198A9FEDE6FBFB2E87"/>
            </w:placeholder>
            <w:showingPlcHdr/>
            <w:dropDownList>
              <w:listItem w:value="Elija un elemento."/>
              <w:listItem w:displayText="Linea de gasto e ítem y sub-ítem de lista de bienes y servicios" w:value="Linea de gasto e ítem y sub-ítem de lista de bienes y servicios"/>
              <w:listItem w:displayText="Ítem y sub-ítem del presupuesto del proyecto " w:value="Ítem y sub-ítem del presupuesto del proyecto "/>
              <w:listItem w:displayText="No aplica" w:value="No aplica"/>
            </w:dropDownList>
          </w:sdtPr>
          <w:sdtContent>
            <w:tc>
              <w:tcPr>
                <w:tcW w:w="1010" w:type="pct"/>
              </w:tcPr>
              <w:p w14:paraId="62155437" w14:textId="77777777" w:rsidR="00DD00B4" w:rsidRPr="005C0C75" w:rsidRDefault="00DD00B4" w:rsidP="003A09FA">
                <w:pPr>
                  <w:pStyle w:val="tablaint-DFI"/>
                  <w:rPr>
                    <w:i w:val="0"/>
                  </w:rPr>
                </w:pPr>
                <w:r w:rsidRPr="005C0C75">
                  <w:rPr>
                    <w:rStyle w:val="Textodelmarcadordeposicin"/>
                    <w:i w:val="0"/>
                  </w:rPr>
                  <w:t>Elija un elemento.</w:t>
                </w:r>
              </w:p>
            </w:tc>
          </w:sdtContent>
        </w:sdt>
      </w:tr>
      <w:tr w:rsidR="00DD00B4" w:rsidRPr="005C0C75" w14:paraId="7BCB3183" w14:textId="77777777" w:rsidTr="00DD00B4">
        <w:tc>
          <w:tcPr>
            <w:tcW w:w="950" w:type="pct"/>
          </w:tcPr>
          <w:p w14:paraId="016FD40D" w14:textId="77777777" w:rsidR="00DD00B4" w:rsidRPr="005C0C75" w:rsidRDefault="00DD00B4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473" w:type="pct"/>
          </w:tcPr>
          <w:p w14:paraId="3A26A69A" w14:textId="77777777" w:rsidR="00DD00B4" w:rsidRPr="005C0C75" w:rsidRDefault="00DD00B4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878" w:type="pct"/>
          </w:tcPr>
          <w:p w14:paraId="77D23E68" w14:textId="77777777" w:rsidR="00DD00B4" w:rsidRPr="005C0C75" w:rsidRDefault="00DD00B4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811" w:type="pct"/>
          </w:tcPr>
          <w:p w14:paraId="57B106A1" w14:textId="77777777" w:rsidR="00DD00B4" w:rsidRPr="005C0C75" w:rsidRDefault="00DD00B4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878" w:type="pct"/>
          </w:tcPr>
          <w:p w14:paraId="3D58293A" w14:textId="77777777" w:rsidR="00DD00B4" w:rsidRPr="005C0C75" w:rsidRDefault="00DD00B4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1010" w:type="pct"/>
          </w:tcPr>
          <w:p w14:paraId="7A326EA2" w14:textId="77777777" w:rsidR="00DD00B4" w:rsidRPr="005C0C75" w:rsidRDefault="00DD00B4" w:rsidP="003A09FA">
            <w:pPr>
              <w:pStyle w:val="Asuntodelcomentario"/>
              <w:rPr>
                <w:rFonts w:ascii="Verdana" w:hAnsi="Verdana"/>
              </w:rPr>
            </w:pPr>
          </w:p>
        </w:tc>
      </w:tr>
      <w:tr w:rsidR="00DD00B4" w:rsidRPr="005C0C75" w14:paraId="08C6E85A" w14:textId="77777777" w:rsidTr="00DD00B4">
        <w:tc>
          <w:tcPr>
            <w:tcW w:w="950" w:type="pct"/>
          </w:tcPr>
          <w:p w14:paraId="3D3767C0" w14:textId="77777777" w:rsidR="00DD00B4" w:rsidRPr="005C0C75" w:rsidRDefault="00DD00B4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473" w:type="pct"/>
          </w:tcPr>
          <w:p w14:paraId="1193FFA7" w14:textId="77777777" w:rsidR="00DD00B4" w:rsidRPr="005C0C75" w:rsidRDefault="00DD00B4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878" w:type="pct"/>
          </w:tcPr>
          <w:p w14:paraId="75C36768" w14:textId="77777777" w:rsidR="00DD00B4" w:rsidRPr="005C0C75" w:rsidRDefault="00DD00B4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811" w:type="pct"/>
          </w:tcPr>
          <w:p w14:paraId="6462F465" w14:textId="77777777" w:rsidR="00DD00B4" w:rsidRPr="005C0C75" w:rsidRDefault="00DD00B4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878" w:type="pct"/>
          </w:tcPr>
          <w:p w14:paraId="4346AB05" w14:textId="77777777" w:rsidR="00DD00B4" w:rsidRPr="005C0C75" w:rsidRDefault="00DD00B4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1010" w:type="pct"/>
          </w:tcPr>
          <w:p w14:paraId="091BC0FA" w14:textId="77777777" w:rsidR="00DD00B4" w:rsidRPr="005C0C75" w:rsidRDefault="00DD00B4" w:rsidP="003A09FA">
            <w:pPr>
              <w:pStyle w:val="Asuntodelcomentario"/>
              <w:rPr>
                <w:rFonts w:ascii="Verdana" w:hAnsi="Verdana"/>
              </w:rPr>
            </w:pPr>
          </w:p>
        </w:tc>
      </w:tr>
      <w:tr w:rsidR="00DD00B4" w:rsidRPr="005C0C75" w14:paraId="26F749A4" w14:textId="77777777" w:rsidTr="00DD00B4">
        <w:tc>
          <w:tcPr>
            <w:tcW w:w="950" w:type="pct"/>
          </w:tcPr>
          <w:p w14:paraId="51CC7AA5" w14:textId="77777777" w:rsidR="00DD00B4" w:rsidRPr="005C0C75" w:rsidRDefault="00DD00B4" w:rsidP="003A09FA">
            <w:pPr>
              <w:pStyle w:val="tablaint-DFI"/>
              <w:rPr>
                <w:b/>
                <w:i w:val="0"/>
              </w:rPr>
            </w:pPr>
            <w:r w:rsidRPr="005C0C75">
              <w:rPr>
                <w:b/>
                <w:i w:val="0"/>
              </w:rPr>
              <w:t>Total</w:t>
            </w:r>
          </w:p>
        </w:tc>
        <w:tc>
          <w:tcPr>
            <w:tcW w:w="473" w:type="pct"/>
          </w:tcPr>
          <w:p w14:paraId="2C89DD64" w14:textId="77777777" w:rsidR="00DD00B4" w:rsidRPr="005C0C75" w:rsidRDefault="00DD00B4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878" w:type="pct"/>
          </w:tcPr>
          <w:p w14:paraId="3FFF09D0" w14:textId="77777777" w:rsidR="00DD00B4" w:rsidRPr="005C0C75" w:rsidRDefault="00DD00B4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811" w:type="pct"/>
          </w:tcPr>
          <w:p w14:paraId="36284B27" w14:textId="77777777" w:rsidR="00DD00B4" w:rsidRPr="005C0C75" w:rsidRDefault="00DD00B4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878" w:type="pct"/>
          </w:tcPr>
          <w:p w14:paraId="42D7E1CC" w14:textId="77777777" w:rsidR="00DD00B4" w:rsidRPr="005C0C75" w:rsidRDefault="00DD00B4" w:rsidP="003A09FA">
            <w:pPr>
              <w:pStyle w:val="Asuntodelcomentario"/>
              <w:rPr>
                <w:rFonts w:ascii="Verdana" w:hAnsi="Verdana"/>
              </w:rPr>
            </w:pPr>
          </w:p>
        </w:tc>
        <w:tc>
          <w:tcPr>
            <w:tcW w:w="1010" w:type="pct"/>
          </w:tcPr>
          <w:p w14:paraId="6EFE25A6" w14:textId="77777777" w:rsidR="00DD00B4" w:rsidRPr="005C0C75" w:rsidRDefault="00DD00B4" w:rsidP="003A09FA">
            <w:pPr>
              <w:pStyle w:val="Asuntodelcomentario"/>
              <w:rPr>
                <w:rFonts w:ascii="Verdana" w:hAnsi="Verdana"/>
              </w:rPr>
            </w:pPr>
          </w:p>
        </w:tc>
      </w:tr>
    </w:tbl>
    <w:p w14:paraId="77D0E7A0" w14:textId="77777777" w:rsidR="00DD00B4" w:rsidRPr="005C0C75" w:rsidRDefault="00DD00B4" w:rsidP="00DD00B4">
      <w:pPr>
        <w:rPr>
          <w:rFonts w:ascii="Verdana" w:hAnsi="Verdana"/>
        </w:rPr>
        <w:sectPr w:rsidR="00DD00B4" w:rsidRPr="005C0C75" w:rsidSect="00CF2F8F">
          <w:headerReference w:type="default" r:id="rId14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  <w:r w:rsidRPr="005C0C75">
        <w:rPr>
          <w:rFonts w:ascii="Verdana" w:hAnsi="Verdana"/>
        </w:rPr>
        <w:br w:type="page"/>
      </w:r>
    </w:p>
    <w:p w14:paraId="2452D72B" w14:textId="77777777" w:rsidR="00DD00B4" w:rsidRPr="005C0C75" w:rsidRDefault="00DD00B4" w:rsidP="00DD00B4">
      <w:pPr>
        <w:rPr>
          <w:rFonts w:ascii="Verdana" w:hAnsi="Verdana"/>
        </w:rPr>
      </w:pPr>
    </w:p>
    <w:p w14:paraId="191551C8" w14:textId="77777777" w:rsidR="00DD00B4" w:rsidRPr="005C0C75" w:rsidRDefault="00DD00B4" w:rsidP="00DD00B4">
      <w:pPr>
        <w:pStyle w:val="Textocomentario"/>
        <w:rPr>
          <w:rFonts w:ascii="Verdana" w:hAnsi="Verdana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8828"/>
      </w:tblGrid>
      <w:tr w:rsidR="00DD00B4" w:rsidRPr="005C0C75" w14:paraId="131B9F03" w14:textId="77777777" w:rsidTr="00DD00B4">
        <w:trPr>
          <w:trHeight w:val="680"/>
        </w:trPr>
        <w:tc>
          <w:tcPr>
            <w:tcW w:w="5000" w:type="pct"/>
            <w:vAlign w:val="bottom"/>
          </w:tcPr>
          <w:p w14:paraId="61EF323B" w14:textId="77777777" w:rsidR="00DD00B4" w:rsidRPr="005C0C75" w:rsidRDefault="00DD00B4" w:rsidP="003A09FA">
            <w:pPr>
              <w:pStyle w:val="Prrafodelista"/>
              <w:ind w:left="1080"/>
              <w:rPr>
                <w:rFonts w:ascii="Verdana" w:hAnsi="Verdana"/>
                <w:sz w:val="10"/>
                <w:szCs w:val="10"/>
              </w:rPr>
            </w:pPr>
          </w:p>
          <w:p w14:paraId="3066F3B3" w14:textId="77777777" w:rsidR="00DD00B4" w:rsidRPr="005C0C75" w:rsidRDefault="00DD00B4" w:rsidP="00DD00B4">
            <w:pPr>
              <w:pStyle w:val="Prrafodelista"/>
              <w:numPr>
                <w:ilvl w:val="0"/>
                <w:numId w:val="18"/>
              </w:numPr>
              <w:rPr>
                <w:rFonts w:ascii="Verdana" w:hAnsi="Verdana"/>
              </w:rPr>
            </w:pPr>
            <w:r w:rsidRPr="005C0C75">
              <w:rPr>
                <w:rFonts w:ascii="Verdana" w:hAnsi="Verdana"/>
              </w:rPr>
              <w:t xml:space="preserve">DOCUMENTOS ANEXOS </w:t>
            </w:r>
          </w:p>
          <w:p w14:paraId="789FF3F0" w14:textId="77777777" w:rsidR="00DD00B4" w:rsidRPr="005C0C75" w:rsidRDefault="00DD00B4" w:rsidP="003A09FA">
            <w:pPr>
              <w:pStyle w:val="tablaint-DFI"/>
              <w:rPr>
                <w:i w:val="0"/>
              </w:rPr>
            </w:pPr>
          </w:p>
          <w:p w14:paraId="2B5E3D31" w14:textId="77777777" w:rsidR="00DD00B4" w:rsidRPr="005C0C75" w:rsidRDefault="00DD00B4" w:rsidP="003A09FA">
            <w:pPr>
              <w:pStyle w:val="tablaint-DFI"/>
              <w:ind w:left="331"/>
              <w:jc w:val="both"/>
              <w:rPr>
                <w:i w:val="0"/>
              </w:rPr>
            </w:pPr>
            <w:r w:rsidRPr="005C0C75">
              <w:rPr>
                <w:i w:val="0"/>
              </w:rPr>
              <w:t xml:space="preserve">(La institución debe anexar los documentos necesarios que complementen la solicitud de pertinencia, según se señale en documento correspondiente que fije y defina procesos y procedimientos de contratación o adquisición (Manual de Gastos, Instructivo de finanzas o documento vigente)). </w:t>
            </w:r>
          </w:p>
          <w:p w14:paraId="595E5625" w14:textId="77777777" w:rsidR="00DD00B4" w:rsidRPr="005C0C75" w:rsidRDefault="00DD00B4" w:rsidP="003A09FA">
            <w:pPr>
              <w:pStyle w:val="Asuntodelcomentario"/>
              <w:rPr>
                <w:rFonts w:ascii="Verdana" w:hAnsi="Verdana"/>
              </w:rPr>
            </w:pPr>
          </w:p>
        </w:tc>
      </w:tr>
    </w:tbl>
    <w:p w14:paraId="25AFFA34" w14:textId="77777777" w:rsidR="00DD00B4" w:rsidRPr="005C0C75" w:rsidRDefault="00DD00B4" w:rsidP="00DD00B4">
      <w:pPr>
        <w:rPr>
          <w:rFonts w:ascii="Verdana" w:hAnsi="Verdana" w:cstheme="minorHAnsi"/>
          <w:b/>
        </w:rPr>
      </w:pPr>
    </w:p>
    <w:p w14:paraId="6B1E54A3" w14:textId="77777777" w:rsidR="00DD00B4" w:rsidRPr="005C0C75" w:rsidRDefault="00DD00B4" w:rsidP="00DD00B4">
      <w:pPr>
        <w:rPr>
          <w:rFonts w:ascii="Verdana" w:hAnsi="Verdana" w:cstheme="minorHAnsi"/>
          <w:b/>
        </w:rPr>
      </w:pPr>
    </w:p>
    <w:p w14:paraId="05A1D074" w14:textId="77777777" w:rsidR="00DD00B4" w:rsidRPr="005C0C75" w:rsidRDefault="00DD00B4" w:rsidP="00DD00B4">
      <w:pPr>
        <w:ind w:right="497"/>
        <w:jc w:val="right"/>
        <w:rPr>
          <w:rFonts w:ascii="Verdana" w:hAnsi="Verdana" w:cstheme="minorHAnsi"/>
          <w:b/>
        </w:rPr>
      </w:pPr>
      <w:r w:rsidRPr="005C0C75">
        <w:rPr>
          <w:rFonts w:ascii="Verdana" w:hAnsi="Verdana" w:cstheme="minorHAnsi"/>
          <w:b/>
        </w:rPr>
        <w:tab/>
        <w:t>Fecha de solicitud: XX/XX/XXXX</w:t>
      </w:r>
    </w:p>
    <w:p w14:paraId="2BC6A086" w14:textId="77777777" w:rsidR="00DD00B4" w:rsidRPr="005C0C75" w:rsidRDefault="00DD00B4" w:rsidP="00DD00B4">
      <w:pPr>
        <w:pStyle w:val="titular2DFI"/>
        <w:ind w:left="0"/>
        <w:jc w:val="both"/>
      </w:pPr>
    </w:p>
    <w:p w14:paraId="7E08F8DC" w14:textId="77777777" w:rsidR="00DD00B4" w:rsidRPr="005C0C75" w:rsidRDefault="00DD00B4" w:rsidP="00DD00B4">
      <w:pPr>
        <w:pStyle w:val="titular2DFI"/>
      </w:pPr>
    </w:p>
    <w:p w14:paraId="39401B5D" w14:textId="77777777" w:rsidR="00DD00B4" w:rsidRPr="005C0C75" w:rsidRDefault="00DD00B4" w:rsidP="00DD00B4">
      <w:pPr>
        <w:pStyle w:val="titular2DFI"/>
      </w:pPr>
    </w:p>
    <w:p w14:paraId="6B6699F8" w14:textId="552BD427" w:rsidR="003A09FA" w:rsidRDefault="00DD00B4" w:rsidP="00DD00B4">
      <w:pPr>
        <w:pStyle w:val="titular2DFI"/>
      </w:pPr>
      <w:r w:rsidRPr="005C0C75">
        <w:t>Nombre y cargo del responsable institucional</w:t>
      </w:r>
    </w:p>
    <w:p w14:paraId="6DAD9E25" w14:textId="77777777" w:rsidR="003A09FA" w:rsidRPr="003A09FA" w:rsidRDefault="003A09FA" w:rsidP="003A09FA">
      <w:pPr>
        <w:rPr>
          <w:lang w:val="es-ES_tradnl" w:eastAsia="en-US"/>
        </w:rPr>
      </w:pPr>
    </w:p>
    <w:p w14:paraId="5DEB5F27" w14:textId="77777777" w:rsidR="003A09FA" w:rsidRPr="003A09FA" w:rsidRDefault="003A09FA" w:rsidP="003A09FA">
      <w:pPr>
        <w:rPr>
          <w:lang w:val="es-ES_tradnl" w:eastAsia="en-US"/>
        </w:rPr>
      </w:pPr>
    </w:p>
    <w:p w14:paraId="1E509B94" w14:textId="77777777" w:rsidR="003A09FA" w:rsidRPr="003A09FA" w:rsidRDefault="003A09FA" w:rsidP="003A09FA">
      <w:pPr>
        <w:rPr>
          <w:lang w:val="es-ES_tradnl" w:eastAsia="en-US"/>
        </w:rPr>
      </w:pPr>
    </w:p>
    <w:p w14:paraId="0D76B795" w14:textId="156D3929" w:rsidR="003A09FA" w:rsidRDefault="003A09FA" w:rsidP="003A09FA">
      <w:pPr>
        <w:rPr>
          <w:lang w:val="es-ES_tradnl" w:eastAsia="en-US"/>
        </w:rPr>
      </w:pPr>
    </w:p>
    <w:p w14:paraId="1A369CCF" w14:textId="3C2A6C8B" w:rsidR="003A09FA" w:rsidRDefault="003A09FA" w:rsidP="003A09FA">
      <w:pPr>
        <w:rPr>
          <w:lang w:val="es-ES_tradnl" w:eastAsia="en-US"/>
        </w:rPr>
      </w:pPr>
    </w:p>
    <w:p w14:paraId="4158EB45" w14:textId="77777777" w:rsidR="00E80557" w:rsidRDefault="00E80557" w:rsidP="003A09FA">
      <w:pPr>
        <w:ind w:firstLine="708"/>
        <w:rPr>
          <w:lang w:val="es-ES_tradnl" w:eastAsia="en-US"/>
        </w:rPr>
        <w:sectPr w:rsidR="00E80557" w:rsidSect="00CF2F8F">
          <w:headerReference w:type="default" r:id="rId15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14:paraId="39040B67" w14:textId="77777777" w:rsidR="00E80557" w:rsidRDefault="00E80557" w:rsidP="00E80557">
      <w:pPr>
        <w:pStyle w:val="Textoindependiente"/>
        <w:rPr>
          <w:rFonts w:ascii="Arial" w:hAnsi="Arial" w:cs="Arial"/>
          <w:i/>
          <w:iCs/>
        </w:rPr>
      </w:pPr>
    </w:p>
    <w:p w14:paraId="6B3633B9" w14:textId="77777777" w:rsidR="00E80557" w:rsidRDefault="00E80557" w:rsidP="00E80557">
      <w:pPr>
        <w:pStyle w:val="Textoindependiente"/>
        <w:tabs>
          <w:tab w:val="center" w:pos="3960"/>
          <w:tab w:val="center" w:pos="7920"/>
        </w:tabs>
        <w:jc w:val="both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ab/>
        <w:t xml:space="preserve">            FORMULARIO DE POSTULACIÓN</w:t>
      </w:r>
      <w:r>
        <w:rPr>
          <w:rFonts w:ascii="Arial" w:hAnsi="Arial" w:cs="Arial"/>
          <w:i/>
          <w:iCs/>
        </w:rPr>
        <w:tab/>
      </w:r>
    </w:p>
    <w:p w14:paraId="196B4116" w14:textId="77777777" w:rsidR="00E80557" w:rsidRDefault="00E80557" w:rsidP="00E80557">
      <w:pPr>
        <w:pStyle w:val="Textoindependiente"/>
        <w:tabs>
          <w:tab w:val="center" w:pos="3960"/>
          <w:tab w:val="center" w:pos="7920"/>
        </w:tabs>
        <w:rPr>
          <w:rFonts w:ascii="Arial" w:hAnsi="Arial" w:cs="Arial"/>
          <w:i/>
          <w:iCs/>
        </w:rPr>
      </w:pPr>
      <w:r w:rsidRPr="0019461D">
        <w:rPr>
          <w:rFonts w:ascii="Arial" w:hAnsi="Arial" w:cs="Arial"/>
          <w:i/>
          <w:iCs/>
        </w:rPr>
        <w:t>PARA ESTUDIANTES DE PREGRADO</w:t>
      </w:r>
      <w:r>
        <w:rPr>
          <w:rFonts w:ascii="Arial" w:hAnsi="Arial" w:cs="Arial"/>
          <w:i/>
          <w:iCs/>
        </w:rPr>
        <w:t xml:space="preserve"> A </w:t>
      </w:r>
    </w:p>
    <w:p w14:paraId="42ACACA7" w14:textId="77777777" w:rsidR="00E80557" w:rsidRDefault="00E80557" w:rsidP="00E80557">
      <w:pPr>
        <w:pStyle w:val="Textoindependiente"/>
        <w:tabs>
          <w:tab w:val="center" w:pos="3960"/>
          <w:tab w:val="center" w:pos="7920"/>
        </w:tabs>
        <w:rPr>
          <w:rFonts w:ascii="Arial" w:hAnsi="Arial" w:cs="Arial"/>
          <w:i/>
          <w:iCs/>
          <w:color w:val="0F243E" w:themeColor="text2" w:themeShade="80"/>
          <w:u w:val="single"/>
        </w:rPr>
      </w:pPr>
      <w:r w:rsidRPr="00626263">
        <w:rPr>
          <w:rFonts w:ascii="Arial" w:hAnsi="Arial" w:cs="Arial"/>
          <w:i/>
          <w:iCs/>
          <w:color w:val="0F243E" w:themeColor="text2" w:themeShade="80"/>
          <w:u w:val="single"/>
        </w:rPr>
        <w:t xml:space="preserve">PROGRAMA DE </w:t>
      </w:r>
      <w:r>
        <w:rPr>
          <w:rFonts w:ascii="Arial" w:hAnsi="Arial" w:cs="Arial"/>
          <w:i/>
          <w:iCs/>
          <w:color w:val="0F243E" w:themeColor="text2" w:themeShade="80"/>
          <w:u w:val="single"/>
        </w:rPr>
        <w:t>TUTORÍA ACADÉMICA</w:t>
      </w:r>
    </w:p>
    <w:p w14:paraId="75685D54" w14:textId="77777777" w:rsidR="00E80557" w:rsidRDefault="00E80557" w:rsidP="00E80557">
      <w:pPr>
        <w:pStyle w:val="Textoindependiente"/>
        <w:tabs>
          <w:tab w:val="center" w:pos="3960"/>
          <w:tab w:val="center" w:pos="7920"/>
        </w:tabs>
        <w:rPr>
          <w:rFonts w:ascii="Arial" w:hAnsi="Arial" w:cs="Arial"/>
          <w:i/>
          <w:iCs/>
          <w:color w:val="0F243E" w:themeColor="text2" w:themeShade="80"/>
          <w:u w:val="single"/>
        </w:rPr>
      </w:pPr>
    </w:p>
    <w:p w14:paraId="3FD1577A" w14:textId="77777777" w:rsidR="00E80557" w:rsidRPr="00D41802" w:rsidRDefault="00E80557" w:rsidP="00E80557">
      <w:pPr>
        <w:pStyle w:val="Textoindependiente"/>
        <w:tabs>
          <w:tab w:val="center" w:pos="3960"/>
          <w:tab w:val="center" w:pos="7920"/>
        </w:tabs>
        <w:rPr>
          <w:rFonts w:ascii="Arial" w:hAnsi="Arial" w:cs="Arial"/>
          <w:i/>
          <w:iCs/>
          <w:sz w:val="22"/>
        </w:rPr>
      </w:pPr>
      <w:r w:rsidRPr="00D41802">
        <w:rPr>
          <w:rFonts w:ascii="Arial" w:hAnsi="Arial" w:cs="Arial"/>
          <w:i/>
          <w:iCs/>
          <w:sz w:val="22"/>
        </w:rPr>
        <w:t>CONTRATO DE PERSONAL TRANSITORIO</w:t>
      </w:r>
    </w:p>
    <w:p w14:paraId="5D15B5D1" w14:textId="77777777" w:rsidR="00E80557" w:rsidRPr="00626263" w:rsidRDefault="00E80557" w:rsidP="00E80557">
      <w:pPr>
        <w:pStyle w:val="Textoindependiente"/>
        <w:tabs>
          <w:tab w:val="center" w:pos="3960"/>
          <w:tab w:val="center" w:pos="7920"/>
        </w:tabs>
        <w:rPr>
          <w:rFonts w:ascii="Arial" w:hAnsi="Arial" w:cs="Arial"/>
          <w:i/>
          <w:iCs/>
          <w:color w:val="0F243E" w:themeColor="text2" w:themeShade="80"/>
          <w:u w:val="single"/>
        </w:rPr>
      </w:pPr>
    </w:p>
    <w:p w14:paraId="24ECEC3E" w14:textId="77777777" w:rsidR="00E80557" w:rsidRDefault="00E80557" w:rsidP="00E80557">
      <w:pPr>
        <w:jc w:val="center"/>
      </w:pPr>
    </w:p>
    <w:tbl>
      <w:tblPr>
        <w:tblpPr w:leftFromText="141" w:rightFromText="141" w:vertAnchor="text" w:horzAnchor="margin" w:tblpY="-22"/>
        <w:tblW w:w="9191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529"/>
        <w:gridCol w:w="2269"/>
        <w:gridCol w:w="375"/>
        <w:gridCol w:w="921"/>
        <w:gridCol w:w="922"/>
        <w:gridCol w:w="179"/>
        <w:gridCol w:w="1996"/>
      </w:tblGrid>
      <w:tr w:rsidR="00E80557" w14:paraId="34F64188" w14:textId="77777777" w:rsidTr="001E65F0">
        <w:trPr>
          <w:cantSplit/>
          <w:trHeight w:val="518"/>
        </w:trPr>
        <w:tc>
          <w:tcPr>
            <w:tcW w:w="9191" w:type="dxa"/>
            <w:gridSpan w:val="7"/>
            <w:tcBorders>
              <w:top w:val="double" w:sz="6" w:space="0" w:color="000000"/>
              <w:bottom w:val="single" w:sz="6" w:space="0" w:color="000000"/>
            </w:tcBorders>
            <w:shd w:val="clear" w:color="auto" w:fill="CCFFFF"/>
            <w:vAlign w:val="center"/>
          </w:tcPr>
          <w:p w14:paraId="302FCDC8" w14:textId="77777777" w:rsidR="00E80557" w:rsidRDefault="00E80557" w:rsidP="001E65F0">
            <w:pPr>
              <w:pStyle w:val="Ttulo1"/>
              <w:rPr>
                <w:caps/>
              </w:rPr>
            </w:pPr>
            <w:r>
              <w:rPr>
                <w:caps/>
              </w:rPr>
              <w:t>ANTECEDENTES PERSONALES DEL POSTULANTE</w:t>
            </w:r>
          </w:p>
        </w:tc>
      </w:tr>
      <w:tr w:rsidR="00E80557" w14:paraId="1B98264F" w14:textId="77777777" w:rsidTr="001E65F0">
        <w:trPr>
          <w:cantSplit/>
          <w:trHeight w:val="693"/>
        </w:trPr>
        <w:tc>
          <w:tcPr>
            <w:tcW w:w="2529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63CCA02" w14:textId="2526E79D" w:rsidR="00E80557" w:rsidRDefault="00E80557" w:rsidP="001E65F0"/>
        </w:tc>
        <w:tc>
          <w:tcPr>
            <w:tcW w:w="2269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51E9321" w14:textId="7CDC1B87" w:rsidR="00E80557" w:rsidRDefault="00E80557" w:rsidP="001E65F0"/>
        </w:tc>
        <w:tc>
          <w:tcPr>
            <w:tcW w:w="4393" w:type="dxa"/>
            <w:gridSpan w:val="5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0FF421D" w14:textId="388346A0" w:rsidR="00E80557" w:rsidRDefault="00E80557" w:rsidP="001E65F0"/>
        </w:tc>
      </w:tr>
      <w:tr w:rsidR="00E80557" w14:paraId="04870443" w14:textId="77777777" w:rsidTr="001E65F0">
        <w:trPr>
          <w:cantSplit/>
        </w:trPr>
        <w:tc>
          <w:tcPr>
            <w:tcW w:w="2529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37025B06" w14:textId="77777777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  <w:r w:rsidRPr="00D41802">
              <w:rPr>
                <w:rFonts w:ascii="Arial" w:hAnsi="Arial" w:cs="Arial"/>
                <w:sz w:val="18"/>
              </w:rPr>
              <w:t>Apellido Paterno</w:t>
            </w:r>
          </w:p>
        </w:tc>
        <w:tc>
          <w:tcPr>
            <w:tcW w:w="2269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06AC31A" w14:textId="77777777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  <w:r w:rsidRPr="00D41802">
              <w:rPr>
                <w:rFonts w:ascii="Arial" w:hAnsi="Arial" w:cs="Arial"/>
                <w:sz w:val="18"/>
              </w:rPr>
              <w:t>Apellido Materno</w:t>
            </w:r>
          </w:p>
        </w:tc>
        <w:tc>
          <w:tcPr>
            <w:tcW w:w="4393" w:type="dxa"/>
            <w:gridSpan w:val="5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4ACBB90D" w14:textId="77777777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  <w:r w:rsidRPr="00D41802">
              <w:rPr>
                <w:rFonts w:ascii="Arial" w:hAnsi="Arial" w:cs="Arial"/>
                <w:sz w:val="18"/>
              </w:rPr>
              <w:t>Nombres</w:t>
            </w:r>
          </w:p>
        </w:tc>
      </w:tr>
      <w:tr w:rsidR="00E80557" w14:paraId="2D0234DF" w14:textId="77777777" w:rsidTr="001E65F0">
        <w:trPr>
          <w:cantSplit/>
          <w:trHeight w:val="874"/>
        </w:trPr>
        <w:tc>
          <w:tcPr>
            <w:tcW w:w="4798" w:type="dxa"/>
            <w:gridSpan w:val="2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ABB3E54" w14:textId="29D6BCB7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397" w:type="dxa"/>
            <w:gridSpan w:val="4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C52FB01" w14:textId="77777777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</w:p>
          <w:p w14:paraId="66740AB6" w14:textId="1F2DA1EA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996" w:type="dxa"/>
            <w:tcBorders>
              <w:top w:val="single" w:sz="6" w:space="0" w:color="000000"/>
              <w:bottom w:val="single" w:sz="6" w:space="0" w:color="000000"/>
            </w:tcBorders>
          </w:tcPr>
          <w:p w14:paraId="0CCBCE8C" w14:textId="77777777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  <w:r w:rsidRPr="00D41802">
              <w:rPr>
                <w:rFonts w:ascii="Arial" w:hAnsi="Arial" w:cs="Arial"/>
                <w:noProof/>
                <w:sz w:val="18"/>
                <w:lang w:val="es-CL" w:eastAsia="es-CL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19800EF" wp14:editId="3F6885F3">
                      <wp:simplePos x="0" y="0"/>
                      <wp:positionH relativeFrom="column">
                        <wp:posOffset>489585</wp:posOffset>
                      </wp:positionH>
                      <wp:positionV relativeFrom="paragraph">
                        <wp:posOffset>34290</wp:posOffset>
                      </wp:positionV>
                      <wp:extent cx="375920" cy="278130"/>
                      <wp:effectExtent l="0" t="0" r="24130" b="26670"/>
                      <wp:wrapNone/>
                      <wp:docPr id="13" name="Oval 4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75920" cy="2781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867FD9" w14:textId="77777777" w:rsidR="00E80557" w:rsidRDefault="00E80557" w:rsidP="00E8055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8"/>
                                    </w:rPr>
                                    <w:t>F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19800EF" id="Oval 472" o:spid="_x0000_s1026" style="position:absolute;margin-left:38.55pt;margin-top:2.7pt;width:29.6pt;height:21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">
                      <v:textbox>
                        <w:txbxContent>
                          <w:p w14:paraId="1E867FD9" w14:textId="77777777" w:rsidR="00E80557" w:rsidRDefault="00E80557" w:rsidP="00E80557">
                            <w:pPr>
                              <w:jc w:val="center"/>
                              <w:rPr>
                                <w:rFonts w:ascii="Arial" w:hAnsi="Arial" w:cs="Arial"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</w:rPr>
                              <w:t>F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Pr="00D41802">
              <w:rPr>
                <w:rFonts w:ascii="Arial" w:hAnsi="Arial" w:cs="Arial"/>
                <w:noProof/>
                <w:sz w:val="18"/>
                <w:lang w:val="es-CL" w:eastAsia="es-CL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7E78CCD" wp14:editId="79FD525B">
                      <wp:simplePos x="0" y="0"/>
                      <wp:positionH relativeFrom="column">
                        <wp:posOffset>15240</wp:posOffset>
                      </wp:positionH>
                      <wp:positionV relativeFrom="paragraph">
                        <wp:posOffset>34290</wp:posOffset>
                      </wp:positionV>
                      <wp:extent cx="381000" cy="278130"/>
                      <wp:effectExtent l="0" t="0" r="19050" b="26670"/>
                      <wp:wrapNone/>
                      <wp:docPr id="14" name="Oval 4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1000" cy="278130"/>
                              </a:xfrm>
                              <a:prstGeom prst="ellipse">
                                <a:avLst/>
                              </a:prstGeom>
                              <a:noFill/>
                              <a:ln w="12700"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8E374C9" w14:textId="77777777" w:rsidR="00E80557" w:rsidRDefault="00E80557" w:rsidP="00E8055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8"/>
                                    </w:rPr>
                                    <w:t>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7E78CCD" id="Oval 471" o:spid="_x0000_s1027" style="position:absolute;margin-left:1.2pt;margin-top:2.7pt;width:30pt;height:21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" filled="f" strokecolor="black [3200]" strokeweight="1pt">
                      <v:textbox>
                        <w:txbxContent>
                          <w:p w14:paraId="28E374C9" w14:textId="77777777" w:rsidR="00E80557" w:rsidRDefault="00E80557" w:rsidP="00E80557">
                            <w:pPr>
                              <w:jc w:val="center"/>
                              <w:rPr>
                                <w:rFonts w:ascii="Arial" w:hAnsi="Arial" w:cs="Arial"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</w:rPr>
                              <w:t>M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01BF8FF4" w14:textId="77777777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</w:p>
        </w:tc>
      </w:tr>
      <w:tr w:rsidR="00E80557" w14:paraId="7DA81F8D" w14:textId="77777777" w:rsidTr="001E65F0">
        <w:trPr>
          <w:cantSplit/>
        </w:trPr>
        <w:tc>
          <w:tcPr>
            <w:tcW w:w="4798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48B30F74" w14:textId="77777777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  <w:r w:rsidRPr="00D41802">
              <w:rPr>
                <w:rFonts w:ascii="Arial" w:hAnsi="Arial" w:cs="Arial"/>
                <w:sz w:val="18"/>
              </w:rPr>
              <w:t xml:space="preserve">RUT o Cédula de Identidad </w:t>
            </w:r>
          </w:p>
        </w:tc>
        <w:tc>
          <w:tcPr>
            <w:tcW w:w="2397" w:type="dxa"/>
            <w:gridSpan w:val="4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1864A7B7" w14:textId="77777777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  <w:r w:rsidRPr="00D41802">
              <w:rPr>
                <w:rFonts w:ascii="Arial" w:hAnsi="Arial" w:cs="Arial"/>
                <w:sz w:val="18"/>
              </w:rPr>
              <w:t>Fecha de Nacimiento</w:t>
            </w:r>
          </w:p>
        </w:tc>
        <w:tc>
          <w:tcPr>
            <w:tcW w:w="199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6882D166" w14:textId="77777777" w:rsidR="00E80557" w:rsidRPr="00D41802" w:rsidRDefault="00E80557" w:rsidP="001E65F0">
            <w:pPr>
              <w:jc w:val="center"/>
              <w:rPr>
                <w:rFonts w:ascii="Arial" w:hAnsi="Arial" w:cs="Arial"/>
                <w:sz w:val="18"/>
              </w:rPr>
            </w:pPr>
            <w:r w:rsidRPr="00D41802">
              <w:rPr>
                <w:rFonts w:ascii="Arial" w:hAnsi="Arial" w:cs="Arial"/>
                <w:sz w:val="18"/>
              </w:rPr>
              <w:t>Género</w:t>
            </w:r>
          </w:p>
        </w:tc>
      </w:tr>
      <w:tr w:rsidR="00E80557" w14:paraId="1B3E310B" w14:textId="77777777" w:rsidTr="001E65F0">
        <w:trPr>
          <w:cantSplit/>
          <w:trHeight w:val="623"/>
        </w:trPr>
        <w:tc>
          <w:tcPr>
            <w:tcW w:w="4798" w:type="dxa"/>
            <w:gridSpan w:val="2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5CF5AD6" w14:textId="77777777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</w:p>
          <w:p w14:paraId="6EDC8BE5" w14:textId="4A412E81" w:rsidR="00E80557" w:rsidRDefault="00E80557" w:rsidP="001E65F0">
            <w:pPr>
              <w:rPr>
                <w:rFonts w:ascii="Arial" w:hAnsi="Arial" w:cs="Arial"/>
                <w:sz w:val="18"/>
              </w:rPr>
            </w:pPr>
          </w:p>
          <w:p w14:paraId="1DEFCD53" w14:textId="77777777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397" w:type="dxa"/>
            <w:gridSpan w:val="4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3A4A9D2" w14:textId="270F5A12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996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F138766" w14:textId="067C0B59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</w:p>
        </w:tc>
      </w:tr>
      <w:tr w:rsidR="00E80557" w14:paraId="20123F4E" w14:textId="77777777" w:rsidTr="001E65F0">
        <w:trPr>
          <w:cantSplit/>
          <w:trHeight w:val="264"/>
        </w:trPr>
        <w:tc>
          <w:tcPr>
            <w:tcW w:w="4798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  <w:vAlign w:val="center"/>
          </w:tcPr>
          <w:p w14:paraId="3BEC366F" w14:textId="77777777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  <w:r w:rsidRPr="00D41802">
              <w:rPr>
                <w:rFonts w:ascii="Arial" w:hAnsi="Arial" w:cs="Arial"/>
                <w:sz w:val="18"/>
              </w:rPr>
              <w:t>Dirección particular  (Calle y Nº, Comuna)</w:t>
            </w:r>
          </w:p>
        </w:tc>
        <w:tc>
          <w:tcPr>
            <w:tcW w:w="2397" w:type="dxa"/>
            <w:gridSpan w:val="4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  <w:vAlign w:val="center"/>
          </w:tcPr>
          <w:p w14:paraId="6FF10614" w14:textId="77777777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  <w:r w:rsidRPr="00D41802">
              <w:rPr>
                <w:rFonts w:ascii="Arial" w:hAnsi="Arial" w:cs="Arial"/>
                <w:sz w:val="18"/>
              </w:rPr>
              <w:t>Ciudad</w:t>
            </w:r>
          </w:p>
        </w:tc>
        <w:tc>
          <w:tcPr>
            <w:tcW w:w="199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  <w:vAlign w:val="center"/>
          </w:tcPr>
          <w:p w14:paraId="0C833198" w14:textId="77777777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  <w:r w:rsidRPr="00D41802">
              <w:rPr>
                <w:rFonts w:ascii="Arial" w:hAnsi="Arial" w:cs="Arial"/>
                <w:sz w:val="18"/>
              </w:rPr>
              <w:t>Región</w:t>
            </w:r>
          </w:p>
        </w:tc>
      </w:tr>
      <w:tr w:rsidR="00E80557" w14:paraId="2A552CFE" w14:textId="77777777" w:rsidTr="001E65F0">
        <w:trPr>
          <w:cantSplit/>
        </w:trPr>
        <w:tc>
          <w:tcPr>
            <w:tcW w:w="4798" w:type="dxa"/>
            <w:gridSpan w:val="2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71357D1" w14:textId="77777777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</w:p>
          <w:p w14:paraId="3CDE9B71" w14:textId="612F2ED6" w:rsidR="00E80557" w:rsidRDefault="00E80557" w:rsidP="001E65F0">
            <w:pPr>
              <w:rPr>
                <w:rFonts w:ascii="Arial" w:hAnsi="Arial" w:cs="Arial"/>
                <w:sz w:val="18"/>
              </w:rPr>
            </w:pPr>
          </w:p>
          <w:p w14:paraId="42FE1B90" w14:textId="77777777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2397" w:type="dxa"/>
            <w:gridSpan w:val="4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974312A" w14:textId="77777777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1996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98EE788" w14:textId="785C9451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</w:p>
        </w:tc>
      </w:tr>
      <w:tr w:rsidR="00E80557" w14:paraId="1627987E" w14:textId="77777777" w:rsidTr="001E65F0">
        <w:trPr>
          <w:cantSplit/>
          <w:trHeight w:val="225"/>
        </w:trPr>
        <w:tc>
          <w:tcPr>
            <w:tcW w:w="4798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20ABC4EC" w14:textId="77777777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  <w:r w:rsidRPr="00D41802">
              <w:rPr>
                <w:rFonts w:ascii="Arial" w:hAnsi="Arial" w:cs="Arial"/>
                <w:sz w:val="18"/>
              </w:rPr>
              <w:t>Correo electrónico</w:t>
            </w:r>
          </w:p>
        </w:tc>
        <w:tc>
          <w:tcPr>
            <w:tcW w:w="2397" w:type="dxa"/>
            <w:gridSpan w:val="4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8AE517F" w14:textId="77777777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  <w:r w:rsidRPr="00D41802">
              <w:rPr>
                <w:rFonts w:ascii="Arial" w:hAnsi="Arial" w:cs="Arial"/>
                <w:sz w:val="18"/>
              </w:rPr>
              <w:t>Teléfono Fijo</w:t>
            </w:r>
          </w:p>
        </w:tc>
        <w:tc>
          <w:tcPr>
            <w:tcW w:w="199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52796514" w14:textId="77777777" w:rsidR="00E80557" w:rsidRPr="00D41802" w:rsidRDefault="00E80557" w:rsidP="001E65F0">
            <w:pPr>
              <w:rPr>
                <w:rFonts w:ascii="Arial" w:hAnsi="Arial" w:cs="Arial"/>
                <w:sz w:val="18"/>
              </w:rPr>
            </w:pPr>
            <w:r w:rsidRPr="00D41802">
              <w:rPr>
                <w:rFonts w:ascii="Arial" w:hAnsi="Arial" w:cs="Arial"/>
                <w:sz w:val="18"/>
              </w:rPr>
              <w:t>Teléfono Móvil</w:t>
            </w:r>
          </w:p>
        </w:tc>
      </w:tr>
      <w:tr w:rsidR="00E80557" w14:paraId="31CA5615" w14:textId="77777777" w:rsidTr="001E65F0">
        <w:trPr>
          <w:cantSplit/>
          <w:trHeight w:val="540"/>
        </w:trPr>
        <w:tc>
          <w:tcPr>
            <w:tcW w:w="9191" w:type="dxa"/>
            <w:gridSpan w:val="7"/>
            <w:tcBorders>
              <w:top w:val="single" w:sz="6" w:space="0" w:color="000000"/>
              <w:bottom w:val="single" w:sz="6" w:space="0" w:color="000000"/>
            </w:tcBorders>
            <w:shd w:val="clear" w:color="auto" w:fill="CCFFFF"/>
            <w:vAlign w:val="center"/>
          </w:tcPr>
          <w:p w14:paraId="0811E6A7" w14:textId="77777777" w:rsidR="00E80557" w:rsidRDefault="00E80557" w:rsidP="001E65F0">
            <w:pPr>
              <w:pStyle w:val="Ttulo1"/>
              <w:rPr>
                <w:highlight w:val="green"/>
              </w:rPr>
            </w:pPr>
            <w:r>
              <w:t>ANTECEDENTES ACADÉMICOS DEL POSTULANTE</w:t>
            </w:r>
          </w:p>
        </w:tc>
      </w:tr>
      <w:tr w:rsidR="00E80557" w14:paraId="0B1447AD" w14:textId="77777777" w:rsidTr="001E65F0">
        <w:trPr>
          <w:cantSplit/>
        </w:trPr>
        <w:tc>
          <w:tcPr>
            <w:tcW w:w="5173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  <w:vAlign w:val="center"/>
          </w:tcPr>
          <w:p w14:paraId="3A552D0F" w14:textId="77777777" w:rsidR="00E80557" w:rsidRPr="00D41802" w:rsidRDefault="00E80557" w:rsidP="001E65F0">
            <w:pPr>
              <w:rPr>
                <w:rFonts w:ascii="Arial" w:hAnsi="Arial" w:cs="Arial"/>
              </w:rPr>
            </w:pPr>
            <w:r w:rsidRPr="00D41802">
              <w:rPr>
                <w:rFonts w:ascii="Arial" w:hAnsi="Arial" w:cs="Arial"/>
              </w:rPr>
              <w:t>Carrera de Pregrado</w:t>
            </w:r>
          </w:p>
        </w:tc>
        <w:tc>
          <w:tcPr>
            <w:tcW w:w="92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  <w:vAlign w:val="center"/>
          </w:tcPr>
          <w:p w14:paraId="70AE7296" w14:textId="77777777" w:rsidR="00E80557" w:rsidRPr="00D41802" w:rsidRDefault="00E80557" w:rsidP="001E65F0">
            <w:pPr>
              <w:rPr>
                <w:rFonts w:ascii="Arial" w:hAnsi="Arial" w:cs="Arial"/>
              </w:rPr>
            </w:pPr>
            <w:r w:rsidRPr="00D41802">
              <w:rPr>
                <w:rFonts w:ascii="Arial" w:hAnsi="Arial" w:cs="Arial"/>
              </w:rPr>
              <w:t>Año de Ingreso</w:t>
            </w:r>
          </w:p>
        </w:tc>
        <w:tc>
          <w:tcPr>
            <w:tcW w:w="92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  <w:vAlign w:val="center"/>
          </w:tcPr>
          <w:p w14:paraId="6F6ED209" w14:textId="77777777" w:rsidR="00E80557" w:rsidRPr="00D41802" w:rsidRDefault="00E80557" w:rsidP="001E65F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ño que cursa</w:t>
            </w:r>
          </w:p>
        </w:tc>
        <w:tc>
          <w:tcPr>
            <w:tcW w:w="2175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  <w:vAlign w:val="center"/>
          </w:tcPr>
          <w:p w14:paraId="097C92B1" w14:textId="77777777" w:rsidR="00E80557" w:rsidRPr="00D41802" w:rsidRDefault="00E80557" w:rsidP="001E65F0">
            <w:pPr>
              <w:jc w:val="center"/>
              <w:rPr>
                <w:rFonts w:ascii="Arial" w:hAnsi="Arial" w:cs="Arial"/>
              </w:rPr>
            </w:pPr>
            <w:r w:rsidRPr="00D41802">
              <w:rPr>
                <w:rFonts w:ascii="Arial" w:hAnsi="Arial" w:cs="Arial"/>
              </w:rPr>
              <w:t>Promedio Notas</w:t>
            </w:r>
          </w:p>
        </w:tc>
      </w:tr>
      <w:tr w:rsidR="00E80557" w14:paraId="4DEC6F5F" w14:textId="77777777" w:rsidTr="001E65F0">
        <w:trPr>
          <w:cantSplit/>
          <w:trHeight w:val="707"/>
        </w:trPr>
        <w:tc>
          <w:tcPr>
            <w:tcW w:w="5173" w:type="dxa"/>
            <w:gridSpan w:val="3"/>
            <w:tcBorders>
              <w:top w:val="single" w:sz="6" w:space="0" w:color="000000"/>
            </w:tcBorders>
            <w:vAlign w:val="center"/>
          </w:tcPr>
          <w:p w14:paraId="240E743E" w14:textId="24E40964" w:rsidR="00E80557" w:rsidRPr="0024065C" w:rsidRDefault="00E80557" w:rsidP="001E65F0">
            <w:pPr>
              <w:rPr>
                <w:rFonts w:ascii="Arial" w:hAnsi="Arial" w:cs="Arial"/>
              </w:rPr>
            </w:pPr>
          </w:p>
        </w:tc>
        <w:tc>
          <w:tcPr>
            <w:tcW w:w="921" w:type="dxa"/>
            <w:tcBorders>
              <w:top w:val="single" w:sz="6" w:space="0" w:color="000000"/>
            </w:tcBorders>
            <w:vAlign w:val="center"/>
          </w:tcPr>
          <w:p w14:paraId="598E316F" w14:textId="3F7C5A30" w:rsidR="00E80557" w:rsidRDefault="00E80557" w:rsidP="001E65F0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922" w:type="dxa"/>
            <w:tcBorders>
              <w:top w:val="single" w:sz="6" w:space="0" w:color="000000"/>
            </w:tcBorders>
            <w:vAlign w:val="center"/>
          </w:tcPr>
          <w:p w14:paraId="3F0B5108" w14:textId="25C51214" w:rsidR="00E80557" w:rsidRDefault="00E80557" w:rsidP="001E65F0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175" w:type="dxa"/>
            <w:gridSpan w:val="2"/>
            <w:tcBorders>
              <w:top w:val="single" w:sz="6" w:space="0" w:color="000000"/>
            </w:tcBorders>
            <w:vAlign w:val="center"/>
          </w:tcPr>
          <w:p w14:paraId="3030745A" w14:textId="40E9EA32" w:rsidR="00E80557" w:rsidRDefault="00E80557" w:rsidP="001E65F0">
            <w:pPr>
              <w:rPr>
                <w:rFonts w:ascii="Arial" w:hAnsi="Arial" w:cs="Arial"/>
                <w:sz w:val="22"/>
              </w:rPr>
            </w:pPr>
          </w:p>
        </w:tc>
      </w:tr>
      <w:tr w:rsidR="00E80557" w14:paraId="1B06FA12" w14:textId="77777777" w:rsidTr="001E65F0">
        <w:trPr>
          <w:cantSplit/>
          <w:trHeight w:val="710"/>
        </w:trPr>
        <w:tc>
          <w:tcPr>
            <w:tcW w:w="5173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  <w:vAlign w:val="center"/>
          </w:tcPr>
          <w:p w14:paraId="02795EB7" w14:textId="77777777" w:rsidR="00E80557" w:rsidRPr="0024065C" w:rsidRDefault="00E80557" w:rsidP="001E65F0">
            <w:pPr>
              <w:rPr>
                <w:rFonts w:ascii="Arial" w:hAnsi="Arial" w:cs="Arial"/>
              </w:rPr>
            </w:pPr>
            <w:r w:rsidRPr="0024065C">
              <w:rPr>
                <w:rFonts w:ascii="Arial" w:hAnsi="Arial" w:cs="Arial"/>
              </w:rPr>
              <w:t>Área a la que postula a Tutoría</w:t>
            </w:r>
          </w:p>
        </w:tc>
        <w:tc>
          <w:tcPr>
            <w:tcW w:w="4018" w:type="dxa"/>
            <w:gridSpan w:val="4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053345BC" w14:textId="3ACCF956" w:rsidR="00E80557" w:rsidRPr="00D12AD8" w:rsidRDefault="00E80557" w:rsidP="001E65F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5B4348E" w14:textId="53E89066" w:rsidR="00E80557" w:rsidRDefault="00E80557" w:rsidP="00E80557">
      <w:pPr>
        <w:pStyle w:val="HTMLBody"/>
        <w:jc w:val="both"/>
        <w:rPr>
          <w:rFonts w:asciiTheme="minorHAnsi" w:hAnsiTheme="minorHAnsi" w:cs="Arial"/>
          <w:b/>
          <w:bCs/>
          <w:sz w:val="28"/>
          <w:szCs w:val="28"/>
          <w:u w:val="single"/>
        </w:rPr>
      </w:pPr>
      <w:r>
        <w:rPr>
          <w:rFonts w:asciiTheme="minorHAnsi" w:hAnsiTheme="minorHAnsi" w:cs="Arial"/>
          <w:b/>
          <w:bCs/>
          <w:sz w:val="28"/>
          <w:szCs w:val="28"/>
          <w:u w:val="single"/>
        </w:rPr>
        <w:t xml:space="preserve">Plazo de entrega de antecedentes el </w:t>
      </w:r>
      <w:r>
        <w:rPr>
          <w:rFonts w:asciiTheme="minorHAnsi" w:hAnsiTheme="minorHAnsi" w:cs="Arial"/>
          <w:b/>
          <w:bCs/>
          <w:sz w:val="28"/>
          <w:szCs w:val="28"/>
          <w:u w:val="single"/>
        </w:rPr>
        <w:t>XX</w:t>
      </w:r>
      <w:r>
        <w:rPr>
          <w:rFonts w:asciiTheme="minorHAnsi" w:hAnsiTheme="minorHAnsi" w:cs="Arial"/>
          <w:b/>
          <w:bCs/>
          <w:sz w:val="28"/>
          <w:szCs w:val="28"/>
          <w:u w:val="single"/>
        </w:rPr>
        <w:t xml:space="preserve"> de </w:t>
      </w:r>
      <w:r>
        <w:rPr>
          <w:rFonts w:asciiTheme="minorHAnsi" w:hAnsiTheme="minorHAnsi" w:cs="Arial"/>
          <w:b/>
          <w:bCs/>
          <w:sz w:val="28"/>
          <w:szCs w:val="28"/>
          <w:u w:val="single"/>
        </w:rPr>
        <w:t>mes de 20XX</w:t>
      </w:r>
    </w:p>
    <w:p w14:paraId="1D512D1A" w14:textId="77777777" w:rsidR="00E80557" w:rsidRDefault="00E80557" w:rsidP="00E80557">
      <w:pPr>
        <w:jc w:val="center"/>
      </w:pPr>
    </w:p>
    <w:p w14:paraId="4E3C03E7" w14:textId="77777777" w:rsidR="00E80557" w:rsidRDefault="00E80557" w:rsidP="00E80557">
      <w:pPr>
        <w:pStyle w:val="Textoindependiente"/>
        <w:rPr>
          <w:rFonts w:ascii="Arial" w:hAnsi="Arial" w:cs="Arial"/>
          <w:i/>
          <w:iCs/>
        </w:rPr>
      </w:pPr>
    </w:p>
    <w:p w14:paraId="6F6E9D5E" w14:textId="77777777" w:rsidR="00E80557" w:rsidRDefault="00E80557" w:rsidP="00E80557">
      <w:pPr>
        <w:pStyle w:val="Textoindependiente"/>
        <w:rPr>
          <w:rFonts w:ascii="Arial" w:hAnsi="Arial" w:cs="Arial"/>
          <w:i/>
          <w:iCs/>
        </w:rPr>
      </w:pPr>
    </w:p>
    <w:p w14:paraId="4DEE9849" w14:textId="000E582A" w:rsidR="003A09FA" w:rsidRDefault="003A09FA" w:rsidP="003A09FA">
      <w:pPr>
        <w:ind w:firstLine="708"/>
        <w:rPr>
          <w:lang w:val="es-ES_tradnl" w:eastAsia="en-US"/>
        </w:rPr>
        <w:sectPr w:rsidR="003A09FA" w:rsidSect="00E80557">
          <w:headerReference w:type="default" r:id="rId16"/>
          <w:pgSz w:w="12240" w:h="15840"/>
          <w:pgMar w:top="1418" w:right="1701" w:bottom="1418" w:left="1701" w:header="709" w:footer="709" w:gutter="0"/>
          <w:cols w:space="708"/>
          <w:docGrid w:linePitch="360"/>
        </w:sectPr>
      </w:pPr>
    </w:p>
    <w:p w14:paraId="4292E4F1" w14:textId="0C4A3E99" w:rsidR="003A09FA" w:rsidRDefault="003A09FA" w:rsidP="003A09FA">
      <w:pPr>
        <w:ind w:firstLine="708"/>
        <w:rPr>
          <w:lang w:val="es-ES_tradnl" w:eastAsia="en-US"/>
        </w:rPr>
      </w:pPr>
    </w:p>
    <w:p w14:paraId="0AC6066E" w14:textId="77777777" w:rsidR="00364861" w:rsidRDefault="00364861" w:rsidP="00364861">
      <w:pPr>
        <w:pStyle w:val="TG"/>
        <w:rPr>
          <w:sz w:val="24"/>
          <w:szCs w:val="24"/>
        </w:rPr>
      </w:pPr>
    </w:p>
    <w:p w14:paraId="69F16860" w14:textId="77777777" w:rsidR="00364861" w:rsidRDefault="00364861" w:rsidP="00364861">
      <w:pPr>
        <w:pStyle w:val="TG"/>
        <w:rPr>
          <w:sz w:val="24"/>
          <w:szCs w:val="24"/>
        </w:rPr>
      </w:pPr>
      <w:r w:rsidRPr="0022575E">
        <w:rPr>
          <w:sz w:val="24"/>
          <w:szCs w:val="24"/>
        </w:rPr>
        <w:t>ACTA</w:t>
      </w:r>
    </w:p>
    <w:p w14:paraId="6D3E107A" w14:textId="77777777" w:rsidR="00364861" w:rsidRDefault="00364861" w:rsidP="00364861">
      <w:pPr>
        <w:pStyle w:val="TG"/>
        <w:rPr>
          <w:sz w:val="24"/>
          <w:szCs w:val="24"/>
        </w:rPr>
      </w:pPr>
    </w:p>
    <w:p w14:paraId="010AFDDA" w14:textId="77777777" w:rsidR="00364861" w:rsidRDefault="00364861" w:rsidP="00364861">
      <w:pPr>
        <w:pStyle w:val="TG"/>
        <w:rPr>
          <w:sz w:val="24"/>
          <w:szCs w:val="24"/>
        </w:rPr>
      </w:pPr>
    </w:p>
    <w:p w14:paraId="1DB94C78" w14:textId="77777777" w:rsidR="00364861" w:rsidRPr="0022575E" w:rsidRDefault="00364861" w:rsidP="00364861">
      <w:pPr>
        <w:jc w:val="both"/>
        <w:rPr>
          <w:rFonts w:asciiTheme="minorHAnsi" w:hAnsiTheme="minorHAnsi" w:cstheme="minorHAnsi"/>
          <w:sz w:val="22"/>
          <w:szCs w:val="22"/>
        </w:rPr>
      </w:pPr>
      <w:r w:rsidRPr="0022575E">
        <w:rPr>
          <w:rFonts w:asciiTheme="minorHAnsi" w:hAnsiTheme="minorHAnsi" w:cstheme="minorHAnsi"/>
          <w:sz w:val="22"/>
          <w:szCs w:val="22"/>
        </w:rPr>
        <w:t xml:space="preserve">En Antofagasta a 30 de septiembre de 2019, siendo </w:t>
      </w:r>
      <w:r>
        <w:rPr>
          <w:rFonts w:asciiTheme="minorHAnsi" w:hAnsiTheme="minorHAnsi" w:cstheme="minorHAnsi"/>
          <w:sz w:val="22"/>
          <w:szCs w:val="22"/>
        </w:rPr>
        <w:t xml:space="preserve">las 17:00 horas, se reúnen el </w:t>
      </w:r>
      <w:r w:rsidRPr="00731CED">
        <w:rPr>
          <w:rFonts w:asciiTheme="minorHAnsi" w:hAnsiTheme="minorHAnsi" w:cstheme="minorHAnsi"/>
          <w:b/>
          <w:color w:val="FF0000"/>
          <w:sz w:val="22"/>
          <w:szCs w:val="22"/>
        </w:rPr>
        <w:t>Indicar el</w:t>
      </w:r>
      <w:r w:rsidRPr="00731CED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731CED">
        <w:rPr>
          <w:rFonts w:asciiTheme="minorHAnsi" w:hAnsiTheme="minorHAnsi" w:cstheme="minorHAnsi"/>
          <w:b/>
          <w:color w:val="FF0000"/>
          <w:sz w:val="22"/>
          <w:szCs w:val="22"/>
        </w:rPr>
        <w:t>cargo del miembro de la comisión</w:t>
      </w:r>
      <w:r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1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 w:rsidRPr="00731CED">
        <w:rPr>
          <w:rFonts w:asciiTheme="minorHAnsi" w:hAnsiTheme="minorHAnsi" w:cstheme="minorHAnsi"/>
          <w:b/>
          <w:color w:val="FF0000"/>
          <w:sz w:val="22"/>
          <w:szCs w:val="22"/>
        </w:rPr>
        <w:t>Nombres Apellidos</w:t>
      </w:r>
      <w:r>
        <w:rPr>
          <w:rFonts w:asciiTheme="minorHAnsi" w:hAnsiTheme="minorHAnsi" w:cstheme="minorHAnsi"/>
          <w:sz w:val="22"/>
          <w:szCs w:val="22"/>
        </w:rPr>
        <w:t xml:space="preserve">, el </w:t>
      </w:r>
      <w:r w:rsidRPr="00731CED">
        <w:rPr>
          <w:rFonts w:asciiTheme="minorHAnsi" w:hAnsiTheme="minorHAnsi" w:cstheme="minorHAnsi"/>
          <w:b/>
          <w:color w:val="FF0000"/>
          <w:sz w:val="22"/>
          <w:szCs w:val="22"/>
        </w:rPr>
        <w:t>Indicar el</w:t>
      </w:r>
      <w:r w:rsidRPr="00731CED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731CED">
        <w:rPr>
          <w:rFonts w:asciiTheme="minorHAnsi" w:hAnsiTheme="minorHAnsi" w:cstheme="minorHAnsi"/>
          <w:b/>
          <w:color w:val="FF0000"/>
          <w:sz w:val="22"/>
          <w:szCs w:val="22"/>
        </w:rPr>
        <w:t>cargo del miembro de la comisión</w:t>
      </w:r>
      <w:r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2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 w:rsidRPr="00731CED">
        <w:rPr>
          <w:rFonts w:asciiTheme="minorHAnsi" w:hAnsiTheme="minorHAnsi" w:cstheme="minorHAnsi"/>
          <w:b/>
          <w:color w:val="FF0000"/>
          <w:sz w:val="22"/>
          <w:szCs w:val="22"/>
        </w:rPr>
        <w:t>Nombres Apellidos</w:t>
      </w:r>
      <w:r>
        <w:rPr>
          <w:rFonts w:asciiTheme="minorHAnsi" w:hAnsiTheme="minorHAnsi" w:cstheme="minorHAnsi"/>
          <w:sz w:val="22"/>
          <w:szCs w:val="22"/>
        </w:rPr>
        <w:t xml:space="preserve"> y </w:t>
      </w:r>
      <w:r w:rsidRPr="00731CED">
        <w:rPr>
          <w:rFonts w:asciiTheme="minorHAnsi" w:hAnsiTheme="minorHAnsi" w:cstheme="minorHAnsi"/>
          <w:b/>
          <w:color w:val="FF0000"/>
          <w:sz w:val="22"/>
          <w:szCs w:val="22"/>
        </w:rPr>
        <w:t>Indicar el</w:t>
      </w:r>
      <w:r w:rsidRPr="00731CED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731CED">
        <w:rPr>
          <w:rFonts w:asciiTheme="minorHAnsi" w:hAnsiTheme="minorHAnsi" w:cstheme="minorHAnsi"/>
          <w:b/>
          <w:color w:val="FF0000"/>
          <w:sz w:val="22"/>
          <w:szCs w:val="22"/>
        </w:rPr>
        <w:t>cargo del miembro de la comisión</w:t>
      </w:r>
      <w:r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3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 w:rsidRPr="00731CED">
        <w:rPr>
          <w:rFonts w:asciiTheme="minorHAnsi" w:hAnsiTheme="minorHAnsi" w:cstheme="minorHAnsi"/>
          <w:b/>
          <w:color w:val="FF0000"/>
          <w:sz w:val="22"/>
          <w:szCs w:val="22"/>
        </w:rPr>
        <w:t>Nombres Apellidos</w:t>
      </w:r>
      <w:r w:rsidRPr="0022575E">
        <w:rPr>
          <w:rFonts w:asciiTheme="minorHAnsi" w:hAnsiTheme="minorHAnsi" w:cstheme="minorHAnsi"/>
          <w:sz w:val="22"/>
          <w:szCs w:val="22"/>
        </w:rPr>
        <w:t xml:space="preserve">, con el objeto de resolver el llamado a concurso de: </w:t>
      </w:r>
    </w:p>
    <w:p w14:paraId="68B75AE1" w14:textId="77777777" w:rsidR="00364861" w:rsidRDefault="00364861" w:rsidP="00364861">
      <w:pPr>
        <w:pStyle w:val="TG"/>
        <w:jc w:val="both"/>
        <w:rPr>
          <w:sz w:val="24"/>
          <w:szCs w:val="24"/>
        </w:rPr>
      </w:pPr>
    </w:p>
    <w:p w14:paraId="5D26536C" w14:textId="77777777" w:rsidR="00364861" w:rsidRPr="00731CED" w:rsidRDefault="00364861" w:rsidP="00364861">
      <w:pPr>
        <w:pStyle w:val="TG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731CED">
        <w:rPr>
          <w:rFonts w:asciiTheme="minorHAnsi" w:hAnsiTheme="minorHAnsi" w:cstheme="minorHAnsi"/>
          <w:color w:val="FF0000"/>
          <w:sz w:val="22"/>
          <w:szCs w:val="22"/>
        </w:rPr>
        <w:t xml:space="preserve">DENOMINACIÓN DEL CARGO EN CONCURSO  </w:t>
      </w:r>
    </w:p>
    <w:p w14:paraId="225B4B20" w14:textId="77777777" w:rsidR="00364861" w:rsidRDefault="00364861" w:rsidP="00364861">
      <w:pPr>
        <w:pStyle w:val="TG"/>
        <w:jc w:val="both"/>
        <w:rPr>
          <w:rFonts w:asciiTheme="minorHAnsi" w:hAnsiTheme="minorHAnsi" w:cstheme="minorHAnsi"/>
          <w:sz w:val="22"/>
          <w:szCs w:val="22"/>
        </w:rPr>
      </w:pPr>
    </w:p>
    <w:p w14:paraId="235DCBE4" w14:textId="77777777" w:rsidR="00364861" w:rsidRPr="0022575E" w:rsidRDefault="00364861" w:rsidP="00364861">
      <w:pPr>
        <w:pStyle w:val="acta-LN"/>
        <w:numPr>
          <w:ilvl w:val="0"/>
          <w:numId w:val="0"/>
        </w:numPr>
        <w:rPr>
          <w:rFonts w:asciiTheme="minorHAnsi" w:hAnsiTheme="minorHAnsi" w:cstheme="minorHAnsi"/>
          <w:sz w:val="22"/>
          <w:szCs w:val="22"/>
        </w:rPr>
      </w:pPr>
      <w:r w:rsidRPr="0022575E">
        <w:rPr>
          <w:rFonts w:asciiTheme="minorHAnsi" w:hAnsiTheme="minorHAnsi" w:cstheme="minorHAnsi"/>
          <w:sz w:val="22"/>
          <w:szCs w:val="22"/>
        </w:rPr>
        <w:t>Previo a la revisión de las postulaciones recibidas, se establece como requisitos básicos para resolver los que se incluyen en el Llamado Público efectuado a través de págin</w:t>
      </w:r>
      <w:r>
        <w:rPr>
          <w:rFonts w:asciiTheme="minorHAnsi" w:hAnsiTheme="minorHAnsi" w:cstheme="minorHAnsi"/>
          <w:sz w:val="22"/>
          <w:szCs w:val="22"/>
        </w:rPr>
        <w:t>a web institucional, de fecha XX de MES XX de 20XX</w:t>
      </w:r>
      <w:r w:rsidRPr="0022575E">
        <w:rPr>
          <w:rFonts w:asciiTheme="minorHAnsi" w:hAnsiTheme="minorHAnsi" w:cstheme="minorHAnsi"/>
          <w:sz w:val="22"/>
          <w:szCs w:val="22"/>
        </w:rPr>
        <w:t>, a saber:</w:t>
      </w:r>
    </w:p>
    <w:p w14:paraId="6063A552" w14:textId="77777777" w:rsidR="00364861" w:rsidRDefault="00364861" w:rsidP="00364861">
      <w:pPr>
        <w:pStyle w:val="TG"/>
        <w:rPr>
          <w:b w:val="0"/>
          <w:sz w:val="24"/>
          <w:szCs w:val="24"/>
        </w:rPr>
      </w:pPr>
    </w:p>
    <w:p w14:paraId="69CA1D2B" w14:textId="77777777" w:rsidR="00364861" w:rsidRDefault="00364861" w:rsidP="00364861">
      <w:pPr>
        <w:pStyle w:val="TG"/>
        <w:rPr>
          <w:b w:val="0"/>
          <w:sz w:val="24"/>
          <w:szCs w:val="24"/>
        </w:rPr>
      </w:pPr>
    </w:p>
    <w:p w14:paraId="09CDE76C" w14:textId="77777777" w:rsidR="00364861" w:rsidRDefault="00364861" w:rsidP="00364861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D31E92">
        <w:rPr>
          <w:rFonts w:asciiTheme="minorHAnsi" w:hAnsiTheme="minorHAnsi" w:cstheme="minorHAnsi"/>
          <w:b/>
          <w:sz w:val="22"/>
          <w:szCs w:val="22"/>
        </w:rPr>
        <w:t>REQUISITOS ESPECÍFICOS</w:t>
      </w:r>
      <w:r>
        <w:rPr>
          <w:rFonts w:asciiTheme="minorHAnsi" w:hAnsiTheme="minorHAnsi" w:cstheme="minorHAnsi"/>
          <w:b/>
          <w:sz w:val="22"/>
          <w:szCs w:val="22"/>
        </w:rPr>
        <w:t xml:space="preserve"> (</w:t>
      </w:r>
      <w:r w:rsidRPr="00731CED">
        <w:rPr>
          <w:rFonts w:asciiTheme="minorHAnsi" w:hAnsiTheme="minorHAnsi" w:cstheme="minorHAnsi"/>
          <w:b/>
          <w:color w:val="FF0000"/>
          <w:sz w:val="22"/>
          <w:szCs w:val="22"/>
        </w:rPr>
        <w:t>Ejemplo de los requisitos establecidos en el concurso</w:t>
      </w:r>
      <w:r>
        <w:rPr>
          <w:rFonts w:asciiTheme="minorHAnsi" w:hAnsiTheme="minorHAnsi" w:cstheme="minorHAnsi"/>
          <w:b/>
          <w:sz w:val="22"/>
          <w:szCs w:val="22"/>
        </w:rPr>
        <w:t>)</w:t>
      </w:r>
    </w:p>
    <w:p w14:paraId="3B33C3D2" w14:textId="77777777" w:rsidR="00364861" w:rsidRPr="00EE5FAF" w:rsidRDefault="00364861" w:rsidP="00364861">
      <w:pPr>
        <w:jc w:val="both"/>
        <w:rPr>
          <w:rFonts w:asciiTheme="minorHAnsi" w:hAnsiTheme="minorHAnsi" w:cstheme="minorHAnsi"/>
          <w:b/>
          <w:color w:val="FF0000"/>
          <w:sz w:val="22"/>
          <w:szCs w:val="22"/>
        </w:rPr>
      </w:pPr>
      <w:r w:rsidRPr="00EE5FAF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Competencias técnicas, demostrables mediante certificaciones. </w:t>
      </w:r>
    </w:p>
    <w:p w14:paraId="4BEC21DC" w14:textId="77777777" w:rsidR="00364861" w:rsidRPr="00D31E92" w:rsidRDefault="00364861" w:rsidP="00364861">
      <w:pPr>
        <w:pStyle w:val="Textoindependiente"/>
        <w:numPr>
          <w:ilvl w:val="0"/>
          <w:numId w:val="20"/>
        </w:numPr>
        <w:spacing w:line="288" w:lineRule="auto"/>
        <w:jc w:val="both"/>
        <w:rPr>
          <w:rFonts w:asciiTheme="minorHAnsi" w:hAnsiTheme="minorHAnsi" w:cstheme="minorHAnsi"/>
          <w:color w:val="000000"/>
        </w:rPr>
      </w:pPr>
      <w:bookmarkStart w:id="49" w:name="docs-internal-guid-60fdc141-7fff-dae2-54"/>
      <w:bookmarkEnd w:id="49"/>
      <w:r>
        <w:rPr>
          <w:rFonts w:asciiTheme="minorHAnsi" w:hAnsiTheme="minorHAnsi" w:cstheme="minorHAnsi"/>
        </w:rPr>
        <w:t>Título Profesional.</w:t>
      </w:r>
    </w:p>
    <w:p w14:paraId="3CDBD535" w14:textId="77777777" w:rsidR="00364861" w:rsidRPr="00D31E92" w:rsidRDefault="00364861" w:rsidP="00364861">
      <w:pPr>
        <w:pStyle w:val="Textoindependiente"/>
        <w:numPr>
          <w:ilvl w:val="0"/>
          <w:numId w:val="20"/>
        </w:numPr>
        <w:spacing w:line="288" w:lineRule="auto"/>
        <w:jc w:val="both"/>
        <w:rPr>
          <w:rFonts w:asciiTheme="minorHAnsi" w:hAnsiTheme="minorHAnsi" w:cstheme="minorHAnsi"/>
          <w:color w:val="000000"/>
        </w:rPr>
      </w:pPr>
      <w:r w:rsidRPr="00D31E92">
        <w:rPr>
          <w:rFonts w:asciiTheme="minorHAnsi" w:hAnsiTheme="minorHAnsi" w:cstheme="minorHAnsi"/>
        </w:rPr>
        <w:t>Contar con Magi</w:t>
      </w:r>
      <w:r>
        <w:rPr>
          <w:rFonts w:asciiTheme="minorHAnsi" w:hAnsiTheme="minorHAnsi" w:cstheme="minorHAnsi"/>
        </w:rPr>
        <w:t xml:space="preserve">ster. </w:t>
      </w:r>
    </w:p>
    <w:p w14:paraId="588F1563" w14:textId="77777777" w:rsidR="00364861" w:rsidRPr="00D31E92" w:rsidRDefault="00364861" w:rsidP="00364861">
      <w:pPr>
        <w:pStyle w:val="Textoindependiente"/>
        <w:numPr>
          <w:ilvl w:val="0"/>
          <w:numId w:val="20"/>
        </w:numPr>
        <w:spacing w:line="288" w:lineRule="auto"/>
        <w:jc w:val="both"/>
        <w:rPr>
          <w:rFonts w:asciiTheme="minorHAnsi" w:hAnsiTheme="minorHAnsi" w:cstheme="minorHAnsi"/>
          <w:color w:val="000000"/>
        </w:rPr>
      </w:pPr>
      <w:r w:rsidRPr="00D31E92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>ener Experiencia profesional.</w:t>
      </w:r>
    </w:p>
    <w:p w14:paraId="04346D95" w14:textId="77777777" w:rsidR="00364861" w:rsidRPr="00731CED" w:rsidRDefault="00364861" w:rsidP="00364861">
      <w:pPr>
        <w:pStyle w:val="Textoindependiente"/>
        <w:numPr>
          <w:ilvl w:val="0"/>
          <w:numId w:val="20"/>
        </w:numPr>
        <w:spacing w:line="288" w:lineRule="auto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</w:rPr>
        <w:t xml:space="preserve">Presentar cursos de especialización. </w:t>
      </w:r>
    </w:p>
    <w:p w14:paraId="6A5C8ED8" w14:textId="77777777" w:rsidR="00364861" w:rsidRPr="00EE5FAF" w:rsidRDefault="00364861" w:rsidP="00364861">
      <w:pPr>
        <w:jc w:val="both"/>
        <w:rPr>
          <w:rFonts w:asciiTheme="minorHAnsi" w:hAnsiTheme="minorHAnsi" w:cstheme="minorHAnsi"/>
          <w:b/>
          <w:color w:val="FF0000"/>
          <w:sz w:val="22"/>
          <w:szCs w:val="22"/>
        </w:rPr>
      </w:pPr>
      <w:r w:rsidRPr="00EE5FAF">
        <w:rPr>
          <w:rFonts w:asciiTheme="minorHAnsi" w:hAnsiTheme="minorHAnsi" w:cstheme="minorHAnsi"/>
          <w:b/>
          <w:color w:val="FF0000"/>
          <w:sz w:val="22"/>
          <w:szCs w:val="22"/>
        </w:rPr>
        <w:t>Competencias blandas, dem</w:t>
      </w:r>
      <w:r>
        <w:rPr>
          <w:rFonts w:asciiTheme="minorHAnsi" w:hAnsiTheme="minorHAnsi" w:cstheme="minorHAnsi"/>
          <w:b/>
          <w:color w:val="FF0000"/>
          <w:sz w:val="22"/>
          <w:szCs w:val="22"/>
        </w:rPr>
        <w:t xml:space="preserve">ostrables mediante experiencia en otros sitios que allá trabajado. </w:t>
      </w:r>
    </w:p>
    <w:p w14:paraId="7BE0EAA1" w14:textId="77777777" w:rsidR="00364861" w:rsidRPr="00D31E92" w:rsidRDefault="00364861" w:rsidP="00364861">
      <w:pPr>
        <w:pStyle w:val="Textoindependiente"/>
        <w:numPr>
          <w:ilvl w:val="0"/>
          <w:numId w:val="20"/>
        </w:numPr>
        <w:spacing w:line="288" w:lineRule="auto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</w:rPr>
        <w:t>Capacidad de trabajo en equipo.</w:t>
      </w:r>
    </w:p>
    <w:p w14:paraId="7E960D7B" w14:textId="77777777" w:rsidR="00364861" w:rsidRPr="00D31E92" w:rsidRDefault="00364861" w:rsidP="00364861">
      <w:pPr>
        <w:pStyle w:val="Textoindependiente"/>
        <w:numPr>
          <w:ilvl w:val="0"/>
          <w:numId w:val="20"/>
        </w:numPr>
        <w:spacing w:line="288" w:lineRule="auto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</w:rPr>
        <w:t>Proactividad.</w:t>
      </w:r>
    </w:p>
    <w:p w14:paraId="5D903692" w14:textId="77777777" w:rsidR="00364861" w:rsidRDefault="00364861" w:rsidP="00364861">
      <w:pPr>
        <w:pStyle w:val="Textoindependiente"/>
        <w:spacing w:line="288" w:lineRule="auto"/>
        <w:jc w:val="both"/>
        <w:rPr>
          <w:rFonts w:asciiTheme="minorHAnsi" w:hAnsiTheme="minorHAnsi" w:cstheme="minorHAnsi"/>
          <w:color w:val="000000"/>
        </w:rPr>
      </w:pPr>
    </w:p>
    <w:p w14:paraId="008A67DE" w14:textId="77777777" w:rsidR="00364861" w:rsidRPr="00040CB8" w:rsidRDefault="00364861" w:rsidP="00364861">
      <w:pPr>
        <w:pStyle w:val="Textoindependiente"/>
        <w:spacing w:line="288" w:lineRule="auto"/>
        <w:jc w:val="both"/>
        <w:rPr>
          <w:rFonts w:asciiTheme="minorHAnsi" w:hAnsiTheme="minorHAnsi" w:cstheme="minorHAnsi"/>
          <w:b w:val="0"/>
          <w:color w:val="FF0000"/>
        </w:rPr>
      </w:pPr>
      <w:r w:rsidRPr="00040CB8">
        <w:rPr>
          <w:rFonts w:asciiTheme="minorHAnsi" w:hAnsiTheme="minorHAnsi" w:cstheme="minorHAnsi"/>
          <w:b w:val="0"/>
          <w:color w:val="FF0000"/>
        </w:rPr>
        <w:t xml:space="preserve">Todos los criterios tienen que ser evaluados y tener un puntaje en la pauta de evaluación. </w:t>
      </w:r>
    </w:p>
    <w:p w14:paraId="58BF678B" w14:textId="77777777" w:rsidR="00364861" w:rsidRPr="00D31E92" w:rsidRDefault="00364861" w:rsidP="00364861">
      <w:pPr>
        <w:pStyle w:val="Textoindependiente"/>
        <w:spacing w:line="288" w:lineRule="auto"/>
        <w:ind w:left="720"/>
        <w:jc w:val="both"/>
        <w:rPr>
          <w:rFonts w:asciiTheme="minorHAnsi" w:hAnsiTheme="minorHAnsi" w:cstheme="minorHAnsi"/>
          <w:color w:val="000000"/>
        </w:rPr>
      </w:pPr>
    </w:p>
    <w:p w14:paraId="41F42CAB" w14:textId="77777777" w:rsidR="00364861" w:rsidRPr="00D31E92" w:rsidRDefault="00364861" w:rsidP="00364861">
      <w:pPr>
        <w:pStyle w:val="Prrafodelista"/>
        <w:ind w:left="0"/>
        <w:jc w:val="both"/>
        <w:rPr>
          <w:rFonts w:asciiTheme="minorHAnsi" w:hAnsiTheme="minorHAnsi" w:cstheme="minorHAnsi"/>
          <w:b/>
          <w:lang w:val="es-CL"/>
        </w:rPr>
      </w:pPr>
      <w:r w:rsidRPr="00D31E92">
        <w:rPr>
          <w:rFonts w:asciiTheme="minorHAnsi" w:hAnsiTheme="minorHAnsi" w:cstheme="minorHAnsi"/>
          <w:b/>
          <w:lang w:val="es-CL"/>
        </w:rPr>
        <w:t>ANTECEDENTES SOLICITADOS</w:t>
      </w:r>
      <w:r>
        <w:rPr>
          <w:rFonts w:asciiTheme="minorHAnsi" w:hAnsiTheme="minorHAnsi" w:cstheme="minorHAnsi"/>
          <w:b/>
          <w:lang w:val="es-CL"/>
        </w:rPr>
        <w:t xml:space="preserve"> (</w:t>
      </w:r>
      <w:r w:rsidRPr="00EE5FAF">
        <w:rPr>
          <w:rFonts w:asciiTheme="minorHAnsi" w:hAnsiTheme="minorHAnsi" w:cstheme="minorHAnsi"/>
          <w:b/>
          <w:color w:val="FF0000"/>
          <w:lang w:val="es-CL"/>
        </w:rPr>
        <w:t>Puedan ser mayores, según corresponda al concurso</w:t>
      </w:r>
      <w:r>
        <w:rPr>
          <w:rFonts w:asciiTheme="minorHAnsi" w:hAnsiTheme="minorHAnsi" w:cstheme="minorHAnsi"/>
          <w:b/>
          <w:lang w:val="es-CL"/>
        </w:rPr>
        <w:t>)</w:t>
      </w:r>
    </w:p>
    <w:p w14:paraId="4F627403" w14:textId="77777777" w:rsidR="00364861" w:rsidRPr="00D31E92" w:rsidRDefault="00364861" w:rsidP="00364861">
      <w:pPr>
        <w:pStyle w:val="Prrafodelista"/>
        <w:ind w:left="0"/>
        <w:jc w:val="both"/>
        <w:rPr>
          <w:rFonts w:asciiTheme="minorHAnsi" w:hAnsiTheme="minorHAnsi" w:cstheme="minorHAnsi"/>
          <w:b/>
          <w:lang w:val="es-CL"/>
        </w:rPr>
      </w:pPr>
    </w:p>
    <w:p w14:paraId="0F097368" w14:textId="77777777" w:rsidR="00364861" w:rsidRPr="00D31E92" w:rsidRDefault="00364861" w:rsidP="00364861">
      <w:pPr>
        <w:pStyle w:val="Textoindependiente"/>
        <w:numPr>
          <w:ilvl w:val="0"/>
          <w:numId w:val="21"/>
        </w:numPr>
        <w:tabs>
          <w:tab w:val="left" w:pos="0"/>
        </w:tabs>
        <w:spacing w:line="288" w:lineRule="auto"/>
        <w:jc w:val="left"/>
        <w:rPr>
          <w:rFonts w:asciiTheme="minorHAnsi" w:hAnsiTheme="minorHAnsi" w:cstheme="minorHAnsi"/>
          <w:color w:val="000000"/>
        </w:rPr>
      </w:pPr>
      <w:bookmarkStart w:id="50" w:name="docs-internal-guid-452697bf-7fff-4c0c-45"/>
      <w:bookmarkEnd w:id="50"/>
      <w:r w:rsidRPr="00D31E92">
        <w:rPr>
          <w:rFonts w:asciiTheme="minorHAnsi" w:hAnsiTheme="minorHAnsi" w:cstheme="minorHAnsi"/>
        </w:rPr>
        <w:t>Copia del certificado de título legalizado ante notario</w:t>
      </w:r>
    </w:p>
    <w:p w14:paraId="789D07DD" w14:textId="77777777" w:rsidR="00364861" w:rsidRPr="00D31E92" w:rsidRDefault="00364861" w:rsidP="00364861">
      <w:pPr>
        <w:pStyle w:val="Textoindependiente"/>
        <w:numPr>
          <w:ilvl w:val="0"/>
          <w:numId w:val="21"/>
        </w:numPr>
        <w:tabs>
          <w:tab w:val="left" w:pos="0"/>
        </w:tabs>
        <w:spacing w:line="288" w:lineRule="auto"/>
        <w:jc w:val="left"/>
        <w:rPr>
          <w:rFonts w:asciiTheme="minorHAnsi" w:hAnsiTheme="minorHAnsi" w:cstheme="minorHAnsi"/>
          <w:color w:val="000000"/>
        </w:rPr>
      </w:pPr>
      <w:r w:rsidRPr="00D31E92">
        <w:rPr>
          <w:rFonts w:asciiTheme="minorHAnsi" w:hAnsiTheme="minorHAnsi" w:cstheme="minorHAnsi"/>
          <w:color w:val="000000"/>
        </w:rPr>
        <w:t>Curriculum Vitae</w:t>
      </w:r>
    </w:p>
    <w:p w14:paraId="3B439422" w14:textId="77777777" w:rsidR="00364861" w:rsidRPr="00D31E92" w:rsidRDefault="00364861" w:rsidP="00364861">
      <w:pPr>
        <w:pStyle w:val="Textoindependiente"/>
        <w:numPr>
          <w:ilvl w:val="0"/>
          <w:numId w:val="21"/>
        </w:numPr>
        <w:tabs>
          <w:tab w:val="left" w:pos="0"/>
        </w:tabs>
        <w:spacing w:line="288" w:lineRule="auto"/>
        <w:jc w:val="left"/>
        <w:rPr>
          <w:rFonts w:asciiTheme="minorHAnsi" w:hAnsiTheme="minorHAnsi" w:cstheme="minorHAnsi"/>
          <w:color w:val="000000"/>
        </w:rPr>
      </w:pPr>
      <w:r w:rsidRPr="00D31E92">
        <w:rPr>
          <w:rFonts w:asciiTheme="minorHAnsi" w:hAnsiTheme="minorHAnsi" w:cstheme="minorHAnsi"/>
          <w:color w:val="000000"/>
        </w:rPr>
        <w:t>Fotocopia cédula de identidad</w:t>
      </w:r>
    </w:p>
    <w:p w14:paraId="2A96B717" w14:textId="77777777" w:rsidR="00364861" w:rsidRPr="00D31E92" w:rsidRDefault="00364861" w:rsidP="00364861">
      <w:pPr>
        <w:pStyle w:val="Textoindependiente"/>
        <w:numPr>
          <w:ilvl w:val="0"/>
          <w:numId w:val="21"/>
        </w:numPr>
        <w:tabs>
          <w:tab w:val="left" w:pos="0"/>
        </w:tabs>
        <w:spacing w:line="288" w:lineRule="auto"/>
        <w:jc w:val="left"/>
        <w:rPr>
          <w:rFonts w:asciiTheme="minorHAnsi" w:hAnsiTheme="minorHAnsi" w:cstheme="minorHAnsi"/>
          <w:color w:val="000000"/>
        </w:rPr>
      </w:pPr>
      <w:r w:rsidRPr="00D31E92">
        <w:rPr>
          <w:rFonts w:asciiTheme="minorHAnsi" w:hAnsiTheme="minorHAnsi" w:cstheme="minorHAnsi"/>
          <w:color w:val="000000"/>
        </w:rPr>
        <w:t>Certificado de Antecedentes</w:t>
      </w:r>
    </w:p>
    <w:p w14:paraId="72FAC5EB" w14:textId="77777777" w:rsidR="00364861" w:rsidRDefault="00364861" w:rsidP="00364861">
      <w:pPr>
        <w:pStyle w:val="acta-LN"/>
        <w:numPr>
          <w:ilvl w:val="0"/>
          <w:numId w:val="0"/>
        </w:numPr>
        <w:ind w:left="255"/>
      </w:pPr>
    </w:p>
    <w:p w14:paraId="1987BD0A" w14:textId="77777777" w:rsidR="00364861" w:rsidRDefault="00364861" w:rsidP="00364861">
      <w:pPr>
        <w:pStyle w:val="acta-LN"/>
        <w:numPr>
          <w:ilvl w:val="0"/>
          <w:numId w:val="0"/>
        </w:numPr>
        <w:ind w:left="255"/>
      </w:pPr>
    </w:p>
    <w:p w14:paraId="076BD512" w14:textId="77777777" w:rsidR="00364861" w:rsidRDefault="00364861" w:rsidP="00364861">
      <w:pPr>
        <w:pStyle w:val="acta-LN"/>
        <w:numPr>
          <w:ilvl w:val="0"/>
          <w:numId w:val="0"/>
        </w:numPr>
        <w:ind w:left="255"/>
      </w:pPr>
    </w:p>
    <w:p w14:paraId="4ED9BC00" w14:textId="77777777" w:rsidR="00364861" w:rsidRDefault="00364861" w:rsidP="00364861">
      <w:pPr>
        <w:pStyle w:val="acta-LN"/>
        <w:numPr>
          <w:ilvl w:val="0"/>
          <w:numId w:val="0"/>
        </w:numPr>
        <w:ind w:left="255"/>
      </w:pPr>
    </w:p>
    <w:p w14:paraId="120E2924" w14:textId="77777777" w:rsidR="00364861" w:rsidRDefault="00364861" w:rsidP="00364861">
      <w:pPr>
        <w:pStyle w:val="acta-LN"/>
        <w:numPr>
          <w:ilvl w:val="0"/>
          <w:numId w:val="0"/>
        </w:numPr>
        <w:ind w:left="255"/>
      </w:pPr>
    </w:p>
    <w:p w14:paraId="444CF516" w14:textId="77777777" w:rsidR="00364861" w:rsidRDefault="00364861" w:rsidP="00364861">
      <w:pPr>
        <w:pStyle w:val="acta-LN"/>
        <w:numPr>
          <w:ilvl w:val="0"/>
          <w:numId w:val="0"/>
        </w:numPr>
        <w:ind w:left="255"/>
      </w:pPr>
    </w:p>
    <w:p w14:paraId="576330DF" w14:textId="77777777" w:rsidR="00364861" w:rsidRDefault="00364861" w:rsidP="00364861">
      <w:pPr>
        <w:pStyle w:val="acta-LN"/>
        <w:numPr>
          <w:ilvl w:val="0"/>
          <w:numId w:val="0"/>
        </w:numPr>
        <w:ind w:left="255"/>
      </w:pPr>
    </w:p>
    <w:p w14:paraId="1356B9B9" w14:textId="77777777" w:rsidR="00364861" w:rsidRDefault="00364861" w:rsidP="00364861">
      <w:pPr>
        <w:pStyle w:val="acta-LN"/>
        <w:numPr>
          <w:ilvl w:val="0"/>
          <w:numId w:val="0"/>
        </w:numPr>
        <w:ind w:left="255"/>
      </w:pPr>
    </w:p>
    <w:p w14:paraId="011FB877" w14:textId="77777777" w:rsidR="00364861" w:rsidRDefault="00364861" w:rsidP="00364861">
      <w:pPr>
        <w:pStyle w:val="acta-LN"/>
        <w:numPr>
          <w:ilvl w:val="0"/>
          <w:numId w:val="0"/>
        </w:numPr>
        <w:ind w:left="255"/>
      </w:pPr>
    </w:p>
    <w:p w14:paraId="38F460EF" w14:textId="77777777" w:rsidR="00364861" w:rsidRDefault="00364861" w:rsidP="00364861">
      <w:pPr>
        <w:pStyle w:val="acta-LN"/>
        <w:numPr>
          <w:ilvl w:val="0"/>
          <w:numId w:val="0"/>
        </w:numPr>
        <w:ind w:left="255"/>
      </w:pPr>
    </w:p>
    <w:p w14:paraId="1237710B" w14:textId="77777777" w:rsidR="00364861" w:rsidRPr="0022575E" w:rsidRDefault="00364861" w:rsidP="00364861">
      <w:pPr>
        <w:pStyle w:val="TG"/>
        <w:rPr>
          <w:b w:val="0"/>
          <w:sz w:val="24"/>
          <w:szCs w:val="24"/>
        </w:rPr>
      </w:pPr>
    </w:p>
    <w:p w14:paraId="73F8651F" w14:textId="77777777" w:rsidR="00364861" w:rsidRPr="00D31E92" w:rsidRDefault="00364861" w:rsidP="00364861">
      <w:pPr>
        <w:pStyle w:val="TG"/>
        <w:rPr>
          <w:rFonts w:asciiTheme="minorHAnsi" w:hAnsiTheme="minorHAnsi" w:cstheme="minorHAnsi"/>
          <w:sz w:val="28"/>
          <w:szCs w:val="28"/>
        </w:rPr>
      </w:pPr>
      <w:r w:rsidRPr="00D31E92">
        <w:rPr>
          <w:rFonts w:asciiTheme="minorHAnsi" w:hAnsiTheme="minorHAnsi" w:cstheme="minorHAnsi"/>
          <w:sz w:val="28"/>
          <w:szCs w:val="28"/>
        </w:rPr>
        <w:t>Pauta de Evaluación</w:t>
      </w:r>
    </w:p>
    <w:p w14:paraId="1B4C43F6" w14:textId="77777777" w:rsidR="00364861" w:rsidRPr="00D31E92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14:paraId="57D7E4D8" w14:textId="77777777" w:rsidR="00364861" w:rsidRPr="00D31E92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14:paraId="10732051" w14:textId="77777777" w:rsidR="00364861" w:rsidRPr="00D31E92" w:rsidRDefault="00364861" w:rsidP="00364861">
      <w:pPr>
        <w:pStyle w:val="pauta-TG"/>
        <w:rPr>
          <w:rFonts w:asciiTheme="minorHAnsi" w:hAnsiTheme="minorHAnsi" w:cstheme="minorHAnsi"/>
          <w:sz w:val="22"/>
          <w:szCs w:val="22"/>
        </w:rPr>
      </w:pPr>
      <w:r w:rsidRPr="00D31E92">
        <w:rPr>
          <w:rFonts w:asciiTheme="minorHAnsi" w:hAnsiTheme="minorHAnsi" w:cstheme="minorHAnsi"/>
          <w:sz w:val="22"/>
          <w:szCs w:val="22"/>
        </w:rPr>
        <w:t>1</w:t>
      </w:r>
      <w:r>
        <w:rPr>
          <w:rFonts w:asciiTheme="minorHAnsi" w:hAnsiTheme="minorHAnsi" w:cstheme="minorHAnsi"/>
          <w:sz w:val="22"/>
          <w:szCs w:val="22"/>
        </w:rPr>
        <w:t>.</w:t>
      </w:r>
      <w:r w:rsidRPr="00D31E92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Pr="00204B3B">
        <w:rPr>
          <w:rFonts w:asciiTheme="minorHAnsi" w:hAnsiTheme="minorHAnsi" w:cstheme="minorHAnsi"/>
          <w:sz w:val="22"/>
          <w:szCs w:val="22"/>
        </w:rPr>
        <w:t>Rúbrica de evaluación de antecedentes</w:t>
      </w:r>
      <w:r>
        <w:rPr>
          <w:rFonts w:asciiTheme="minorHAnsi" w:hAnsiTheme="minorHAnsi" w:cstheme="minorHAnsi"/>
          <w:sz w:val="22"/>
          <w:szCs w:val="22"/>
        </w:rPr>
        <w:t xml:space="preserve"> (</w:t>
      </w:r>
      <w:r>
        <w:rPr>
          <w:rFonts w:asciiTheme="minorHAnsi" w:hAnsiTheme="minorHAnsi" w:cstheme="minorHAnsi"/>
          <w:color w:val="FF0000"/>
          <w:sz w:val="22"/>
          <w:szCs w:val="22"/>
        </w:rPr>
        <w:t>e</w:t>
      </w:r>
      <w:r w:rsidRPr="00B72D67">
        <w:rPr>
          <w:rFonts w:asciiTheme="minorHAnsi" w:hAnsiTheme="minorHAnsi" w:cstheme="minorHAnsi"/>
          <w:color w:val="FF0000"/>
          <w:sz w:val="22"/>
          <w:szCs w:val="22"/>
        </w:rPr>
        <w:t>sto es un ejemplo</w:t>
      </w:r>
      <w:r>
        <w:rPr>
          <w:rFonts w:asciiTheme="minorHAnsi" w:hAnsiTheme="minorHAnsi" w:cstheme="minorHAnsi"/>
          <w:sz w:val="22"/>
          <w:szCs w:val="22"/>
        </w:rPr>
        <w:t>)</w:t>
      </w:r>
    </w:p>
    <w:p w14:paraId="2BAB81D8" w14:textId="77777777" w:rsidR="00364861" w:rsidRPr="00D31E92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</w:p>
    <w:tbl>
      <w:tblPr>
        <w:tblStyle w:val="Tablaconcuadrcula"/>
        <w:tblW w:w="883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2"/>
        <w:gridCol w:w="571"/>
        <w:gridCol w:w="1640"/>
        <w:gridCol w:w="1640"/>
        <w:gridCol w:w="1640"/>
        <w:gridCol w:w="1640"/>
      </w:tblGrid>
      <w:tr w:rsidR="00364861" w14:paraId="04450609" w14:textId="77777777" w:rsidTr="001E65F0">
        <w:trPr>
          <w:jc w:val="center"/>
        </w:trPr>
        <w:tc>
          <w:tcPr>
            <w:tcW w:w="170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DA0FAB5" w14:textId="77777777" w:rsidR="00364861" w:rsidRPr="001E7D22" w:rsidRDefault="00364861" w:rsidP="001E65F0">
            <w:pPr>
              <w:pStyle w:val="CuerpoTabla"/>
              <w:jc w:val="center"/>
              <w:rPr>
                <w:b/>
              </w:rPr>
            </w:pPr>
          </w:p>
        </w:tc>
        <w:tc>
          <w:tcPr>
            <w:tcW w:w="555" w:type="dxa"/>
            <w:tcBorders>
              <w:top w:val="nil"/>
              <w:left w:val="nil"/>
            </w:tcBorders>
            <w:shd w:val="clear" w:color="auto" w:fill="auto"/>
          </w:tcPr>
          <w:p w14:paraId="53BED748" w14:textId="77777777" w:rsidR="00364861" w:rsidRDefault="00364861" w:rsidP="001E65F0">
            <w:pPr>
              <w:pStyle w:val="CuerpoTabla"/>
              <w:jc w:val="center"/>
              <w:rPr>
                <w:b/>
              </w:rPr>
            </w:pPr>
          </w:p>
        </w:tc>
        <w:tc>
          <w:tcPr>
            <w:tcW w:w="6572" w:type="dxa"/>
            <w:gridSpan w:val="4"/>
            <w:shd w:val="clear" w:color="auto" w:fill="EEECE1" w:themeFill="background2"/>
            <w:vAlign w:val="center"/>
          </w:tcPr>
          <w:p w14:paraId="5B55C3CA" w14:textId="77777777" w:rsidR="00364861" w:rsidRPr="001E7D22" w:rsidRDefault="00364861" w:rsidP="001E65F0">
            <w:pPr>
              <w:pStyle w:val="CuerpoTabla"/>
              <w:jc w:val="center"/>
              <w:rPr>
                <w:b/>
              </w:rPr>
            </w:pPr>
            <w:r>
              <w:rPr>
                <w:b/>
              </w:rPr>
              <w:t>Puntaje</w:t>
            </w:r>
          </w:p>
        </w:tc>
      </w:tr>
      <w:tr w:rsidR="00364861" w14:paraId="16FF7DDC" w14:textId="77777777" w:rsidTr="001E65F0">
        <w:trPr>
          <w:jc w:val="center"/>
        </w:trPr>
        <w:tc>
          <w:tcPr>
            <w:tcW w:w="1706" w:type="dxa"/>
            <w:shd w:val="clear" w:color="auto" w:fill="DBE5F1" w:themeFill="accent1" w:themeFillTint="33"/>
            <w:vAlign w:val="center"/>
          </w:tcPr>
          <w:p w14:paraId="67053F17" w14:textId="77777777" w:rsidR="00364861" w:rsidRPr="00B632B5" w:rsidRDefault="00364861" w:rsidP="001E65F0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Ámbitos</w:t>
            </w:r>
          </w:p>
        </w:tc>
        <w:tc>
          <w:tcPr>
            <w:tcW w:w="555" w:type="dxa"/>
            <w:shd w:val="clear" w:color="auto" w:fill="DBE5F1" w:themeFill="accent1" w:themeFillTint="33"/>
          </w:tcPr>
          <w:p w14:paraId="4F523B8F" w14:textId="77777777" w:rsidR="00364861" w:rsidRPr="00B632B5" w:rsidRDefault="00364861" w:rsidP="001E65F0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%</w:t>
            </w:r>
          </w:p>
        </w:tc>
        <w:tc>
          <w:tcPr>
            <w:tcW w:w="1643" w:type="dxa"/>
            <w:shd w:val="clear" w:color="auto" w:fill="EEECE1" w:themeFill="background2"/>
            <w:vAlign w:val="center"/>
          </w:tcPr>
          <w:p w14:paraId="20C3AD80" w14:textId="77777777" w:rsidR="00364861" w:rsidRPr="00B632B5" w:rsidRDefault="00364861" w:rsidP="001E65F0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0</w:t>
            </w:r>
          </w:p>
        </w:tc>
        <w:tc>
          <w:tcPr>
            <w:tcW w:w="1643" w:type="dxa"/>
            <w:shd w:val="clear" w:color="auto" w:fill="EEECE1" w:themeFill="background2"/>
            <w:vAlign w:val="center"/>
          </w:tcPr>
          <w:p w14:paraId="0DE3C518" w14:textId="77777777" w:rsidR="00364861" w:rsidRPr="00B632B5" w:rsidRDefault="00364861" w:rsidP="001E65F0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1</w:t>
            </w:r>
          </w:p>
        </w:tc>
        <w:tc>
          <w:tcPr>
            <w:tcW w:w="1643" w:type="dxa"/>
            <w:shd w:val="clear" w:color="auto" w:fill="EEECE1" w:themeFill="background2"/>
            <w:vAlign w:val="center"/>
          </w:tcPr>
          <w:p w14:paraId="760CE908" w14:textId="77777777" w:rsidR="00364861" w:rsidRPr="00B632B5" w:rsidRDefault="00364861" w:rsidP="001E65F0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2</w:t>
            </w:r>
          </w:p>
        </w:tc>
        <w:tc>
          <w:tcPr>
            <w:tcW w:w="1643" w:type="dxa"/>
            <w:shd w:val="clear" w:color="auto" w:fill="EEECE1" w:themeFill="background2"/>
            <w:vAlign w:val="center"/>
          </w:tcPr>
          <w:p w14:paraId="6854C466" w14:textId="77777777" w:rsidR="00364861" w:rsidRPr="00B632B5" w:rsidRDefault="00364861" w:rsidP="001E65F0">
            <w:pPr>
              <w:pStyle w:val="CuerpoTabla"/>
              <w:jc w:val="center"/>
              <w:rPr>
                <w:b/>
              </w:rPr>
            </w:pPr>
            <w:r w:rsidRPr="00B632B5">
              <w:rPr>
                <w:b/>
              </w:rPr>
              <w:t>3</w:t>
            </w:r>
          </w:p>
        </w:tc>
      </w:tr>
      <w:tr w:rsidR="00364861" w14:paraId="200A3948" w14:textId="77777777" w:rsidTr="001E65F0">
        <w:trPr>
          <w:jc w:val="center"/>
        </w:trPr>
        <w:tc>
          <w:tcPr>
            <w:tcW w:w="1706" w:type="dxa"/>
            <w:shd w:val="clear" w:color="auto" w:fill="DBE5F1" w:themeFill="accent1" w:themeFillTint="33"/>
          </w:tcPr>
          <w:p w14:paraId="628C1D9D" w14:textId="77777777" w:rsidR="00364861" w:rsidRPr="001E7D22" w:rsidRDefault="00364861" w:rsidP="001E65F0">
            <w:pPr>
              <w:pStyle w:val="CuerpoTabla"/>
              <w:jc w:val="left"/>
              <w:rPr>
                <w:b/>
              </w:rPr>
            </w:pPr>
            <w:r w:rsidRPr="001E7D22">
              <w:rPr>
                <w:b/>
              </w:rPr>
              <w:t>Formación</w:t>
            </w:r>
            <w:r>
              <w:rPr>
                <w:b/>
              </w:rPr>
              <w:t xml:space="preserve"> o estudios en XX</w:t>
            </w:r>
          </w:p>
        </w:tc>
        <w:tc>
          <w:tcPr>
            <w:tcW w:w="555" w:type="dxa"/>
          </w:tcPr>
          <w:p w14:paraId="3458EED2" w14:textId="77777777" w:rsidR="00364861" w:rsidRDefault="00364861" w:rsidP="001E65F0">
            <w:pPr>
              <w:pStyle w:val="CuerpoTabla"/>
              <w:jc w:val="center"/>
            </w:pPr>
            <w:r>
              <w:t>25%</w:t>
            </w:r>
          </w:p>
        </w:tc>
        <w:tc>
          <w:tcPr>
            <w:tcW w:w="1643" w:type="dxa"/>
          </w:tcPr>
          <w:p w14:paraId="52CEBF83" w14:textId="77777777" w:rsidR="00364861" w:rsidRDefault="00364861" w:rsidP="001E65F0">
            <w:pPr>
              <w:pStyle w:val="CuerpoTabla"/>
              <w:jc w:val="left"/>
            </w:pPr>
            <w:r>
              <w:t>El postulante no posee formación o estudios en XX</w:t>
            </w:r>
          </w:p>
        </w:tc>
        <w:tc>
          <w:tcPr>
            <w:tcW w:w="1643" w:type="dxa"/>
          </w:tcPr>
          <w:p w14:paraId="6095DA88" w14:textId="77777777" w:rsidR="00364861" w:rsidRDefault="00364861" w:rsidP="001E65F0">
            <w:pPr>
              <w:pStyle w:val="CuerpoTabla"/>
              <w:jc w:val="left"/>
            </w:pPr>
            <w:r>
              <w:t>El postulante acredita cursos o programas en XX</w:t>
            </w:r>
          </w:p>
        </w:tc>
        <w:tc>
          <w:tcPr>
            <w:tcW w:w="1643" w:type="dxa"/>
          </w:tcPr>
          <w:p w14:paraId="6FED7A5B" w14:textId="77777777" w:rsidR="00364861" w:rsidRDefault="00364861" w:rsidP="001E65F0">
            <w:pPr>
              <w:pStyle w:val="CuerpoTabla"/>
              <w:jc w:val="left"/>
            </w:pPr>
            <w:r>
              <w:t>El postulante acredita una licenciatura o grado académico en XX</w:t>
            </w:r>
          </w:p>
        </w:tc>
        <w:tc>
          <w:tcPr>
            <w:tcW w:w="1643" w:type="dxa"/>
          </w:tcPr>
          <w:p w14:paraId="047BE4EE" w14:textId="77777777" w:rsidR="00364861" w:rsidRDefault="00364861" w:rsidP="001E65F0">
            <w:pPr>
              <w:pStyle w:val="CuerpoTabla"/>
              <w:jc w:val="left"/>
            </w:pPr>
            <w:r>
              <w:t>El postulante acredita una licenciatura o grado académico y cursos o programas en XX</w:t>
            </w:r>
          </w:p>
        </w:tc>
      </w:tr>
      <w:tr w:rsidR="00364861" w14:paraId="442F888F" w14:textId="77777777" w:rsidTr="001E65F0">
        <w:trPr>
          <w:jc w:val="center"/>
        </w:trPr>
        <w:tc>
          <w:tcPr>
            <w:tcW w:w="1706" w:type="dxa"/>
            <w:shd w:val="clear" w:color="auto" w:fill="DBE5F1" w:themeFill="accent1" w:themeFillTint="33"/>
          </w:tcPr>
          <w:p w14:paraId="4344492F" w14:textId="77777777" w:rsidR="00364861" w:rsidRPr="001E7D22" w:rsidRDefault="00364861" w:rsidP="001E65F0">
            <w:pPr>
              <w:pStyle w:val="CuerpoTabla"/>
              <w:jc w:val="left"/>
              <w:rPr>
                <w:b/>
              </w:rPr>
            </w:pPr>
            <w:r w:rsidRPr="001E7D22">
              <w:rPr>
                <w:b/>
              </w:rPr>
              <w:t xml:space="preserve">Experiencia en </w:t>
            </w:r>
            <w:r>
              <w:rPr>
                <w:b/>
              </w:rPr>
              <w:t>XX</w:t>
            </w:r>
          </w:p>
        </w:tc>
        <w:tc>
          <w:tcPr>
            <w:tcW w:w="555" w:type="dxa"/>
          </w:tcPr>
          <w:p w14:paraId="2DB87B99" w14:textId="77777777" w:rsidR="00364861" w:rsidRDefault="00364861" w:rsidP="001E65F0">
            <w:pPr>
              <w:pStyle w:val="CuerpoTabla"/>
              <w:jc w:val="center"/>
            </w:pPr>
            <w:r>
              <w:t>25%</w:t>
            </w:r>
          </w:p>
        </w:tc>
        <w:tc>
          <w:tcPr>
            <w:tcW w:w="1643" w:type="dxa"/>
          </w:tcPr>
          <w:p w14:paraId="196A6929" w14:textId="77777777" w:rsidR="00364861" w:rsidRDefault="00364861" w:rsidP="001E65F0">
            <w:pPr>
              <w:pStyle w:val="CuerpoTabla"/>
              <w:jc w:val="left"/>
            </w:pPr>
            <w:r>
              <w:t>El postulante no posee experiencia en XX.</w:t>
            </w:r>
          </w:p>
        </w:tc>
        <w:tc>
          <w:tcPr>
            <w:tcW w:w="1643" w:type="dxa"/>
          </w:tcPr>
          <w:p w14:paraId="225115CD" w14:textId="77777777" w:rsidR="00364861" w:rsidRDefault="00364861" w:rsidP="001E65F0">
            <w:pPr>
              <w:pStyle w:val="CuerpoTabla"/>
              <w:jc w:val="left"/>
            </w:pPr>
            <w:r>
              <w:t>El postulante posee una experiencia menor a 1 año en XX.</w:t>
            </w:r>
          </w:p>
        </w:tc>
        <w:tc>
          <w:tcPr>
            <w:tcW w:w="1643" w:type="dxa"/>
          </w:tcPr>
          <w:p w14:paraId="1BBE0D07" w14:textId="77777777" w:rsidR="00364861" w:rsidRDefault="00364861" w:rsidP="001E65F0">
            <w:pPr>
              <w:pStyle w:val="CuerpoTabla"/>
              <w:jc w:val="left"/>
            </w:pPr>
            <w:r>
              <w:t>El postulante posee una experiencia entre 1 a 2 años en XX.</w:t>
            </w:r>
          </w:p>
        </w:tc>
        <w:tc>
          <w:tcPr>
            <w:tcW w:w="1643" w:type="dxa"/>
          </w:tcPr>
          <w:p w14:paraId="650677D1" w14:textId="77777777" w:rsidR="00364861" w:rsidRDefault="00364861" w:rsidP="001E65F0">
            <w:pPr>
              <w:pStyle w:val="CuerpoTabla"/>
              <w:jc w:val="left"/>
            </w:pPr>
            <w:r>
              <w:t>El postulante posee una experiencia mayor a 2 años en XX.</w:t>
            </w:r>
          </w:p>
        </w:tc>
      </w:tr>
      <w:tr w:rsidR="00364861" w14:paraId="1527BBCE" w14:textId="77777777" w:rsidTr="001E65F0">
        <w:trPr>
          <w:jc w:val="center"/>
        </w:trPr>
        <w:tc>
          <w:tcPr>
            <w:tcW w:w="1706" w:type="dxa"/>
            <w:shd w:val="clear" w:color="auto" w:fill="DBE5F1" w:themeFill="accent1" w:themeFillTint="33"/>
          </w:tcPr>
          <w:p w14:paraId="6E96A48C" w14:textId="77777777" w:rsidR="00364861" w:rsidRPr="001E7D22" w:rsidRDefault="00364861" w:rsidP="001E65F0">
            <w:pPr>
              <w:pStyle w:val="CuerpoTabla"/>
              <w:jc w:val="left"/>
              <w:rPr>
                <w:b/>
              </w:rPr>
            </w:pPr>
            <w:r>
              <w:rPr>
                <w:b/>
              </w:rPr>
              <w:t>Competencias en XX</w:t>
            </w:r>
          </w:p>
        </w:tc>
        <w:tc>
          <w:tcPr>
            <w:tcW w:w="555" w:type="dxa"/>
          </w:tcPr>
          <w:p w14:paraId="24337D75" w14:textId="77777777" w:rsidR="00364861" w:rsidRDefault="00364861" w:rsidP="001E65F0">
            <w:pPr>
              <w:pStyle w:val="CuerpoTabla"/>
              <w:jc w:val="center"/>
            </w:pPr>
            <w:r>
              <w:t>25%</w:t>
            </w:r>
          </w:p>
        </w:tc>
        <w:tc>
          <w:tcPr>
            <w:tcW w:w="1643" w:type="dxa"/>
          </w:tcPr>
          <w:p w14:paraId="6660A8E0" w14:textId="77777777" w:rsidR="00364861" w:rsidRDefault="00364861" w:rsidP="001E65F0">
            <w:pPr>
              <w:pStyle w:val="CuerpoTabla"/>
              <w:jc w:val="left"/>
            </w:pPr>
            <w:r>
              <w:t>El postulante no se ha desempeñado en cargos que implican trabajo</w:t>
            </w:r>
            <w:r w:rsidRPr="00F160C9">
              <w:t xml:space="preserve"> en equipo</w:t>
            </w:r>
            <w:r>
              <w:t>.</w:t>
            </w:r>
          </w:p>
        </w:tc>
        <w:tc>
          <w:tcPr>
            <w:tcW w:w="1643" w:type="dxa"/>
          </w:tcPr>
          <w:p w14:paraId="253B7C22" w14:textId="77777777" w:rsidR="00364861" w:rsidRDefault="00364861" w:rsidP="001E65F0">
            <w:pPr>
              <w:pStyle w:val="CuerpoTabla"/>
              <w:jc w:val="left"/>
            </w:pPr>
            <w:r>
              <w:t>El postulante se ha desempeñado en un cargo que implica trabajo</w:t>
            </w:r>
            <w:r w:rsidRPr="00F160C9">
              <w:t xml:space="preserve"> en equipo</w:t>
            </w:r>
            <w:r>
              <w:t>.</w:t>
            </w:r>
          </w:p>
        </w:tc>
        <w:tc>
          <w:tcPr>
            <w:tcW w:w="1643" w:type="dxa"/>
          </w:tcPr>
          <w:p w14:paraId="7615E742" w14:textId="77777777" w:rsidR="00364861" w:rsidRDefault="00364861" w:rsidP="001E65F0">
            <w:pPr>
              <w:pStyle w:val="CuerpoTabla"/>
              <w:jc w:val="left"/>
            </w:pPr>
            <w:r>
              <w:t>El postulante se ha desempeñado en dos cargos que implican trabajo</w:t>
            </w:r>
            <w:r w:rsidRPr="00F160C9">
              <w:t xml:space="preserve"> en equipo</w:t>
            </w:r>
            <w:r>
              <w:t>.</w:t>
            </w:r>
          </w:p>
        </w:tc>
        <w:tc>
          <w:tcPr>
            <w:tcW w:w="1643" w:type="dxa"/>
          </w:tcPr>
          <w:p w14:paraId="4155D70C" w14:textId="77777777" w:rsidR="00364861" w:rsidRDefault="00364861" w:rsidP="001E65F0">
            <w:pPr>
              <w:pStyle w:val="CuerpoTabla"/>
              <w:jc w:val="left"/>
            </w:pPr>
            <w:r>
              <w:t>El postulante se ha desempeñado en tres o más cargos que implican trabajo</w:t>
            </w:r>
            <w:r w:rsidRPr="00F160C9">
              <w:t xml:space="preserve"> en equipo</w:t>
            </w:r>
            <w:r>
              <w:t>.</w:t>
            </w:r>
          </w:p>
        </w:tc>
      </w:tr>
      <w:tr w:rsidR="00364861" w14:paraId="065B996D" w14:textId="77777777" w:rsidTr="001E65F0">
        <w:trPr>
          <w:jc w:val="center"/>
        </w:trPr>
        <w:tc>
          <w:tcPr>
            <w:tcW w:w="1706" w:type="dxa"/>
            <w:shd w:val="clear" w:color="auto" w:fill="DBE5F1" w:themeFill="accent1" w:themeFillTint="33"/>
          </w:tcPr>
          <w:p w14:paraId="305C9C83" w14:textId="77777777" w:rsidR="00364861" w:rsidRPr="001E7D22" w:rsidRDefault="00364861" w:rsidP="001E65F0">
            <w:pPr>
              <w:pStyle w:val="CuerpoTabla"/>
              <w:jc w:val="left"/>
              <w:rPr>
                <w:b/>
              </w:rPr>
            </w:pPr>
            <w:r>
              <w:rPr>
                <w:b/>
              </w:rPr>
              <w:t>Competencias Técnicas: XX</w:t>
            </w:r>
          </w:p>
        </w:tc>
        <w:tc>
          <w:tcPr>
            <w:tcW w:w="555" w:type="dxa"/>
          </w:tcPr>
          <w:p w14:paraId="6BED1CC9" w14:textId="77777777" w:rsidR="00364861" w:rsidRDefault="00364861" w:rsidP="001E65F0">
            <w:pPr>
              <w:pStyle w:val="CuerpoTabla"/>
              <w:jc w:val="center"/>
            </w:pPr>
            <w:r>
              <w:t>25%</w:t>
            </w:r>
          </w:p>
        </w:tc>
        <w:tc>
          <w:tcPr>
            <w:tcW w:w="1643" w:type="dxa"/>
          </w:tcPr>
          <w:p w14:paraId="02764B00" w14:textId="77777777" w:rsidR="00364861" w:rsidRDefault="00364861" w:rsidP="001E65F0">
            <w:pPr>
              <w:pStyle w:val="CuerpoTabla"/>
              <w:jc w:val="left"/>
            </w:pPr>
            <w:r>
              <w:t>El postulante no se ha desempeñado en cargos que implican h</w:t>
            </w:r>
            <w:r w:rsidRPr="00F160C9">
              <w:t xml:space="preserve">abilidades </w:t>
            </w:r>
            <w:r>
              <w:t>en XX</w:t>
            </w:r>
          </w:p>
        </w:tc>
        <w:tc>
          <w:tcPr>
            <w:tcW w:w="1643" w:type="dxa"/>
          </w:tcPr>
          <w:p w14:paraId="0F27FBC5" w14:textId="77777777" w:rsidR="00364861" w:rsidRDefault="00364861" w:rsidP="001E65F0">
            <w:pPr>
              <w:pStyle w:val="CuerpoTabla"/>
              <w:jc w:val="left"/>
            </w:pPr>
            <w:r>
              <w:t>El postulante se ha desempeñado en un cargo que implican h</w:t>
            </w:r>
            <w:r w:rsidRPr="00F160C9">
              <w:t xml:space="preserve">abilidades </w:t>
            </w:r>
            <w:r>
              <w:t>en XX</w:t>
            </w:r>
          </w:p>
        </w:tc>
        <w:tc>
          <w:tcPr>
            <w:tcW w:w="1643" w:type="dxa"/>
          </w:tcPr>
          <w:p w14:paraId="0BF273F6" w14:textId="77777777" w:rsidR="00364861" w:rsidRDefault="00364861" w:rsidP="001E65F0">
            <w:pPr>
              <w:pStyle w:val="CuerpoTabla"/>
              <w:jc w:val="left"/>
            </w:pPr>
            <w:r>
              <w:t>El postulante se ha desempeñado en dos cargos que implican h</w:t>
            </w:r>
            <w:r w:rsidRPr="00F160C9">
              <w:t xml:space="preserve">abilidades </w:t>
            </w:r>
            <w:r>
              <w:t>en XX</w:t>
            </w:r>
          </w:p>
        </w:tc>
        <w:tc>
          <w:tcPr>
            <w:tcW w:w="1643" w:type="dxa"/>
          </w:tcPr>
          <w:p w14:paraId="6F57621B" w14:textId="77777777" w:rsidR="00364861" w:rsidRDefault="00364861" w:rsidP="001E65F0">
            <w:pPr>
              <w:pStyle w:val="CuerpoTabla"/>
              <w:jc w:val="left"/>
            </w:pPr>
            <w:r>
              <w:t>El postulante se ha desempeñado en tres o más cargos que implican h</w:t>
            </w:r>
            <w:r w:rsidRPr="00F160C9">
              <w:t xml:space="preserve">abilidades </w:t>
            </w:r>
            <w:r>
              <w:t>en XX</w:t>
            </w:r>
          </w:p>
        </w:tc>
      </w:tr>
    </w:tbl>
    <w:p w14:paraId="0319A891" w14:textId="77777777" w:rsidR="00364861" w:rsidRPr="00D31E92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14:paraId="0A647E79" w14:textId="77777777" w:rsidR="00364861" w:rsidRPr="00D31E92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14:paraId="4C54997D" w14:textId="77777777" w:rsidR="00364861" w:rsidRPr="00B72D67" w:rsidRDefault="00364861" w:rsidP="00364861">
      <w:pPr>
        <w:pStyle w:val="Espaciado"/>
        <w:rPr>
          <w:rFonts w:asciiTheme="minorHAnsi" w:hAnsiTheme="minorHAnsi" w:cstheme="minorHAnsi"/>
          <w:b/>
          <w:color w:val="FF0000"/>
          <w:sz w:val="22"/>
          <w:szCs w:val="22"/>
        </w:rPr>
      </w:pPr>
      <w:r w:rsidRPr="00B72D67">
        <w:rPr>
          <w:rFonts w:asciiTheme="minorHAnsi" w:hAnsiTheme="minorHAnsi" w:cstheme="minorHAnsi"/>
          <w:b/>
          <w:color w:val="FF0000"/>
          <w:sz w:val="22"/>
          <w:szCs w:val="22"/>
        </w:rPr>
        <w:lastRenderedPageBreak/>
        <w:t xml:space="preserve">Cada criterio que se utilice en la pauta de evaluación, debe corresponder a los solicitado en las bases del concurso.  </w:t>
      </w:r>
    </w:p>
    <w:p w14:paraId="64911D5A" w14:textId="77777777" w:rsidR="00364861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14:paraId="2E1FE528" w14:textId="77777777" w:rsidR="00364861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14:paraId="18A6F2BF" w14:textId="77777777" w:rsidR="00364861" w:rsidRPr="00D31E92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14:paraId="57BB3A3D" w14:textId="77777777" w:rsidR="00364861" w:rsidRDefault="00364861" w:rsidP="00364861">
      <w:pPr>
        <w:pStyle w:val="pauta-TG"/>
      </w:pPr>
      <w:r>
        <w:t>Tabla 2:</w:t>
      </w:r>
      <w:r w:rsidRPr="00714939">
        <w:rPr>
          <w:b w:val="0"/>
        </w:rPr>
        <w:t xml:space="preserve"> </w:t>
      </w:r>
      <w:r>
        <w:rPr>
          <w:b w:val="0"/>
        </w:rPr>
        <w:t>Pauta de evaluación para entrevista personal</w:t>
      </w:r>
    </w:p>
    <w:p w14:paraId="44B6207C" w14:textId="77777777" w:rsidR="00364861" w:rsidRDefault="00364861" w:rsidP="00364861">
      <w:pPr>
        <w:pStyle w:val="Espaciado"/>
      </w:pPr>
    </w:p>
    <w:tbl>
      <w:tblPr>
        <w:tblStyle w:val="Tablaconcuadrcula"/>
        <w:tblW w:w="8754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7"/>
        <w:gridCol w:w="6658"/>
        <w:gridCol w:w="1529"/>
      </w:tblGrid>
      <w:tr w:rsidR="00364861" w:rsidRPr="00083927" w14:paraId="2BA073E1" w14:textId="77777777" w:rsidTr="001E65F0">
        <w:trPr>
          <w:jc w:val="center"/>
        </w:trPr>
        <w:tc>
          <w:tcPr>
            <w:tcW w:w="567" w:type="dxa"/>
            <w:shd w:val="clear" w:color="auto" w:fill="DBE5F1" w:themeFill="accent1" w:themeFillTint="33"/>
            <w:vAlign w:val="center"/>
          </w:tcPr>
          <w:p w14:paraId="1A090539" w14:textId="77777777" w:rsidR="00364861" w:rsidRPr="00C5560A" w:rsidRDefault="00364861" w:rsidP="001E65F0">
            <w:pPr>
              <w:pStyle w:val="CuerpoTabla"/>
              <w:jc w:val="center"/>
              <w:rPr>
                <w:b/>
              </w:rPr>
            </w:pPr>
            <w:r>
              <w:rPr>
                <w:b/>
              </w:rPr>
              <w:t>N°</w:t>
            </w:r>
          </w:p>
        </w:tc>
        <w:tc>
          <w:tcPr>
            <w:tcW w:w="6658" w:type="dxa"/>
            <w:shd w:val="clear" w:color="auto" w:fill="DBE5F1" w:themeFill="accent1" w:themeFillTint="33"/>
            <w:vAlign w:val="center"/>
          </w:tcPr>
          <w:p w14:paraId="671A1CD1" w14:textId="77777777" w:rsidR="00364861" w:rsidRPr="00C5560A" w:rsidRDefault="00364861" w:rsidP="001E65F0">
            <w:pPr>
              <w:pStyle w:val="CuerpoTabla"/>
              <w:jc w:val="center"/>
              <w:rPr>
                <w:b/>
              </w:rPr>
            </w:pPr>
            <w:r w:rsidRPr="00C5560A">
              <w:rPr>
                <w:b/>
              </w:rPr>
              <w:t>Criterio</w:t>
            </w:r>
            <w:r>
              <w:rPr>
                <w:b/>
              </w:rPr>
              <w:t>s</w:t>
            </w:r>
          </w:p>
        </w:tc>
        <w:tc>
          <w:tcPr>
            <w:tcW w:w="1529" w:type="dxa"/>
            <w:shd w:val="clear" w:color="auto" w:fill="DBE5F1" w:themeFill="accent1" w:themeFillTint="33"/>
            <w:vAlign w:val="center"/>
          </w:tcPr>
          <w:p w14:paraId="6FD07835" w14:textId="77777777" w:rsidR="00364861" w:rsidRPr="00C5560A" w:rsidRDefault="00364861" w:rsidP="001E65F0">
            <w:pPr>
              <w:pStyle w:val="CuerpoTabla"/>
              <w:jc w:val="center"/>
              <w:rPr>
                <w:b/>
              </w:rPr>
            </w:pPr>
            <w:r w:rsidRPr="00C5560A">
              <w:rPr>
                <w:b/>
              </w:rPr>
              <w:t>Ponderación</w:t>
            </w:r>
          </w:p>
        </w:tc>
      </w:tr>
      <w:tr w:rsidR="00364861" w:rsidRPr="00083927" w14:paraId="452CA026" w14:textId="77777777" w:rsidTr="001E65F0">
        <w:trPr>
          <w:jc w:val="center"/>
        </w:trPr>
        <w:tc>
          <w:tcPr>
            <w:tcW w:w="567" w:type="dxa"/>
            <w:vAlign w:val="center"/>
          </w:tcPr>
          <w:p w14:paraId="458A447F" w14:textId="77777777" w:rsidR="00364861" w:rsidRDefault="00364861" w:rsidP="001E65F0">
            <w:pPr>
              <w:pStyle w:val="CuerpoTabla"/>
              <w:jc w:val="center"/>
            </w:pPr>
            <w:r>
              <w:t>1.</w:t>
            </w:r>
          </w:p>
        </w:tc>
        <w:tc>
          <w:tcPr>
            <w:tcW w:w="6658" w:type="dxa"/>
          </w:tcPr>
          <w:p w14:paraId="64729A18" w14:textId="77777777" w:rsidR="00364861" w:rsidRPr="00083927" w:rsidRDefault="00364861" w:rsidP="001E65F0">
            <w:pPr>
              <w:pStyle w:val="CuerpoTabla"/>
            </w:pPr>
            <w:r>
              <w:t>El postulante muestra un interés genuino por desempeñar el cargo y participar del proyecto.</w:t>
            </w:r>
          </w:p>
        </w:tc>
        <w:tc>
          <w:tcPr>
            <w:tcW w:w="1529" w:type="dxa"/>
            <w:vAlign w:val="center"/>
          </w:tcPr>
          <w:p w14:paraId="1B8E8262" w14:textId="77777777" w:rsidR="00364861" w:rsidRPr="00083927" w:rsidRDefault="00364861" w:rsidP="001E65F0">
            <w:pPr>
              <w:pStyle w:val="CuerpoTabla"/>
              <w:jc w:val="center"/>
            </w:pPr>
            <w:r>
              <w:t>25%</w:t>
            </w:r>
          </w:p>
        </w:tc>
      </w:tr>
      <w:tr w:rsidR="00364861" w:rsidRPr="00083927" w14:paraId="29361628" w14:textId="77777777" w:rsidTr="001E65F0">
        <w:trPr>
          <w:jc w:val="center"/>
        </w:trPr>
        <w:tc>
          <w:tcPr>
            <w:tcW w:w="567" w:type="dxa"/>
            <w:vAlign w:val="center"/>
          </w:tcPr>
          <w:p w14:paraId="5C08B4A2" w14:textId="77777777" w:rsidR="00364861" w:rsidRDefault="00364861" w:rsidP="001E65F0">
            <w:pPr>
              <w:pStyle w:val="CuerpoTabla"/>
              <w:jc w:val="center"/>
            </w:pPr>
            <w:r>
              <w:t>2.</w:t>
            </w:r>
          </w:p>
        </w:tc>
        <w:tc>
          <w:tcPr>
            <w:tcW w:w="6658" w:type="dxa"/>
          </w:tcPr>
          <w:p w14:paraId="55069B18" w14:textId="77777777" w:rsidR="00364861" w:rsidRPr="00083927" w:rsidRDefault="00364861" w:rsidP="001E65F0">
            <w:pPr>
              <w:pStyle w:val="CuerpoTabla"/>
            </w:pPr>
            <w:r>
              <w:t>El postulante se muestra propositivo respecto de las funciones que debería desempeñar.</w:t>
            </w:r>
          </w:p>
        </w:tc>
        <w:tc>
          <w:tcPr>
            <w:tcW w:w="1529" w:type="dxa"/>
            <w:vAlign w:val="center"/>
          </w:tcPr>
          <w:p w14:paraId="7978C54D" w14:textId="77777777" w:rsidR="00364861" w:rsidRPr="00083927" w:rsidRDefault="00364861" w:rsidP="001E65F0">
            <w:pPr>
              <w:pStyle w:val="CuerpoTabla"/>
              <w:jc w:val="center"/>
            </w:pPr>
            <w:r>
              <w:t>25%</w:t>
            </w:r>
          </w:p>
        </w:tc>
      </w:tr>
      <w:tr w:rsidR="00364861" w:rsidRPr="00774259" w14:paraId="02773BCB" w14:textId="77777777" w:rsidTr="001E65F0">
        <w:trPr>
          <w:jc w:val="center"/>
        </w:trPr>
        <w:tc>
          <w:tcPr>
            <w:tcW w:w="567" w:type="dxa"/>
            <w:vAlign w:val="center"/>
          </w:tcPr>
          <w:p w14:paraId="1AFCC7B0" w14:textId="77777777" w:rsidR="00364861" w:rsidRDefault="00364861" w:rsidP="001E65F0">
            <w:pPr>
              <w:pStyle w:val="CuerpoTabla"/>
              <w:jc w:val="center"/>
            </w:pPr>
            <w:r>
              <w:t>3.</w:t>
            </w:r>
          </w:p>
        </w:tc>
        <w:tc>
          <w:tcPr>
            <w:tcW w:w="6658" w:type="dxa"/>
          </w:tcPr>
          <w:p w14:paraId="6E856587" w14:textId="77777777" w:rsidR="00364861" w:rsidRPr="00083927" w:rsidRDefault="00364861" w:rsidP="001E65F0">
            <w:pPr>
              <w:pStyle w:val="CuerpoTabla"/>
            </w:pPr>
            <w:r>
              <w:t>El postulante se muestra propositivo y creativo respecto de las acciones y gestiones necesarias para el logro de los objetivos del proyecto relacionados a su cargo.</w:t>
            </w:r>
          </w:p>
        </w:tc>
        <w:tc>
          <w:tcPr>
            <w:tcW w:w="1529" w:type="dxa"/>
            <w:vAlign w:val="center"/>
          </w:tcPr>
          <w:p w14:paraId="0E94EDE6" w14:textId="77777777" w:rsidR="00364861" w:rsidRPr="00774259" w:rsidRDefault="00364861" w:rsidP="001E65F0">
            <w:pPr>
              <w:pStyle w:val="CuerpoTabla"/>
              <w:jc w:val="center"/>
            </w:pPr>
            <w:r w:rsidRPr="00774259">
              <w:t>25%</w:t>
            </w:r>
          </w:p>
        </w:tc>
      </w:tr>
      <w:tr w:rsidR="00364861" w:rsidRPr="00774259" w14:paraId="0F67FEF1" w14:textId="77777777" w:rsidTr="001E65F0">
        <w:trPr>
          <w:jc w:val="center"/>
        </w:trPr>
        <w:tc>
          <w:tcPr>
            <w:tcW w:w="567" w:type="dxa"/>
            <w:vAlign w:val="center"/>
          </w:tcPr>
          <w:p w14:paraId="333D86CE" w14:textId="77777777" w:rsidR="00364861" w:rsidRDefault="00364861" w:rsidP="001E65F0">
            <w:pPr>
              <w:pStyle w:val="CuerpoTabla"/>
              <w:jc w:val="center"/>
            </w:pPr>
            <w:r>
              <w:t>4.</w:t>
            </w:r>
          </w:p>
        </w:tc>
        <w:tc>
          <w:tcPr>
            <w:tcW w:w="6658" w:type="dxa"/>
          </w:tcPr>
          <w:p w14:paraId="5A695F2F" w14:textId="77777777" w:rsidR="00364861" w:rsidRDefault="00364861" w:rsidP="001E65F0">
            <w:pPr>
              <w:pStyle w:val="CuerpoTabla"/>
            </w:pPr>
            <w:r>
              <w:t>El postulante es capaz de dimensionar apropiadamente los requerimientos asociados al cargo y muestra capacidad de autorregulación, considerando extensión, presupuesto y fuente de financiamiento del proyecto.</w:t>
            </w:r>
          </w:p>
        </w:tc>
        <w:tc>
          <w:tcPr>
            <w:tcW w:w="1529" w:type="dxa"/>
            <w:vAlign w:val="center"/>
          </w:tcPr>
          <w:p w14:paraId="17757075" w14:textId="77777777" w:rsidR="00364861" w:rsidRPr="00774259" w:rsidRDefault="00364861" w:rsidP="001E65F0">
            <w:pPr>
              <w:pStyle w:val="CuerpoTabla"/>
              <w:jc w:val="center"/>
            </w:pPr>
            <w:r w:rsidRPr="00774259">
              <w:t>25%</w:t>
            </w:r>
          </w:p>
        </w:tc>
      </w:tr>
    </w:tbl>
    <w:p w14:paraId="23AC0D23" w14:textId="77777777" w:rsidR="00364861" w:rsidRPr="00D31E92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14:paraId="1A80CA4A" w14:textId="77777777" w:rsidR="00364861" w:rsidRDefault="00364861" w:rsidP="00364861">
      <w:pPr>
        <w:pStyle w:val="Cuerpo"/>
        <w:rPr>
          <w:rFonts w:asciiTheme="minorHAnsi" w:hAnsiTheme="minorHAnsi" w:cstheme="minorHAnsi"/>
          <w:sz w:val="22"/>
          <w:szCs w:val="22"/>
        </w:rPr>
      </w:pPr>
    </w:p>
    <w:p w14:paraId="59DD32CD" w14:textId="77777777" w:rsidR="00364861" w:rsidRPr="00D31E92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14:paraId="15F2CBF9" w14:textId="77777777" w:rsidR="00364861" w:rsidRDefault="00364861" w:rsidP="00364861">
      <w:pPr>
        <w:pStyle w:val="Cuerpo"/>
      </w:pPr>
      <w:r>
        <w:t>Cada criterio será evaluado en tres niveles: alto, medio o bajo. A la vez, a cada nivel se asociará el siguiente puntaje:</w:t>
      </w:r>
    </w:p>
    <w:p w14:paraId="1E87DFB5" w14:textId="77777777" w:rsidR="00364861" w:rsidRDefault="00364861" w:rsidP="00364861">
      <w:pPr>
        <w:pStyle w:val="Espaciado"/>
      </w:pPr>
    </w:p>
    <w:tbl>
      <w:tblPr>
        <w:tblStyle w:val="Tablaconcuadrcula"/>
        <w:tblW w:w="0" w:type="auto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701"/>
      </w:tblGrid>
      <w:tr w:rsidR="00364861" w:rsidRPr="00083927" w14:paraId="50941021" w14:textId="77777777" w:rsidTr="001E65F0">
        <w:trPr>
          <w:jc w:val="center"/>
        </w:trPr>
        <w:tc>
          <w:tcPr>
            <w:tcW w:w="1701" w:type="dxa"/>
            <w:shd w:val="clear" w:color="auto" w:fill="DBE5F1" w:themeFill="accent1" w:themeFillTint="33"/>
            <w:vAlign w:val="center"/>
          </w:tcPr>
          <w:p w14:paraId="5D9DEAD5" w14:textId="77777777" w:rsidR="00364861" w:rsidRPr="00C5560A" w:rsidRDefault="00364861" w:rsidP="001E65F0">
            <w:pPr>
              <w:pStyle w:val="CuerpoTabla"/>
              <w:jc w:val="center"/>
              <w:rPr>
                <w:b/>
              </w:rPr>
            </w:pPr>
            <w:r w:rsidRPr="00C5560A">
              <w:rPr>
                <w:b/>
              </w:rPr>
              <w:t>Nivel</w:t>
            </w:r>
          </w:p>
        </w:tc>
        <w:tc>
          <w:tcPr>
            <w:tcW w:w="1701" w:type="dxa"/>
            <w:shd w:val="clear" w:color="auto" w:fill="DBE5F1" w:themeFill="accent1" w:themeFillTint="33"/>
            <w:vAlign w:val="center"/>
          </w:tcPr>
          <w:p w14:paraId="0E46E38B" w14:textId="77777777" w:rsidR="00364861" w:rsidRPr="00C5560A" w:rsidRDefault="00364861" w:rsidP="001E65F0">
            <w:pPr>
              <w:pStyle w:val="CuerpoTabla"/>
              <w:jc w:val="center"/>
              <w:rPr>
                <w:b/>
              </w:rPr>
            </w:pPr>
            <w:r w:rsidRPr="00C5560A">
              <w:rPr>
                <w:b/>
              </w:rPr>
              <w:t>Puntaje</w:t>
            </w:r>
          </w:p>
        </w:tc>
      </w:tr>
      <w:tr w:rsidR="00364861" w:rsidRPr="00083927" w14:paraId="4EC27CE5" w14:textId="77777777" w:rsidTr="001E65F0">
        <w:trPr>
          <w:jc w:val="center"/>
        </w:trPr>
        <w:tc>
          <w:tcPr>
            <w:tcW w:w="1701" w:type="dxa"/>
            <w:vAlign w:val="center"/>
          </w:tcPr>
          <w:p w14:paraId="5B3BAA83" w14:textId="77777777" w:rsidR="00364861" w:rsidRPr="00083927" w:rsidRDefault="00364861" w:rsidP="001E65F0">
            <w:pPr>
              <w:pStyle w:val="CuerpoTabla"/>
              <w:jc w:val="center"/>
            </w:pPr>
            <w:r>
              <w:t>Alto</w:t>
            </w:r>
          </w:p>
        </w:tc>
        <w:tc>
          <w:tcPr>
            <w:tcW w:w="1701" w:type="dxa"/>
            <w:vAlign w:val="center"/>
          </w:tcPr>
          <w:p w14:paraId="1B094C58" w14:textId="77777777" w:rsidR="00364861" w:rsidRPr="00083927" w:rsidRDefault="00364861" w:rsidP="001E65F0">
            <w:pPr>
              <w:pStyle w:val="CuerpoTabla"/>
              <w:jc w:val="center"/>
            </w:pPr>
            <w:r>
              <w:t>3</w:t>
            </w:r>
          </w:p>
        </w:tc>
      </w:tr>
      <w:tr w:rsidR="00364861" w:rsidRPr="00083927" w14:paraId="465E21EF" w14:textId="77777777" w:rsidTr="001E65F0">
        <w:trPr>
          <w:jc w:val="center"/>
        </w:trPr>
        <w:tc>
          <w:tcPr>
            <w:tcW w:w="1701" w:type="dxa"/>
            <w:vAlign w:val="center"/>
          </w:tcPr>
          <w:p w14:paraId="163E4E7C" w14:textId="77777777" w:rsidR="00364861" w:rsidRPr="00083927" w:rsidRDefault="00364861" w:rsidP="001E65F0">
            <w:pPr>
              <w:pStyle w:val="CuerpoTabla"/>
              <w:jc w:val="center"/>
            </w:pPr>
            <w:r>
              <w:t>Medio</w:t>
            </w:r>
          </w:p>
        </w:tc>
        <w:tc>
          <w:tcPr>
            <w:tcW w:w="1701" w:type="dxa"/>
            <w:vAlign w:val="center"/>
          </w:tcPr>
          <w:p w14:paraId="6F55B719" w14:textId="77777777" w:rsidR="00364861" w:rsidRPr="00083927" w:rsidRDefault="00364861" w:rsidP="001E65F0">
            <w:pPr>
              <w:pStyle w:val="CuerpoTabla"/>
              <w:jc w:val="center"/>
            </w:pPr>
            <w:r>
              <w:t>1</w:t>
            </w:r>
          </w:p>
        </w:tc>
      </w:tr>
      <w:tr w:rsidR="00364861" w:rsidRPr="00083927" w14:paraId="766368E8" w14:textId="77777777" w:rsidTr="001E65F0">
        <w:trPr>
          <w:jc w:val="center"/>
        </w:trPr>
        <w:tc>
          <w:tcPr>
            <w:tcW w:w="1701" w:type="dxa"/>
            <w:vAlign w:val="center"/>
          </w:tcPr>
          <w:p w14:paraId="24489E60" w14:textId="77777777" w:rsidR="00364861" w:rsidRPr="00083927" w:rsidRDefault="00364861" w:rsidP="001E65F0">
            <w:pPr>
              <w:pStyle w:val="CuerpoTabla"/>
              <w:jc w:val="center"/>
            </w:pPr>
            <w:r>
              <w:t>Bajo</w:t>
            </w:r>
          </w:p>
        </w:tc>
        <w:tc>
          <w:tcPr>
            <w:tcW w:w="1701" w:type="dxa"/>
            <w:vAlign w:val="center"/>
          </w:tcPr>
          <w:p w14:paraId="10F08678" w14:textId="77777777" w:rsidR="00364861" w:rsidRPr="00083927" w:rsidRDefault="00364861" w:rsidP="001E65F0">
            <w:pPr>
              <w:pStyle w:val="CuerpoTabla"/>
              <w:jc w:val="center"/>
            </w:pPr>
            <w:r>
              <w:t>0</w:t>
            </w:r>
          </w:p>
        </w:tc>
      </w:tr>
    </w:tbl>
    <w:p w14:paraId="5EBC78C7" w14:textId="77777777" w:rsidR="00364861" w:rsidRDefault="00364861" w:rsidP="00364861">
      <w:pPr>
        <w:pStyle w:val="Espaciado"/>
      </w:pPr>
    </w:p>
    <w:p w14:paraId="7F7244BA" w14:textId="77777777" w:rsidR="00364861" w:rsidRDefault="00364861" w:rsidP="00364861">
      <w:pPr>
        <w:pStyle w:val="Espaciado"/>
      </w:pPr>
    </w:p>
    <w:p w14:paraId="5DC39CFD" w14:textId="77777777" w:rsidR="00364861" w:rsidRPr="00555301" w:rsidRDefault="00364861" w:rsidP="00364861">
      <w:pPr>
        <w:pStyle w:val="Cuerpo"/>
      </w:pPr>
      <w:r w:rsidRPr="00555301">
        <w:t>Por último, se calculará un puntaje final para cada postulante, a partir del cual se elaborará un ranking para la selección, considerando las siguientes ponderaciones:</w:t>
      </w:r>
    </w:p>
    <w:p w14:paraId="346A74D8" w14:textId="77777777" w:rsidR="00364861" w:rsidRPr="00555301" w:rsidRDefault="00364861" w:rsidP="00364861">
      <w:pPr>
        <w:pStyle w:val="Espaciado"/>
      </w:pPr>
    </w:p>
    <w:p w14:paraId="731161A0" w14:textId="77777777" w:rsidR="00364861" w:rsidRPr="005934A0" w:rsidRDefault="00364861" w:rsidP="00364861">
      <w:pPr>
        <w:pStyle w:val="acta-LS"/>
        <w:tabs>
          <w:tab w:val="clear" w:pos="360"/>
        </w:tabs>
        <w:ind w:left="255" w:hanging="255"/>
      </w:pPr>
      <w:r w:rsidRPr="00555301">
        <w:t xml:space="preserve">Evaluación de antecedentes: </w:t>
      </w:r>
      <w:r w:rsidRPr="005934A0">
        <w:t xml:space="preserve">85% </w:t>
      </w:r>
    </w:p>
    <w:p w14:paraId="7CDB2B2F" w14:textId="77777777" w:rsidR="00364861" w:rsidRPr="005934A0" w:rsidRDefault="00364861" w:rsidP="00364861">
      <w:pPr>
        <w:pStyle w:val="acta-LS"/>
        <w:tabs>
          <w:tab w:val="clear" w:pos="360"/>
        </w:tabs>
        <w:ind w:left="255" w:hanging="255"/>
      </w:pPr>
      <w:r w:rsidRPr="005934A0">
        <w:t>Entrevista de apreciación: 15%</w:t>
      </w:r>
    </w:p>
    <w:p w14:paraId="7F14B836" w14:textId="77777777" w:rsidR="00364861" w:rsidRPr="00D31E92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14:paraId="58EBDF7C" w14:textId="77777777" w:rsidR="00364861" w:rsidRPr="00D31E92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14:paraId="6BE9793A" w14:textId="77777777" w:rsidR="00364861" w:rsidRPr="00063F24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  <w:r w:rsidRPr="00063F24">
        <w:rPr>
          <w:rFonts w:asciiTheme="minorHAnsi" w:hAnsiTheme="minorHAnsi" w:cstheme="minorHAnsi"/>
          <w:sz w:val="22"/>
          <w:szCs w:val="22"/>
        </w:rPr>
        <w:t>Se procede abrir las postulaciones:</w:t>
      </w:r>
    </w:p>
    <w:p w14:paraId="76DC9676" w14:textId="77777777" w:rsidR="00364861" w:rsidRPr="00063F24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14:paraId="07851865" w14:textId="77777777" w:rsidR="00364861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  <w:r w:rsidRPr="00204B3B">
        <w:rPr>
          <w:rFonts w:asciiTheme="minorHAnsi" w:hAnsiTheme="minorHAnsi" w:cstheme="minorHAnsi"/>
          <w:b/>
          <w:sz w:val="22"/>
          <w:szCs w:val="22"/>
        </w:rPr>
        <w:t>Candidato N°1:</w:t>
      </w:r>
      <w:r w:rsidRPr="00063F24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Nombres Apellido, RUT y Profesión.</w:t>
      </w:r>
    </w:p>
    <w:p w14:paraId="180580FC" w14:textId="77777777" w:rsidR="00364861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  <w:r w:rsidRPr="00204B3B">
        <w:rPr>
          <w:rFonts w:asciiTheme="minorHAnsi" w:hAnsiTheme="minorHAnsi" w:cstheme="minorHAnsi"/>
          <w:b/>
          <w:sz w:val="22"/>
          <w:szCs w:val="22"/>
        </w:rPr>
        <w:t>Candidato N°2:</w:t>
      </w:r>
      <w:r w:rsidRPr="00063F24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Nombres Apellido, RUT y Profesión.</w:t>
      </w:r>
    </w:p>
    <w:p w14:paraId="2631F00E" w14:textId="77777777" w:rsidR="00364861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…</w:t>
      </w:r>
    </w:p>
    <w:p w14:paraId="64D31EE0" w14:textId="77777777" w:rsidR="00364861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lastRenderedPageBreak/>
        <w:t>Candidato N°n</w:t>
      </w:r>
      <w:r w:rsidRPr="00204B3B">
        <w:rPr>
          <w:rFonts w:asciiTheme="minorHAnsi" w:hAnsiTheme="minorHAnsi" w:cstheme="minorHAnsi"/>
          <w:b/>
          <w:sz w:val="22"/>
          <w:szCs w:val="22"/>
        </w:rPr>
        <w:t>:</w:t>
      </w:r>
      <w:r w:rsidRPr="00063F24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Nombres Apellido, RUT y Profesión.</w:t>
      </w:r>
    </w:p>
    <w:p w14:paraId="125476C2" w14:textId="77777777" w:rsidR="00364861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14:paraId="4D5C9BDC" w14:textId="77777777" w:rsidR="00364861" w:rsidRPr="00063F24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14:paraId="74D42747" w14:textId="77777777" w:rsidR="00364861" w:rsidRDefault="00364861" w:rsidP="00364861">
      <w:pPr>
        <w:pStyle w:val="Espaciado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3. </w:t>
      </w:r>
      <w:r w:rsidRPr="00063F24">
        <w:rPr>
          <w:rFonts w:asciiTheme="minorHAnsi" w:hAnsiTheme="minorHAnsi" w:cstheme="minorHAnsi"/>
          <w:b/>
          <w:sz w:val="22"/>
          <w:szCs w:val="22"/>
        </w:rPr>
        <w:t>RESULTADOS</w:t>
      </w:r>
      <w:r>
        <w:rPr>
          <w:rFonts w:asciiTheme="minorHAnsi" w:hAnsiTheme="minorHAnsi" w:cstheme="minorHAnsi"/>
          <w:b/>
          <w:sz w:val="22"/>
          <w:szCs w:val="22"/>
        </w:rPr>
        <w:t xml:space="preserve"> PONDERADOS DE LAS EVALUACIONES DE ANTECEDENTES Y ENTREVISTAS DE LOS POSTULANTES.</w:t>
      </w:r>
    </w:p>
    <w:p w14:paraId="09F3BF44" w14:textId="77777777" w:rsidR="00364861" w:rsidRDefault="00364861" w:rsidP="00364861">
      <w:pPr>
        <w:pStyle w:val="Espaciado"/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765"/>
        <w:gridCol w:w="1765"/>
        <w:gridCol w:w="1766"/>
        <w:gridCol w:w="1766"/>
        <w:gridCol w:w="1766"/>
      </w:tblGrid>
      <w:tr w:rsidR="00364861" w14:paraId="4CAD119E" w14:textId="77777777" w:rsidTr="001E65F0">
        <w:tc>
          <w:tcPr>
            <w:tcW w:w="1765" w:type="dxa"/>
          </w:tcPr>
          <w:p w14:paraId="66FD398A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pellidos</w:t>
            </w:r>
          </w:p>
        </w:tc>
        <w:tc>
          <w:tcPr>
            <w:tcW w:w="1765" w:type="dxa"/>
          </w:tcPr>
          <w:p w14:paraId="1B9558EC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ombres</w:t>
            </w:r>
          </w:p>
        </w:tc>
        <w:tc>
          <w:tcPr>
            <w:tcW w:w="1766" w:type="dxa"/>
          </w:tcPr>
          <w:p w14:paraId="4B811DE4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untaje Antecedentes</w:t>
            </w:r>
          </w:p>
        </w:tc>
        <w:tc>
          <w:tcPr>
            <w:tcW w:w="1766" w:type="dxa"/>
          </w:tcPr>
          <w:p w14:paraId="33648A99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untaje Entrevista</w:t>
            </w:r>
          </w:p>
        </w:tc>
        <w:tc>
          <w:tcPr>
            <w:tcW w:w="1766" w:type="dxa"/>
          </w:tcPr>
          <w:p w14:paraId="3325D019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untaje ponderado final</w:t>
            </w:r>
          </w:p>
        </w:tc>
      </w:tr>
      <w:tr w:rsidR="00364861" w14:paraId="26625742" w14:textId="77777777" w:rsidTr="001E65F0">
        <w:tc>
          <w:tcPr>
            <w:tcW w:w="1765" w:type="dxa"/>
          </w:tcPr>
          <w:p w14:paraId="2689BFA1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5" w:type="dxa"/>
          </w:tcPr>
          <w:p w14:paraId="0D89462E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14:paraId="6655F926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14:paraId="0B44079E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14:paraId="4BE4DF96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64861" w14:paraId="60BD4948" w14:textId="77777777" w:rsidTr="001E65F0">
        <w:tc>
          <w:tcPr>
            <w:tcW w:w="1765" w:type="dxa"/>
          </w:tcPr>
          <w:p w14:paraId="25BA49AF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5" w:type="dxa"/>
          </w:tcPr>
          <w:p w14:paraId="76A975B8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14:paraId="5E16080E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14:paraId="0E3FF6CD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14:paraId="46EBD7A9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64861" w14:paraId="7B4E5844" w14:textId="77777777" w:rsidTr="001E65F0">
        <w:tc>
          <w:tcPr>
            <w:tcW w:w="1765" w:type="dxa"/>
          </w:tcPr>
          <w:p w14:paraId="58B135A8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5" w:type="dxa"/>
          </w:tcPr>
          <w:p w14:paraId="21645A74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14:paraId="21EEE79D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14:paraId="653832D9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14:paraId="38038D3E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64861" w14:paraId="5B655A90" w14:textId="77777777" w:rsidTr="001E65F0">
        <w:tc>
          <w:tcPr>
            <w:tcW w:w="1765" w:type="dxa"/>
          </w:tcPr>
          <w:p w14:paraId="079D1341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5" w:type="dxa"/>
          </w:tcPr>
          <w:p w14:paraId="2FF8637B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14:paraId="670D285E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14:paraId="7ED2914F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766" w:type="dxa"/>
          </w:tcPr>
          <w:p w14:paraId="6F1D8ADE" w14:textId="77777777" w:rsidR="00364861" w:rsidRDefault="00364861" w:rsidP="001E65F0">
            <w:pPr>
              <w:pStyle w:val="Espaciad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5A502026" w14:textId="77777777" w:rsidR="00364861" w:rsidRDefault="00364861" w:rsidP="00364861">
      <w:pPr>
        <w:pStyle w:val="Espaciado"/>
        <w:rPr>
          <w:rFonts w:asciiTheme="minorHAnsi" w:hAnsiTheme="minorHAnsi" w:cstheme="minorHAnsi"/>
          <w:b/>
          <w:sz w:val="22"/>
          <w:szCs w:val="22"/>
        </w:rPr>
      </w:pPr>
    </w:p>
    <w:p w14:paraId="4EEE49D7" w14:textId="77777777" w:rsidR="00364861" w:rsidRPr="00063F24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14:paraId="2693967F" w14:textId="77777777" w:rsidR="00364861" w:rsidRPr="00063F24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  <w:r w:rsidRPr="00063F24">
        <w:rPr>
          <w:rFonts w:asciiTheme="minorHAnsi" w:hAnsiTheme="minorHAnsi" w:cstheme="minorHAnsi"/>
          <w:sz w:val="22"/>
          <w:szCs w:val="22"/>
        </w:rPr>
        <w:tab/>
      </w:r>
    </w:p>
    <w:p w14:paraId="0701545E" w14:textId="77777777" w:rsidR="00364861" w:rsidRPr="00D343DA" w:rsidRDefault="00364861" w:rsidP="00364861">
      <w:pPr>
        <w:pStyle w:val="Espaciado"/>
        <w:rPr>
          <w:rFonts w:asciiTheme="minorHAnsi" w:hAnsiTheme="minorHAnsi" w:cstheme="minorHAnsi"/>
          <w:b/>
          <w:sz w:val="22"/>
          <w:szCs w:val="22"/>
        </w:rPr>
      </w:pPr>
      <w:r w:rsidRPr="00D343DA">
        <w:rPr>
          <w:rFonts w:asciiTheme="minorHAnsi" w:hAnsiTheme="minorHAnsi" w:cstheme="minorHAnsi"/>
          <w:b/>
          <w:sz w:val="22"/>
          <w:szCs w:val="22"/>
        </w:rPr>
        <w:t>CONCLUSIÓN:</w:t>
      </w:r>
    </w:p>
    <w:p w14:paraId="590E3F89" w14:textId="77777777" w:rsidR="00364861" w:rsidRPr="00063F24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14:paraId="12A85D1D" w14:textId="77777777" w:rsidR="00364861" w:rsidRPr="00063F24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  <w:r w:rsidRPr="00063F24">
        <w:rPr>
          <w:rFonts w:asciiTheme="minorHAnsi" w:hAnsiTheme="minorHAnsi" w:cstheme="minorHAnsi"/>
          <w:sz w:val="22"/>
          <w:szCs w:val="22"/>
        </w:rPr>
        <w:t xml:space="preserve">De acuerdo con los requisitos establecidos en el llamado a concurso para proveer </w:t>
      </w:r>
      <w:r>
        <w:rPr>
          <w:rFonts w:asciiTheme="minorHAnsi" w:hAnsiTheme="minorHAnsi" w:cstheme="minorHAnsi"/>
          <w:sz w:val="22"/>
          <w:szCs w:val="22"/>
        </w:rPr>
        <w:t>el</w:t>
      </w:r>
      <w:r w:rsidRPr="00063F24">
        <w:rPr>
          <w:rFonts w:asciiTheme="minorHAnsi" w:hAnsiTheme="minorHAnsi" w:cstheme="minorHAnsi"/>
          <w:sz w:val="22"/>
          <w:szCs w:val="22"/>
        </w:rPr>
        <w:t xml:space="preserve"> cargo de </w:t>
      </w:r>
      <w:r w:rsidRPr="002B28F2">
        <w:rPr>
          <w:rFonts w:asciiTheme="minorHAnsi" w:hAnsiTheme="minorHAnsi" w:cstheme="minorHAnsi"/>
          <w:b/>
          <w:color w:val="FF0000"/>
          <w:sz w:val="22"/>
          <w:szCs w:val="22"/>
        </w:rPr>
        <w:t>DENOMINACIÓN DEL CARGO EN CONCURSO</w:t>
      </w:r>
      <w:r w:rsidRPr="002B28F2">
        <w:rPr>
          <w:rFonts w:asciiTheme="minorHAnsi" w:hAnsiTheme="minorHAnsi" w:cstheme="minorHAnsi"/>
          <w:color w:val="FF0000"/>
          <w:sz w:val="22"/>
          <w:szCs w:val="22"/>
        </w:rPr>
        <w:t xml:space="preserve">  </w:t>
      </w:r>
      <w:r w:rsidRPr="00063F24">
        <w:rPr>
          <w:rFonts w:asciiTheme="minorHAnsi" w:hAnsiTheme="minorHAnsi" w:cstheme="minorHAnsi"/>
          <w:sz w:val="22"/>
          <w:szCs w:val="22"/>
        </w:rPr>
        <w:t xml:space="preserve">para trabajar en la Universidad de Antofagasta en </w:t>
      </w:r>
      <w:r>
        <w:rPr>
          <w:rFonts w:asciiTheme="minorHAnsi" w:hAnsiTheme="minorHAnsi" w:cstheme="minorHAnsi"/>
          <w:sz w:val="22"/>
          <w:szCs w:val="22"/>
        </w:rPr>
        <w:t xml:space="preserve">la Unidad de </w:t>
      </w:r>
      <w:r w:rsidRPr="002B28F2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XXX </w:t>
      </w:r>
      <w:r>
        <w:rPr>
          <w:rFonts w:asciiTheme="minorHAnsi" w:hAnsiTheme="minorHAnsi" w:cstheme="minorHAnsi"/>
          <w:sz w:val="22"/>
          <w:szCs w:val="22"/>
        </w:rPr>
        <w:t xml:space="preserve">, con cargo al proyecto </w:t>
      </w:r>
      <w:r w:rsidRPr="00063F24">
        <w:rPr>
          <w:rFonts w:asciiTheme="minorHAnsi" w:hAnsiTheme="minorHAnsi" w:cstheme="minorHAnsi"/>
          <w:sz w:val="22"/>
          <w:szCs w:val="22"/>
        </w:rPr>
        <w:t>“COD. ANT</w:t>
      </w:r>
      <w:r w:rsidRPr="002B28F2">
        <w:rPr>
          <w:rFonts w:asciiTheme="minorHAnsi" w:hAnsiTheme="minorHAnsi" w:cstheme="minorHAnsi"/>
          <w:color w:val="FF0000"/>
          <w:sz w:val="22"/>
          <w:szCs w:val="22"/>
        </w:rPr>
        <w:t>XXXX</w:t>
      </w:r>
      <w:r w:rsidRPr="00063F24">
        <w:rPr>
          <w:rFonts w:asciiTheme="minorHAnsi" w:hAnsiTheme="minorHAnsi" w:cstheme="minorHAnsi"/>
          <w:sz w:val="22"/>
          <w:szCs w:val="22"/>
        </w:rPr>
        <w:t xml:space="preserve">”, se concluye que la </w:t>
      </w:r>
      <w:r>
        <w:rPr>
          <w:rFonts w:asciiTheme="minorHAnsi" w:hAnsiTheme="minorHAnsi" w:cstheme="minorHAnsi"/>
          <w:sz w:val="22"/>
          <w:szCs w:val="22"/>
        </w:rPr>
        <w:t xml:space="preserve">señorita </w:t>
      </w:r>
      <w:r w:rsidRPr="002B28F2">
        <w:rPr>
          <w:rFonts w:asciiTheme="minorHAnsi" w:hAnsiTheme="minorHAnsi" w:cstheme="minorHAnsi"/>
          <w:b/>
          <w:color w:val="FF0000"/>
          <w:sz w:val="22"/>
          <w:szCs w:val="22"/>
        </w:rPr>
        <w:t>Nombres y Apellidos</w:t>
      </w:r>
      <w:r>
        <w:rPr>
          <w:rFonts w:asciiTheme="minorHAnsi" w:hAnsiTheme="minorHAnsi" w:cstheme="minorHAnsi"/>
          <w:sz w:val="22"/>
          <w:szCs w:val="22"/>
        </w:rPr>
        <w:t>, RUT , cumple</w:t>
      </w:r>
      <w:r w:rsidRPr="00063F24">
        <w:rPr>
          <w:rFonts w:asciiTheme="minorHAnsi" w:hAnsiTheme="minorHAnsi" w:cstheme="minorHAnsi"/>
          <w:sz w:val="22"/>
          <w:szCs w:val="22"/>
        </w:rPr>
        <w:t xml:space="preserve"> en su totalidad con lo solicitado.</w:t>
      </w:r>
    </w:p>
    <w:p w14:paraId="6008DC0D" w14:textId="77777777" w:rsidR="00364861" w:rsidRPr="00063F24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14:paraId="4EEED99B" w14:textId="77777777" w:rsidR="00364861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  <w:r w:rsidRPr="00063F24">
        <w:rPr>
          <w:rFonts w:asciiTheme="minorHAnsi" w:hAnsiTheme="minorHAnsi" w:cstheme="minorHAnsi"/>
          <w:sz w:val="22"/>
          <w:szCs w:val="22"/>
        </w:rPr>
        <w:t>Se puso té</w:t>
      </w:r>
      <w:r>
        <w:rPr>
          <w:rFonts w:asciiTheme="minorHAnsi" w:hAnsiTheme="minorHAnsi" w:cstheme="minorHAnsi"/>
          <w:sz w:val="22"/>
          <w:szCs w:val="22"/>
        </w:rPr>
        <w:t xml:space="preserve">rmino a la sesión, siendo las </w:t>
      </w:r>
      <w:r w:rsidRPr="002B28F2">
        <w:rPr>
          <w:rFonts w:asciiTheme="minorHAnsi" w:hAnsiTheme="minorHAnsi" w:cstheme="minorHAnsi"/>
          <w:color w:val="FF0000"/>
          <w:sz w:val="22"/>
          <w:szCs w:val="22"/>
        </w:rPr>
        <w:t>XX</w:t>
      </w:r>
      <w:r>
        <w:rPr>
          <w:rFonts w:asciiTheme="minorHAnsi" w:hAnsiTheme="minorHAnsi" w:cstheme="minorHAnsi"/>
          <w:sz w:val="22"/>
          <w:szCs w:val="22"/>
        </w:rPr>
        <w:t>:</w:t>
      </w:r>
      <w:r w:rsidRPr="002B28F2">
        <w:rPr>
          <w:rFonts w:asciiTheme="minorHAnsi" w:hAnsiTheme="minorHAnsi" w:cstheme="minorHAnsi"/>
          <w:color w:val="FF0000"/>
          <w:sz w:val="22"/>
          <w:szCs w:val="22"/>
        </w:rPr>
        <w:t>XX</w:t>
      </w:r>
      <w:r w:rsidRPr="00063F24">
        <w:rPr>
          <w:rFonts w:asciiTheme="minorHAnsi" w:hAnsiTheme="minorHAnsi" w:cstheme="minorHAnsi"/>
          <w:sz w:val="22"/>
          <w:szCs w:val="22"/>
        </w:rPr>
        <w:t xml:space="preserve"> horas, ordenándose levantar la presente Acta que firman los siguientes:</w:t>
      </w:r>
    </w:p>
    <w:p w14:paraId="3C1EE4F4" w14:textId="77777777" w:rsidR="00364861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14:paraId="08422FB9" w14:textId="77777777" w:rsidR="00364861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</w:p>
    <w:p w14:paraId="6E2D7FD5" w14:textId="77777777" w:rsidR="00364861" w:rsidRDefault="00364861" w:rsidP="00364861">
      <w:pPr>
        <w:pStyle w:val="Espaciado"/>
        <w:rPr>
          <w:rFonts w:asciiTheme="minorHAnsi" w:hAnsiTheme="minorHAnsi" w:cstheme="minorHAnsi"/>
          <w:sz w:val="22"/>
          <w:szCs w:val="22"/>
        </w:rPr>
      </w:pPr>
      <w:r w:rsidRPr="008C5A08">
        <w:rPr>
          <w:rFonts w:asciiTheme="minorHAnsi" w:hAnsiTheme="minorHAnsi" w:cstheme="minorHAnsi"/>
          <w:noProof/>
          <w:sz w:val="22"/>
          <w:szCs w:val="22"/>
          <w:lang w:val="es-CL" w:eastAsia="es-CL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D00DF53" wp14:editId="25847E72">
                <wp:simplePos x="0" y="0"/>
                <wp:positionH relativeFrom="margin">
                  <wp:align>center</wp:align>
                </wp:positionH>
                <wp:positionV relativeFrom="paragraph">
                  <wp:posOffset>2491740</wp:posOffset>
                </wp:positionV>
                <wp:extent cx="2360930" cy="1404620"/>
                <wp:effectExtent l="0" t="0" r="3175" b="0"/>
                <wp:wrapSquare wrapText="bothSides"/>
                <wp:docPr id="15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4D2AB3" w14:textId="77777777" w:rsidR="00364861" w:rsidRDefault="00364861" w:rsidP="00364861">
                            <w:pPr>
                              <w:pBdr>
                                <w:bottom w:val="single" w:sz="12" w:space="1" w:color="auto"/>
                              </w:pBdr>
                            </w:pPr>
                          </w:p>
                          <w:p w14:paraId="006BFF0E" w14:textId="77777777" w:rsidR="00364861" w:rsidRDefault="00364861" w:rsidP="00364861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</w:pPr>
                            <w:r w:rsidRPr="00731CED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>Nombres Apellidos</w:t>
                            </w:r>
                          </w:p>
                          <w:p w14:paraId="4A247063" w14:textId="77777777" w:rsidR="00364861" w:rsidRDefault="00364861" w:rsidP="00364861">
                            <w:pPr>
                              <w:jc w:val="center"/>
                            </w:pPr>
                            <w:r w:rsidRPr="00731CED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>Indicar el</w:t>
                            </w:r>
                            <w:r w:rsidRPr="00731CED">
                              <w:rPr>
                                <w:rFonts w:asciiTheme="minorHAnsi" w:hAnsiTheme="minorHAnsi" w:cstheme="minorHAnsi"/>
                                <w:color w:val="FF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731CED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>cargo del miembro de la comisión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 xml:space="preserve">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D00DF53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8" type="#_x0000_t202" style="position:absolute;left:0;text-align:left;margin-left:0;margin-top:196.2pt;width:185.9pt;height:110.6pt;z-index:251668480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" stroked="f">
                <v:textbox style="mso-fit-shape-to-text:t">
                  <w:txbxContent>
                    <w:p w14:paraId="594D2AB3" w14:textId="77777777" w:rsidR="00364861" w:rsidRDefault="00364861" w:rsidP="00364861">
                      <w:pPr>
                        <w:pBdr>
                          <w:bottom w:val="single" w:sz="12" w:space="1" w:color="auto"/>
                        </w:pBdr>
                      </w:pPr>
                    </w:p>
                    <w:p w14:paraId="006BFF0E" w14:textId="77777777" w:rsidR="00364861" w:rsidRDefault="00364861" w:rsidP="00364861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</w:pPr>
                      <w:r w:rsidRPr="00731CED"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>Nombres Apellidos</w:t>
                      </w:r>
                    </w:p>
                    <w:p w14:paraId="4A247063" w14:textId="77777777" w:rsidR="00364861" w:rsidRDefault="00364861" w:rsidP="00364861">
                      <w:pPr>
                        <w:jc w:val="center"/>
                      </w:pPr>
                      <w:r w:rsidRPr="00731CED"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>Indicar el</w:t>
                      </w:r>
                      <w:r w:rsidRPr="00731CED">
                        <w:rPr>
                          <w:rFonts w:asciiTheme="minorHAnsi" w:hAnsiTheme="minorHAnsi" w:cstheme="minorHAnsi"/>
                          <w:color w:val="FF0000"/>
                          <w:sz w:val="22"/>
                          <w:szCs w:val="22"/>
                        </w:rPr>
                        <w:t xml:space="preserve"> </w:t>
                      </w:r>
                      <w:r w:rsidRPr="00731CED"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>cargo del miembro de la comisión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 xml:space="preserve"> 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C5A08">
        <w:rPr>
          <w:rFonts w:asciiTheme="minorHAnsi" w:hAnsiTheme="minorHAnsi" w:cstheme="minorHAnsi"/>
          <w:noProof/>
          <w:sz w:val="22"/>
          <w:szCs w:val="22"/>
          <w:lang w:val="es-CL" w:eastAsia="es-CL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6F3A8AA" wp14:editId="2C9A6603">
                <wp:simplePos x="0" y="0"/>
                <wp:positionH relativeFrom="margin">
                  <wp:align>right</wp:align>
                </wp:positionH>
                <wp:positionV relativeFrom="paragraph">
                  <wp:posOffset>852170</wp:posOffset>
                </wp:positionV>
                <wp:extent cx="2360930" cy="1404620"/>
                <wp:effectExtent l="0" t="0" r="3175" b="0"/>
                <wp:wrapSquare wrapText="bothSides"/>
                <wp:docPr id="5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F8578F" w14:textId="77777777" w:rsidR="00364861" w:rsidRDefault="00364861" w:rsidP="00364861">
                            <w:pPr>
                              <w:pBdr>
                                <w:bottom w:val="single" w:sz="12" w:space="1" w:color="auto"/>
                              </w:pBdr>
                            </w:pPr>
                          </w:p>
                          <w:p w14:paraId="3C440D33" w14:textId="77777777" w:rsidR="00364861" w:rsidRDefault="00364861" w:rsidP="00364861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</w:pPr>
                            <w:r w:rsidRPr="00731CED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>Nombres Apellidos</w:t>
                            </w:r>
                          </w:p>
                          <w:p w14:paraId="19BB27EF" w14:textId="77777777" w:rsidR="00364861" w:rsidRDefault="00364861" w:rsidP="00364861">
                            <w:pPr>
                              <w:jc w:val="center"/>
                            </w:pPr>
                            <w:r w:rsidRPr="00731CED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>Indicar el</w:t>
                            </w:r>
                            <w:r w:rsidRPr="00731CED">
                              <w:rPr>
                                <w:rFonts w:asciiTheme="minorHAnsi" w:hAnsiTheme="minorHAnsi" w:cstheme="minorHAnsi"/>
                                <w:color w:val="FF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731CED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>cargo del miembro de la comisión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 xml:space="preserve">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6F3A8AA" id="_x0000_s1029" type="#_x0000_t202" style="position:absolute;left:0;text-align:left;margin-left:134.7pt;margin-top:67.1pt;width:185.9pt;height:110.6pt;z-index:251667456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" stroked="f">
                <v:textbox style="mso-fit-shape-to-text:t">
                  <w:txbxContent>
                    <w:p w14:paraId="72F8578F" w14:textId="77777777" w:rsidR="00364861" w:rsidRDefault="00364861" w:rsidP="00364861">
                      <w:pPr>
                        <w:pBdr>
                          <w:bottom w:val="single" w:sz="12" w:space="1" w:color="auto"/>
                        </w:pBdr>
                      </w:pPr>
                    </w:p>
                    <w:p w14:paraId="3C440D33" w14:textId="77777777" w:rsidR="00364861" w:rsidRDefault="00364861" w:rsidP="00364861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</w:pPr>
                      <w:r w:rsidRPr="00731CED"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>Nombres Apellidos</w:t>
                      </w:r>
                    </w:p>
                    <w:p w14:paraId="19BB27EF" w14:textId="77777777" w:rsidR="00364861" w:rsidRDefault="00364861" w:rsidP="00364861">
                      <w:pPr>
                        <w:jc w:val="center"/>
                      </w:pPr>
                      <w:r w:rsidRPr="00731CED"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>Indicar el</w:t>
                      </w:r>
                      <w:r w:rsidRPr="00731CED">
                        <w:rPr>
                          <w:rFonts w:asciiTheme="minorHAnsi" w:hAnsiTheme="minorHAnsi" w:cstheme="minorHAnsi"/>
                          <w:color w:val="FF0000"/>
                          <w:sz w:val="22"/>
                          <w:szCs w:val="22"/>
                        </w:rPr>
                        <w:t xml:space="preserve"> </w:t>
                      </w:r>
                      <w:r w:rsidRPr="00731CED"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>cargo del miembro de la comisión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 xml:space="preserve"> 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C5A08">
        <w:rPr>
          <w:rFonts w:asciiTheme="minorHAnsi" w:hAnsiTheme="minorHAnsi" w:cstheme="minorHAnsi"/>
          <w:noProof/>
          <w:sz w:val="22"/>
          <w:szCs w:val="22"/>
          <w:lang w:val="es-CL" w:eastAsia="es-CL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A485C47" wp14:editId="0508EBCF">
                <wp:simplePos x="0" y="0"/>
                <wp:positionH relativeFrom="margin">
                  <wp:align>left</wp:align>
                </wp:positionH>
                <wp:positionV relativeFrom="paragraph">
                  <wp:posOffset>868680</wp:posOffset>
                </wp:positionV>
                <wp:extent cx="2360930" cy="1404620"/>
                <wp:effectExtent l="0" t="0" r="3175" b="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F7BD76" w14:textId="77777777" w:rsidR="00364861" w:rsidRDefault="00364861" w:rsidP="00364861">
                            <w:pPr>
                              <w:pBdr>
                                <w:bottom w:val="single" w:sz="12" w:space="1" w:color="auto"/>
                              </w:pBdr>
                            </w:pPr>
                          </w:p>
                          <w:p w14:paraId="2A2C3634" w14:textId="77777777" w:rsidR="00364861" w:rsidRDefault="00364861" w:rsidP="00364861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</w:pPr>
                            <w:r w:rsidRPr="00731CED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>Nombres Apellidos</w:t>
                            </w:r>
                          </w:p>
                          <w:p w14:paraId="7D2836AA" w14:textId="77777777" w:rsidR="00364861" w:rsidRDefault="00364861" w:rsidP="00364861">
                            <w:pPr>
                              <w:jc w:val="center"/>
                            </w:pPr>
                            <w:r w:rsidRPr="00731CED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>Indicar el</w:t>
                            </w:r>
                            <w:r w:rsidRPr="00731CED">
                              <w:rPr>
                                <w:rFonts w:asciiTheme="minorHAnsi" w:hAnsiTheme="minorHAnsi" w:cstheme="minorHAnsi"/>
                                <w:color w:val="FF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731CED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>cargo del miembro de la comisión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2"/>
                                <w:szCs w:val="22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A485C47" id="_x0000_s1030" type="#_x0000_t202" style="position:absolute;left:0;text-align:left;margin-left:0;margin-top:68.4pt;width:185.9pt;height:110.6pt;z-index:251666432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" stroked="f">
                <v:textbox style="mso-fit-shape-to-text:t">
                  <w:txbxContent>
                    <w:p w14:paraId="3BF7BD76" w14:textId="77777777" w:rsidR="00364861" w:rsidRDefault="00364861" w:rsidP="00364861">
                      <w:pPr>
                        <w:pBdr>
                          <w:bottom w:val="single" w:sz="12" w:space="1" w:color="auto"/>
                        </w:pBdr>
                      </w:pPr>
                    </w:p>
                    <w:p w14:paraId="2A2C3634" w14:textId="77777777" w:rsidR="00364861" w:rsidRDefault="00364861" w:rsidP="00364861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</w:pPr>
                      <w:r w:rsidRPr="00731CED"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>Nombres Apellidos</w:t>
                      </w:r>
                    </w:p>
                    <w:p w14:paraId="7D2836AA" w14:textId="77777777" w:rsidR="00364861" w:rsidRDefault="00364861" w:rsidP="00364861">
                      <w:pPr>
                        <w:jc w:val="center"/>
                      </w:pPr>
                      <w:r w:rsidRPr="00731CED"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>Indicar el</w:t>
                      </w:r>
                      <w:r w:rsidRPr="00731CED">
                        <w:rPr>
                          <w:rFonts w:asciiTheme="minorHAnsi" w:hAnsiTheme="minorHAnsi" w:cstheme="minorHAnsi"/>
                          <w:color w:val="FF0000"/>
                          <w:sz w:val="22"/>
                          <w:szCs w:val="22"/>
                        </w:rPr>
                        <w:t xml:space="preserve"> </w:t>
                      </w:r>
                      <w:r w:rsidRPr="00731CED"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>cargo del miembro de la comisión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0000"/>
                          <w:sz w:val="22"/>
                          <w:szCs w:val="22"/>
                        </w:rPr>
                        <w:t xml:space="preserve"> 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28DEDFC" w14:textId="77777777" w:rsidR="00364861" w:rsidRPr="008C5A08" w:rsidRDefault="00364861" w:rsidP="00364861">
      <w:pPr>
        <w:rPr>
          <w:lang w:val="es-ES_tradnl"/>
        </w:rPr>
      </w:pPr>
    </w:p>
    <w:p w14:paraId="79EFD40E" w14:textId="77777777" w:rsidR="00364861" w:rsidRPr="008C5A08" w:rsidRDefault="00364861" w:rsidP="00364861">
      <w:pPr>
        <w:rPr>
          <w:lang w:val="es-ES_tradnl"/>
        </w:rPr>
      </w:pPr>
    </w:p>
    <w:p w14:paraId="00A7126E" w14:textId="77777777" w:rsidR="00364861" w:rsidRPr="008C5A08" w:rsidRDefault="00364861" w:rsidP="00364861">
      <w:pPr>
        <w:rPr>
          <w:lang w:val="es-ES_tradnl"/>
        </w:rPr>
      </w:pPr>
    </w:p>
    <w:p w14:paraId="247AA475" w14:textId="77777777" w:rsidR="00364861" w:rsidRPr="008C5A08" w:rsidRDefault="00364861" w:rsidP="00364861">
      <w:pPr>
        <w:rPr>
          <w:lang w:val="es-ES_tradnl"/>
        </w:rPr>
      </w:pPr>
    </w:p>
    <w:p w14:paraId="1003F393" w14:textId="77777777" w:rsidR="00364861" w:rsidRPr="008C5A08" w:rsidRDefault="00364861" w:rsidP="00364861">
      <w:pPr>
        <w:rPr>
          <w:lang w:val="es-ES_tradnl"/>
        </w:rPr>
      </w:pPr>
    </w:p>
    <w:p w14:paraId="02A40FEE" w14:textId="77777777" w:rsidR="00364861" w:rsidRPr="008C5A08" w:rsidRDefault="00364861" w:rsidP="00364861">
      <w:pPr>
        <w:rPr>
          <w:lang w:val="es-ES_tradnl"/>
        </w:rPr>
      </w:pPr>
    </w:p>
    <w:p w14:paraId="6B03DE29" w14:textId="77777777" w:rsidR="00364861" w:rsidRPr="008C5A08" w:rsidRDefault="00364861" w:rsidP="00364861">
      <w:pPr>
        <w:rPr>
          <w:lang w:val="es-ES_tradnl"/>
        </w:rPr>
      </w:pPr>
    </w:p>
    <w:p w14:paraId="0E6EB20A" w14:textId="77777777" w:rsidR="00364861" w:rsidRPr="008C5A08" w:rsidRDefault="00364861" w:rsidP="00364861">
      <w:pPr>
        <w:rPr>
          <w:lang w:val="es-ES_tradnl"/>
        </w:rPr>
      </w:pPr>
    </w:p>
    <w:p w14:paraId="47B0E20E" w14:textId="77777777" w:rsidR="00364861" w:rsidRPr="008C5A08" w:rsidRDefault="00364861" w:rsidP="00364861">
      <w:pPr>
        <w:rPr>
          <w:lang w:val="es-ES_tradnl"/>
        </w:rPr>
      </w:pPr>
    </w:p>
    <w:p w14:paraId="67DD044E" w14:textId="77777777" w:rsidR="00364861" w:rsidRPr="008C5A08" w:rsidRDefault="00364861" w:rsidP="00364861">
      <w:pPr>
        <w:rPr>
          <w:lang w:val="es-ES_tradnl"/>
        </w:rPr>
      </w:pPr>
    </w:p>
    <w:p w14:paraId="24FB20A5" w14:textId="77777777" w:rsidR="00364861" w:rsidRPr="008C5A08" w:rsidRDefault="00364861" w:rsidP="00364861">
      <w:pPr>
        <w:rPr>
          <w:lang w:val="es-ES_tradnl"/>
        </w:rPr>
      </w:pPr>
    </w:p>
    <w:p w14:paraId="51201A87" w14:textId="77777777" w:rsidR="00364861" w:rsidRPr="008C5A08" w:rsidRDefault="00364861" w:rsidP="00364861">
      <w:pPr>
        <w:rPr>
          <w:lang w:val="es-ES_tradnl"/>
        </w:rPr>
      </w:pPr>
    </w:p>
    <w:p w14:paraId="57A69CE9" w14:textId="77777777" w:rsidR="00364861" w:rsidRPr="008C5A08" w:rsidRDefault="00364861" w:rsidP="00364861">
      <w:pPr>
        <w:rPr>
          <w:lang w:val="es-ES_tradnl"/>
        </w:rPr>
      </w:pPr>
    </w:p>
    <w:p w14:paraId="2DDE77C1" w14:textId="77777777" w:rsidR="00364861" w:rsidRPr="008C5A08" w:rsidRDefault="00364861" w:rsidP="00364861">
      <w:pPr>
        <w:rPr>
          <w:lang w:val="es-ES_tradnl"/>
        </w:rPr>
      </w:pPr>
    </w:p>
    <w:p w14:paraId="4AA4EA2C" w14:textId="77777777" w:rsidR="00364861" w:rsidRPr="008C5A08" w:rsidRDefault="00364861" w:rsidP="00364861">
      <w:pPr>
        <w:rPr>
          <w:lang w:val="es-ES_tradnl"/>
        </w:rPr>
      </w:pPr>
    </w:p>
    <w:p w14:paraId="33B889A1" w14:textId="77777777" w:rsidR="00364861" w:rsidRDefault="00364861" w:rsidP="00364861">
      <w:pPr>
        <w:rPr>
          <w:lang w:val="es-ES_tradnl"/>
        </w:rPr>
      </w:pPr>
    </w:p>
    <w:p w14:paraId="4984B1B1" w14:textId="77777777" w:rsidR="00364861" w:rsidRDefault="00364861" w:rsidP="00364861">
      <w:pPr>
        <w:rPr>
          <w:lang w:val="es-ES_tradnl"/>
        </w:rPr>
      </w:pPr>
    </w:p>
    <w:p w14:paraId="02A1A2BB" w14:textId="77777777" w:rsidR="00364861" w:rsidRDefault="00364861" w:rsidP="00364861">
      <w:pPr>
        <w:rPr>
          <w:lang w:val="es-ES_tradnl"/>
        </w:rPr>
      </w:pPr>
    </w:p>
    <w:p w14:paraId="364CB0D1" w14:textId="77777777" w:rsidR="00364861" w:rsidRDefault="00364861" w:rsidP="00364861">
      <w:pPr>
        <w:rPr>
          <w:lang w:val="es-ES_tradnl"/>
        </w:rPr>
        <w:sectPr w:rsidR="00364861" w:rsidSect="00BB7203">
          <w:headerReference w:type="default" r:id="rId17"/>
          <w:headerReference w:type="first" r:id="rId18"/>
          <w:pgSz w:w="12240" w:h="15840" w:code="125"/>
          <w:pgMar w:top="1701" w:right="1701" w:bottom="1418" w:left="1701" w:header="709" w:footer="709" w:gutter="0"/>
          <w:cols w:space="708"/>
          <w:titlePg/>
          <w:docGrid w:linePitch="360"/>
        </w:sectPr>
      </w:pPr>
    </w:p>
    <w:p w14:paraId="0DEC81BB" w14:textId="0BD738D9" w:rsidR="00364861" w:rsidRDefault="00364861" w:rsidP="00364861">
      <w:pPr>
        <w:rPr>
          <w:lang w:val="es-ES_tradnl"/>
        </w:rPr>
      </w:pPr>
    </w:p>
    <w:p w14:paraId="0FCF5C69" w14:textId="77777777" w:rsidR="00364861" w:rsidRPr="00364861" w:rsidRDefault="00364861" w:rsidP="00364861">
      <w:pPr>
        <w:rPr>
          <w:lang w:val="es-ES_tradnl"/>
        </w:rPr>
      </w:pPr>
    </w:p>
    <w:p w14:paraId="532C833B" w14:textId="77777777" w:rsidR="00364861" w:rsidRPr="00364861" w:rsidRDefault="00364861" w:rsidP="00364861">
      <w:pPr>
        <w:rPr>
          <w:lang w:val="es-ES_tradnl"/>
        </w:rPr>
      </w:pPr>
    </w:p>
    <w:p w14:paraId="231B44B8" w14:textId="77777777" w:rsidR="00364861" w:rsidRDefault="00364861" w:rsidP="00364861">
      <w:pPr>
        <w:jc w:val="both"/>
        <w:rPr>
          <w:lang w:val="es-ES_tradnl"/>
        </w:rPr>
      </w:pPr>
      <w:r>
        <w:rPr>
          <w:lang w:val="es-ES_tradnl"/>
        </w:rPr>
        <w:t xml:space="preserve">Evaluaciones de entrevistas. Esto se encuentra automatizado, solo cambiar las ponderaciones y agregar filas para los candidatos, según corresponda. </w:t>
      </w:r>
    </w:p>
    <w:p w14:paraId="682801CF" w14:textId="77777777" w:rsidR="00364861" w:rsidRDefault="00364861" w:rsidP="00364861">
      <w:pPr>
        <w:rPr>
          <w:lang w:val="es-ES_tradnl"/>
        </w:rPr>
      </w:pPr>
    </w:p>
    <w:bookmarkStart w:id="51" w:name="_MON_1631647306"/>
    <w:bookmarkEnd w:id="51"/>
    <w:p w14:paraId="61DA6087" w14:textId="56C38BBB" w:rsidR="00364861" w:rsidRDefault="00364861" w:rsidP="00364861">
      <w:pPr>
        <w:jc w:val="center"/>
        <w:rPr>
          <w:lang w:val="es-ES_tradnl"/>
        </w:rPr>
      </w:pPr>
      <w:r>
        <w:rPr>
          <w:lang w:val="es-ES_tradnl"/>
        </w:rPr>
        <w:object w:dxaOrig="11737" w:dyaOrig="5238" w14:anchorId="6C2D5B7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586.85pt;height:262.15pt" o:ole="">
            <v:imagedata r:id="rId19" o:title=""/>
          </v:shape>
          <o:OLEObject Type="Embed" ProgID="Excel.Sheet.12" ShapeID="_x0000_i1031" DrawAspect="Content" ObjectID="_1631973472" r:id="rId20"/>
        </w:object>
      </w:r>
    </w:p>
    <w:p w14:paraId="11B5FE53" w14:textId="77777777" w:rsidR="00364861" w:rsidRPr="00F00CE4" w:rsidRDefault="00364861" w:rsidP="00364861">
      <w:pPr>
        <w:rPr>
          <w:lang w:val="es-ES_tradnl"/>
        </w:rPr>
      </w:pPr>
    </w:p>
    <w:p w14:paraId="0DEA837B" w14:textId="77777777" w:rsidR="00364861" w:rsidRPr="00F00CE4" w:rsidRDefault="00364861" w:rsidP="00364861">
      <w:pPr>
        <w:rPr>
          <w:lang w:val="es-ES_tradnl"/>
        </w:rPr>
      </w:pPr>
    </w:p>
    <w:p w14:paraId="2952190F" w14:textId="695A4946" w:rsidR="00364861" w:rsidRDefault="00364861" w:rsidP="00364861">
      <w:pPr>
        <w:tabs>
          <w:tab w:val="center" w:pos="4419"/>
        </w:tabs>
        <w:rPr>
          <w:lang w:val="es-ES_tradnl"/>
        </w:rPr>
      </w:pPr>
    </w:p>
    <w:p w14:paraId="26D6F24A" w14:textId="1F19D5EE" w:rsidR="00364861" w:rsidRDefault="00364861" w:rsidP="00364861">
      <w:pPr>
        <w:tabs>
          <w:tab w:val="center" w:pos="4419"/>
        </w:tabs>
        <w:rPr>
          <w:lang w:val="es-ES_tradnl"/>
        </w:rPr>
      </w:pPr>
    </w:p>
    <w:p w14:paraId="3D30C528" w14:textId="13086421" w:rsidR="00364861" w:rsidRDefault="00364861" w:rsidP="00364861">
      <w:pPr>
        <w:tabs>
          <w:tab w:val="center" w:pos="4419"/>
        </w:tabs>
        <w:rPr>
          <w:lang w:val="es-ES_tradnl"/>
        </w:rPr>
      </w:pPr>
    </w:p>
    <w:p w14:paraId="43F5FC3D" w14:textId="4EDA771E" w:rsidR="00364861" w:rsidRDefault="00364861" w:rsidP="00364861">
      <w:pPr>
        <w:tabs>
          <w:tab w:val="center" w:pos="4419"/>
        </w:tabs>
        <w:rPr>
          <w:lang w:val="es-ES_tradnl"/>
        </w:rPr>
      </w:pPr>
    </w:p>
    <w:p w14:paraId="1E9B59D2" w14:textId="77777777" w:rsidR="003A09FA" w:rsidRPr="003A09FA" w:rsidRDefault="003A09FA" w:rsidP="003A09FA">
      <w:pPr>
        <w:rPr>
          <w:lang w:val="es-ES_tradnl" w:eastAsia="en-US"/>
        </w:rPr>
      </w:pPr>
    </w:p>
    <w:sectPr w:rsidR="003A09FA" w:rsidRPr="003A09FA" w:rsidSect="00364861">
      <w:pgSz w:w="15840" w:h="12240" w:orient="landscape"/>
      <w:pgMar w:top="1701" w:right="1417" w:bottom="1701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394F993" w16cid:durableId="21214A60"/>
  <w16cid:commentId w16cid:paraId="35E8A91E" w16cid:durableId="21214AF1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69C70E" w14:textId="77777777" w:rsidR="001E1A6E" w:rsidRDefault="001E1A6E" w:rsidP="00F51D20">
      <w:r>
        <w:separator/>
      </w:r>
    </w:p>
  </w:endnote>
  <w:endnote w:type="continuationSeparator" w:id="0">
    <w:p w14:paraId="72F5FC20" w14:textId="77777777" w:rsidR="001E1A6E" w:rsidRDefault="001E1A6E" w:rsidP="00F51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OpenSymbol">
    <w:altName w:val="Arial Unicode MS"/>
    <w:charset w:val="02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2C8EC2" w14:textId="77777777" w:rsidR="001E1A6E" w:rsidRDefault="001E1A6E" w:rsidP="00F51D20">
      <w:r>
        <w:separator/>
      </w:r>
    </w:p>
  </w:footnote>
  <w:footnote w:type="continuationSeparator" w:id="0">
    <w:p w14:paraId="4AD71E7D" w14:textId="77777777" w:rsidR="001E1A6E" w:rsidRDefault="001E1A6E" w:rsidP="00F51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B5BB8F" w14:textId="77777777" w:rsidR="00412679" w:rsidRDefault="00412679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2608" behindDoc="1" locked="0" layoutInCell="0" allowOverlap="1" wp14:anchorId="6CEA72E6" wp14:editId="7946D744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2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D520151" w14:textId="77777777" w:rsidR="00412679" w:rsidRDefault="00412679" w:rsidP="00D925F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A72E6" id="_x0000_t202" coordsize="21600,21600" o:spt="202" path="m,l,21600r21600,l21600,xe">
              <v:stroke joinstyle="miter"/>
              <v:path gradientshapeok="t" o:connecttype="rect"/>
            </v:shapetype>
            <v:shape id="WordArt 2" o:spid="_x0000_s1031" type="#_x0000_t202" style="position:absolute;margin-left:0;margin-top:0;width:569.5pt;height:53.35pt;rotation:-45;z-index:-2516638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" o:allowincell="f" filled="f" stroked="f">
              <v:stroke joinstyle="round"/>
              <o:lock v:ext="edit" shapetype="t"/>
              <v:textbox style="mso-fit-shape-to-text:t">
                <w:txbxContent>
                  <w:p w14:paraId="4D520151" w14:textId="77777777" w:rsidR="00412679" w:rsidRDefault="00412679" w:rsidP="00D925F0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1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90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005"/>
      <w:gridCol w:w="3005"/>
      <w:gridCol w:w="3005"/>
    </w:tblGrid>
    <w:tr w:rsidR="00364861" w:rsidRPr="002E396F" w14:paraId="5A10F975" w14:textId="77777777" w:rsidTr="00D23339">
      <w:trPr>
        <w:jc w:val="center"/>
      </w:trPr>
      <w:tc>
        <w:tcPr>
          <w:tcW w:w="3005" w:type="dxa"/>
          <w:vAlign w:val="center"/>
        </w:tcPr>
        <w:p w14:paraId="478AEC77" w14:textId="77777777" w:rsidR="00364861" w:rsidRPr="002E396F" w:rsidRDefault="00364861" w:rsidP="00BB7203">
          <w:pPr>
            <w:rPr>
              <w:rFonts w:ascii="Arial" w:hAnsi="Arial" w:cs="Arial"/>
              <w:lang w:val="es-ES_tradnl"/>
            </w:rPr>
          </w:pPr>
          <w:r w:rsidRPr="002E396F">
            <w:rPr>
              <w:rFonts w:ascii="Arial" w:hAnsi="Arial" w:cs="Arial"/>
              <w:noProof/>
            </w:rPr>
            <w:drawing>
              <wp:inline distT="0" distB="0" distL="0" distR="0" wp14:anchorId="2F53B12B" wp14:editId="38C086C7">
                <wp:extent cx="826936" cy="758421"/>
                <wp:effectExtent l="0" t="0" r="0" b="3810"/>
                <wp:docPr id="21" name="Imagen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880" cy="76020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05" w:type="dxa"/>
          <w:vAlign w:val="center"/>
        </w:tcPr>
        <w:p w14:paraId="379E6B72" w14:textId="348F568D" w:rsidR="00364861" w:rsidRPr="002E396F" w:rsidRDefault="00364861" w:rsidP="00BB7203">
          <w:pPr>
            <w:jc w:val="center"/>
            <w:rPr>
              <w:rFonts w:ascii="Arial" w:hAnsi="Arial" w:cs="Arial"/>
              <w:lang w:val="es-ES_tradnl"/>
            </w:rPr>
          </w:pPr>
          <w:r>
            <w:rPr>
              <w:rFonts w:ascii="Arial" w:hAnsi="Arial" w:cs="Arial"/>
              <w:b/>
              <w:sz w:val="24"/>
              <w:szCs w:val="24"/>
            </w:rPr>
            <w:t>ANEXO V</w:t>
          </w:r>
        </w:p>
      </w:tc>
      <w:tc>
        <w:tcPr>
          <w:tcW w:w="3005" w:type="dxa"/>
          <w:vAlign w:val="center"/>
        </w:tcPr>
        <w:p w14:paraId="538CC290" w14:textId="77777777" w:rsidR="00364861" w:rsidRPr="002E396F" w:rsidRDefault="00364861" w:rsidP="00BB7203">
          <w:pPr>
            <w:jc w:val="right"/>
            <w:rPr>
              <w:rFonts w:ascii="Arial" w:hAnsi="Arial" w:cs="Arial"/>
              <w:lang w:val="es-ES_tradnl"/>
            </w:rPr>
          </w:pPr>
          <w:r>
            <w:rPr>
              <w:noProof/>
            </w:rPr>
            <w:drawing>
              <wp:anchor distT="0" distB="0" distL="114300" distR="114300" simplePos="0" relativeHeight="251668992" behindDoc="0" locked="0" layoutInCell="1" allowOverlap="1" wp14:anchorId="4CFF570F" wp14:editId="7ABBC153">
                <wp:simplePos x="0" y="0"/>
                <wp:positionH relativeFrom="column">
                  <wp:posOffset>419100</wp:posOffset>
                </wp:positionH>
                <wp:positionV relativeFrom="paragraph">
                  <wp:posOffset>-6350</wp:posOffset>
                </wp:positionV>
                <wp:extent cx="1426210" cy="415290"/>
                <wp:effectExtent l="0" t="0" r="2540" b="3810"/>
                <wp:wrapNone/>
                <wp:docPr id="23" name="Imagen 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-dfi-chico.gif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26210" cy="4152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583EF3F7" w14:textId="77777777" w:rsidR="00364861" w:rsidRPr="00BB7203" w:rsidRDefault="00364861" w:rsidP="00BB7203">
    <w:pPr>
      <w:pStyle w:val="Espaci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592"/>
      <w:gridCol w:w="591"/>
      <w:gridCol w:w="2910"/>
      <w:gridCol w:w="507"/>
      <w:gridCol w:w="2228"/>
    </w:tblGrid>
    <w:tr w:rsidR="00412679" w:rsidRPr="007C5C5C" w14:paraId="6B5C5C0A" w14:textId="77777777" w:rsidTr="00F51D20">
      <w:trPr>
        <w:trHeight w:val="590"/>
      </w:trPr>
      <w:tc>
        <w:tcPr>
          <w:tcW w:w="1468" w:type="pct"/>
          <w:vMerge w:val="restart"/>
          <w:shd w:val="clear" w:color="auto" w:fill="auto"/>
          <w:vAlign w:val="center"/>
        </w:tcPr>
        <w:p w14:paraId="1D42ABEF" w14:textId="77777777" w:rsidR="00412679" w:rsidRPr="007C5C5C" w:rsidRDefault="00412679" w:rsidP="003A09FA">
          <w:pPr>
            <w:jc w:val="center"/>
            <w:rPr>
              <w:rFonts w:ascii="Calibri" w:hAnsi="Calibri"/>
              <w:b/>
              <w:sz w:val="24"/>
              <w:szCs w:val="24"/>
            </w:rPr>
          </w:pPr>
          <w:r w:rsidRPr="007C5C5C">
            <w:rPr>
              <w:rFonts w:ascii="Calibri" w:hAnsi="Calibri"/>
              <w:noProof/>
              <w:sz w:val="24"/>
              <w:szCs w:val="24"/>
              <w:lang w:val="es-CL" w:eastAsia="es-CL"/>
            </w:rPr>
            <w:drawing>
              <wp:inline distT="0" distB="0" distL="0" distR="0" wp14:anchorId="2DBD3355" wp14:editId="4E66FF72">
                <wp:extent cx="1285875" cy="695325"/>
                <wp:effectExtent l="19050" t="0" r="9525" b="0"/>
                <wp:docPr id="4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5875" cy="695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70" w:type="pct"/>
          <w:gridSpan w:val="3"/>
          <w:vMerge w:val="restart"/>
          <w:shd w:val="clear" w:color="auto" w:fill="auto"/>
          <w:vAlign w:val="center"/>
        </w:tcPr>
        <w:p w14:paraId="7806DA33" w14:textId="777DC1C1" w:rsidR="00412679" w:rsidRPr="00412679" w:rsidRDefault="00412679" w:rsidP="00412679">
          <w:pPr>
            <w:jc w:val="center"/>
            <w:rPr>
              <w:rFonts w:ascii="Calibri" w:hAnsi="Calibri"/>
              <w:b/>
              <w:sz w:val="24"/>
              <w:szCs w:val="24"/>
            </w:rPr>
          </w:pPr>
          <w:r w:rsidRPr="007C5C5C">
            <w:rPr>
              <w:rFonts w:ascii="Calibri" w:hAnsi="Calibri"/>
              <w:b/>
              <w:sz w:val="24"/>
              <w:szCs w:val="24"/>
            </w:rPr>
            <w:t>INSTRUCTIVO DE USUARIO</w:t>
          </w:r>
        </w:p>
      </w:tc>
      <w:tc>
        <w:tcPr>
          <w:tcW w:w="1261" w:type="pct"/>
          <w:shd w:val="clear" w:color="auto" w:fill="auto"/>
          <w:vAlign w:val="center"/>
        </w:tcPr>
        <w:p w14:paraId="39EDCAAB" w14:textId="77777777" w:rsidR="00412679" w:rsidRPr="00C627AF" w:rsidRDefault="00412679" w:rsidP="003A09FA">
          <w:pPr>
            <w:jc w:val="center"/>
            <w:rPr>
              <w:rFonts w:ascii="Calibri" w:hAnsi="Calibri"/>
              <w:b/>
              <w:sz w:val="24"/>
              <w:szCs w:val="24"/>
              <w:lang w:val="es-CL"/>
            </w:rPr>
          </w:pPr>
          <w:r w:rsidRPr="00C627AF">
            <w:rPr>
              <w:rFonts w:ascii="Calibri" w:hAnsi="Calibri"/>
              <w:b/>
              <w:sz w:val="24"/>
              <w:szCs w:val="24"/>
              <w:lang w:val="es-CL"/>
            </w:rPr>
            <w:t>CÓDIGO</w:t>
          </w:r>
        </w:p>
        <w:p w14:paraId="7284CA93" w14:textId="02B395B2" w:rsidR="00412679" w:rsidRPr="00C627AF" w:rsidRDefault="00412679" w:rsidP="003D6FDF">
          <w:pPr>
            <w:jc w:val="center"/>
            <w:rPr>
              <w:rFonts w:ascii="Calibri" w:hAnsi="Calibri"/>
              <w:b/>
              <w:sz w:val="24"/>
              <w:szCs w:val="24"/>
              <w:lang w:val="es-CL"/>
            </w:rPr>
          </w:pPr>
          <w:r w:rsidRPr="00C627AF">
            <w:rPr>
              <w:rFonts w:ascii="Calibri" w:hAnsi="Calibri"/>
              <w:b/>
              <w:sz w:val="24"/>
              <w:szCs w:val="24"/>
              <w:lang w:val="es-CL"/>
            </w:rPr>
            <w:t>IU-</w:t>
          </w:r>
          <w:r>
            <w:rPr>
              <w:rFonts w:ascii="Calibri" w:hAnsi="Calibri"/>
              <w:b/>
              <w:sz w:val="24"/>
              <w:szCs w:val="24"/>
              <w:lang w:val="es-CL"/>
            </w:rPr>
            <w:t>DPDI-GPI-07</w:t>
          </w:r>
          <w:r w:rsidRPr="00C627AF">
            <w:rPr>
              <w:rFonts w:ascii="Calibri" w:hAnsi="Calibri"/>
              <w:b/>
              <w:sz w:val="24"/>
              <w:szCs w:val="24"/>
              <w:lang w:val="es-CL"/>
            </w:rPr>
            <w:t xml:space="preserve"> </w:t>
          </w:r>
        </w:p>
      </w:tc>
    </w:tr>
    <w:tr w:rsidR="00412679" w:rsidRPr="007C5C5C" w14:paraId="434AA7C0" w14:textId="77777777" w:rsidTr="00F51D20">
      <w:trPr>
        <w:trHeight w:val="496"/>
      </w:trPr>
      <w:tc>
        <w:tcPr>
          <w:tcW w:w="1468" w:type="pct"/>
          <w:vMerge/>
          <w:shd w:val="clear" w:color="auto" w:fill="auto"/>
          <w:vAlign w:val="center"/>
        </w:tcPr>
        <w:p w14:paraId="5143E88A" w14:textId="77777777" w:rsidR="00412679" w:rsidRPr="007C5C5C" w:rsidRDefault="00412679" w:rsidP="003A09FA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2270" w:type="pct"/>
          <w:gridSpan w:val="3"/>
          <w:vMerge/>
          <w:shd w:val="clear" w:color="auto" w:fill="auto"/>
          <w:vAlign w:val="center"/>
        </w:tcPr>
        <w:p w14:paraId="353CC82E" w14:textId="77777777" w:rsidR="00412679" w:rsidRPr="007C5C5C" w:rsidRDefault="00412679" w:rsidP="003A09FA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1261" w:type="pct"/>
          <w:shd w:val="clear" w:color="auto" w:fill="auto"/>
          <w:vAlign w:val="center"/>
        </w:tcPr>
        <w:p w14:paraId="77D86293" w14:textId="77777777" w:rsidR="00412679" w:rsidRPr="007C5C5C" w:rsidRDefault="00412679" w:rsidP="003A09FA">
          <w:pPr>
            <w:jc w:val="center"/>
            <w:rPr>
              <w:rFonts w:ascii="Calibri" w:hAnsi="Calibri"/>
              <w:sz w:val="24"/>
              <w:szCs w:val="24"/>
            </w:rPr>
          </w:pP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t>VERSIÓN: 00</w:t>
          </w:r>
        </w:p>
      </w:tc>
    </w:tr>
    <w:tr w:rsidR="00412679" w:rsidRPr="007C5C5C" w14:paraId="42F8E7B4" w14:textId="77777777" w:rsidTr="0001383F">
      <w:trPr>
        <w:trHeight w:val="311"/>
      </w:trPr>
      <w:tc>
        <w:tcPr>
          <w:tcW w:w="1468" w:type="pct"/>
          <w:vMerge/>
          <w:tcBorders>
            <w:bottom w:val="single" w:sz="4" w:space="0" w:color="auto"/>
          </w:tcBorders>
          <w:shd w:val="clear" w:color="auto" w:fill="auto"/>
          <w:vAlign w:val="center"/>
        </w:tcPr>
        <w:p w14:paraId="22123E74" w14:textId="77777777" w:rsidR="00412679" w:rsidRPr="007C5C5C" w:rsidRDefault="00412679" w:rsidP="003A09FA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2270" w:type="pct"/>
          <w:gridSpan w:val="3"/>
          <w:vMerge/>
          <w:tcBorders>
            <w:bottom w:val="single" w:sz="4" w:space="0" w:color="auto"/>
          </w:tcBorders>
          <w:shd w:val="clear" w:color="auto" w:fill="auto"/>
          <w:vAlign w:val="center"/>
        </w:tcPr>
        <w:p w14:paraId="30F2A97B" w14:textId="77777777" w:rsidR="00412679" w:rsidRPr="007C5C5C" w:rsidRDefault="00412679" w:rsidP="003A09FA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1261" w:type="pct"/>
          <w:tcBorders>
            <w:bottom w:val="single" w:sz="4" w:space="0" w:color="auto"/>
          </w:tcBorders>
          <w:shd w:val="clear" w:color="auto" w:fill="auto"/>
          <w:vAlign w:val="center"/>
        </w:tcPr>
        <w:p w14:paraId="685C9625" w14:textId="64F675E7" w:rsidR="00412679" w:rsidRPr="007C5C5C" w:rsidRDefault="00412679" w:rsidP="003A09FA">
          <w:pPr>
            <w:jc w:val="center"/>
            <w:rPr>
              <w:rFonts w:ascii="Calibri" w:hAnsi="Calibri"/>
              <w:b/>
              <w:sz w:val="24"/>
              <w:szCs w:val="24"/>
              <w:lang w:val="es-ES_tradnl"/>
            </w:rPr>
          </w:pPr>
          <w:r w:rsidRPr="007C5C5C">
            <w:rPr>
              <w:rFonts w:ascii="Calibri" w:hAnsi="Calibri"/>
              <w:b/>
              <w:sz w:val="24"/>
              <w:szCs w:val="24"/>
            </w:rPr>
            <w:t xml:space="preserve">Página 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begin"/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instrText>PAGE  \* Arabic  \* MERGEFORMAT</w:instrTex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separate"/>
          </w:r>
          <w:r w:rsidR="00932706" w:rsidRPr="00932706">
            <w:rPr>
              <w:rFonts w:ascii="Calibri" w:hAnsi="Calibri"/>
              <w:b/>
              <w:noProof/>
              <w:sz w:val="24"/>
              <w:szCs w:val="24"/>
            </w:rPr>
            <w:t>3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end"/>
          </w:r>
          <w:r w:rsidRPr="007C5C5C">
            <w:rPr>
              <w:rFonts w:ascii="Calibri" w:hAnsi="Calibri"/>
              <w:b/>
              <w:sz w:val="24"/>
              <w:szCs w:val="24"/>
            </w:rPr>
            <w:t xml:space="preserve"> de 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begin"/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instrText>NUMPAGES  \* Arabic  \* MERGEFORMAT</w:instrTex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separate"/>
          </w:r>
          <w:r w:rsidR="00932706" w:rsidRPr="00932706">
            <w:rPr>
              <w:rFonts w:ascii="Calibri" w:hAnsi="Calibri"/>
              <w:b/>
              <w:noProof/>
              <w:sz w:val="24"/>
              <w:szCs w:val="24"/>
            </w:rPr>
            <w:t>16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end"/>
          </w:r>
        </w:p>
      </w:tc>
    </w:tr>
    <w:tr w:rsidR="00412679" w:rsidRPr="007C5C5C" w14:paraId="0FFD8FF5" w14:textId="77777777" w:rsidTr="0001383F">
      <w:tc>
        <w:tcPr>
          <w:tcW w:w="5000" w:type="pct"/>
          <w:gridSpan w:val="5"/>
          <w:shd w:val="clear" w:color="auto" w:fill="auto"/>
          <w:vAlign w:val="center"/>
        </w:tcPr>
        <w:p w14:paraId="61DDAB32" w14:textId="7812B082" w:rsidR="00412679" w:rsidRPr="00412679" w:rsidRDefault="00412679" w:rsidP="0034695B">
          <w:pPr>
            <w:jc w:val="center"/>
            <w:rPr>
              <w:rFonts w:ascii="Calibri" w:hAnsi="Calibri"/>
              <w:b/>
              <w:i/>
              <w:sz w:val="26"/>
              <w:szCs w:val="26"/>
            </w:rPr>
          </w:pPr>
          <w:r w:rsidRPr="00412679">
            <w:rPr>
              <w:rFonts w:ascii="Calibri" w:hAnsi="Calibri" w:cs="Arial"/>
              <w:i/>
              <w:sz w:val="26"/>
              <w:szCs w:val="26"/>
              <w:lang w:val="es-MX"/>
            </w:rPr>
            <w:t>Contratación de Estudiantes Tutores, Ayudantes Denominados Personal Transitorio</w:t>
          </w:r>
        </w:p>
      </w:tc>
    </w:tr>
    <w:tr w:rsidR="00412679" w:rsidRPr="007C5C5C" w14:paraId="373E027A" w14:textId="77777777" w:rsidTr="00F51D20">
      <w:trPr>
        <w:trHeight w:val="560"/>
      </w:trPr>
      <w:tc>
        <w:tcPr>
          <w:tcW w:w="1803" w:type="pct"/>
          <w:gridSpan w:val="2"/>
          <w:shd w:val="clear" w:color="auto" w:fill="auto"/>
        </w:tcPr>
        <w:p w14:paraId="0D8867F9" w14:textId="77777777" w:rsidR="00412679" w:rsidRPr="007C5C5C" w:rsidRDefault="00412679" w:rsidP="003A09FA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7C5C5C">
            <w:rPr>
              <w:rFonts w:ascii="Calibri" w:hAnsi="Calibri"/>
              <w:b/>
              <w:sz w:val="24"/>
              <w:szCs w:val="24"/>
              <w:lang w:val="es-MX"/>
            </w:rPr>
            <w:t>ELABORADO POR:</w:t>
          </w:r>
        </w:p>
        <w:p w14:paraId="45097740" w14:textId="77777777" w:rsidR="00412679" w:rsidRPr="007C5C5C" w:rsidRDefault="00412679" w:rsidP="003012B2">
          <w:pPr>
            <w:jc w:val="center"/>
            <w:rPr>
              <w:rFonts w:ascii="Calibri" w:hAnsi="Calibri"/>
              <w:sz w:val="24"/>
              <w:szCs w:val="24"/>
            </w:rPr>
          </w:pPr>
          <w:r>
            <w:rPr>
              <w:rFonts w:ascii="Calibri" w:hAnsi="Calibri"/>
              <w:sz w:val="24"/>
              <w:szCs w:val="24"/>
            </w:rPr>
            <w:t>Juan Luis Quiroz</w:t>
          </w:r>
        </w:p>
      </w:tc>
      <w:tc>
        <w:tcPr>
          <w:tcW w:w="1648" w:type="pct"/>
          <w:shd w:val="clear" w:color="auto" w:fill="auto"/>
        </w:tcPr>
        <w:p w14:paraId="1730AA25" w14:textId="77777777" w:rsidR="00412679" w:rsidRPr="00C905D4" w:rsidRDefault="00412679" w:rsidP="003A09FA">
          <w:pPr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C905D4">
            <w:rPr>
              <w:rFonts w:ascii="Calibri" w:hAnsi="Calibri"/>
              <w:b/>
              <w:sz w:val="24"/>
              <w:szCs w:val="24"/>
              <w:lang w:val="es-MX"/>
            </w:rPr>
            <w:t>REVISADO POR:</w:t>
          </w:r>
        </w:p>
        <w:p w14:paraId="40FC0364" w14:textId="77777777" w:rsidR="00412679" w:rsidRPr="00C905D4" w:rsidRDefault="00412679" w:rsidP="00505A09">
          <w:pPr>
            <w:jc w:val="center"/>
            <w:rPr>
              <w:rFonts w:ascii="Calibri" w:hAnsi="Calibri"/>
              <w:sz w:val="24"/>
              <w:szCs w:val="24"/>
            </w:rPr>
          </w:pPr>
          <w:r w:rsidRPr="00C905D4">
            <w:rPr>
              <w:rFonts w:ascii="Calibri" w:hAnsi="Calibri"/>
              <w:sz w:val="24"/>
              <w:szCs w:val="24"/>
            </w:rPr>
            <w:t>Coordinador(a) UGP</w:t>
          </w:r>
        </w:p>
        <w:p w14:paraId="1F1AE4C7" w14:textId="77777777" w:rsidR="00412679" w:rsidRPr="00C905D4" w:rsidRDefault="00412679" w:rsidP="00505A09">
          <w:pPr>
            <w:jc w:val="center"/>
            <w:rPr>
              <w:rFonts w:ascii="Calibri" w:hAnsi="Calibri"/>
              <w:sz w:val="24"/>
              <w:szCs w:val="24"/>
            </w:rPr>
          </w:pPr>
          <w:r w:rsidRPr="00C905D4">
            <w:rPr>
              <w:rFonts w:ascii="Calibri" w:hAnsi="Calibri"/>
              <w:sz w:val="24"/>
              <w:szCs w:val="24"/>
            </w:rPr>
            <w:t>Alejandro Espinoza</w:t>
          </w:r>
        </w:p>
      </w:tc>
      <w:tc>
        <w:tcPr>
          <w:tcW w:w="1550" w:type="pct"/>
          <w:gridSpan w:val="2"/>
          <w:shd w:val="clear" w:color="auto" w:fill="auto"/>
        </w:tcPr>
        <w:p w14:paraId="65C76AC7" w14:textId="77777777" w:rsidR="00412679" w:rsidRPr="00C905D4" w:rsidRDefault="00412679" w:rsidP="003A09FA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ES_tradnl"/>
            </w:rPr>
          </w:pPr>
          <w:r w:rsidRPr="00C905D4">
            <w:rPr>
              <w:rFonts w:ascii="Calibri" w:hAnsi="Calibri"/>
              <w:b/>
              <w:sz w:val="24"/>
              <w:szCs w:val="24"/>
              <w:lang w:val="es-ES_tradnl"/>
            </w:rPr>
            <w:t>APROBADO POR:</w:t>
          </w:r>
        </w:p>
        <w:p w14:paraId="2E582EE2" w14:textId="77777777" w:rsidR="00412679" w:rsidRPr="00C905D4" w:rsidRDefault="00412679" w:rsidP="00505A09">
          <w:pPr>
            <w:jc w:val="center"/>
            <w:rPr>
              <w:rFonts w:ascii="Calibri" w:hAnsi="Calibri"/>
              <w:sz w:val="24"/>
              <w:szCs w:val="24"/>
            </w:rPr>
          </w:pPr>
          <w:r w:rsidRPr="00C905D4">
            <w:rPr>
              <w:rFonts w:ascii="Calibri" w:hAnsi="Calibri"/>
              <w:sz w:val="24"/>
              <w:szCs w:val="24"/>
            </w:rPr>
            <w:t>Director(a) DPDI</w:t>
          </w:r>
        </w:p>
        <w:p w14:paraId="080B5EBC" w14:textId="77777777" w:rsidR="00412679" w:rsidRPr="00C905D4" w:rsidRDefault="00412679" w:rsidP="00505A09">
          <w:pPr>
            <w:jc w:val="center"/>
            <w:rPr>
              <w:rFonts w:ascii="Calibri" w:hAnsi="Calibri"/>
              <w:sz w:val="24"/>
              <w:szCs w:val="24"/>
            </w:rPr>
          </w:pPr>
          <w:r w:rsidRPr="00C905D4">
            <w:rPr>
              <w:rFonts w:ascii="Calibri" w:hAnsi="Calibri"/>
              <w:sz w:val="24"/>
              <w:szCs w:val="24"/>
            </w:rPr>
            <w:t>Marcela Bahamondes</w:t>
          </w:r>
        </w:p>
      </w:tc>
    </w:tr>
    <w:tr w:rsidR="00412679" w:rsidRPr="007C5C5C" w14:paraId="381D0808" w14:textId="77777777" w:rsidTr="00F51D20">
      <w:trPr>
        <w:trHeight w:val="557"/>
      </w:trPr>
      <w:tc>
        <w:tcPr>
          <w:tcW w:w="1803" w:type="pct"/>
          <w:gridSpan w:val="2"/>
          <w:shd w:val="clear" w:color="auto" w:fill="auto"/>
        </w:tcPr>
        <w:p w14:paraId="60F1D44A" w14:textId="77777777" w:rsidR="00412679" w:rsidRPr="007C5C5C" w:rsidRDefault="00412679" w:rsidP="003A09FA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7C5C5C">
            <w:rPr>
              <w:rFonts w:ascii="Calibri" w:hAnsi="Calibri"/>
              <w:b/>
              <w:sz w:val="24"/>
              <w:szCs w:val="24"/>
              <w:lang w:val="es-MX"/>
            </w:rPr>
            <w:t>FECHA:</w:t>
          </w:r>
        </w:p>
        <w:p w14:paraId="386A1025" w14:textId="77777777" w:rsidR="00412679" w:rsidRPr="007C5C5C" w:rsidRDefault="00412679" w:rsidP="00C627AF">
          <w:pPr>
            <w:jc w:val="center"/>
            <w:rPr>
              <w:rFonts w:ascii="Calibri" w:hAnsi="Calibri"/>
              <w:sz w:val="24"/>
              <w:szCs w:val="24"/>
            </w:rPr>
          </w:pPr>
          <w:r w:rsidRPr="00C16719">
            <w:rPr>
              <w:rFonts w:ascii="Calibri" w:hAnsi="Calibri"/>
              <w:color w:val="FF0000"/>
              <w:sz w:val="24"/>
              <w:szCs w:val="24"/>
              <w:highlight w:val="yellow"/>
            </w:rPr>
            <w:t>XXX</w:t>
          </w:r>
        </w:p>
      </w:tc>
      <w:tc>
        <w:tcPr>
          <w:tcW w:w="1648" w:type="pct"/>
          <w:shd w:val="clear" w:color="auto" w:fill="auto"/>
        </w:tcPr>
        <w:p w14:paraId="57FA3F8B" w14:textId="77777777" w:rsidR="00412679" w:rsidRPr="007C5C5C" w:rsidRDefault="00412679" w:rsidP="003A09FA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7C5C5C">
            <w:rPr>
              <w:rFonts w:ascii="Calibri" w:hAnsi="Calibri"/>
              <w:b/>
              <w:sz w:val="24"/>
              <w:szCs w:val="24"/>
              <w:lang w:val="es-MX"/>
            </w:rPr>
            <w:t>FECHA:</w:t>
          </w:r>
        </w:p>
        <w:p w14:paraId="3664AB1D" w14:textId="77777777" w:rsidR="00412679" w:rsidRPr="007C5C5C" w:rsidRDefault="00412679" w:rsidP="003A09FA">
          <w:pPr>
            <w:jc w:val="center"/>
            <w:rPr>
              <w:rFonts w:ascii="Calibri" w:hAnsi="Calibri"/>
              <w:sz w:val="24"/>
              <w:szCs w:val="24"/>
            </w:rPr>
          </w:pPr>
          <w:r w:rsidRPr="00C16719">
            <w:rPr>
              <w:rFonts w:ascii="Calibri" w:hAnsi="Calibri"/>
              <w:color w:val="FF0000"/>
              <w:sz w:val="24"/>
              <w:szCs w:val="24"/>
              <w:highlight w:val="yellow"/>
            </w:rPr>
            <w:t>XXX</w:t>
          </w:r>
        </w:p>
      </w:tc>
      <w:tc>
        <w:tcPr>
          <w:tcW w:w="1550" w:type="pct"/>
          <w:gridSpan w:val="2"/>
          <w:shd w:val="clear" w:color="auto" w:fill="auto"/>
        </w:tcPr>
        <w:p w14:paraId="4F05356D" w14:textId="77777777" w:rsidR="00412679" w:rsidRPr="007C5C5C" w:rsidRDefault="00412679" w:rsidP="003A09FA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7C5C5C">
            <w:rPr>
              <w:rFonts w:ascii="Calibri" w:hAnsi="Calibri"/>
              <w:b/>
              <w:sz w:val="24"/>
              <w:szCs w:val="24"/>
              <w:lang w:val="es-MX"/>
            </w:rPr>
            <w:t>FECHA:</w:t>
          </w:r>
        </w:p>
        <w:p w14:paraId="15DF71CA" w14:textId="77777777" w:rsidR="00412679" w:rsidRPr="007C5C5C" w:rsidRDefault="00412679" w:rsidP="003A09FA">
          <w:pPr>
            <w:jc w:val="center"/>
            <w:rPr>
              <w:rFonts w:ascii="Calibri" w:hAnsi="Calibri"/>
              <w:sz w:val="24"/>
              <w:szCs w:val="24"/>
            </w:rPr>
          </w:pPr>
          <w:r w:rsidRPr="00C16719">
            <w:rPr>
              <w:rFonts w:ascii="Calibri" w:hAnsi="Calibri"/>
              <w:color w:val="FF0000"/>
              <w:sz w:val="24"/>
              <w:szCs w:val="24"/>
              <w:highlight w:val="yellow"/>
            </w:rPr>
            <w:t>XXX</w:t>
          </w:r>
        </w:p>
      </w:tc>
    </w:tr>
  </w:tbl>
  <w:p w14:paraId="4CC9F6D8" w14:textId="77777777" w:rsidR="00412679" w:rsidRDefault="00412679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3632" behindDoc="1" locked="0" layoutInCell="0" allowOverlap="1" wp14:anchorId="6062A1C3" wp14:editId="42E49E84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1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2C049D" w14:textId="77777777" w:rsidR="00412679" w:rsidRDefault="00412679" w:rsidP="00D925F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62A1C3" id="_x0000_t202" coordsize="21600,21600" o:spt="202" path="m,l,21600r21600,l21600,xe">
              <v:stroke joinstyle="miter"/>
              <v:path gradientshapeok="t" o:connecttype="rect"/>
            </v:shapetype>
            <v:shape id="WordArt 3" o:spid="_x0000_s1032" type="#_x0000_t202" style="position:absolute;margin-left:0;margin-top:0;width:569.5pt;height:53.35pt;rotation:-45;z-index:-2516628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" o:allowincell="f" filled="f" stroked="f">
              <v:stroke joinstyle="round"/>
              <o:lock v:ext="edit" shapetype="t"/>
              <v:textbox style="mso-fit-shape-to-text:t">
                <w:txbxContent>
                  <w:p w14:paraId="0A2C049D" w14:textId="77777777" w:rsidR="00412679" w:rsidRDefault="00412679" w:rsidP="00D925F0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A865D6" w14:textId="77777777" w:rsidR="00412679" w:rsidRDefault="00412679">
    <w:pPr>
      <w:pStyle w:val="Encabezado"/>
    </w:pPr>
    <w:r>
      <w:rPr>
        <w:noProof/>
      </w:rPr>
      <w:pict w14:anchorId="2CE4270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2049" type="#_x0000_t136" style="position:absolute;margin-left:0;margin-top:0;width:569.5pt;height:53.35pt;rotation:315;z-index:-251653632;mso-position-horizontal:center;mso-position-horizontal-relative:margin;mso-position-vertical:center;mso-position-vertical-relative:margin" o:allowincell="f" fillcolor="silver" stroked="f">
          <v:textpath style="font-family:&quot;Calibri&quot;;font-size:1pt" string="Impreso constituye copia no controlada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33736E" w14:textId="77777777" w:rsidR="00412679" w:rsidRDefault="00412679" w:rsidP="00B65F82">
    <w:pPr>
      <w:pStyle w:val="Encabezado"/>
      <w:jc w:val="center"/>
      <w:rPr>
        <w:rFonts w:ascii="Trebuchet MS" w:hAnsi="Trebuchet MS"/>
        <w:b/>
        <w:sz w:val="28"/>
        <w:lang w:val="es-ES_tradnl"/>
      </w:rPr>
    </w:pPr>
    <w:r>
      <w:rPr>
        <w:noProof/>
        <w:lang w:val="es-CL" w:eastAsia="es-CL"/>
      </w:rPr>
      <w:drawing>
        <wp:anchor distT="0" distB="0" distL="114300" distR="114300" simplePos="0" relativeHeight="251656704" behindDoc="0" locked="0" layoutInCell="1" allowOverlap="1" wp14:anchorId="7CA4B8D7" wp14:editId="56540225">
          <wp:simplePos x="0" y="0"/>
          <wp:positionH relativeFrom="column">
            <wp:posOffset>2018030</wp:posOffset>
          </wp:positionH>
          <wp:positionV relativeFrom="paragraph">
            <wp:posOffset>47625</wp:posOffset>
          </wp:positionV>
          <wp:extent cx="584200" cy="584200"/>
          <wp:effectExtent l="0" t="0" r="6350" b="6350"/>
          <wp:wrapNone/>
          <wp:docPr id="33" name="Imagen 33" descr="http://www.earlydaily.com/wp-content/uploads/2010/11/GOB_RGB-668x667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l_fi" descr="http://www.earlydaily.com/wp-content/uploads/2010/11/GOB_RGB-668x667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4200" cy="584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noProof/>
        <w:lang w:val="es-CL" w:eastAsia="es-CL"/>
      </w:rPr>
      <w:drawing>
        <wp:anchor distT="0" distB="0" distL="114300" distR="114300" simplePos="0" relativeHeight="251655680" behindDoc="0" locked="0" layoutInCell="1" allowOverlap="1" wp14:anchorId="6FE330F6" wp14:editId="79DA404E">
          <wp:simplePos x="0" y="0"/>
          <wp:positionH relativeFrom="column">
            <wp:posOffset>2835275</wp:posOffset>
          </wp:positionH>
          <wp:positionV relativeFrom="paragraph">
            <wp:posOffset>31115</wp:posOffset>
          </wp:positionV>
          <wp:extent cx="800100" cy="571500"/>
          <wp:effectExtent l="0" t="0" r="0" b="0"/>
          <wp:wrapNone/>
          <wp:docPr id="32" name="Imagen 32" descr="À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À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BDFF371" w14:textId="77777777" w:rsidR="00412679" w:rsidRDefault="00412679" w:rsidP="00B65F82">
    <w:pPr>
      <w:pStyle w:val="Encabezado"/>
      <w:jc w:val="center"/>
      <w:rPr>
        <w:rFonts w:ascii="Trebuchet MS" w:hAnsi="Trebuchet MS"/>
        <w:b/>
        <w:sz w:val="28"/>
        <w:lang w:val="es-ES_tradnl"/>
      </w:rPr>
    </w:pPr>
  </w:p>
  <w:p w14:paraId="498AFD88" w14:textId="77777777" w:rsidR="00412679" w:rsidRDefault="00412679" w:rsidP="00B65F82">
    <w:pPr>
      <w:pStyle w:val="Encabezado"/>
      <w:jc w:val="center"/>
      <w:rPr>
        <w:noProof/>
      </w:rPr>
    </w:pPr>
    <w:r>
      <w:rPr>
        <w:noProof/>
      </w:rPr>
      <w:t xml:space="preserve">  </w:t>
    </w:r>
  </w:p>
  <w:p w14:paraId="742D2F2F" w14:textId="77777777" w:rsidR="00412679" w:rsidRDefault="00412679" w:rsidP="00B65F82">
    <w:pPr>
      <w:pStyle w:val="Encabezado"/>
      <w:jc w:val="center"/>
      <w:rPr>
        <w:rFonts w:ascii="Trebuchet MS" w:hAnsi="Trebuchet MS"/>
        <w:b/>
        <w:sz w:val="28"/>
        <w:lang w:val="es-ES_tradnl"/>
      </w:rPr>
    </w:pPr>
  </w:p>
  <w:p w14:paraId="047803AE" w14:textId="77777777" w:rsidR="00412679" w:rsidRDefault="00412679" w:rsidP="00B65F82">
    <w:pPr>
      <w:pStyle w:val="Encabezado"/>
      <w:jc w:val="center"/>
      <w:rPr>
        <w:rFonts w:ascii="Arial" w:hAnsi="Arial" w:cs="Arial"/>
        <w:b/>
        <w:sz w:val="28"/>
        <w:lang w:val="es-ES_tradnl"/>
      </w:rPr>
    </w:pPr>
    <w:r>
      <w:rPr>
        <w:rFonts w:ascii="Arial" w:hAnsi="Arial" w:cs="Arial"/>
        <w:b/>
        <w:sz w:val="28"/>
        <w:lang w:val="es-ES_tradnl"/>
      </w:rPr>
      <w:t xml:space="preserve">LLAMADO A CONCURSO </w:t>
    </w:r>
  </w:p>
  <w:p w14:paraId="0B31E961" w14:textId="77777777" w:rsidR="00412679" w:rsidRDefault="00412679" w:rsidP="00B65F82">
    <w:pPr>
      <w:pStyle w:val="Encabezado"/>
      <w:jc w:val="center"/>
      <w:rPr>
        <w:rFonts w:ascii="Arial" w:hAnsi="Arial" w:cs="Arial"/>
        <w:b/>
        <w:i/>
        <w:iCs/>
        <w:sz w:val="28"/>
        <w:lang w:val="es-ES_tradnl"/>
      </w:rPr>
    </w:pPr>
    <w:r>
      <w:rPr>
        <w:rFonts w:ascii="Arial" w:hAnsi="Arial" w:cs="Arial"/>
        <w:b/>
        <w:i/>
        <w:iCs/>
        <w:sz w:val="28"/>
        <w:lang w:val="es-ES_tradnl"/>
      </w:rPr>
      <w:t xml:space="preserve">CONTRATACIÓN PROFESIONAL </w:t>
    </w:r>
  </w:p>
  <w:p w14:paraId="14D2E670" w14:textId="6C0AF8F8" w:rsidR="00412679" w:rsidRDefault="00412679" w:rsidP="00B65F82">
    <w:pPr>
      <w:pStyle w:val="Encabezado"/>
      <w:jc w:val="center"/>
      <w:rPr>
        <w:rFonts w:ascii="Arial" w:hAnsi="Arial" w:cs="Arial"/>
        <w:b/>
        <w:i/>
        <w:iCs/>
        <w:sz w:val="28"/>
        <w:lang w:val="es-ES_tradnl"/>
      </w:rPr>
    </w:pPr>
    <w:r>
      <w:rPr>
        <w:rFonts w:ascii="Arial" w:hAnsi="Arial" w:cs="Arial"/>
        <w:b/>
        <w:i/>
        <w:iCs/>
        <w:sz w:val="28"/>
        <w:lang w:val="es-ES_tradnl"/>
      </w:rPr>
      <w:t>ANEXO I</w:t>
    </w:r>
  </w:p>
  <w:p w14:paraId="79DF1300" w14:textId="77777777" w:rsidR="00412679" w:rsidRDefault="00412679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4656" behindDoc="1" locked="0" layoutInCell="0" allowOverlap="1" wp14:anchorId="44E1E2C0" wp14:editId="28C4C7AD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3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AAB672" w14:textId="77777777" w:rsidR="00412679" w:rsidRDefault="00412679" w:rsidP="00D925F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E1E2C0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margin-left:0;margin-top:0;width:569.5pt;height:53.35pt;rotation:-45;z-index:-2516618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" o:allowincell="f" filled="f" stroked="f">
              <v:stroke joinstyle="round"/>
              <o:lock v:ext="edit" shapetype="t"/>
              <v:textbox style="mso-fit-shape-to-text:t">
                <w:txbxContent>
                  <w:p w14:paraId="27AAB672" w14:textId="77777777" w:rsidR="00412679" w:rsidRDefault="00412679" w:rsidP="00D925F0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3F58F2" w14:textId="77777777" w:rsidR="00412679" w:rsidRDefault="00412679" w:rsidP="00B65F82">
    <w:pPr>
      <w:pStyle w:val="Encabezado"/>
      <w:tabs>
        <w:tab w:val="clear" w:pos="4419"/>
        <w:tab w:val="clear" w:pos="8838"/>
        <w:tab w:val="left" w:pos="2492"/>
      </w:tabs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202D0F37" wp14:editId="7BAD82E0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6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281BAF" w14:textId="77777777" w:rsidR="00412679" w:rsidRDefault="00412679" w:rsidP="00D925F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2D0F37" id="_x0000_t202" coordsize="21600,21600" o:spt="202" path="m,l,21600r21600,l21600,xe">
              <v:stroke joinstyle="miter"/>
              <v:path gradientshapeok="t" o:connecttype="rect"/>
            </v:shapetype>
            <v:shape id="_x0000_s1034" type="#_x0000_t202" style="position:absolute;margin-left:0;margin-top:0;width:569.5pt;height:53.35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" o:allowincell="f" filled="f" stroked="f">
              <v:stroke joinstyle="round"/>
              <o:lock v:ext="edit" shapetype="t"/>
              <v:textbox style="mso-fit-shape-to-text:t">
                <w:txbxContent>
                  <w:p w14:paraId="5C281BAF" w14:textId="77777777" w:rsidR="00412679" w:rsidRDefault="00412679" w:rsidP="00D925F0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  <w:tbl>
    <w:tblPr>
      <w:tblStyle w:val="Tablaconcuadrcula"/>
      <w:tblW w:w="90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005"/>
      <w:gridCol w:w="3005"/>
      <w:gridCol w:w="3005"/>
    </w:tblGrid>
    <w:tr w:rsidR="00412679" w:rsidRPr="002E396F" w14:paraId="37D272AB" w14:textId="77777777" w:rsidTr="003A09FA">
      <w:trPr>
        <w:jc w:val="center"/>
      </w:trPr>
      <w:tc>
        <w:tcPr>
          <w:tcW w:w="3005" w:type="dxa"/>
          <w:vAlign w:val="center"/>
        </w:tcPr>
        <w:p w14:paraId="5544366C" w14:textId="77777777" w:rsidR="00412679" w:rsidRPr="002E396F" w:rsidRDefault="00412679" w:rsidP="00B65F82">
          <w:pPr>
            <w:rPr>
              <w:rFonts w:ascii="Arial" w:hAnsi="Arial" w:cs="Arial"/>
              <w:lang w:val="es-ES_tradnl"/>
            </w:rPr>
          </w:pPr>
          <w:r w:rsidRPr="002E396F">
            <w:rPr>
              <w:rFonts w:ascii="Arial" w:hAnsi="Arial" w:cs="Arial"/>
              <w:noProof/>
              <w:lang w:val="es-CL" w:eastAsia="es-CL"/>
            </w:rPr>
            <w:drawing>
              <wp:inline distT="0" distB="0" distL="0" distR="0" wp14:anchorId="4A82B9AB" wp14:editId="1419BD59">
                <wp:extent cx="826936" cy="758421"/>
                <wp:effectExtent l="0" t="0" r="0" b="3810"/>
                <wp:docPr id="53" name="Imagen 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880" cy="76020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05" w:type="dxa"/>
          <w:vAlign w:val="center"/>
        </w:tcPr>
        <w:p w14:paraId="34E8A67A" w14:textId="13C85330" w:rsidR="00412679" w:rsidRPr="006008C7" w:rsidRDefault="00412679" w:rsidP="00B65F82">
          <w:pPr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b/>
              <w:sz w:val="24"/>
              <w:szCs w:val="24"/>
              <w:lang w:val="es-ES_tradnl"/>
            </w:rPr>
            <w:t>ANEXO II</w:t>
          </w:r>
        </w:p>
      </w:tc>
      <w:tc>
        <w:tcPr>
          <w:tcW w:w="3005" w:type="dxa"/>
          <w:vAlign w:val="center"/>
        </w:tcPr>
        <w:p w14:paraId="5C47569B" w14:textId="1B08D9C7" w:rsidR="00412679" w:rsidRPr="002E396F" w:rsidRDefault="00412679" w:rsidP="00B65F82">
          <w:pPr>
            <w:jc w:val="right"/>
            <w:rPr>
              <w:rFonts w:ascii="Arial" w:hAnsi="Arial" w:cs="Arial"/>
              <w:lang w:val="es-ES_tradnl"/>
            </w:rPr>
          </w:pPr>
        </w:p>
      </w:tc>
    </w:tr>
  </w:tbl>
  <w:p w14:paraId="1F85D55A" w14:textId="77777777" w:rsidR="00412679" w:rsidRDefault="00412679" w:rsidP="00B65F82">
    <w:pPr>
      <w:pStyle w:val="Encabezado"/>
      <w:tabs>
        <w:tab w:val="clear" w:pos="4419"/>
        <w:tab w:val="clear" w:pos="8838"/>
        <w:tab w:val="left" w:pos="2492"/>
      </w:tabs>
    </w:pP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A75339" w14:textId="0C8398DD" w:rsidR="00412679" w:rsidRDefault="00412679" w:rsidP="00B65F82">
    <w:pPr>
      <w:pStyle w:val="Encabezado"/>
      <w:tabs>
        <w:tab w:val="clear" w:pos="4419"/>
        <w:tab w:val="clear" w:pos="8838"/>
        <w:tab w:val="left" w:pos="2492"/>
      </w:tabs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60800" behindDoc="1" locked="0" layoutInCell="0" allowOverlap="1" wp14:anchorId="1C9231E5" wp14:editId="2CC953B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18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9D5A8B" w14:textId="77777777" w:rsidR="00412679" w:rsidRDefault="00412679" w:rsidP="00D925F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9231E5"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style="position:absolute;margin-left:0;margin-top:0;width:569.5pt;height:53.35pt;rotation:-45;z-index:-2516556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" o:allowincell="f" filled="f" stroked="f">
              <v:stroke joinstyle="round"/>
              <o:lock v:ext="edit" shapetype="t"/>
              <v:textbox style="mso-fit-shape-to-text:t">
                <w:txbxContent>
                  <w:p w14:paraId="2B9D5A8B" w14:textId="77777777" w:rsidR="00412679" w:rsidRDefault="00412679" w:rsidP="00D925F0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  <w:tbl>
    <w:tblPr>
      <w:tblStyle w:val="Tablaconcuadrcula"/>
      <w:tblW w:w="90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005"/>
      <w:gridCol w:w="3005"/>
      <w:gridCol w:w="3005"/>
    </w:tblGrid>
    <w:tr w:rsidR="00412679" w:rsidRPr="002E396F" w14:paraId="610D8395" w14:textId="77777777" w:rsidTr="003A09FA">
      <w:trPr>
        <w:jc w:val="center"/>
      </w:trPr>
      <w:tc>
        <w:tcPr>
          <w:tcW w:w="3005" w:type="dxa"/>
          <w:vAlign w:val="center"/>
        </w:tcPr>
        <w:p w14:paraId="0430A28E" w14:textId="77777777" w:rsidR="00412679" w:rsidRPr="002E396F" w:rsidRDefault="00412679" w:rsidP="00B65F82">
          <w:pPr>
            <w:rPr>
              <w:rFonts w:ascii="Arial" w:hAnsi="Arial" w:cs="Arial"/>
              <w:lang w:val="es-ES_tradnl"/>
            </w:rPr>
          </w:pPr>
          <w:r w:rsidRPr="002E396F">
            <w:rPr>
              <w:rFonts w:ascii="Arial" w:hAnsi="Arial" w:cs="Arial"/>
              <w:noProof/>
              <w:lang w:val="es-CL" w:eastAsia="es-CL"/>
            </w:rPr>
            <w:drawing>
              <wp:inline distT="0" distB="0" distL="0" distR="0" wp14:anchorId="62C83348" wp14:editId="35643B68">
                <wp:extent cx="826936" cy="758421"/>
                <wp:effectExtent l="0" t="0" r="0" b="3810"/>
                <wp:docPr id="19" name="Imagen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880" cy="76020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05" w:type="dxa"/>
          <w:vAlign w:val="center"/>
        </w:tcPr>
        <w:p w14:paraId="58D8C3D4" w14:textId="146A8330" w:rsidR="00412679" w:rsidRPr="006008C7" w:rsidRDefault="00412679" w:rsidP="00B65F82">
          <w:pPr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b/>
              <w:sz w:val="24"/>
              <w:szCs w:val="24"/>
              <w:lang w:val="es-ES_tradnl"/>
            </w:rPr>
            <w:t>ANEXO III</w:t>
          </w:r>
        </w:p>
      </w:tc>
      <w:tc>
        <w:tcPr>
          <w:tcW w:w="3005" w:type="dxa"/>
          <w:vAlign w:val="center"/>
        </w:tcPr>
        <w:p w14:paraId="0EDD763C" w14:textId="2F8C19DF" w:rsidR="00412679" w:rsidRPr="002E396F" w:rsidRDefault="00412679" w:rsidP="00B65F82">
          <w:pPr>
            <w:jc w:val="right"/>
            <w:rPr>
              <w:rFonts w:ascii="Arial" w:hAnsi="Arial" w:cs="Arial"/>
              <w:lang w:val="es-ES_tradnl"/>
            </w:rPr>
          </w:pPr>
          <w:r>
            <w:rPr>
              <w:noProof/>
              <w:lang w:val="es-CL" w:eastAsia="es-CL"/>
            </w:rPr>
            <w:drawing>
              <wp:anchor distT="0" distB="0" distL="114300" distR="114300" simplePos="0" relativeHeight="251661824" behindDoc="0" locked="0" layoutInCell="1" allowOverlap="1" wp14:anchorId="7EBC51B1" wp14:editId="42E8D736">
                <wp:simplePos x="0" y="0"/>
                <wp:positionH relativeFrom="column">
                  <wp:posOffset>421640</wp:posOffset>
                </wp:positionH>
                <wp:positionV relativeFrom="paragraph">
                  <wp:posOffset>-42545</wp:posOffset>
                </wp:positionV>
                <wp:extent cx="1426210" cy="415290"/>
                <wp:effectExtent l="0" t="0" r="2540" b="3810"/>
                <wp:wrapNone/>
                <wp:docPr id="22" name="Imagen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-dfi-chico.gif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26210" cy="4152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5E7DD646" w14:textId="77777777" w:rsidR="00412679" w:rsidRDefault="00412679" w:rsidP="00B65F82">
    <w:pPr>
      <w:pStyle w:val="Encabezado"/>
      <w:tabs>
        <w:tab w:val="clear" w:pos="4419"/>
        <w:tab w:val="clear" w:pos="8838"/>
        <w:tab w:val="left" w:pos="2492"/>
      </w:tabs>
    </w:pPr>
  </w:p>
</w:hdr>
</file>

<file path=word/header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287E58" w14:textId="4B2C9D8F" w:rsidR="00412679" w:rsidRDefault="00412679" w:rsidP="00DD00B4">
    <w:pPr>
      <w:tabs>
        <w:tab w:val="center" w:pos="5848"/>
      </w:tabs>
      <w:ind w:left="284"/>
      <w:jc w:val="center"/>
    </w:pPr>
    <w:r>
      <w:rPr>
        <w:noProof/>
        <w:lang w:val="es-CL" w:eastAsia="es-CL"/>
      </w:rPr>
      <w:drawing>
        <wp:anchor distT="0" distB="0" distL="114300" distR="114300" simplePos="0" relativeHeight="251659776" behindDoc="0" locked="0" layoutInCell="1" allowOverlap="1" wp14:anchorId="4E682ACF" wp14:editId="0D3F20AB">
          <wp:simplePos x="0" y="0"/>
          <wp:positionH relativeFrom="column">
            <wp:posOffset>-370644</wp:posOffset>
          </wp:positionH>
          <wp:positionV relativeFrom="paragraph">
            <wp:posOffset>6985</wp:posOffset>
          </wp:positionV>
          <wp:extent cx="1257935" cy="89427"/>
          <wp:effectExtent l="0" t="0" r="0" b="6350"/>
          <wp:wrapThrough wrapText="bothSides">
            <wp:wrapPolygon edited="0">
              <wp:start x="0" y="0"/>
              <wp:lineTo x="0" y="18514"/>
              <wp:lineTo x="21262" y="18514"/>
              <wp:lineTo x="21262" y="0"/>
              <wp:lineTo x="0" y="0"/>
            </wp:wrapPolygon>
          </wp:wrapThrough>
          <wp:docPr id="45" name="Imagen 45" descr="../../../barr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../../../barra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8860" b="38860"/>
                  <a:stretch/>
                </pic:blipFill>
                <pic:spPr bwMode="auto">
                  <a:xfrm flipV="1">
                    <a:off x="0" y="0"/>
                    <a:ext cx="1257935" cy="89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8752" behindDoc="1" locked="0" layoutInCell="0" allowOverlap="1" wp14:anchorId="49D4EEF3" wp14:editId="08DFCE47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11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224774" w14:textId="77777777" w:rsidR="00412679" w:rsidRDefault="00412679" w:rsidP="00D925F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9D4EEF3" id="_x0000_t202" coordsize="21600,21600" o:spt="202" path="m,l,21600r21600,l21600,xe">
              <v:stroke joinstyle="miter"/>
              <v:path gradientshapeok="t" o:connecttype="rect"/>
            </v:shapetype>
            <v:shape id="_x0000_s1036" type="#_x0000_t202" style="position:absolute;left:0;text-align:left;margin-left:0;margin-top:0;width:569.5pt;height:53.35pt;rotation:-45;z-index:-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" o:allowincell="f" filled="f" stroked="f">
              <v:stroke joinstyle="round"/>
              <o:lock v:ext="edit" shapetype="t"/>
              <v:textbox style="mso-fit-shape-to-text:t">
                <w:txbxContent>
                  <w:p w14:paraId="62224774" w14:textId="77777777" w:rsidR="00412679" w:rsidRDefault="00412679" w:rsidP="00D925F0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rFonts w:ascii="Arial" w:hAnsi="Arial" w:cs="Arial"/>
        <w:b/>
        <w:sz w:val="24"/>
        <w:szCs w:val="24"/>
      </w:rPr>
      <w:t>ANEXO III</w:t>
    </w:r>
  </w:p>
  <w:p w14:paraId="7683C803" w14:textId="77777777" w:rsidR="00412679" w:rsidRDefault="00412679" w:rsidP="00DD00B4">
    <w:pPr>
      <w:pStyle w:val="Encabezado"/>
      <w:tabs>
        <w:tab w:val="clear" w:pos="4419"/>
        <w:tab w:val="clear" w:pos="8838"/>
        <w:tab w:val="left" w:pos="720"/>
      </w:tabs>
    </w:pPr>
    <w:r>
      <w:tab/>
    </w:r>
    <w:r>
      <w:tab/>
    </w:r>
    <w:r>
      <w:tab/>
    </w:r>
  </w:p>
  <w:p w14:paraId="389D1752" w14:textId="77777777" w:rsidR="00412679" w:rsidRDefault="00412679" w:rsidP="00B65F82">
    <w:pPr>
      <w:pStyle w:val="Encabezado"/>
      <w:tabs>
        <w:tab w:val="clear" w:pos="4419"/>
        <w:tab w:val="clear" w:pos="8838"/>
        <w:tab w:val="left" w:pos="2492"/>
      </w:tabs>
    </w:pPr>
  </w:p>
</w:hdr>
</file>

<file path=word/header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EFE698" w14:textId="7D12B0CF" w:rsidR="00E80557" w:rsidRDefault="00E80557" w:rsidP="00DD00B4">
    <w:pPr>
      <w:pStyle w:val="Encabezado"/>
      <w:tabs>
        <w:tab w:val="clear" w:pos="4419"/>
        <w:tab w:val="clear" w:pos="8838"/>
        <w:tab w:val="left" w:pos="720"/>
      </w:tabs>
    </w:pPr>
    <w:r>
      <w:rPr>
        <w:noProof/>
        <w:lang w:val="es-CL" w:eastAsia="es-CL"/>
      </w:rPr>
      <w:drawing>
        <wp:anchor distT="0" distB="0" distL="114300" distR="114300" simplePos="0" relativeHeight="251666944" behindDoc="0" locked="0" layoutInCell="1" allowOverlap="1" wp14:anchorId="38DFA1A6" wp14:editId="3695F994">
          <wp:simplePos x="0" y="0"/>
          <wp:positionH relativeFrom="column">
            <wp:posOffset>4032885</wp:posOffset>
          </wp:positionH>
          <wp:positionV relativeFrom="paragraph">
            <wp:posOffset>-289560</wp:posOffset>
          </wp:positionV>
          <wp:extent cx="1231900" cy="882015"/>
          <wp:effectExtent l="0" t="0" r="6350" b="0"/>
          <wp:wrapNone/>
          <wp:docPr id="12" name="Imagen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900" cy="882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80557">
      <w:drawing>
        <wp:anchor distT="0" distB="0" distL="114300" distR="114300" simplePos="0" relativeHeight="251665920" behindDoc="0" locked="0" layoutInCell="1" allowOverlap="1" wp14:anchorId="70BFC1BA" wp14:editId="4046B267">
          <wp:simplePos x="0" y="0"/>
          <wp:positionH relativeFrom="column">
            <wp:posOffset>5412740</wp:posOffset>
          </wp:positionH>
          <wp:positionV relativeFrom="paragraph">
            <wp:posOffset>-297815</wp:posOffset>
          </wp:positionV>
          <wp:extent cx="838200" cy="638810"/>
          <wp:effectExtent l="0" t="0" r="0" b="8890"/>
          <wp:wrapNone/>
          <wp:docPr id="536" name="Imagen 536" descr="Logotipo de la empre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6" descr="Logotipo de la empresa"/>
                  <pic:cNvPicPr>
                    <a:picLocks noChangeAspect="1" noChangeArrowheads="1"/>
                  </pic:cNvPicPr>
                </pic:nvPicPr>
                <pic:blipFill rotWithShape="1"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2143" b="15215"/>
                  <a:stretch/>
                </pic:blipFill>
                <pic:spPr bwMode="auto">
                  <a:xfrm>
                    <a:off x="0" y="0"/>
                    <a:ext cx="838200" cy="6388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80557">
      <w:drawing>
        <wp:anchor distT="0" distB="0" distL="114300" distR="114300" simplePos="0" relativeHeight="251664896" behindDoc="0" locked="0" layoutInCell="1" allowOverlap="1" wp14:anchorId="2F87519A" wp14:editId="22B32DAA">
          <wp:simplePos x="0" y="0"/>
          <wp:positionH relativeFrom="column">
            <wp:posOffset>-266700</wp:posOffset>
          </wp:positionH>
          <wp:positionV relativeFrom="paragraph">
            <wp:posOffset>-243840</wp:posOffset>
          </wp:positionV>
          <wp:extent cx="1013460" cy="588645"/>
          <wp:effectExtent l="0" t="0" r="0" b="1905"/>
          <wp:wrapNone/>
          <wp:docPr id="35" name="Imagen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logo ministerio.png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1013460" cy="5886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</w:r>
    <w:r>
      <w:tab/>
    </w:r>
  </w:p>
  <w:p w14:paraId="5115FC25" w14:textId="2FBA613A" w:rsidR="00E80557" w:rsidRDefault="00E80557" w:rsidP="00E80557">
    <w:pPr>
      <w:pStyle w:val="Encabezado"/>
      <w:tabs>
        <w:tab w:val="clear" w:pos="4419"/>
        <w:tab w:val="clear" w:pos="8838"/>
        <w:tab w:val="left" w:pos="3636"/>
      </w:tabs>
    </w:pPr>
    <w:r>
      <w:tab/>
    </w:r>
    <w:r>
      <w:rPr>
        <w:rFonts w:ascii="Arial" w:hAnsi="Arial" w:cs="Arial"/>
        <w:b/>
        <w:sz w:val="24"/>
        <w:szCs w:val="24"/>
      </w:rPr>
      <w:t>ANEXO I</w:t>
    </w:r>
    <w:r>
      <w:rPr>
        <w:rFonts w:ascii="Arial" w:hAnsi="Arial" w:cs="Arial"/>
        <w:b/>
        <w:sz w:val="24"/>
        <w:szCs w:val="24"/>
      </w:rPr>
      <w:t>V</w:t>
    </w:r>
  </w:p>
  <w:p w14:paraId="15DC5FC7" w14:textId="42531AC0" w:rsidR="00E80557" w:rsidRDefault="00E80557" w:rsidP="00DD00B4">
    <w:pPr>
      <w:pStyle w:val="Encabezado"/>
      <w:tabs>
        <w:tab w:val="clear" w:pos="4419"/>
        <w:tab w:val="clear" w:pos="8838"/>
        <w:tab w:val="left" w:pos="720"/>
      </w:tabs>
    </w:pPr>
  </w:p>
  <w:p w14:paraId="09362034" w14:textId="7C7E264E" w:rsidR="00E80557" w:rsidRDefault="00E80557" w:rsidP="00DD00B4">
    <w:pPr>
      <w:pStyle w:val="Encabezado"/>
      <w:tabs>
        <w:tab w:val="clear" w:pos="4419"/>
        <w:tab w:val="clear" w:pos="8838"/>
        <w:tab w:val="left" w:pos="720"/>
      </w:tabs>
    </w:pPr>
  </w:p>
  <w:p w14:paraId="0E90801D" w14:textId="77777777" w:rsidR="00E80557" w:rsidRDefault="00E80557" w:rsidP="00DD00B4">
    <w:pPr>
      <w:pStyle w:val="Encabezado"/>
      <w:tabs>
        <w:tab w:val="clear" w:pos="4419"/>
        <w:tab w:val="clear" w:pos="8838"/>
        <w:tab w:val="left" w:pos="720"/>
      </w:tabs>
    </w:pPr>
  </w:p>
  <w:p w14:paraId="4A6E4264" w14:textId="77777777" w:rsidR="00E80557" w:rsidRDefault="00E80557" w:rsidP="00B65F82">
    <w:pPr>
      <w:pStyle w:val="Encabezado"/>
      <w:tabs>
        <w:tab w:val="clear" w:pos="4419"/>
        <w:tab w:val="clear" w:pos="8838"/>
        <w:tab w:val="left" w:pos="2492"/>
      </w:tabs>
    </w:pPr>
  </w:p>
</w:hdr>
</file>

<file path=word/header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90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005"/>
      <w:gridCol w:w="3005"/>
      <w:gridCol w:w="3005"/>
    </w:tblGrid>
    <w:tr w:rsidR="00364861" w:rsidRPr="002E396F" w14:paraId="48139FA8" w14:textId="77777777" w:rsidTr="008B60A1">
      <w:trPr>
        <w:jc w:val="center"/>
      </w:trPr>
      <w:tc>
        <w:tcPr>
          <w:tcW w:w="3005" w:type="dxa"/>
          <w:vAlign w:val="center"/>
        </w:tcPr>
        <w:p w14:paraId="424B19C6" w14:textId="77777777" w:rsidR="00364861" w:rsidRPr="002E396F" w:rsidRDefault="00364861" w:rsidP="00B72D67">
          <w:pPr>
            <w:rPr>
              <w:rFonts w:ascii="Arial" w:hAnsi="Arial" w:cs="Arial"/>
              <w:lang w:val="es-ES_tradnl"/>
            </w:rPr>
          </w:pPr>
          <w:r w:rsidRPr="002E396F">
            <w:rPr>
              <w:rFonts w:ascii="Arial" w:hAnsi="Arial" w:cs="Arial"/>
              <w:noProof/>
            </w:rPr>
            <w:drawing>
              <wp:inline distT="0" distB="0" distL="0" distR="0" wp14:anchorId="73E19B33" wp14:editId="310BDDC7">
                <wp:extent cx="826936" cy="758421"/>
                <wp:effectExtent l="0" t="0" r="0" b="3810"/>
                <wp:docPr id="16" name="Imagen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880" cy="76020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05" w:type="dxa"/>
          <w:vAlign w:val="center"/>
        </w:tcPr>
        <w:p w14:paraId="562895E6" w14:textId="77777777" w:rsidR="00364861" w:rsidRPr="002E396F" w:rsidRDefault="00364861" w:rsidP="00B72D67">
          <w:pPr>
            <w:jc w:val="center"/>
            <w:rPr>
              <w:rFonts w:ascii="Arial" w:hAnsi="Arial" w:cs="Arial"/>
              <w:lang w:val="es-ES_tradnl"/>
            </w:rPr>
          </w:pPr>
        </w:p>
      </w:tc>
      <w:tc>
        <w:tcPr>
          <w:tcW w:w="3005" w:type="dxa"/>
          <w:vAlign w:val="center"/>
        </w:tcPr>
        <w:p w14:paraId="6E0B71A4" w14:textId="77777777" w:rsidR="00364861" w:rsidRPr="002E396F" w:rsidRDefault="00364861" w:rsidP="00B72D67">
          <w:pPr>
            <w:jc w:val="right"/>
            <w:rPr>
              <w:rFonts w:ascii="Arial" w:hAnsi="Arial" w:cs="Arial"/>
              <w:lang w:val="es-ES_tradnl"/>
            </w:rPr>
          </w:pPr>
          <w:r>
            <w:rPr>
              <w:noProof/>
            </w:rPr>
            <w:drawing>
              <wp:anchor distT="0" distB="0" distL="114300" distR="114300" simplePos="0" relativeHeight="251670016" behindDoc="0" locked="0" layoutInCell="1" allowOverlap="1" wp14:anchorId="2F47FB94" wp14:editId="778B1FE6">
                <wp:simplePos x="0" y="0"/>
                <wp:positionH relativeFrom="column">
                  <wp:posOffset>419100</wp:posOffset>
                </wp:positionH>
                <wp:positionV relativeFrom="paragraph">
                  <wp:posOffset>-6350</wp:posOffset>
                </wp:positionV>
                <wp:extent cx="1426210" cy="415290"/>
                <wp:effectExtent l="0" t="0" r="2540" b="3810"/>
                <wp:wrapNone/>
                <wp:docPr id="17" name="Imagen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-dfi-chico.gif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26210" cy="4152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33E0CC45" w14:textId="77777777" w:rsidR="00364861" w:rsidRDefault="0036486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B26A0D"/>
    <w:multiLevelType w:val="multilevel"/>
    <w:tmpl w:val="67CC6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13820D53"/>
    <w:multiLevelType w:val="hybridMultilevel"/>
    <w:tmpl w:val="DCC65088"/>
    <w:lvl w:ilvl="0" w:tplc="3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D7EC7"/>
    <w:multiLevelType w:val="hybridMultilevel"/>
    <w:tmpl w:val="D048F89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405763"/>
    <w:multiLevelType w:val="multilevel"/>
    <w:tmpl w:val="972AA968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abstractNum w:abstractNumId="4" w15:restartNumberingAfterBreak="0">
    <w:nsid w:val="37FF7CF4"/>
    <w:multiLevelType w:val="hybridMultilevel"/>
    <w:tmpl w:val="E7DEF5EA"/>
    <w:lvl w:ilvl="0" w:tplc="284E85BE">
      <w:start w:val="1"/>
      <w:numFmt w:val="decimal"/>
      <w:pStyle w:val="acta-LN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F83265"/>
    <w:multiLevelType w:val="hybridMultilevel"/>
    <w:tmpl w:val="F1247B8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9C357B"/>
    <w:multiLevelType w:val="hybridMultilevel"/>
    <w:tmpl w:val="E9D89DA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4C0D45"/>
    <w:multiLevelType w:val="hybridMultilevel"/>
    <w:tmpl w:val="6832B2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DE094F"/>
    <w:multiLevelType w:val="hybridMultilevel"/>
    <w:tmpl w:val="94E21FD0"/>
    <w:lvl w:ilvl="0" w:tplc="CB9EE6A8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5C6C96"/>
    <w:multiLevelType w:val="hybridMultilevel"/>
    <w:tmpl w:val="0F6A96B4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1149EA"/>
    <w:multiLevelType w:val="hybridMultilevel"/>
    <w:tmpl w:val="D23E38A0"/>
    <w:lvl w:ilvl="0" w:tplc="CF187284">
      <w:start w:val="1"/>
      <w:numFmt w:val="bullet"/>
      <w:pStyle w:val="acta-L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E13AA5"/>
    <w:multiLevelType w:val="hybridMultilevel"/>
    <w:tmpl w:val="381622E2"/>
    <w:lvl w:ilvl="0" w:tplc="340A0001">
      <w:start w:val="1"/>
      <w:numFmt w:val="bullet"/>
      <w:lvlText w:val=""/>
      <w:lvlJc w:val="left"/>
      <w:pPr>
        <w:tabs>
          <w:tab w:val="num" w:pos="1065"/>
        </w:tabs>
        <w:ind w:left="1065" w:hanging="705"/>
      </w:pPr>
      <w:rPr>
        <w:rFonts w:ascii="Symbol" w:hAnsi="Symbol"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3B528D"/>
    <w:multiLevelType w:val="hybridMultilevel"/>
    <w:tmpl w:val="C652D848"/>
    <w:lvl w:ilvl="0" w:tplc="E5EE7E3A">
      <w:start w:val="1"/>
      <w:numFmt w:val="upperRoman"/>
      <w:suff w:val="space"/>
      <w:lvlText w:val="%1."/>
      <w:lvlJc w:val="left"/>
      <w:pPr>
        <w:ind w:left="1080" w:hanging="72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653B61"/>
    <w:multiLevelType w:val="hybridMultilevel"/>
    <w:tmpl w:val="742AC94C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5160DDA"/>
    <w:multiLevelType w:val="hybridMultilevel"/>
    <w:tmpl w:val="4BFC65A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66090E"/>
    <w:multiLevelType w:val="hybridMultilevel"/>
    <w:tmpl w:val="94A868DE"/>
    <w:lvl w:ilvl="0" w:tplc="787EDC64">
      <w:start w:val="1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D32202"/>
    <w:multiLevelType w:val="hybridMultilevel"/>
    <w:tmpl w:val="DAD4AE1A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604AC"/>
    <w:multiLevelType w:val="hybridMultilevel"/>
    <w:tmpl w:val="D96A50DE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ABE15BA"/>
    <w:multiLevelType w:val="hybridMultilevel"/>
    <w:tmpl w:val="7F08CBC6"/>
    <w:lvl w:ilvl="0" w:tplc="0C0A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6E6D3D"/>
    <w:multiLevelType w:val="hybridMultilevel"/>
    <w:tmpl w:val="597A1BA8"/>
    <w:lvl w:ilvl="0" w:tplc="553409F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CC1281"/>
    <w:multiLevelType w:val="hybridMultilevel"/>
    <w:tmpl w:val="0F6A96B4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6"/>
  </w:num>
  <w:num w:numId="3">
    <w:abstractNumId w:val="8"/>
  </w:num>
  <w:num w:numId="4">
    <w:abstractNumId w:val="2"/>
  </w:num>
  <w:num w:numId="5">
    <w:abstractNumId w:val="11"/>
  </w:num>
  <w:num w:numId="6">
    <w:abstractNumId w:val="14"/>
  </w:num>
  <w:num w:numId="7">
    <w:abstractNumId w:val="15"/>
  </w:num>
  <w:num w:numId="8">
    <w:abstractNumId w:val="9"/>
  </w:num>
  <w:num w:numId="9">
    <w:abstractNumId w:val="13"/>
  </w:num>
  <w:num w:numId="10">
    <w:abstractNumId w:val="17"/>
  </w:num>
  <w:num w:numId="11">
    <w:abstractNumId w:val="20"/>
  </w:num>
  <w:num w:numId="12">
    <w:abstractNumId w:val="7"/>
  </w:num>
  <w:num w:numId="13">
    <w:abstractNumId w:val="6"/>
  </w:num>
  <w:num w:numId="14">
    <w:abstractNumId w:val="5"/>
  </w:num>
  <w:num w:numId="15">
    <w:abstractNumId w:val="18"/>
  </w:num>
  <w:num w:numId="16">
    <w:abstractNumId w:val="1"/>
  </w:num>
  <w:num w:numId="17">
    <w:abstractNumId w:val="10"/>
  </w:num>
  <w:num w:numId="18">
    <w:abstractNumId w:val="12"/>
  </w:num>
  <w:num w:numId="19">
    <w:abstractNumId w:val="4"/>
  </w:num>
  <w:num w:numId="20">
    <w:abstractNumId w:val="0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xMDOwMDA0MTczNTNV0lEKTi0uzszPAykwqQUAQT1uoCwAAAA="/>
  </w:docVars>
  <w:rsids>
    <w:rsidRoot w:val="00C65004"/>
    <w:rsid w:val="0001383F"/>
    <w:rsid w:val="000537FE"/>
    <w:rsid w:val="000645B1"/>
    <w:rsid w:val="00072EE2"/>
    <w:rsid w:val="00074EBF"/>
    <w:rsid w:val="000751F3"/>
    <w:rsid w:val="000D369A"/>
    <w:rsid w:val="000E1F3E"/>
    <w:rsid w:val="00140209"/>
    <w:rsid w:val="00180078"/>
    <w:rsid w:val="001805A2"/>
    <w:rsid w:val="001954BB"/>
    <w:rsid w:val="001B460C"/>
    <w:rsid w:val="001B74D3"/>
    <w:rsid w:val="001C60FF"/>
    <w:rsid w:val="001E1A6E"/>
    <w:rsid w:val="001F5A05"/>
    <w:rsid w:val="0024013A"/>
    <w:rsid w:val="002840C8"/>
    <w:rsid w:val="003012B2"/>
    <w:rsid w:val="00312474"/>
    <w:rsid w:val="00313087"/>
    <w:rsid w:val="00326C6C"/>
    <w:rsid w:val="0034695B"/>
    <w:rsid w:val="00364861"/>
    <w:rsid w:val="00370927"/>
    <w:rsid w:val="003A09FA"/>
    <w:rsid w:val="003B0F6F"/>
    <w:rsid w:val="003D6FDF"/>
    <w:rsid w:val="003D7518"/>
    <w:rsid w:val="00412679"/>
    <w:rsid w:val="00437AAD"/>
    <w:rsid w:val="00446DF9"/>
    <w:rsid w:val="004911CC"/>
    <w:rsid w:val="004C3E6D"/>
    <w:rsid w:val="005053B3"/>
    <w:rsid w:val="00505A09"/>
    <w:rsid w:val="00513190"/>
    <w:rsid w:val="0052277B"/>
    <w:rsid w:val="00564D4F"/>
    <w:rsid w:val="005C0C75"/>
    <w:rsid w:val="005D5D23"/>
    <w:rsid w:val="005F2D42"/>
    <w:rsid w:val="00600645"/>
    <w:rsid w:val="00604D0C"/>
    <w:rsid w:val="006A0DE9"/>
    <w:rsid w:val="006C10AF"/>
    <w:rsid w:val="006D3183"/>
    <w:rsid w:val="007317B9"/>
    <w:rsid w:val="007441D4"/>
    <w:rsid w:val="007512F0"/>
    <w:rsid w:val="0075130D"/>
    <w:rsid w:val="007576E1"/>
    <w:rsid w:val="00761547"/>
    <w:rsid w:val="007658E2"/>
    <w:rsid w:val="007823B4"/>
    <w:rsid w:val="00793F97"/>
    <w:rsid w:val="007C15F1"/>
    <w:rsid w:val="007C5C5C"/>
    <w:rsid w:val="007E0DC9"/>
    <w:rsid w:val="007E3277"/>
    <w:rsid w:val="007F4FD4"/>
    <w:rsid w:val="00805B6C"/>
    <w:rsid w:val="00846FAC"/>
    <w:rsid w:val="0086471D"/>
    <w:rsid w:val="00867A84"/>
    <w:rsid w:val="00872F70"/>
    <w:rsid w:val="008B3FAD"/>
    <w:rsid w:val="008F3AE0"/>
    <w:rsid w:val="009125A6"/>
    <w:rsid w:val="00932706"/>
    <w:rsid w:val="0097102D"/>
    <w:rsid w:val="009D59DF"/>
    <w:rsid w:val="009D6677"/>
    <w:rsid w:val="00A21EFC"/>
    <w:rsid w:val="00A54197"/>
    <w:rsid w:val="00A67D8B"/>
    <w:rsid w:val="00AA1298"/>
    <w:rsid w:val="00AE5095"/>
    <w:rsid w:val="00AE5477"/>
    <w:rsid w:val="00B25AD0"/>
    <w:rsid w:val="00B3043E"/>
    <w:rsid w:val="00B45ACD"/>
    <w:rsid w:val="00B65F82"/>
    <w:rsid w:val="00B74CC8"/>
    <w:rsid w:val="00B91AE8"/>
    <w:rsid w:val="00C17632"/>
    <w:rsid w:val="00C5144D"/>
    <w:rsid w:val="00C52FF7"/>
    <w:rsid w:val="00C627AF"/>
    <w:rsid w:val="00C65004"/>
    <w:rsid w:val="00C905D4"/>
    <w:rsid w:val="00CC3446"/>
    <w:rsid w:val="00CE0CD3"/>
    <w:rsid w:val="00CE4D46"/>
    <w:rsid w:val="00CF2F8F"/>
    <w:rsid w:val="00D14B49"/>
    <w:rsid w:val="00D37C0B"/>
    <w:rsid w:val="00D62CB8"/>
    <w:rsid w:val="00D925F0"/>
    <w:rsid w:val="00DB36ED"/>
    <w:rsid w:val="00DD00B4"/>
    <w:rsid w:val="00E37693"/>
    <w:rsid w:val="00E80557"/>
    <w:rsid w:val="00E83C54"/>
    <w:rsid w:val="00F2591F"/>
    <w:rsid w:val="00F41627"/>
    <w:rsid w:val="00F51D20"/>
    <w:rsid w:val="00F819FF"/>
    <w:rsid w:val="00FE245C"/>
    <w:rsid w:val="00FE3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  <w14:docId w14:val="7D1AAD7E"/>
  <w15:docId w15:val="{762CA841-9EBC-4B2A-A3FD-B26033968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0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paragraph" w:styleId="Ttulo1">
    <w:name w:val="heading 1"/>
    <w:basedOn w:val="Normal"/>
    <w:next w:val="Normal"/>
    <w:link w:val="Ttulo1Car"/>
    <w:qFormat/>
    <w:rsid w:val="00B65F82"/>
    <w:pPr>
      <w:keepNext/>
      <w:outlineLvl w:val="0"/>
    </w:pPr>
    <w:rPr>
      <w:sz w:val="28"/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C65004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65004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65004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65004"/>
    <w:rPr>
      <w:rFonts w:ascii="Tahoma" w:eastAsia="Times New Roman" w:hAnsi="Tahoma" w:cs="Tahoma"/>
      <w:sz w:val="16"/>
      <w:szCs w:val="16"/>
      <w:lang w:val="es-ES" w:eastAsia="es-ES"/>
    </w:rPr>
  </w:style>
  <w:style w:type="paragraph" w:styleId="Prrafodelista">
    <w:name w:val="List Paragraph"/>
    <w:basedOn w:val="Normal"/>
    <w:qFormat/>
    <w:rsid w:val="000537FE"/>
    <w:pPr>
      <w:ind w:left="720"/>
      <w:contextualSpacing/>
    </w:pPr>
  </w:style>
  <w:style w:type="paragraph" w:styleId="Piedepgina">
    <w:name w:val="footer"/>
    <w:basedOn w:val="Normal"/>
    <w:link w:val="PiedepginaCar"/>
    <w:uiPriority w:val="99"/>
    <w:unhideWhenUsed/>
    <w:rsid w:val="00F51D20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51D20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table" w:styleId="Tablaconcuadrcula">
    <w:name w:val="Table Grid"/>
    <w:basedOn w:val="Tablanormal"/>
    <w:uiPriority w:val="59"/>
    <w:rsid w:val="00744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925F0"/>
    <w:pPr>
      <w:spacing w:before="100" w:beforeAutospacing="1" w:after="100" w:afterAutospacing="1"/>
    </w:pPr>
    <w:rPr>
      <w:rFonts w:eastAsiaTheme="minorEastAsia"/>
      <w:sz w:val="24"/>
      <w:szCs w:val="24"/>
      <w:lang w:val="es-CL" w:eastAsia="es-CL"/>
    </w:rPr>
  </w:style>
  <w:style w:type="character" w:customStyle="1" w:styleId="Ttulo1Car">
    <w:name w:val="Título 1 Car"/>
    <w:basedOn w:val="Fuentedeprrafopredeter"/>
    <w:link w:val="Ttulo1"/>
    <w:rsid w:val="00B65F82"/>
    <w:rPr>
      <w:rFonts w:ascii="Times New Roman" w:eastAsia="Times New Roman" w:hAnsi="Times New Roman" w:cs="Times New Roman"/>
      <w:sz w:val="28"/>
      <w:szCs w:val="20"/>
      <w:lang w:eastAsia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B65F82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B65F82"/>
    <w:pPr>
      <w:spacing w:after="160"/>
    </w:pPr>
    <w:rPr>
      <w:rFonts w:asciiTheme="minorHAnsi" w:eastAsiaTheme="minorHAnsi" w:hAnsiTheme="minorHAnsi" w:cstheme="minorBidi"/>
      <w:lang w:val="es-CL" w:eastAsia="en-US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B65F82"/>
    <w:rPr>
      <w:sz w:val="20"/>
      <w:szCs w:val="20"/>
      <w:lang w:val="es-CL"/>
    </w:rPr>
  </w:style>
  <w:style w:type="paragraph" w:customStyle="1" w:styleId="HTMLBody">
    <w:name w:val="HTML Body"/>
    <w:rsid w:val="00B65F8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0"/>
      <w:szCs w:val="20"/>
      <w:lang w:val="es-ES" w:eastAsia="es-ES"/>
    </w:rPr>
  </w:style>
  <w:style w:type="paragraph" w:customStyle="1" w:styleId="Cuerpo">
    <w:name w:val="..Cuerpo"/>
    <w:basedOn w:val="Normal"/>
    <w:link w:val="CuerpoCar"/>
    <w:qFormat/>
    <w:rsid w:val="00B65F82"/>
    <w:pPr>
      <w:spacing w:after="50" w:line="276" w:lineRule="auto"/>
      <w:jc w:val="both"/>
    </w:pPr>
    <w:rPr>
      <w:rFonts w:ascii="Arial" w:hAnsi="Arial" w:cs="Arial"/>
      <w:lang w:val="es-ES_tradnl" w:eastAsia="en-US"/>
    </w:rPr>
  </w:style>
  <w:style w:type="character" w:customStyle="1" w:styleId="CuerpoCar">
    <w:name w:val="..Cuerpo Car"/>
    <w:basedOn w:val="Fuentedeprrafopredeter"/>
    <w:link w:val="Cuerpo"/>
    <w:rsid w:val="00B65F82"/>
    <w:rPr>
      <w:rFonts w:ascii="Arial" w:eastAsia="Times New Roman" w:hAnsi="Arial" w:cs="Arial"/>
      <w:sz w:val="20"/>
      <w:szCs w:val="20"/>
      <w:lang w:val="es-ES_tradnl"/>
    </w:rPr>
  </w:style>
  <w:style w:type="paragraph" w:customStyle="1" w:styleId="Espaciado">
    <w:name w:val="..Espaciado"/>
    <w:basedOn w:val="Normal"/>
    <w:link w:val="EspaciadoCar"/>
    <w:qFormat/>
    <w:rsid w:val="00B65F82"/>
    <w:pPr>
      <w:jc w:val="both"/>
    </w:pPr>
    <w:rPr>
      <w:rFonts w:ascii="Arial" w:hAnsi="Arial" w:cs="Arial"/>
      <w:lang w:val="es-ES_tradnl" w:eastAsia="en-US"/>
    </w:rPr>
  </w:style>
  <w:style w:type="character" w:customStyle="1" w:styleId="EspaciadoCar">
    <w:name w:val="..Espaciado Car"/>
    <w:basedOn w:val="Fuentedeprrafopredeter"/>
    <w:link w:val="Espaciado"/>
    <w:rsid w:val="00B65F82"/>
    <w:rPr>
      <w:rFonts w:ascii="Arial" w:eastAsia="Times New Roman" w:hAnsi="Arial" w:cs="Arial"/>
      <w:sz w:val="20"/>
      <w:szCs w:val="20"/>
      <w:lang w:val="es-ES_tradnl"/>
    </w:rPr>
  </w:style>
  <w:style w:type="paragraph" w:customStyle="1" w:styleId="CuerpoTabla">
    <w:name w:val="..Cuerpo.Tabla"/>
    <w:basedOn w:val="Normal"/>
    <w:qFormat/>
    <w:rsid w:val="00B65F82"/>
    <w:pPr>
      <w:spacing w:line="252" w:lineRule="auto"/>
      <w:jc w:val="both"/>
    </w:pPr>
    <w:rPr>
      <w:rFonts w:ascii="Arial" w:hAnsi="Arial" w:cs="Arial"/>
      <w:lang w:val="es-ES_tradnl" w:eastAsia="es-CL"/>
    </w:rPr>
  </w:style>
  <w:style w:type="paragraph" w:customStyle="1" w:styleId="TG">
    <w:name w:val="..TG"/>
    <w:basedOn w:val="Normal"/>
    <w:qFormat/>
    <w:rsid w:val="00B65F82"/>
    <w:pPr>
      <w:jc w:val="center"/>
    </w:pPr>
    <w:rPr>
      <w:rFonts w:ascii="Arial" w:hAnsi="Arial" w:cs="Arial"/>
      <w:b/>
      <w:smallCaps/>
      <w:lang w:val="es-ES_tradnl" w:eastAsia="en-US"/>
    </w:rPr>
  </w:style>
  <w:style w:type="paragraph" w:customStyle="1" w:styleId="acta-LS">
    <w:name w:val="..acta-LS"/>
    <w:basedOn w:val="Espaciado"/>
    <w:qFormat/>
    <w:rsid w:val="00B65F82"/>
    <w:pPr>
      <w:numPr>
        <w:numId w:val="17"/>
      </w:numPr>
      <w:tabs>
        <w:tab w:val="num" w:pos="360"/>
      </w:tabs>
      <w:ind w:left="0" w:firstLine="0"/>
    </w:pPr>
  </w:style>
  <w:style w:type="paragraph" w:customStyle="1" w:styleId="pauta-TG">
    <w:name w:val="..pauta-TG"/>
    <w:basedOn w:val="Normal"/>
    <w:qFormat/>
    <w:rsid w:val="00B65F82"/>
    <w:pPr>
      <w:spacing w:after="110"/>
      <w:jc w:val="both"/>
    </w:pPr>
    <w:rPr>
      <w:rFonts w:ascii="Arial" w:hAnsi="Arial" w:cs="Arial"/>
      <w:b/>
      <w:lang w:val="es-ES_tradnl" w:eastAsia="en-US"/>
    </w:rPr>
  </w:style>
  <w:style w:type="paragraph" w:customStyle="1" w:styleId="llamado-Cuerpo">
    <w:name w:val="..llamado-Cuerpo"/>
    <w:basedOn w:val="Espaciado"/>
    <w:qFormat/>
    <w:rsid w:val="00B65F82"/>
    <w:pPr>
      <w:spacing w:after="50" w:line="252" w:lineRule="auto"/>
      <w:contextualSpacing/>
    </w:pPr>
  </w:style>
  <w:style w:type="paragraph" w:styleId="Asuntodelcomentario">
    <w:name w:val="annotation subject"/>
    <w:basedOn w:val="Textocomentario"/>
    <w:next w:val="Textocomentario"/>
    <w:link w:val="AsuntodelcomentarioCar"/>
    <w:unhideWhenUsed/>
    <w:rsid w:val="00DD00B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DD00B4"/>
    <w:rPr>
      <w:b/>
      <w:bCs/>
      <w:sz w:val="20"/>
      <w:szCs w:val="20"/>
      <w:lang w:val="es-CL"/>
    </w:rPr>
  </w:style>
  <w:style w:type="paragraph" w:customStyle="1" w:styleId="Titular">
    <w:name w:val="Titular"/>
    <w:basedOn w:val="Normal"/>
    <w:qFormat/>
    <w:rsid w:val="00DD00B4"/>
    <w:pPr>
      <w:tabs>
        <w:tab w:val="left" w:pos="1349"/>
        <w:tab w:val="right" w:pos="2268"/>
      </w:tabs>
      <w:ind w:left="1349" w:right="1325"/>
      <w:jc w:val="center"/>
    </w:pPr>
    <w:rPr>
      <w:rFonts w:ascii="Verdana" w:eastAsiaTheme="minorHAnsi" w:hAnsi="Verdana" w:cstheme="minorBidi"/>
      <w:b/>
      <w:bCs/>
      <w:color w:val="595959" w:themeColor="text1" w:themeTint="A6"/>
      <w:sz w:val="32"/>
      <w:szCs w:val="32"/>
      <w:lang w:val="es-ES_tradnl" w:eastAsia="en-US"/>
    </w:rPr>
  </w:style>
  <w:style w:type="paragraph" w:customStyle="1" w:styleId="titular2DFI">
    <w:name w:val="titular 2 DFI"/>
    <w:basedOn w:val="Normal"/>
    <w:qFormat/>
    <w:rsid w:val="00DD00B4"/>
    <w:pPr>
      <w:tabs>
        <w:tab w:val="left" w:pos="1349"/>
        <w:tab w:val="right" w:pos="2268"/>
      </w:tabs>
      <w:ind w:left="1349" w:right="1325"/>
      <w:jc w:val="center"/>
    </w:pPr>
    <w:rPr>
      <w:rFonts w:ascii="Verdana" w:eastAsiaTheme="minorHAnsi" w:hAnsi="Verdana" w:cstheme="minorBidi"/>
      <w:color w:val="595959" w:themeColor="text1" w:themeTint="A6"/>
      <w:sz w:val="22"/>
      <w:lang w:val="es-ES_tradnl" w:eastAsia="en-US"/>
    </w:rPr>
  </w:style>
  <w:style w:type="character" w:styleId="Textodelmarcadordeposicin">
    <w:name w:val="Placeholder Text"/>
    <w:basedOn w:val="Fuentedeprrafopredeter"/>
    <w:uiPriority w:val="99"/>
    <w:rsid w:val="00DD00B4"/>
    <w:rPr>
      <w:color w:val="808080"/>
    </w:rPr>
  </w:style>
  <w:style w:type="paragraph" w:customStyle="1" w:styleId="tablaint-DFI">
    <w:name w:val="tablaint-DFI"/>
    <w:basedOn w:val="Asuntodelcomentario"/>
    <w:qFormat/>
    <w:rsid w:val="00DD00B4"/>
    <w:pPr>
      <w:tabs>
        <w:tab w:val="left" w:pos="1349"/>
        <w:tab w:val="right" w:pos="2268"/>
      </w:tabs>
      <w:spacing w:after="0"/>
    </w:pPr>
    <w:rPr>
      <w:rFonts w:ascii="Verdana" w:hAnsi="Verdana" w:cstheme="minorHAnsi"/>
      <w:b w:val="0"/>
      <w:i/>
      <w:sz w:val="18"/>
      <w:lang w:val="es-ES"/>
    </w:rPr>
  </w:style>
  <w:style w:type="character" w:styleId="Hipervnculo">
    <w:name w:val="Hyperlink"/>
    <w:uiPriority w:val="99"/>
    <w:unhideWhenUsed/>
    <w:rsid w:val="00A67D8B"/>
    <w:rPr>
      <w:color w:val="0000FF"/>
      <w:u w:val="single"/>
    </w:rPr>
  </w:style>
  <w:style w:type="paragraph" w:styleId="Textoindependiente">
    <w:name w:val="Body Text"/>
    <w:basedOn w:val="Normal"/>
    <w:link w:val="TextoindependienteCar"/>
    <w:rsid w:val="00E80557"/>
    <w:pPr>
      <w:jc w:val="center"/>
    </w:pPr>
    <w:rPr>
      <w:b/>
      <w:sz w:val="24"/>
      <w:szCs w:val="24"/>
    </w:rPr>
  </w:style>
  <w:style w:type="character" w:customStyle="1" w:styleId="TextoindependienteCar">
    <w:name w:val="Texto independiente Car"/>
    <w:basedOn w:val="Fuentedeprrafopredeter"/>
    <w:link w:val="Textoindependiente"/>
    <w:rsid w:val="00E80557"/>
    <w:rPr>
      <w:rFonts w:ascii="Times New Roman" w:eastAsia="Times New Roman" w:hAnsi="Times New Roman" w:cs="Times New Roman"/>
      <w:b/>
      <w:sz w:val="24"/>
      <w:szCs w:val="24"/>
      <w:lang w:val="es-ES" w:eastAsia="es-ES"/>
    </w:rPr>
  </w:style>
  <w:style w:type="paragraph" w:customStyle="1" w:styleId="acta-LN">
    <w:name w:val="..acta-LN"/>
    <w:basedOn w:val="Espaciado"/>
    <w:qFormat/>
    <w:rsid w:val="00364861"/>
    <w:pPr>
      <w:numPr>
        <w:numId w:val="19"/>
      </w:numPr>
      <w:spacing w:after="50" w:line="252" w:lineRule="auto"/>
      <w:ind w:left="255" w:hanging="25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5.xml"/><Relationship Id="rId18" Type="http://schemas.openxmlformats.org/officeDocument/2006/relationships/header" Target="header10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header" Target="header9.xml"/><Relationship Id="rId2" Type="http://schemas.openxmlformats.org/officeDocument/2006/relationships/numbering" Target="numbering.xml"/><Relationship Id="rId16" Type="http://schemas.openxmlformats.org/officeDocument/2006/relationships/header" Target="header8.xml"/><Relationship Id="rId20" Type="http://schemas.openxmlformats.org/officeDocument/2006/relationships/package" Target="embeddings/Hoja_de_c_lculo_de_Microsoft_Excel.xlsx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nivelacion@uantof.cl" TargetMode="Externa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header" Target="header7.xml"/><Relationship Id="rId23" Type="http://schemas.openxmlformats.org/officeDocument/2006/relationships/theme" Target="theme/theme1.xml"/><Relationship Id="rId10" Type="http://schemas.openxmlformats.org/officeDocument/2006/relationships/header" Target="header3.xml"/><Relationship Id="rId19" Type="http://schemas.openxmlformats.org/officeDocument/2006/relationships/image" Target="media/image10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6.xml"/><Relationship Id="rId22" Type="http://schemas.openxmlformats.org/officeDocument/2006/relationships/glossaryDocument" Target="glossary/document.xml"/></Relationships>
</file>

<file path=word/_rels/header10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http://www.earlydaily.com/wp-content/uploads/2010/11/GOB_RGB-668x667.jpg" TargetMode="External"/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8.xml.rels><?xml version="1.0" encoding="UTF-8" standalone="yes"?>
<Relationships xmlns="http://schemas.openxmlformats.org/package/2006/relationships"><Relationship Id="rId3" Type="http://schemas.openxmlformats.org/officeDocument/2006/relationships/image" Target="http://webmail.uantof.cl/cp/images/uantof.cl/en/main/layout/cp_logo_sm.gif" TargetMode="External"/><Relationship Id="rId2" Type="http://schemas.openxmlformats.org/officeDocument/2006/relationships/image" Target="media/image8.png"/><Relationship Id="rId1" Type="http://schemas.openxmlformats.org/officeDocument/2006/relationships/image" Target="media/image7.png"/><Relationship Id="rId4" Type="http://schemas.openxmlformats.org/officeDocument/2006/relationships/image" Target="media/image9.png"/></Relationships>
</file>

<file path=word/_rels/header9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298BEFC4F7B4EA687EAB06475AB27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8EC41-75CE-4966-9D68-7C42E891B485}"/>
      </w:docPartPr>
      <w:docPartBody>
        <w:p w:rsidR="000C49A0" w:rsidRDefault="000C49A0" w:rsidP="000C49A0">
          <w:pPr>
            <w:pStyle w:val="9298BEFC4F7B4EA687EAB06475AB271D"/>
          </w:pPr>
          <w:r>
            <w:rPr>
              <w:rStyle w:val="Textodelmarcadordeposicin"/>
            </w:rPr>
            <w:t>SÍ o NO</w:t>
          </w:r>
        </w:p>
      </w:docPartBody>
    </w:docPart>
    <w:docPart>
      <w:docPartPr>
        <w:name w:val="7727B32BF2534A198A9FEDE6FBFB2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976AA6-6902-4EFE-90E0-47ABF2390240}"/>
      </w:docPartPr>
      <w:docPartBody>
        <w:p w:rsidR="000C49A0" w:rsidRDefault="000C49A0" w:rsidP="000C49A0">
          <w:pPr>
            <w:pStyle w:val="7727B32BF2534A198A9FEDE6FBFB2E87"/>
          </w:pPr>
          <w:r w:rsidRPr="00BA39FD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OpenSymbol">
    <w:altName w:val="Arial Unicode MS"/>
    <w:charset w:val="02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C49A0"/>
    <w:rsid w:val="000C49A0"/>
    <w:rsid w:val="002B0CBD"/>
    <w:rsid w:val="002B161C"/>
    <w:rsid w:val="00677D84"/>
    <w:rsid w:val="00766D88"/>
    <w:rsid w:val="00BC0887"/>
    <w:rsid w:val="00D23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rsid w:val="000C49A0"/>
    <w:rPr>
      <w:color w:val="808080"/>
    </w:rPr>
  </w:style>
  <w:style w:type="paragraph" w:customStyle="1" w:styleId="6D0646E95A2A431AA90F5BA01A6F5A95">
    <w:name w:val="6D0646E95A2A431AA90F5BA01A6F5A95"/>
    <w:rsid w:val="000C49A0"/>
  </w:style>
  <w:style w:type="paragraph" w:customStyle="1" w:styleId="841BE9D03D6A4E9588AEC83BCF22C20D">
    <w:name w:val="841BE9D03D6A4E9588AEC83BCF22C20D"/>
    <w:rsid w:val="000C49A0"/>
  </w:style>
  <w:style w:type="paragraph" w:customStyle="1" w:styleId="9298BEFC4F7B4EA687EAB06475AB271D">
    <w:name w:val="9298BEFC4F7B4EA687EAB06475AB271D"/>
    <w:rsid w:val="000C49A0"/>
  </w:style>
  <w:style w:type="paragraph" w:customStyle="1" w:styleId="7727B32BF2534A198A9FEDE6FBFB2E87">
    <w:name w:val="7727B32BF2534A198A9FEDE6FBFB2E87"/>
    <w:rsid w:val="000C49A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8F475E-0A23-4018-9E63-7A71799B3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2463</Words>
  <Characters>13548</Characters>
  <Application>Microsoft Office Word</Application>
  <DocSecurity>0</DocSecurity>
  <Lines>112</Lines>
  <Paragraphs>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5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I</dc:creator>
  <cp:lastModifiedBy>Juan Luis Quiroz</cp:lastModifiedBy>
  <cp:revision>2</cp:revision>
  <cp:lastPrinted>2014-04-25T23:26:00Z</cp:lastPrinted>
  <dcterms:created xsi:type="dcterms:W3CDTF">2019-10-07T15:00:00Z</dcterms:created>
  <dcterms:modified xsi:type="dcterms:W3CDTF">2019-10-07T15:00:00Z</dcterms:modified>
</cp:coreProperties>
</file>